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FE7A0" w14:textId="77777777" w:rsidR="0037607A" w:rsidRPr="000A5327" w:rsidRDefault="0037607A" w:rsidP="0037607A">
      <w:pPr>
        <w:pStyle w:val="Title"/>
        <w:rPr>
          <w:rStyle w:val="eop"/>
          <w:rFonts w:cs="Sanskrit Text"/>
          <w:b w:val="0"/>
          <w:bCs w:val="0"/>
          <w:lang w:val="en-US"/>
        </w:rPr>
      </w:pPr>
      <w:r>
        <w:rPr>
          <w:b w:val="0"/>
          <w:bCs w:val="0"/>
          <w:i/>
          <w:iCs/>
          <w:noProof/>
          <w:sz w:val="32"/>
          <w:szCs w:val="36"/>
        </w:rPr>
        <w:drawing>
          <wp:anchor distT="0" distB="0" distL="114300" distR="114300" simplePos="0" relativeHeight="251672577" behindDoc="1" locked="0" layoutInCell="1" allowOverlap="1" wp14:anchorId="2B15B60D" wp14:editId="7AF5CACA">
            <wp:simplePos x="0" y="0"/>
            <wp:positionH relativeFrom="column">
              <wp:posOffset>2986405</wp:posOffset>
            </wp:positionH>
            <wp:positionV relativeFrom="paragraph">
              <wp:posOffset>184084</wp:posOffset>
            </wp:positionV>
            <wp:extent cx="3648463" cy="3642367"/>
            <wp:effectExtent l="0" t="0" r="9525" b="0"/>
            <wp:wrapNone/>
            <wp:docPr id="5" name="Picture 5" descr="A white line drawing of a plan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white line drawing of a plant&#10;&#10;Description automatically generated with low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648463" cy="36423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0A5327">
        <w:rPr>
          <w:rStyle w:val="normaltextrun"/>
          <w:rFonts w:cs="Sanskrit Text"/>
          <w:lang w:val="en-US"/>
        </w:rPr>
        <w:t>Genebanks</w:t>
      </w:r>
      <w:proofErr w:type="spellEnd"/>
      <w:r w:rsidRPr="000A5327">
        <w:rPr>
          <w:rStyle w:val="normaltextrun"/>
          <w:rFonts w:cs="Sanskrit Text"/>
          <w:lang w:val="en-US"/>
        </w:rPr>
        <w:t xml:space="preserve"> and Seed Systems</w:t>
      </w:r>
      <w:r w:rsidRPr="000A5327">
        <w:rPr>
          <w:rStyle w:val="eop"/>
          <w:rFonts w:cs="Sanskrit Text"/>
          <w:lang w:val="en-US"/>
        </w:rPr>
        <w:t> Toolkit</w:t>
      </w:r>
    </w:p>
    <w:p w14:paraId="0D784A5E" w14:textId="587C466E" w:rsidR="004038E1" w:rsidRPr="005600CE" w:rsidRDefault="004038E1" w:rsidP="003E2902">
      <w:pPr>
        <w:pStyle w:val="Subtitle"/>
      </w:pPr>
      <w:r w:rsidRPr="005600CE">
        <w:t>FGD 1-</w:t>
      </w:r>
      <w:r w:rsidR="005B4220" w:rsidRPr="005600CE">
        <w:t xml:space="preserve"> </w:t>
      </w:r>
      <w:r w:rsidR="00C266DB" w:rsidRPr="005600CE">
        <w:t>Overview of c</w:t>
      </w:r>
      <w:r w:rsidR="004A6DEB" w:rsidRPr="005600CE">
        <w:t>rop</w:t>
      </w:r>
      <w:r w:rsidR="00C266DB" w:rsidRPr="005600CE">
        <w:t xml:space="preserve">s </w:t>
      </w:r>
      <w:r w:rsidR="004A6DEB" w:rsidRPr="005600CE">
        <w:t>an</w:t>
      </w:r>
      <w:r w:rsidR="005B4220" w:rsidRPr="005600CE">
        <w:t>d seed system</w:t>
      </w:r>
    </w:p>
    <w:p w14:paraId="1367A350" w14:textId="4F6F1726" w:rsidR="002B1207" w:rsidRPr="00193FDE" w:rsidRDefault="002E4242" w:rsidP="007C177B">
      <w:pPr>
        <w:pStyle w:val="Subtitle"/>
        <w:rPr>
          <w:rStyle w:val="SubtleEmphasis"/>
          <w:color w:val="595959" w:themeColor="text1" w:themeTint="A6"/>
        </w:rPr>
      </w:pPr>
      <w:r w:rsidRPr="00193FDE">
        <w:rPr>
          <w:rStyle w:val="SubtleEmphasis"/>
          <w:color w:val="595959" w:themeColor="text1" w:themeTint="A6"/>
        </w:rPr>
        <w:t xml:space="preserve">Facilitator </w:t>
      </w:r>
      <w:r w:rsidR="00FF2101" w:rsidRPr="00193FDE">
        <w:rPr>
          <w:rStyle w:val="SubtleEmphasis"/>
          <w:color w:val="595959" w:themeColor="text1" w:themeTint="A6"/>
        </w:rPr>
        <w:t>Guide</w:t>
      </w:r>
    </w:p>
    <w:p w14:paraId="14675E40" w14:textId="41A6FADF" w:rsidR="00AF7182" w:rsidRPr="00D40332" w:rsidRDefault="00AE54E0" w:rsidP="007366AF">
      <w:pPr>
        <w:rPr>
          <w:rFonts w:ascii="Sanskrit Text" w:hAnsi="Sanskrit Text" w:cs="Sanskrit Text"/>
          <w:lang w:val="en-US"/>
        </w:rPr>
      </w:pPr>
      <w:r w:rsidRPr="00D40332">
        <w:rPr>
          <w:rFonts w:ascii="Sanskrit Text" w:hAnsi="Sanskrit Text" w:cs="Sanskrit Text"/>
          <w:lang w:val="en-US"/>
        </w:rPr>
        <w:t xml:space="preserve">Note: </w:t>
      </w:r>
      <w:r w:rsidRPr="00D40332">
        <w:rPr>
          <w:rFonts w:ascii="Sanskrit Text" w:hAnsi="Sanskrit Text" w:cs="Sanskrit Text"/>
          <w:b/>
          <w:bCs/>
          <w:lang w:val="en-US"/>
        </w:rPr>
        <w:t>questions to ask the focus group are indicated in bold</w:t>
      </w:r>
      <w:r w:rsidRPr="00D40332">
        <w:rPr>
          <w:rFonts w:ascii="Sanskrit Text" w:hAnsi="Sanskrit Text" w:cs="Sanskrit Text"/>
          <w:lang w:val="en-US"/>
        </w:rPr>
        <w:t xml:space="preserve">, while </w:t>
      </w:r>
      <w:r w:rsidRPr="00D40332">
        <w:rPr>
          <w:rFonts w:ascii="Sanskrit Text" w:hAnsi="Sanskrit Text" w:cs="Sanskrit Text"/>
          <w:i/>
          <w:iCs/>
          <w:lang w:val="en-US"/>
        </w:rPr>
        <w:t>tips for facilitators are in</w:t>
      </w:r>
      <w:r w:rsidRPr="00D40332">
        <w:rPr>
          <w:rFonts w:ascii="Sanskrit Text" w:hAnsi="Sanskrit Text" w:cs="Sanskrit Text"/>
          <w:lang w:val="en-US"/>
        </w:rPr>
        <w:t xml:space="preserve"> </w:t>
      </w:r>
      <w:r w:rsidRPr="00D40332">
        <w:rPr>
          <w:rFonts w:ascii="Sanskrit Text" w:hAnsi="Sanskrit Text" w:cs="Sanskrit Text"/>
          <w:i/>
          <w:iCs/>
          <w:lang w:val="en-US"/>
        </w:rPr>
        <w:t>italics</w:t>
      </w:r>
      <w:r w:rsidRPr="00D40332">
        <w:rPr>
          <w:rFonts w:ascii="Sanskrit Text" w:hAnsi="Sanskrit Text" w:cs="Sanskrit Text"/>
          <w:lang w:val="en-US"/>
        </w:rPr>
        <w:t>.</w:t>
      </w:r>
    </w:p>
    <w:p w14:paraId="09BDA178" w14:textId="04A792B3" w:rsidR="00031012" w:rsidRPr="00D40332" w:rsidRDefault="00031012" w:rsidP="007366AF">
      <w:pPr>
        <w:pStyle w:val="Heading2"/>
        <w:numPr>
          <w:ilvl w:val="0"/>
          <w:numId w:val="47"/>
        </w:numPr>
        <w:rPr>
          <w:rFonts w:ascii="Sanskrit Text" w:hAnsi="Sanskrit Text"/>
        </w:rPr>
      </w:pPr>
      <w:r w:rsidRPr="00D40332">
        <w:rPr>
          <w:rFonts w:ascii="Sanskrit Text" w:hAnsi="Sanskrit Text"/>
        </w:rPr>
        <w:t>Crop</w:t>
      </w:r>
      <w:r w:rsidR="0038359E" w:rsidRPr="00D40332">
        <w:rPr>
          <w:rFonts w:ascii="Sanskrit Text" w:hAnsi="Sanskrit Text"/>
        </w:rPr>
        <w:t>s</w:t>
      </w:r>
      <w:r w:rsidRPr="00D40332">
        <w:rPr>
          <w:rFonts w:ascii="Sanskrit Text" w:hAnsi="Sanskrit Text"/>
        </w:rPr>
        <w:t xml:space="preserve"> farmers </w:t>
      </w:r>
      <w:r w:rsidR="0038359E" w:rsidRPr="00D40332">
        <w:rPr>
          <w:rFonts w:ascii="Sanskrit Text" w:hAnsi="Sanskrit Text"/>
        </w:rPr>
        <w:t>cultivate</w:t>
      </w:r>
    </w:p>
    <w:p w14:paraId="3B00A3C8" w14:textId="03C6890D" w:rsidR="00B47267" w:rsidRPr="00D40332" w:rsidRDefault="00C75404" w:rsidP="00517702">
      <w:pPr>
        <w:pStyle w:val="ListParagraph"/>
        <w:numPr>
          <w:ilvl w:val="0"/>
          <w:numId w:val="39"/>
        </w:numPr>
        <w:spacing w:after="0" w:line="240" w:lineRule="auto"/>
        <w:rPr>
          <w:rFonts w:ascii="Sanskrit Text" w:hAnsi="Sanskrit Text" w:cs="Sanskrit Text"/>
          <w:b/>
          <w:sz w:val="20"/>
          <w:szCs w:val="20"/>
          <w:lang w:val="en-US"/>
        </w:rPr>
      </w:pPr>
      <w:r w:rsidRPr="00D40332">
        <w:rPr>
          <w:rFonts w:ascii="Sanskrit Text" w:hAnsi="Sanskrit Text" w:cs="Sanskrit Text"/>
          <w:b/>
          <w:bCs/>
          <w:sz w:val="20"/>
          <w:szCs w:val="20"/>
          <w:lang w:val="en-US"/>
        </w:rPr>
        <w:t xml:space="preserve">What are the </w:t>
      </w:r>
      <w:r w:rsidR="00A805EE" w:rsidRPr="00D40332">
        <w:rPr>
          <w:rFonts w:ascii="Sanskrit Text" w:hAnsi="Sanskrit Text" w:cs="Sanskrit Text"/>
          <w:b/>
          <w:bCs/>
          <w:sz w:val="20"/>
          <w:szCs w:val="20"/>
          <w:lang w:val="en-US"/>
        </w:rPr>
        <w:t xml:space="preserve">most important crops </w:t>
      </w:r>
      <w:r w:rsidR="00D72DC1" w:rsidRPr="00D40332">
        <w:rPr>
          <w:rFonts w:ascii="Sanskrit Text" w:hAnsi="Sanskrit Text" w:cs="Sanskrit Text"/>
          <w:b/>
          <w:bCs/>
          <w:sz w:val="20"/>
          <w:szCs w:val="20"/>
          <w:lang w:val="en-US"/>
        </w:rPr>
        <w:t xml:space="preserve">cultivated by </w:t>
      </w:r>
      <w:r w:rsidR="000F2165" w:rsidRPr="00D40332">
        <w:rPr>
          <w:rFonts w:ascii="Sanskrit Text" w:hAnsi="Sanskrit Text" w:cs="Sanskrit Text"/>
          <w:b/>
          <w:bCs/>
          <w:sz w:val="20"/>
          <w:szCs w:val="20"/>
          <w:lang w:val="en-US"/>
        </w:rPr>
        <w:t>farmers in this community</w:t>
      </w:r>
      <w:r w:rsidR="000F2165" w:rsidRPr="00D40332">
        <w:rPr>
          <w:rFonts w:ascii="Sanskrit Text" w:hAnsi="Sanskrit Text" w:cs="Sanskrit Text"/>
          <w:sz w:val="20"/>
          <w:szCs w:val="20"/>
          <w:lang w:val="en-US"/>
        </w:rPr>
        <w:t>?</w:t>
      </w:r>
    </w:p>
    <w:p w14:paraId="29B3B4DC" w14:textId="2749E47D" w:rsidR="00204933" w:rsidRPr="00D40332" w:rsidRDefault="005D0377" w:rsidP="00A522B5">
      <w:pPr>
        <w:pStyle w:val="ListParagraph"/>
        <w:numPr>
          <w:ilvl w:val="1"/>
          <w:numId w:val="39"/>
        </w:numPr>
        <w:spacing w:after="0" w:line="240" w:lineRule="auto"/>
        <w:rPr>
          <w:rFonts w:ascii="Sanskrit Text" w:hAnsi="Sanskrit Text" w:cs="Sanskrit Text"/>
          <w:b/>
          <w:i/>
          <w:iCs/>
          <w:sz w:val="20"/>
          <w:szCs w:val="20"/>
          <w:lang w:val="en-US"/>
        </w:rPr>
      </w:pPr>
      <w:r w:rsidRPr="00D40332">
        <w:rPr>
          <w:rFonts w:ascii="Sanskrit Text" w:hAnsi="Sanskrit Text" w:cs="Sanskrit Text"/>
          <w:i/>
          <w:iCs/>
          <w:sz w:val="20"/>
          <w:szCs w:val="20"/>
          <w:lang w:val="en-US"/>
        </w:rPr>
        <w:t>W</w:t>
      </w:r>
      <w:r w:rsidR="00B47267" w:rsidRPr="00D40332">
        <w:rPr>
          <w:rFonts w:ascii="Sanskrit Text" w:hAnsi="Sanskrit Text" w:cs="Sanskrit Text"/>
          <w:i/>
          <w:iCs/>
          <w:sz w:val="20"/>
          <w:szCs w:val="20"/>
          <w:lang w:val="en-US"/>
        </w:rPr>
        <w:t xml:space="preserve">rite the name of each crop </w:t>
      </w:r>
      <w:r w:rsidR="005B0A17" w:rsidRPr="00D40332">
        <w:rPr>
          <w:rFonts w:ascii="Sanskrit Text" w:hAnsi="Sanskrit Text" w:cs="Sanskrit Text"/>
          <w:i/>
          <w:iCs/>
          <w:sz w:val="20"/>
          <w:szCs w:val="20"/>
          <w:lang w:val="en-US"/>
        </w:rPr>
        <w:t>on a card</w:t>
      </w:r>
      <w:r w:rsidR="004E7E31" w:rsidRPr="00D40332">
        <w:rPr>
          <w:rFonts w:ascii="Sanskrit Text" w:hAnsi="Sanskrit Text" w:cs="Sanskrit Text"/>
          <w:i/>
          <w:iCs/>
          <w:sz w:val="20"/>
          <w:szCs w:val="20"/>
          <w:lang w:val="en-US"/>
        </w:rPr>
        <w:t xml:space="preserve"> (or use samples of each crop).</w:t>
      </w:r>
      <w:r w:rsidR="00CA0610" w:rsidRPr="00D40332">
        <w:rPr>
          <w:rFonts w:ascii="Sanskrit Text" w:hAnsi="Sanskrit Text" w:cs="Sanskrit Text"/>
          <w:i/>
          <w:iCs/>
          <w:sz w:val="20"/>
          <w:szCs w:val="20"/>
          <w:lang w:val="en-US"/>
        </w:rPr>
        <w:t xml:space="preserve"> Ask for up to 5-10 crops</w:t>
      </w:r>
    </w:p>
    <w:p w14:paraId="58CF6042" w14:textId="64B15613" w:rsidR="0065708A" w:rsidRPr="00D40332" w:rsidRDefault="0065708A" w:rsidP="00A522B5">
      <w:pPr>
        <w:pStyle w:val="ListParagraph"/>
        <w:numPr>
          <w:ilvl w:val="1"/>
          <w:numId w:val="39"/>
        </w:numPr>
        <w:spacing w:after="0" w:line="240" w:lineRule="auto"/>
        <w:rPr>
          <w:rFonts w:ascii="Sanskrit Text" w:hAnsi="Sanskrit Text" w:cs="Sanskrit Text"/>
          <w:b/>
          <w:i/>
          <w:iCs/>
          <w:sz w:val="20"/>
          <w:szCs w:val="20"/>
          <w:lang w:val="en-US"/>
        </w:rPr>
      </w:pPr>
      <w:r w:rsidRPr="00D40332">
        <w:rPr>
          <w:rFonts w:ascii="Sanskrit Text" w:hAnsi="Sanskrit Text" w:cs="Sanskrit Text"/>
          <w:i/>
          <w:iCs/>
          <w:sz w:val="20"/>
          <w:szCs w:val="20"/>
          <w:lang w:val="en-US"/>
        </w:rPr>
        <w:t>Importance can be in terms of food, income, cultural use, etc. Farmers should decide based on their own criteria.</w:t>
      </w:r>
    </w:p>
    <w:p w14:paraId="2E69DB6A" w14:textId="6264EF77" w:rsidR="00A805EE" w:rsidRPr="00D40332" w:rsidRDefault="00A805EE" w:rsidP="00517702">
      <w:pPr>
        <w:pStyle w:val="ListParagraph"/>
        <w:numPr>
          <w:ilvl w:val="0"/>
          <w:numId w:val="39"/>
        </w:numPr>
        <w:spacing w:after="0" w:line="240" w:lineRule="auto"/>
        <w:rPr>
          <w:rFonts w:ascii="Sanskrit Text" w:hAnsi="Sanskrit Text" w:cs="Sanskrit Text"/>
          <w:b/>
          <w:bCs/>
          <w:sz w:val="20"/>
          <w:szCs w:val="20"/>
          <w:lang w:val="en-US"/>
        </w:rPr>
      </w:pPr>
      <w:r w:rsidRPr="00D40332">
        <w:rPr>
          <w:rFonts w:ascii="Sanskrit Text" w:hAnsi="Sanskrit Text" w:cs="Sanskrit Text"/>
          <w:b/>
          <w:bCs/>
          <w:sz w:val="20"/>
          <w:szCs w:val="20"/>
          <w:lang w:val="en-US"/>
        </w:rPr>
        <w:t>Please ra</w:t>
      </w:r>
      <w:r w:rsidR="001F376A" w:rsidRPr="00D40332">
        <w:rPr>
          <w:rFonts w:ascii="Sanskrit Text" w:hAnsi="Sanskrit Text" w:cs="Sanskrit Text"/>
          <w:b/>
          <w:bCs/>
          <w:sz w:val="20"/>
          <w:szCs w:val="20"/>
          <w:lang w:val="en-US"/>
        </w:rPr>
        <w:t>nk</w:t>
      </w:r>
      <w:r w:rsidRPr="00D40332">
        <w:rPr>
          <w:rFonts w:ascii="Sanskrit Text" w:hAnsi="Sanskrit Text" w:cs="Sanskrit Text"/>
          <w:b/>
          <w:bCs/>
          <w:sz w:val="20"/>
          <w:szCs w:val="20"/>
          <w:lang w:val="en-US"/>
        </w:rPr>
        <w:t xml:space="preserve"> the</w:t>
      </w:r>
      <w:r w:rsidR="005B0A17" w:rsidRPr="00D40332">
        <w:rPr>
          <w:rFonts w:ascii="Sanskrit Text" w:hAnsi="Sanskrit Text" w:cs="Sanskrit Text"/>
          <w:b/>
          <w:bCs/>
          <w:sz w:val="20"/>
          <w:szCs w:val="20"/>
          <w:lang w:val="en-US"/>
        </w:rPr>
        <w:t xml:space="preserve"> </w:t>
      </w:r>
      <w:r w:rsidRPr="00D40332">
        <w:rPr>
          <w:rFonts w:ascii="Sanskrit Text" w:hAnsi="Sanskrit Text" w:cs="Sanskrit Text"/>
          <w:b/>
          <w:bCs/>
          <w:sz w:val="20"/>
          <w:szCs w:val="20"/>
          <w:lang w:val="en-US"/>
        </w:rPr>
        <w:t xml:space="preserve">importance </w:t>
      </w:r>
      <w:r w:rsidR="005B0A17" w:rsidRPr="00D40332">
        <w:rPr>
          <w:rFonts w:ascii="Sanskrit Text" w:hAnsi="Sanskrit Text" w:cs="Sanskrit Text"/>
          <w:b/>
          <w:bCs/>
          <w:sz w:val="20"/>
          <w:szCs w:val="20"/>
          <w:lang w:val="en-US"/>
        </w:rPr>
        <w:t>of these crops from highest to lowest</w:t>
      </w:r>
      <w:r w:rsidR="00367650" w:rsidRPr="00D40332">
        <w:rPr>
          <w:rFonts w:ascii="Sanskrit Text" w:hAnsi="Sanskrit Text" w:cs="Sanskrit Text"/>
          <w:b/>
          <w:bCs/>
          <w:sz w:val="20"/>
          <w:szCs w:val="20"/>
          <w:lang w:val="en-US"/>
        </w:rPr>
        <w:t xml:space="preserve"> and </w:t>
      </w:r>
      <w:r w:rsidR="00367650" w:rsidRPr="00D40332">
        <w:rPr>
          <w:rFonts w:ascii="Sanskrit Text" w:hAnsi="Sanskrit Text" w:cs="Sanskrit Text"/>
          <w:b/>
          <w:bCs/>
          <w:sz w:val="20"/>
          <w:szCs w:val="20"/>
          <w:u w:val="single"/>
          <w:lang w:val="en-US"/>
        </w:rPr>
        <w:t xml:space="preserve">explain </w:t>
      </w:r>
      <w:r w:rsidR="001E5063" w:rsidRPr="00D40332">
        <w:rPr>
          <w:rFonts w:ascii="Sanskrit Text" w:hAnsi="Sanskrit Text" w:cs="Sanskrit Text"/>
          <w:b/>
          <w:bCs/>
          <w:sz w:val="20"/>
          <w:szCs w:val="20"/>
          <w:u w:val="single"/>
          <w:lang w:val="en-US"/>
        </w:rPr>
        <w:t>why</w:t>
      </w:r>
      <w:r w:rsidR="005B0A17" w:rsidRPr="00D40332">
        <w:rPr>
          <w:rFonts w:ascii="Sanskrit Text" w:hAnsi="Sanskrit Text" w:cs="Sanskrit Text"/>
          <w:b/>
          <w:bCs/>
          <w:sz w:val="20"/>
          <w:szCs w:val="20"/>
          <w:lang w:val="en-US"/>
        </w:rPr>
        <w:t xml:space="preserve"> </w:t>
      </w:r>
    </w:p>
    <w:p w14:paraId="07891BA7" w14:textId="0AD415F6" w:rsidR="004E7E31" w:rsidRPr="00D40332" w:rsidRDefault="00000407" w:rsidP="004E7E31">
      <w:pPr>
        <w:pStyle w:val="ListParagraph"/>
        <w:numPr>
          <w:ilvl w:val="1"/>
          <w:numId w:val="39"/>
        </w:numPr>
        <w:spacing w:after="0" w:line="240" w:lineRule="auto"/>
        <w:rPr>
          <w:rFonts w:ascii="Sanskrit Text" w:hAnsi="Sanskrit Text" w:cs="Sanskrit Text"/>
          <w:b/>
          <w:i/>
          <w:iCs/>
          <w:sz w:val="20"/>
          <w:szCs w:val="20"/>
          <w:lang w:val="en-US"/>
        </w:rPr>
      </w:pPr>
      <w:r w:rsidRPr="00D40332">
        <w:rPr>
          <w:rFonts w:ascii="Sanskrit Text" w:hAnsi="Sanskrit Text" w:cs="Sanskrit Text"/>
          <w:bCs/>
          <w:i/>
          <w:iCs/>
          <w:sz w:val="20"/>
          <w:szCs w:val="20"/>
          <w:lang w:val="en-US"/>
        </w:rPr>
        <w:t xml:space="preserve">Ask the </w:t>
      </w:r>
      <w:r w:rsidR="00C028A9" w:rsidRPr="00D40332">
        <w:rPr>
          <w:rFonts w:ascii="Sanskrit Text" w:hAnsi="Sanskrit Text" w:cs="Sanskrit Text"/>
          <w:bCs/>
          <w:i/>
          <w:iCs/>
          <w:sz w:val="20"/>
          <w:szCs w:val="20"/>
          <w:lang w:val="en-US"/>
        </w:rPr>
        <w:t>participants</w:t>
      </w:r>
      <w:r w:rsidRPr="00D40332">
        <w:rPr>
          <w:rFonts w:ascii="Sanskrit Text" w:hAnsi="Sanskrit Text" w:cs="Sanskrit Text"/>
          <w:bCs/>
          <w:i/>
          <w:iCs/>
          <w:sz w:val="20"/>
          <w:szCs w:val="20"/>
          <w:lang w:val="en-US"/>
        </w:rPr>
        <w:t xml:space="preserve"> to or</w:t>
      </w:r>
      <w:r w:rsidR="004232B9" w:rsidRPr="00D40332">
        <w:rPr>
          <w:rFonts w:ascii="Sanskrit Text" w:hAnsi="Sanskrit Text" w:cs="Sanskrit Text"/>
          <w:bCs/>
          <w:i/>
          <w:iCs/>
          <w:sz w:val="20"/>
          <w:szCs w:val="20"/>
          <w:lang w:val="en-US"/>
        </w:rPr>
        <w:t>der</w:t>
      </w:r>
      <w:r w:rsidR="002F100B" w:rsidRPr="00D40332">
        <w:rPr>
          <w:rFonts w:ascii="Sanskrit Text" w:hAnsi="Sanskrit Text" w:cs="Sanskrit Text"/>
          <w:bCs/>
          <w:i/>
          <w:iCs/>
          <w:sz w:val="20"/>
          <w:szCs w:val="20"/>
          <w:lang w:val="en-US"/>
        </w:rPr>
        <w:t xml:space="preserve"> the </w:t>
      </w:r>
      <w:r w:rsidRPr="00D40332">
        <w:rPr>
          <w:rFonts w:ascii="Sanskrit Text" w:hAnsi="Sanskrit Text" w:cs="Sanskrit Text"/>
          <w:bCs/>
          <w:i/>
          <w:iCs/>
          <w:sz w:val="20"/>
          <w:szCs w:val="20"/>
          <w:lang w:val="en-US"/>
        </w:rPr>
        <w:t>cards/samples from highest importance to lowest</w:t>
      </w:r>
      <w:r w:rsidR="00A67D2B" w:rsidRPr="00D40332">
        <w:rPr>
          <w:rFonts w:ascii="Sanskrit Text" w:hAnsi="Sanskrit Text" w:cs="Sanskrit Text"/>
          <w:bCs/>
          <w:i/>
          <w:iCs/>
          <w:sz w:val="20"/>
          <w:szCs w:val="20"/>
          <w:lang w:val="en-US"/>
        </w:rPr>
        <w:t xml:space="preserve"> (i.e.</w:t>
      </w:r>
      <w:r w:rsidR="00D40332">
        <w:rPr>
          <w:rFonts w:ascii="Sanskrit Text" w:hAnsi="Sanskrit Text" w:cs="Sanskrit Text"/>
          <w:bCs/>
          <w:i/>
          <w:iCs/>
          <w:sz w:val="20"/>
          <w:szCs w:val="20"/>
          <w:lang w:val="en-US"/>
        </w:rPr>
        <w:t>,</w:t>
      </w:r>
      <w:r w:rsidR="00A67D2B" w:rsidRPr="00D40332">
        <w:rPr>
          <w:rFonts w:ascii="Sanskrit Text" w:hAnsi="Sanskrit Text" w:cs="Sanskrit Text"/>
          <w:bCs/>
          <w:i/>
          <w:iCs/>
          <w:sz w:val="20"/>
          <w:szCs w:val="20"/>
          <w:lang w:val="en-US"/>
        </w:rPr>
        <w:t xml:space="preserve"> place them in a column or line).</w:t>
      </w:r>
    </w:p>
    <w:p w14:paraId="198767F5" w14:textId="774CA767" w:rsidR="00AF6787" w:rsidRPr="00D40332" w:rsidRDefault="003A5631" w:rsidP="007366AF">
      <w:pPr>
        <w:pStyle w:val="ListParagraph"/>
        <w:numPr>
          <w:ilvl w:val="1"/>
          <w:numId w:val="39"/>
        </w:numPr>
        <w:spacing w:after="0" w:line="240" w:lineRule="auto"/>
        <w:rPr>
          <w:rFonts w:ascii="Sanskrit Text" w:hAnsi="Sanskrit Text" w:cs="Sanskrit Text"/>
          <w:b/>
          <w:i/>
          <w:iCs/>
          <w:sz w:val="20"/>
          <w:szCs w:val="20"/>
          <w:lang w:val="en-US"/>
        </w:rPr>
      </w:pPr>
      <w:r w:rsidRPr="00D40332">
        <w:rPr>
          <w:rFonts w:ascii="Sanskrit Text" w:hAnsi="Sanskrit Text" w:cs="Sanskrit Text"/>
          <w:bCs/>
          <w:i/>
          <w:iCs/>
          <w:sz w:val="20"/>
          <w:szCs w:val="20"/>
          <w:lang w:val="en-US"/>
        </w:rPr>
        <w:t>A</w:t>
      </w:r>
      <w:r w:rsidR="00AF6787" w:rsidRPr="00D40332">
        <w:rPr>
          <w:rFonts w:ascii="Sanskrit Text" w:hAnsi="Sanskrit Text" w:cs="Sanskrit Text"/>
          <w:bCs/>
          <w:i/>
          <w:iCs/>
          <w:sz w:val="20"/>
          <w:szCs w:val="20"/>
          <w:lang w:val="en-US"/>
        </w:rPr>
        <w:t xml:space="preserve">sk participants to </w:t>
      </w:r>
      <w:r w:rsidR="00AF6787" w:rsidRPr="00D40332">
        <w:rPr>
          <w:rFonts w:ascii="Sanskrit Text" w:hAnsi="Sanskrit Text" w:cs="Sanskrit Text"/>
          <w:bCs/>
          <w:i/>
          <w:iCs/>
          <w:sz w:val="20"/>
          <w:szCs w:val="20"/>
          <w:u w:val="single"/>
          <w:lang w:val="en-US"/>
        </w:rPr>
        <w:t xml:space="preserve">explain the </w:t>
      </w:r>
      <w:r w:rsidR="00816FF0" w:rsidRPr="00D40332">
        <w:rPr>
          <w:rFonts w:ascii="Sanskrit Text" w:hAnsi="Sanskrit Text" w:cs="Sanskrit Text"/>
          <w:bCs/>
          <w:i/>
          <w:iCs/>
          <w:sz w:val="20"/>
          <w:szCs w:val="20"/>
          <w:u w:val="single"/>
          <w:lang w:val="en-US"/>
        </w:rPr>
        <w:t>ranking</w:t>
      </w:r>
      <w:r w:rsidR="001F376A" w:rsidRPr="00D40332">
        <w:rPr>
          <w:rFonts w:ascii="Sanskrit Text" w:hAnsi="Sanskrit Text" w:cs="Sanskrit Text"/>
          <w:bCs/>
          <w:i/>
          <w:iCs/>
          <w:sz w:val="20"/>
          <w:szCs w:val="20"/>
          <w:lang w:val="en-US"/>
        </w:rPr>
        <w:t xml:space="preserve"> of each crop</w:t>
      </w:r>
      <w:r w:rsidR="00073A17" w:rsidRPr="00D40332">
        <w:rPr>
          <w:rFonts w:ascii="Sanskrit Text" w:hAnsi="Sanskrit Text" w:cs="Sanskrit Text"/>
          <w:bCs/>
          <w:i/>
          <w:iCs/>
          <w:sz w:val="20"/>
          <w:szCs w:val="20"/>
          <w:lang w:val="en-US"/>
        </w:rPr>
        <w:t xml:space="preserve">. </w:t>
      </w:r>
      <w:r w:rsidR="00EB49F4">
        <w:rPr>
          <w:rFonts w:ascii="Sanskrit Text" w:hAnsi="Sanskrit Text" w:cs="Sanskrit Text"/>
          <w:bCs/>
          <w:i/>
          <w:iCs/>
          <w:sz w:val="20"/>
          <w:szCs w:val="20"/>
          <w:lang w:val="en-US"/>
        </w:rPr>
        <w:t>Please n</w:t>
      </w:r>
      <w:r w:rsidR="00073A17" w:rsidRPr="00D40332">
        <w:rPr>
          <w:rFonts w:ascii="Sanskrit Text" w:hAnsi="Sanskrit Text" w:cs="Sanskrit Text"/>
          <w:bCs/>
          <w:i/>
          <w:iCs/>
          <w:sz w:val="20"/>
          <w:szCs w:val="20"/>
          <w:lang w:val="en-US"/>
        </w:rPr>
        <w:t>ote all comments about the crop’s use/significance.</w:t>
      </w:r>
      <w:r w:rsidR="00DF2964" w:rsidRPr="00D40332">
        <w:rPr>
          <w:rFonts w:ascii="Sanskrit Text" w:hAnsi="Sanskrit Text" w:cs="Sanskrit Text"/>
          <w:bCs/>
          <w:i/>
          <w:iCs/>
          <w:sz w:val="20"/>
          <w:szCs w:val="20"/>
          <w:lang w:val="en-US"/>
        </w:rPr>
        <w:t xml:space="preserve"> </w:t>
      </w:r>
    </w:p>
    <w:p w14:paraId="2E1334DF" w14:textId="77777777" w:rsidR="00A805EE" w:rsidRPr="00D40332" w:rsidRDefault="00A805EE" w:rsidP="00A805EE">
      <w:pPr>
        <w:rPr>
          <w:rFonts w:ascii="Sanskrit Text" w:hAnsi="Sanskrit Text" w:cs="Sanskrit Text"/>
          <w:b/>
          <w:sz w:val="20"/>
          <w:szCs w:val="20"/>
          <w:lang w:val="en-US"/>
        </w:rPr>
      </w:pPr>
    </w:p>
    <w:tbl>
      <w:tblPr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63"/>
        <w:gridCol w:w="1843"/>
        <w:gridCol w:w="4820"/>
      </w:tblGrid>
      <w:tr w:rsidR="004730B0" w:rsidRPr="002E4242" w14:paraId="6AE59346" w14:textId="77777777" w:rsidTr="00D40332">
        <w:trPr>
          <w:trHeight w:val="568"/>
        </w:trPr>
        <w:tc>
          <w:tcPr>
            <w:tcW w:w="2263" w:type="dxa"/>
          </w:tcPr>
          <w:p w14:paraId="6561E8E9" w14:textId="77777777" w:rsidR="00A6063D" w:rsidRPr="00D40332" w:rsidRDefault="004730B0">
            <w:pPr>
              <w:spacing w:after="0"/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</w:pPr>
            <w:r w:rsidRPr="00D40332"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  <w:t>Crop</w:t>
            </w:r>
            <w:r w:rsidR="00A6063D" w:rsidRPr="00D40332"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  <w:t xml:space="preserve"> </w:t>
            </w:r>
          </w:p>
          <w:p w14:paraId="31E00DCE" w14:textId="0F4EE3F6" w:rsidR="004730B0" w:rsidRPr="00D40332" w:rsidRDefault="00A6063D" w:rsidP="007366AF">
            <w:pPr>
              <w:spacing w:after="0"/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</w:pPr>
            <w:r w:rsidRPr="00D40332"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  <w:t>(</w:t>
            </w:r>
            <w:r w:rsidR="00A9795C" w:rsidRPr="00D40332"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  <w:t>Q</w:t>
            </w:r>
            <w:r w:rsidRPr="00D40332"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  <w:t>1)</w:t>
            </w:r>
          </w:p>
        </w:tc>
        <w:tc>
          <w:tcPr>
            <w:tcW w:w="1843" w:type="dxa"/>
          </w:tcPr>
          <w:p w14:paraId="2835AA78" w14:textId="722B10BD" w:rsidR="004730B0" w:rsidRPr="00D40332" w:rsidRDefault="004730B0" w:rsidP="00D40332">
            <w:pPr>
              <w:spacing w:after="0"/>
              <w:rPr>
                <w:rFonts w:ascii="Sanskrit Text" w:hAnsi="Sanskrit Text" w:cs="Sanskrit Text"/>
                <w:b/>
                <w:sz w:val="20"/>
                <w:szCs w:val="20"/>
                <w:highlight w:val="yellow"/>
                <w:lang w:val="en-US"/>
              </w:rPr>
            </w:pPr>
            <w:r w:rsidRPr="00D40332"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  <w:t>Ranking</w:t>
            </w:r>
            <w:r w:rsidR="004C73A3" w:rsidRPr="00D40332"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  <w:t xml:space="preserve"> of importance</w:t>
            </w:r>
            <w:r w:rsidR="000F2BF3" w:rsidRPr="00D40332"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  <w:t>*</w:t>
            </w:r>
            <w:r w:rsidR="00D40332" w:rsidRPr="00D40332"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  <w:t xml:space="preserve"> </w:t>
            </w:r>
            <w:r w:rsidR="00A6063D" w:rsidRPr="00D40332"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  <w:t>(</w:t>
            </w:r>
            <w:r w:rsidR="00A9795C" w:rsidRPr="00D40332"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  <w:t>Q2</w:t>
            </w:r>
            <w:r w:rsidR="00A6063D" w:rsidRPr="00D40332"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4820" w:type="dxa"/>
          </w:tcPr>
          <w:p w14:paraId="17A2260E" w14:textId="5857FC88" w:rsidR="008369EF" w:rsidRPr="00D40332" w:rsidRDefault="004730B0" w:rsidP="008369EF">
            <w:pPr>
              <w:spacing w:after="0"/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</w:pPr>
            <w:r w:rsidRPr="00D40332"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  <w:t>Comments about use, significance</w:t>
            </w:r>
          </w:p>
          <w:p w14:paraId="3C838BA0" w14:textId="148C079C" w:rsidR="008369EF" w:rsidRPr="00D40332" w:rsidRDefault="008369EF" w:rsidP="007366AF">
            <w:pPr>
              <w:spacing w:after="0"/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</w:pPr>
            <w:r w:rsidRPr="00D40332"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  <w:t>(</w:t>
            </w:r>
            <w:r w:rsidR="00A9795C" w:rsidRPr="00D40332"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  <w:t>Q</w:t>
            </w:r>
            <w:r w:rsidR="00172208" w:rsidRPr="00D40332"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  <w:t>2</w:t>
            </w:r>
            <w:r w:rsidRPr="00D40332"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  <w:t>)</w:t>
            </w:r>
          </w:p>
        </w:tc>
      </w:tr>
      <w:tr w:rsidR="004730B0" w:rsidRPr="002E4242" w14:paraId="4C979FFE" w14:textId="77777777" w:rsidTr="00D40332">
        <w:tc>
          <w:tcPr>
            <w:tcW w:w="2263" w:type="dxa"/>
          </w:tcPr>
          <w:p w14:paraId="7EBE5F7F" w14:textId="47272D87" w:rsidR="004730B0" w:rsidRPr="00D40332" w:rsidRDefault="004730B0" w:rsidP="005F43D7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  <w:r w:rsidRPr="00D40332">
              <w:rPr>
                <w:rFonts w:ascii="Sanskrit Text" w:hAnsi="Sanskrit Text" w:cs="Sanskrit Text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843" w:type="dxa"/>
          </w:tcPr>
          <w:p w14:paraId="247D5D54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4820" w:type="dxa"/>
          </w:tcPr>
          <w:p w14:paraId="239D4EED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</w:tr>
      <w:tr w:rsidR="004730B0" w:rsidRPr="002E4242" w14:paraId="46095805" w14:textId="77777777" w:rsidTr="00D40332">
        <w:tc>
          <w:tcPr>
            <w:tcW w:w="2263" w:type="dxa"/>
          </w:tcPr>
          <w:p w14:paraId="06CEE4C7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</w:tcPr>
          <w:p w14:paraId="7B39B695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4820" w:type="dxa"/>
          </w:tcPr>
          <w:p w14:paraId="22636EC4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</w:tr>
      <w:tr w:rsidR="004730B0" w:rsidRPr="002E4242" w14:paraId="303F7A3F" w14:textId="77777777" w:rsidTr="00D40332">
        <w:tc>
          <w:tcPr>
            <w:tcW w:w="2263" w:type="dxa"/>
          </w:tcPr>
          <w:p w14:paraId="34A51DA1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</w:tcPr>
          <w:p w14:paraId="54B9734A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4820" w:type="dxa"/>
          </w:tcPr>
          <w:p w14:paraId="0A53A99D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</w:tr>
      <w:tr w:rsidR="004730B0" w:rsidRPr="002E4242" w14:paraId="49A90B37" w14:textId="77777777" w:rsidTr="00D40332">
        <w:tc>
          <w:tcPr>
            <w:tcW w:w="2263" w:type="dxa"/>
          </w:tcPr>
          <w:p w14:paraId="00F5452B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</w:tcPr>
          <w:p w14:paraId="162A043A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4820" w:type="dxa"/>
          </w:tcPr>
          <w:p w14:paraId="41233720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</w:tr>
      <w:tr w:rsidR="004730B0" w:rsidRPr="002E4242" w14:paraId="25C9CF89" w14:textId="77777777" w:rsidTr="00D40332">
        <w:tc>
          <w:tcPr>
            <w:tcW w:w="2263" w:type="dxa"/>
          </w:tcPr>
          <w:p w14:paraId="4CA1F2B4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</w:tcPr>
          <w:p w14:paraId="2AE40FC7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4820" w:type="dxa"/>
          </w:tcPr>
          <w:p w14:paraId="64834628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</w:tr>
      <w:tr w:rsidR="004730B0" w:rsidRPr="002E4242" w14:paraId="392D02DF" w14:textId="77777777" w:rsidTr="00D40332">
        <w:tc>
          <w:tcPr>
            <w:tcW w:w="2263" w:type="dxa"/>
          </w:tcPr>
          <w:p w14:paraId="2F152CF1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</w:tcPr>
          <w:p w14:paraId="2E0710DD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4820" w:type="dxa"/>
          </w:tcPr>
          <w:p w14:paraId="4A37361D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</w:tr>
      <w:tr w:rsidR="004730B0" w:rsidRPr="002E4242" w14:paraId="0884684F" w14:textId="77777777" w:rsidTr="00D40332">
        <w:tc>
          <w:tcPr>
            <w:tcW w:w="2263" w:type="dxa"/>
          </w:tcPr>
          <w:p w14:paraId="3EF01597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</w:tcPr>
          <w:p w14:paraId="0EB29E27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4820" w:type="dxa"/>
          </w:tcPr>
          <w:p w14:paraId="77DE5874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</w:tr>
      <w:tr w:rsidR="004730B0" w:rsidRPr="002E4242" w14:paraId="3056DC7C" w14:textId="77777777" w:rsidTr="00D40332">
        <w:tc>
          <w:tcPr>
            <w:tcW w:w="2263" w:type="dxa"/>
          </w:tcPr>
          <w:p w14:paraId="058C3F7C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</w:tcPr>
          <w:p w14:paraId="021BF65B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4820" w:type="dxa"/>
          </w:tcPr>
          <w:p w14:paraId="68265101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</w:tr>
      <w:tr w:rsidR="004730B0" w:rsidRPr="002E4242" w14:paraId="251BFA07" w14:textId="77777777" w:rsidTr="00D40332">
        <w:tc>
          <w:tcPr>
            <w:tcW w:w="2263" w:type="dxa"/>
          </w:tcPr>
          <w:p w14:paraId="0F5542AE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</w:tcPr>
          <w:p w14:paraId="71AF742A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4820" w:type="dxa"/>
          </w:tcPr>
          <w:p w14:paraId="64173726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</w:tr>
      <w:tr w:rsidR="004730B0" w:rsidRPr="002E4242" w14:paraId="3AF86062" w14:textId="77777777" w:rsidTr="00D40332">
        <w:tc>
          <w:tcPr>
            <w:tcW w:w="2263" w:type="dxa"/>
          </w:tcPr>
          <w:p w14:paraId="3D53A9B2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</w:tcPr>
          <w:p w14:paraId="58E5993F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4820" w:type="dxa"/>
          </w:tcPr>
          <w:p w14:paraId="7FAE0974" w14:textId="77777777" w:rsidR="004730B0" w:rsidRPr="00D40332" w:rsidRDefault="004730B0" w:rsidP="00215EC2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</w:tr>
    </w:tbl>
    <w:p w14:paraId="69EB2B32" w14:textId="196F50DE" w:rsidR="00A805EE" w:rsidRPr="00D40332" w:rsidRDefault="000F2BF3" w:rsidP="007366AF">
      <w:pPr>
        <w:spacing w:after="0"/>
        <w:rPr>
          <w:rFonts w:ascii="Sanskrit Text" w:hAnsi="Sanskrit Text" w:cs="Sanskrit Text"/>
          <w:bCs/>
          <w:sz w:val="18"/>
          <w:szCs w:val="18"/>
          <w:lang w:val="en-US"/>
        </w:rPr>
      </w:pPr>
      <w:r w:rsidRPr="00D40332">
        <w:rPr>
          <w:rFonts w:ascii="Sanskrit Text" w:hAnsi="Sanskrit Text" w:cs="Sanskrit Text"/>
          <w:bCs/>
          <w:sz w:val="18"/>
          <w:szCs w:val="18"/>
          <w:lang w:val="en-US"/>
        </w:rPr>
        <w:t>*</w:t>
      </w:r>
      <w:r w:rsidR="00124B9B" w:rsidRPr="00D40332">
        <w:rPr>
          <w:rFonts w:ascii="Sanskrit Text" w:hAnsi="Sanskrit Text" w:cs="Sanskrit Text"/>
          <w:bCs/>
          <w:sz w:val="18"/>
          <w:szCs w:val="18"/>
          <w:lang w:val="en-US"/>
        </w:rPr>
        <w:t>Codes for ra</w:t>
      </w:r>
      <w:r w:rsidR="00EA2544" w:rsidRPr="00D40332">
        <w:rPr>
          <w:rFonts w:ascii="Sanskrit Text" w:hAnsi="Sanskrit Text" w:cs="Sanskrit Text"/>
          <w:bCs/>
          <w:sz w:val="18"/>
          <w:szCs w:val="18"/>
          <w:lang w:val="en-US"/>
        </w:rPr>
        <w:t>nking</w:t>
      </w:r>
      <w:r w:rsidR="00124B9B" w:rsidRPr="00D40332">
        <w:rPr>
          <w:rFonts w:ascii="Sanskrit Text" w:hAnsi="Sanskrit Text" w:cs="Sanskrit Text"/>
          <w:bCs/>
          <w:sz w:val="18"/>
          <w:szCs w:val="18"/>
          <w:lang w:val="en-US"/>
        </w:rPr>
        <w:t xml:space="preserve"> importance</w:t>
      </w:r>
      <w:r w:rsidR="00793B98" w:rsidRPr="00D40332">
        <w:rPr>
          <w:rFonts w:ascii="Sanskrit Text" w:hAnsi="Sanskrit Text" w:cs="Sanskrit Text"/>
          <w:bCs/>
          <w:sz w:val="18"/>
          <w:szCs w:val="18"/>
          <w:lang w:val="en-US"/>
        </w:rPr>
        <w:t xml:space="preserve">: </w:t>
      </w:r>
      <w:r w:rsidR="008D6C1C" w:rsidRPr="00D40332">
        <w:rPr>
          <w:rFonts w:ascii="Sanskrit Text" w:hAnsi="Sanskrit Text" w:cs="Sanskrit Text"/>
          <w:bCs/>
          <w:sz w:val="18"/>
          <w:szCs w:val="18"/>
          <w:lang w:val="en-US"/>
        </w:rPr>
        <w:t>Crop with highest importance = 1, next highest = 2</w:t>
      </w:r>
      <w:r w:rsidR="00691B4C" w:rsidRPr="00D40332">
        <w:rPr>
          <w:rFonts w:ascii="Sanskrit Text" w:hAnsi="Sanskrit Text" w:cs="Sanskrit Text"/>
          <w:bCs/>
          <w:sz w:val="18"/>
          <w:szCs w:val="18"/>
          <w:lang w:val="en-US"/>
        </w:rPr>
        <w:t xml:space="preserve">, </w:t>
      </w:r>
      <w:r w:rsidR="00EA2544" w:rsidRPr="00D40332">
        <w:rPr>
          <w:rFonts w:ascii="Sanskrit Text" w:hAnsi="Sanskrit Text" w:cs="Sanskrit Text"/>
          <w:bCs/>
          <w:sz w:val="18"/>
          <w:szCs w:val="18"/>
          <w:lang w:val="en-US"/>
        </w:rPr>
        <w:t>etc.</w:t>
      </w:r>
    </w:p>
    <w:p w14:paraId="26A0B34C" w14:textId="52BF08A3" w:rsidR="00EB49F4" w:rsidRDefault="00EB49F4">
      <w:pPr>
        <w:rPr>
          <w:rFonts w:ascii="Sanskrit Text" w:hAnsi="Sanskrit Text" w:cs="Sanskrit Text"/>
          <w:bCs/>
          <w:lang w:val="en-US"/>
        </w:rPr>
      </w:pPr>
      <w:r>
        <w:rPr>
          <w:rFonts w:ascii="Sanskrit Text" w:hAnsi="Sanskrit Text" w:cs="Sanskrit Text"/>
          <w:bCs/>
          <w:lang w:val="en-US"/>
        </w:rPr>
        <w:br w:type="page"/>
      </w:r>
    </w:p>
    <w:p w14:paraId="2845BC62" w14:textId="0C714DDD" w:rsidR="001E7961" w:rsidRPr="00D40332" w:rsidRDefault="008A5951" w:rsidP="007366AF">
      <w:pPr>
        <w:pStyle w:val="ListParagraph"/>
        <w:numPr>
          <w:ilvl w:val="0"/>
          <w:numId w:val="39"/>
        </w:numPr>
        <w:rPr>
          <w:rFonts w:ascii="Sanskrit Text" w:hAnsi="Sanskrit Text" w:cs="Sanskrit Text"/>
          <w:b/>
          <w:bCs/>
          <w:lang w:val="en-US"/>
        </w:rPr>
      </w:pPr>
      <w:r w:rsidRPr="00D40332">
        <w:rPr>
          <w:rFonts w:ascii="Sanskrit Text" w:eastAsia="Calibri" w:hAnsi="Sanskrit Text" w:cs="Sanskrit Text"/>
          <w:b/>
          <w:bCs/>
          <w:lang w:val="en-US"/>
        </w:rPr>
        <w:lastRenderedPageBreak/>
        <w:t>Wh</w:t>
      </w:r>
      <w:r w:rsidR="00516E3C" w:rsidRPr="00D40332">
        <w:rPr>
          <w:rFonts w:ascii="Sanskrit Text" w:eastAsia="Calibri" w:hAnsi="Sanskrit Text" w:cs="Sanskrit Text"/>
          <w:b/>
          <w:bCs/>
          <w:lang w:val="en-US"/>
        </w:rPr>
        <w:t xml:space="preserve">ich are the </w:t>
      </w:r>
      <w:r w:rsidRPr="00D40332">
        <w:rPr>
          <w:rFonts w:ascii="Sanskrit Text" w:eastAsia="Calibri" w:hAnsi="Sanskrit Text" w:cs="Sanskrit Text"/>
          <w:b/>
          <w:bCs/>
          <w:lang w:val="en-US"/>
        </w:rPr>
        <w:t xml:space="preserve">most important </w:t>
      </w:r>
      <w:r w:rsidR="00516E3C" w:rsidRPr="00D40332">
        <w:rPr>
          <w:rFonts w:ascii="Sanskrit Text" w:eastAsia="Calibri" w:hAnsi="Sanskrit Text" w:cs="Sanskrit Text"/>
          <w:b/>
          <w:bCs/>
          <w:lang w:val="en-US"/>
        </w:rPr>
        <w:t xml:space="preserve">crops for </w:t>
      </w:r>
      <w:r w:rsidR="00516E3C" w:rsidRPr="00D40332">
        <w:rPr>
          <w:rFonts w:ascii="Sanskrit Text" w:eastAsia="Calibri" w:hAnsi="Sanskrit Text" w:cs="Sanskrit Text"/>
          <w:b/>
          <w:bCs/>
          <w:u w:val="single"/>
          <w:lang w:val="en-US"/>
        </w:rPr>
        <w:t>women</w:t>
      </w:r>
      <w:r w:rsidR="00516E3C" w:rsidRPr="00D40332">
        <w:rPr>
          <w:rFonts w:ascii="Sanskrit Text" w:eastAsia="Calibri" w:hAnsi="Sanskrit Text" w:cs="Sanskrit Text"/>
          <w:b/>
          <w:bCs/>
          <w:lang w:val="en-US"/>
        </w:rPr>
        <w:t xml:space="preserve"> </w:t>
      </w:r>
      <w:r w:rsidRPr="00D40332">
        <w:rPr>
          <w:rFonts w:ascii="Sanskrit Text" w:eastAsia="Calibri" w:hAnsi="Sanskrit Text" w:cs="Sanskrit Text"/>
          <w:b/>
          <w:bCs/>
          <w:lang w:val="en-US"/>
        </w:rPr>
        <w:t>in this community?</w:t>
      </w:r>
      <w:r w:rsidR="00516E3C" w:rsidRPr="00D40332">
        <w:rPr>
          <w:rFonts w:ascii="Sanskrit Text" w:eastAsia="Calibri" w:hAnsi="Sanskrit Text" w:cs="Sanskrit Text"/>
          <w:b/>
          <w:bCs/>
          <w:lang w:val="en-US"/>
        </w:rPr>
        <w:t xml:space="preserve"> </w:t>
      </w:r>
      <w:r w:rsidR="000307ED" w:rsidRPr="00D40332">
        <w:rPr>
          <w:rFonts w:ascii="Sanskrit Text" w:hAnsi="Sanskrit Text" w:cs="Sanskrit Text"/>
          <w:b/>
          <w:bCs/>
          <w:lang w:val="en-US"/>
        </w:rPr>
        <w:t>Why</w:t>
      </w:r>
      <w:r w:rsidR="00D86204" w:rsidRPr="00D40332">
        <w:rPr>
          <w:rFonts w:ascii="Sanskrit Text" w:hAnsi="Sanskrit Text" w:cs="Sanskrit Text"/>
          <w:b/>
          <w:bCs/>
          <w:lang w:val="en-US"/>
        </w:rPr>
        <w:t xml:space="preserve"> are these important for women</w:t>
      </w:r>
      <w:r w:rsidR="001E7961" w:rsidRPr="00D40332">
        <w:rPr>
          <w:rFonts w:ascii="Sanskrit Text" w:hAnsi="Sanskrit Text" w:cs="Sanskrit Text"/>
          <w:b/>
          <w:bCs/>
          <w:lang w:val="en-US"/>
        </w:rPr>
        <w:t>?</w:t>
      </w:r>
    </w:p>
    <w:p w14:paraId="6C743EFC" w14:textId="0735D7E0" w:rsidR="00016F84" w:rsidRPr="00D40332" w:rsidRDefault="001E7961" w:rsidP="007366AF">
      <w:pPr>
        <w:pStyle w:val="ListParagraph"/>
        <w:numPr>
          <w:ilvl w:val="0"/>
          <w:numId w:val="39"/>
        </w:numPr>
        <w:rPr>
          <w:rFonts w:ascii="Sanskrit Text" w:hAnsi="Sanskrit Text" w:cs="Sanskrit Text"/>
          <w:lang w:val="en-US"/>
        </w:rPr>
      </w:pPr>
      <w:r w:rsidRPr="00D40332">
        <w:rPr>
          <w:rFonts w:ascii="Sanskrit Text" w:hAnsi="Sanskrit Text" w:cs="Sanskrit Text"/>
          <w:b/>
          <w:bCs/>
          <w:lang w:val="en-US"/>
        </w:rPr>
        <w:t xml:space="preserve">Which are the most important crops for </w:t>
      </w:r>
      <w:r w:rsidRPr="00D40332">
        <w:rPr>
          <w:rFonts w:ascii="Sanskrit Text" w:hAnsi="Sanskrit Text" w:cs="Sanskrit Text"/>
          <w:b/>
          <w:bCs/>
          <w:u w:val="single"/>
          <w:lang w:val="en-US"/>
        </w:rPr>
        <w:t>men</w:t>
      </w:r>
      <w:r w:rsidRPr="00D40332">
        <w:rPr>
          <w:rFonts w:ascii="Sanskrit Text" w:hAnsi="Sanskrit Text" w:cs="Sanskrit Text"/>
          <w:b/>
          <w:bCs/>
          <w:lang w:val="en-US"/>
        </w:rPr>
        <w:t xml:space="preserve"> in this community?</w:t>
      </w:r>
      <w:r w:rsidRPr="00D40332">
        <w:rPr>
          <w:rFonts w:ascii="Sanskrit Text" w:hAnsi="Sanskrit Text" w:cs="Sanskrit Text"/>
          <w:lang w:val="en-US"/>
        </w:rPr>
        <w:t xml:space="preserve"> </w:t>
      </w:r>
      <w:r w:rsidRPr="00D40332">
        <w:rPr>
          <w:rFonts w:ascii="Sanskrit Text" w:hAnsi="Sanskrit Text" w:cs="Sanskrit Text"/>
          <w:b/>
          <w:bCs/>
          <w:lang w:val="en-US"/>
        </w:rPr>
        <w:t>Why</w:t>
      </w:r>
      <w:r w:rsidR="00D86204" w:rsidRPr="00D40332">
        <w:rPr>
          <w:rFonts w:ascii="Sanskrit Text" w:hAnsi="Sanskrit Text" w:cs="Sanskrit Text"/>
          <w:b/>
          <w:bCs/>
          <w:lang w:val="en-US"/>
        </w:rPr>
        <w:t xml:space="preserve"> are these important for men</w:t>
      </w:r>
      <w:r w:rsidRPr="00D40332">
        <w:rPr>
          <w:rFonts w:ascii="Sanskrit Text" w:hAnsi="Sanskrit Text" w:cs="Sanskrit Text"/>
          <w:b/>
          <w:bCs/>
          <w:lang w:val="en-US"/>
        </w:rPr>
        <w:t>?</w:t>
      </w:r>
      <w:r w:rsidRPr="00D40332">
        <w:rPr>
          <w:rFonts w:ascii="Sanskrit Text" w:hAnsi="Sanskrit Text" w:cs="Sanskrit Text"/>
          <w:lang w:val="en-US"/>
        </w:rPr>
        <w:t xml:space="preserve"> </w:t>
      </w:r>
    </w:p>
    <w:tbl>
      <w:tblPr>
        <w:tblStyle w:val="TableGrid"/>
        <w:tblW w:w="9639" w:type="dxa"/>
        <w:tblInd w:w="-5" w:type="dxa"/>
        <w:tblLook w:val="04A0" w:firstRow="1" w:lastRow="0" w:firstColumn="1" w:lastColumn="0" w:noHBand="0" w:noVBand="1"/>
      </w:tblPr>
      <w:tblGrid>
        <w:gridCol w:w="1701"/>
        <w:gridCol w:w="2268"/>
        <w:gridCol w:w="5670"/>
      </w:tblGrid>
      <w:tr w:rsidR="00D87A43" w:rsidRPr="002E4242" w14:paraId="1A172A49" w14:textId="77777777" w:rsidTr="007366AF">
        <w:tc>
          <w:tcPr>
            <w:tcW w:w="1701" w:type="dxa"/>
          </w:tcPr>
          <w:p w14:paraId="64D4F76D" w14:textId="1AA13C3E" w:rsidR="00D87A43" w:rsidRPr="00D40332" w:rsidRDefault="00D87A43" w:rsidP="00F324A9">
            <w:pPr>
              <w:pStyle w:val="ListParagraph"/>
              <w:ind w:left="0"/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2268" w:type="dxa"/>
          </w:tcPr>
          <w:p w14:paraId="05A313C9" w14:textId="37A74EB1" w:rsidR="000307ED" w:rsidRPr="00D40332" w:rsidRDefault="00D87A43" w:rsidP="00F324A9">
            <w:pPr>
              <w:pStyle w:val="ListParagraph"/>
              <w:ind w:left="0"/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</w:pP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>Crops</w:t>
            </w:r>
            <w:r w:rsidR="000307ED"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5670" w:type="dxa"/>
          </w:tcPr>
          <w:p w14:paraId="59250902" w14:textId="1FA1B755" w:rsidR="00D87A43" w:rsidRPr="00D40332" w:rsidRDefault="00D87A43" w:rsidP="00F324A9">
            <w:pPr>
              <w:pStyle w:val="ListParagraph"/>
              <w:ind w:left="0"/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</w:pP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>Reasons</w:t>
            </w:r>
            <w:r w:rsidR="007F2685"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 xml:space="preserve"> (Why is the crop important for men/women)?</w:t>
            </w:r>
          </w:p>
        </w:tc>
      </w:tr>
      <w:tr w:rsidR="00D87A43" w:rsidRPr="002E4242" w14:paraId="240BAEEB" w14:textId="77777777" w:rsidTr="007366AF">
        <w:trPr>
          <w:trHeight w:val="756"/>
        </w:trPr>
        <w:tc>
          <w:tcPr>
            <w:tcW w:w="1701" w:type="dxa"/>
          </w:tcPr>
          <w:p w14:paraId="05BDE64D" w14:textId="2882BD7C" w:rsidR="00D87A43" w:rsidRPr="00D40332" w:rsidRDefault="00C76AEA" w:rsidP="00F324A9">
            <w:pPr>
              <w:pStyle w:val="ListParagraph"/>
              <w:ind w:left="0"/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</w:pP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>Most important for women</w:t>
            </w:r>
            <w:r w:rsidR="00935036"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 xml:space="preserve"> (</w:t>
            </w:r>
            <w:r w:rsidR="00A9795C"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>Q3</w:t>
            </w:r>
            <w:r w:rsidR="00935036"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268" w:type="dxa"/>
          </w:tcPr>
          <w:p w14:paraId="111EAA9B" w14:textId="21452556" w:rsidR="00C76AEA" w:rsidRPr="00D40332" w:rsidRDefault="00C76AEA" w:rsidP="00851F8A">
            <w:pPr>
              <w:pStyle w:val="ListParagraph"/>
              <w:ind w:left="0"/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5670" w:type="dxa"/>
          </w:tcPr>
          <w:p w14:paraId="6138B8CA" w14:textId="71381F88" w:rsidR="00D87A43" w:rsidRPr="00D40332" w:rsidRDefault="00D87A43" w:rsidP="00F324A9">
            <w:pPr>
              <w:pStyle w:val="ListParagraph"/>
              <w:ind w:left="0"/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</w:tr>
      <w:tr w:rsidR="00D87A43" w:rsidRPr="00D40332" w14:paraId="747AA369" w14:textId="77777777" w:rsidTr="007366AF">
        <w:trPr>
          <w:trHeight w:val="778"/>
        </w:trPr>
        <w:tc>
          <w:tcPr>
            <w:tcW w:w="1701" w:type="dxa"/>
          </w:tcPr>
          <w:p w14:paraId="6F422FC1" w14:textId="3AAC0814" w:rsidR="00D87A43" w:rsidRPr="00D40332" w:rsidRDefault="00C76AEA" w:rsidP="00F324A9">
            <w:pPr>
              <w:pStyle w:val="ListParagraph"/>
              <w:ind w:left="0"/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</w:pP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>Most important for men</w:t>
            </w:r>
            <w:r w:rsidR="00935036"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 xml:space="preserve"> (</w:t>
            </w:r>
            <w:r w:rsidR="00A9795C"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>Q4</w:t>
            </w:r>
            <w:r w:rsidR="00935036"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2268" w:type="dxa"/>
          </w:tcPr>
          <w:p w14:paraId="740AFE76" w14:textId="57B81882" w:rsidR="00C76AEA" w:rsidRPr="00D40332" w:rsidRDefault="00C76AEA" w:rsidP="00F324A9">
            <w:pPr>
              <w:pStyle w:val="ListParagraph"/>
              <w:ind w:left="0"/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5670" w:type="dxa"/>
          </w:tcPr>
          <w:p w14:paraId="592EFCC4" w14:textId="6EA96816" w:rsidR="00D87A43" w:rsidRPr="00D40332" w:rsidRDefault="00D87A43" w:rsidP="00F324A9">
            <w:pPr>
              <w:pStyle w:val="ListParagraph"/>
              <w:ind w:left="0"/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</w:tr>
    </w:tbl>
    <w:p w14:paraId="77402EA5" w14:textId="77777777" w:rsidR="00F324A9" w:rsidRPr="00D40332" w:rsidRDefault="00F324A9" w:rsidP="00F324A9">
      <w:pPr>
        <w:pStyle w:val="ListParagraph"/>
        <w:rPr>
          <w:rFonts w:ascii="Sanskrit Text" w:hAnsi="Sanskrit Text" w:cs="Sanskrit Text"/>
          <w:lang w:val="en-US"/>
        </w:rPr>
      </w:pPr>
    </w:p>
    <w:p w14:paraId="44AA6B9D" w14:textId="40FB11C7" w:rsidR="00290A02" w:rsidRPr="00D40332" w:rsidRDefault="00016F84" w:rsidP="003C017B">
      <w:pPr>
        <w:pStyle w:val="ListParagraph"/>
        <w:numPr>
          <w:ilvl w:val="0"/>
          <w:numId w:val="39"/>
        </w:numPr>
        <w:rPr>
          <w:rFonts w:ascii="Sanskrit Text" w:hAnsi="Sanskrit Text" w:cs="Sanskrit Text"/>
          <w:lang w:val="en-US"/>
        </w:rPr>
      </w:pPr>
      <w:r w:rsidRPr="00D40332">
        <w:rPr>
          <w:rFonts w:ascii="Sanskrit Text" w:hAnsi="Sanskrit Text" w:cs="Sanskrit Text"/>
          <w:b/>
          <w:bCs/>
          <w:lang w:val="en-US"/>
        </w:rPr>
        <w:t xml:space="preserve">In the </w:t>
      </w:r>
      <w:r w:rsidRPr="00D40332">
        <w:rPr>
          <w:rFonts w:ascii="Sanskrit Text" w:hAnsi="Sanskrit Text" w:cs="Sanskrit Text"/>
          <w:b/>
          <w:bCs/>
          <w:u w:val="single"/>
          <w:lang w:val="en-US"/>
        </w:rPr>
        <w:t xml:space="preserve">last </w:t>
      </w:r>
      <w:r w:rsidR="008A590C" w:rsidRPr="00D40332">
        <w:rPr>
          <w:rFonts w:ascii="Sanskrit Text" w:hAnsi="Sanskrit Text" w:cs="Sanskrit Text"/>
          <w:b/>
          <w:bCs/>
          <w:u w:val="single"/>
          <w:lang w:val="en-US"/>
        </w:rPr>
        <w:t>10</w:t>
      </w:r>
      <w:r w:rsidRPr="00D40332">
        <w:rPr>
          <w:rFonts w:ascii="Sanskrit Text" w:hAnsi="Sanskrit Text" w:cs="Sanskrit Text"/>
          <w:b/>
          <w:bCs/>
          <w:u w:val="single"/>
          <w:lang w:val="en-US"/>
        </w:rPr>
        <w:t xml:space="preserve"> years</w:t>
      </w:r>
      <w:r w:rsidR="003C017B" w:rsidRPr="00D40332">
        <w:rPr>
          <w:rFonts w:ascii="Sanskrit Text" w:hAnsi="Sanskrit Text" w:cs="Sanskrit Text"/>
          <w:b/>
          <w:bCs/>
          <w:lang w:val="en-US"/>
        </w:rPr>
        <w:t xml:space="preserve">, </w:t>
      </w:r>
      <w:r w:rsidR="00D8714C" w:rsidRPr="00D40332">
        <w:rPr>
          <w:rFonts w:ascii="Sanskrit Text" w:hAnsi="Sanskrit Text" w:cs="Sanskrit Text"/>
          <w:b/>
          <w:bCs/>
          <w:lang w:val="en-US"/>
        </w:rPr>
        <w:t>has</w:t>
      </w:r>
      <w:r w:rsidRPr="00D40332">
        <w:rPr>
          <w:rFonts w:ascii="Sanskrit Text" w:hAnsi="Sanskrit Text" w:cs="Sanskrit Text"/>
          <w:b/>
          <w:bCs/>
          <w:lang w:val="en-US"/>
        </w:rPr>
        <w:t xml:space="preserve"> the cultivation of any crops </w:t>
      </w:r>
      <w:r w:rsidRPr="00D40332">
        <w:rPr>
          <w:rFonts w:ascii="Sanskrit Text" w:hAnsi="Sanskrit Text" w:cs="Sanskrit Text"/>
          <w:b/>
          <w:bCs/>
          <w:u w:val="single"/>
          <w:lang w:val="en-US"/>
        </w:rPr>
        <w:t>increa</w:t>
      </w:r>
      <w:r w:rsidR="00D8714C" w:rsidRPr="00D40332">
        <w:rPr>
          <w:rFonts w:ascii="Sanskrit Text" w:hAnsi="Sanskrit Text" w:cs="Sanskrit Text"/>
          <w:b/>
          <w:bCs/>
          <w:u w:val="single"/>
          <w:lang w:val="en-US"/>
        </w:rPr>
        <w:t>sed</w:t>
      </w:r>
      <w:r w:rsidR="004C61FC" w:rsidRPr="00D40332">
        <w:rPr>
          <w:rFonts w:ascii="Sanskrit Text" w:hAnsi="Sanskrit Text" w:cs="Sanskrit Text"/>
          <w:b/>
          <w:bCs/>
          <w:lang w:val="en-US"/>
        </w:rPr>
        <w:t xml:space="preserve"> or </w:t>
      </w:r>
      <w:r w:rsidR="004C61FC" w:rsidRPr="00D40332">
        <w:rPr>
          <w:rFonts w:ascii="Sanskrit Text" w:hAnsi="Sanskrit Text" w:cs="Sanskrit Text"/>
          <w:b/>
          <w:bCs/>
          <w:u w:val="single"/>
          <w:lang w:val="en-US"/>
        </w:rPr>
        <w:t>decreas</w:t>
      </w:r>
      <w:r w:rsidR="00D8714C" w:rsidRPr="00D40332">
        <w:rPr>
          <w:rFonts w:ascii="Sanskrit Text" w:hAnsi="Sanskrit Text" w:cs="Sanskrit Text"/>
          <w:b/>
          <w:bCs/>
          <w:u w:val="single"/>
          <w:lang w:val="en-US"/>
        </w:rPr>
        <w:t>ed</w:t>
      </w:r>
      <w:r w:rsidR="00586944" w:rsidRPr="00D40332">
        <w:rPr>
          <w:rFonts w:ascii="Sanskrit Text" w:hAnsi="Sanskrit Text" w:cs="Sanskrit Text"/>
          <w:b/>
          <w:bCs/>
          <w:lang w:val="en-US"/>
        </w:rPr>
        <w:t xml:space="preserve"> in </w:t>
      </w:r>
      <w:r w:rsidR="008F79AB">
        <w:rPr>
          <w:rFonts w:ascii="Sanskrit Text" w:hAnsi="Sanskrit Text" w:cs="Sanskrit Text"/>
          <w:b/>
          <w:bCs/>
          <w:lang w:val="en-US"/>
        </w:rPr>
        <w:t xml:space="preserve">the </w:t>
      </w:r>
      <w:r w:rsidR="00586944" w:rsidRPr="00D40332">
        <w:rPr>
          <w:rFonts w:ascii="Sanskrit Text" w:hAnsi="Sanskrit Text" w:cs="Sanskrit Text"/>
          <w:b/>
          <w:bCs/>
          <w:lang w:val="en-US"/>
        </w:rPr>
        <w:t>area</w:t>
      </w:r>
      <w:r w:rsidRPr="00D40332">
        <w:rPr>
          <w:rFonts w:ascii="Sanskrit Text" w:hAnsi="Sanskrit Text" w:cs="Sanskrit Text"/>
          <w:b/>
          <w:bCs/>
          <w:lang w:val="en-US"/>
        </w:rPr>
        <w:t>?</w:t>
      </w:r>
      <w:r w:rsidR="00290A02" w:rsidRPr="00D40332">
        <w:rPr>
          <w:rFonts w:ascii="Sanskrit Text" w:hAnsi="Sanskrit Text" w:cs="Sanskrit Text"/>
          <w:b/>
          <w:bCs/>
          <w:lang w:val="en-US"/>
        </w:rPr>
        <w:t xml:space="preserve"> </w:t>
      </w:r>
      <w:r w:rsidRPr="00D40332">
        <w:rPr>
          <w:rFonts w:ascii="Sanskrit Text" w:hAnsi="Sanskrit Text" w:cs="Sanskrit Text"/>
          <w:b/>
          <w:bCs/>
          <w:lang w:val="en-US"/>
        </w:rPr>
        <w:t xml:space="preserve">Are there any </w:t>
      </w:r>
      <w:r w:rsidR="00D8714C" w:rsidRPr="00D40332">
        <w:rPr>
          <w:rFonts w:ascii="Sanskrit Text" w:hAnsi="Sanskrit Text" w:cs="Sanskrit Text"/>
          <w:b/>
          <w:bCs/>
          <w:lang w:val="en-US"/>
        </w:rPr>
        <w:t xml:space="preserve">crops </w:t>
      </w:r>
      <w:r w:rsidRPr="00D40332">
        <w:rPr>
          <w:rFonts w:ascii="Sanskrit Text" w:hAnsi="Sanskrit Text" w:cs="Sanskrit Text"/>
          <w:b/>
          <w:bCs/>
          <w:lang w:val="en-US"/>
        </w:rPr>
        <w:t xml:space="preserve">that are </w:t>
      </w:r>
      <w:r w:rsidRPr="00D40332">
        <w:rPr>
          <w:rFonts w:ascii="Sanskrit Text" w:hAnsi="Sanskrit Text" w:cs="Sanskrit Text"/>
          <w:b/>
          <w:bCs/>
          <w:u w:val="single"/>
          <w:lang w:val="en-US"/>
        </w:rPr>
        <w:t>new</w:t>
      </w:r>
      <w:r w:rsidRPr="00D40332">
        <w:rPr>
          <w:rFonts w:ascii="Sanskrit Text" w:hAnsi="Sanskrit Text" w:cs="Sanskrit Text"/>
          <w:b/>
          <w:bCs/>
          <w:lang w:val="en-US"/>
        </w:rPr>
        <w:t>?</w:t>
      </w:r>
      <w:r w:rsidR="00290A02" w:rsidRPr="00D40332">
        <w:rPr>
          <w:rFonts w:ascii="Sanskrit Text" w:hAnsi="Sanskrit Text" w:cs="Sanskrit Text"/>
          <w:b/>
          <w:bCs/>
          <w:lang w:val="en-US"/>
        </w:rPr>
        <w:t xml:space="preserve"> </w:t>
      </w:r>
      <w:r w:rsidR="003C017B" w:rsidRPr="00D40332">
        <w:rPr>
          <w:rFonts w:ascii="Sanskrit Text" w:hAnsi="Sanskrit Text" w:cs="Sanskrit Text"/>
          <w:b/>
          <w:bCs/>
          <w:lang w:val="en-US"/>
        </w:rPr>
        <w:t>Are there</w:t>
      </w:r>
      <w:r w:rsidR="00290A02" w:rsidRPr="00D40332">
        <w:rPr>
          <w:rFonts w:ascii="Sanskrit Text" w:hAnsi="Sanskrit Text" w:cs="Sanskrit Text"/>
          <w:b/>
          <w:bCs/>
          <w:lang w:val="en-US"/>
        </w:rPr>
        <w:t xml:space="preserve"> any that have been </w:t>
      </w:r>
      <w:r w:rsidR="00290A02" w:rsidRPr="00D40332">
        <w:rPr>
          <w:rFonts w:ascii="Sanskrit Text" w:hAnsi="Sanskrit Text" w:cs="Sanskrit Text"/>
          <w:b/>
          <w:bCs/>
          <w:u w:val="single"/>
          <w:lang w:val="en-US"/>
        </w:rPr>
        <w:t>abandoned</w:t>
      </w:r>
      <w:r w:rsidR="00290A02" w:rsidRPr="00D40332">
        <w:rPr>
          <w:rFonts w:ascii="Sanskrit Text" w:hAnsi="Sanskrit Text" w:cs="Sanskrit Text"/>
          <w:b/>
          <w:bCs/>
          <w:lang w:val="en-US"/>
        </w:rPr>
        <w:t>?</w:t>
      </w:r>
      <w:r w:rsidR="000B2B80" w:rsidRPr="00D40332">
        <w:rPr>
          <w:rFonts w:ascii="Sanskrit Text" w:hAnsi="Sanskrit Text" w:cs="Sanskrit Text"/>
          <w:b/>
          <w:bCs/>
          <w:lang w:val="en-US"/>
        </w:rPr>
        <w:t xml:space="preserve">  Why?</w:t>
      </w:r>
    </w:p>
    <w:p w14:paraId="5900436C" w14:textId="4AECFAA4" w:rsidR="001E1377" w:rsidRPr="00D40332" w:rsidRDefault="000B2B80" w:rsidP="0074345F">
      <w:pPr>
        <w:pStyle w:val="ListParagraph"/>
        <w:numPr>
          <w:ilvl w:val="0"/>
          <w:numId w:val="43"/>
        </w:numPr>
        <w:rPr>
          <w:rFonts w:ascii="Sanskrit Text" w:hAnsi="Sanskrit Text" w:cs="Sanskrit Text"/>
          <w:i/>
          <w:iCs/>
          <w:lang w:val="en-US"/>
        </w:rPr>
      </w:pPr>
      <w:r w:rsidRPr="00D40332">
        <w:rPr>
          <w:rFonts w:ascii="Sanskrit Text" w:hAnsi="Sanskrit Text" w:cs="Sanskrit Text"/>
          <w:i/>
          <w:iCs/>
          <w:lang w:val="en-US"/>
        </w:rPr>
        <w:t xml:space="preserve">Ask participants to </w:t>
      </w:r>
      <w:r w:rsidR="0066053D" w:rsidRPr="00D40332">
        <w:rPr>
          <w:rFonts w:ascii="Sanskrit Text" w:hAnsi="Sanskrit Text" w:cs="Sanskrit Text"/>
          <w:i/>
          <w:iCs/>
          <w:lang w:val="en-US"/>
        </w:rPr>
        <w:t>list the</w:t>
      </w:r>
      <w:r w:rsidR="00806BAE" w:rsidRPr="00D40332">
        <w:rPr>
          <w:rFonts w:ascii="Sanskrit Text" w:hAnsi="Sanskrit Text" w:cs="Sanskrit Text"/>
          <w:i/>
          <w:iCs/>
          <w:lang w:val="en-US"/>
        </w:rPr>
        <w:t xml:space="preserve"> crops in each category</w:t>
      </w:r>
    </w:p>
    <w:p w14:paraId="54597F5B" w14:textId="4E75C2C1" w:rsidR="003C017B" w:rsidRPr="00D40332" w:rsidRDefault="00806BAE" w:rsidP="0074345F">
      <w:pPr>
        <w:pStyle w:val="ListParagraph"/>
        <w:numPr>
          <w:ilvl w:val="0"/>
          <w:numId w:val="43"/>
        </w:numPr>
        <w:rPr>
          <w:rFonts w:ascii="Sanskrit Text" w:hAnsi="Sanskrit Text" w:cs="Sanskrit Text"/>
          <w:i/>
          <w:iCs/>
          <w:lang w:val="en-US"/>
        </w:rPr>
      </w:pPr>
      <w:r w:rsidRPr="00D40332">
        <w:rPr>
          <w:rFonts w:ascii="Sanskrit Text" w:hAnsi="Sanskrit Text" w:cs="Sanskrit Text"/>
          <w:i/>
          <w:iCs/>
          <w:lang w:val="en-US"/>
        </w:rPr>
        <w:t>For each crop listed, ask WHY the cultivation of the crop has changed.</w:t>
      </w:r>
    </w:p>
    <w:p w14:paraId="16BD4D84" w14:textId="6A226492" w:rsidR="00CB4467" w:rsidRPr="00D40332" w:rsidRDefault="00CB4467" w:rsidP="007366AF">
      <w:pPr>
        <w:pStyle w:val="ListParagraph"/>
        <w:numPr>
          <w:ilvl w:val="0"/>
          <w:numId w:val="43"/>
        </w:numPr>
        <w:rPr>
          <w:rFonts w:ascii="Sanskrit Text" w:hAnsi="Sanskrit Text" w:cs="Sanskrit Text"/>
          <w:i/>
          <w:iCs/>
          <w:lang w:val="en-US"/>
        </w:rPr>
      </w:pPr>
      <w:r w:rsidRPr="00D40332">
        <w:rPr>
          <w:rFonts w:ascii="Sanskrit Text" w:hAnsi="Sanskrit Text" w:cs="Sanskrit Text"/>
          <w:i/>
          <w:iCs/>
          <w:lang w:val="en-US"/>
        </w:rPr>
        <w:t xml:space="preserve">If </w:t>
      </w:r>
      <w:r w:rsidR="008402EC" w:rsidRPr="00D40332">
        <w:rPr>
          <w:rFonts w:ascii="Sanskrit Text" w:hAnsi="Sanskrit Text" w:cs="Sanskrit Text"/>
          <w:i/>
          <w:iCs/>
          <w:lang w:val="en-US"/>
        </w:rPr>
        <w:t xml:space="preserve">participants mention changes that happened more than 10 years ago, you can </w:t>
      </w:r>
      <w:r w:rsidR="00DC2D51" w:rsidRPr="00D40332">
        <w:rPr>
          <w:rFonts w:ascii="Sanskrit Text" w:hAnsi="Sanskrit Text" w:cs="Sanskrit Text"/>
          <w:i/>
          <w:iCs/>
          <w:lang w:val="en-US"/>
        </w:rPr>
        <w:t xml:space="preserve">note </w:t>
      </w:r>
      <w:r w:rsidR="00AF65D1" w:rsidRPr="00D40332">
        <w:rPr>
          <w:rFonts w:ascii="Sanskrit Text" w:hAnsi="Sanskrit Text" w:cs="Sanskrit Text"/>
          <w:i/>
          <w:iCs/>
          <w:lang w:val="en-US"/>
        </w:rPr>
        <w:t xml:space="preserve">these </w:t>
      </w:r>
      <w:r w:rsidR="002B39B8" w:rsidRPr="00D40332">
        <w:rPr>
          <w:rFonts w:ascii="Sanskrit Text" w:hAnsi="Sanskrit Text" w:cs="Sanskrit Text"/>
          <w:i/>
          <w:iCs/>
          <w:lang w:val="en-US"/>
        </w:rPr>
        <w:t>separate</w:t>
      </w:r>
      <w:r w:rsidR="009A3205" w:rsidRPr="00D40332">
        <w:rPr>
          <w:rFonts w:ascii="Sanskrit Text" w:hAnsi="Sanskrit Text" w:cs="Sanskrit Text"/>
          <w:i/>
          <w:iCs/>
          <w:lang w:val="en-US"/>
        </w:rPr>
        <w:t>ly</w:t>
      </w:r>
      <w:r w:rsidR="002B39B8" w:rsidRPr="00D40332">
        <w:rPr>
          <w:rFonts w:ascii="Sanskrit Text" w:hAnsi="Sanskrit Text" w:cs="Sanskrit Text"/>
          <w:i/>
          <w:iCs/>
          <w:lang w:val="en-US"/>
        </w:rPr>
        <w:t xml:space="preserve"> </w:t>
      </w:r>
      <w:r w:rsidR="00AF65D1" w:rsidRPr="00D40332">
        <w:rPr>
          <w:rFonts w:ascii="Sanskrit Text" w:hAnsi="Sanskrit Text" w:cs="Sanskrit Text"/>
          <w:i/>
          <w:iCs/>
          <w:lang w:val="en-US"/>
        </w:rPr>
        <w:t>below the table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63"/>
        <w:gridCol w:w="1560"/>
        <w:gridCol w:w="5193"/>
      </w:tblGrid>
      <w:tr w:rsidR="00AA02B0" w:rsidRPr="00D40332" w14:paraId="2AB33BD4" w14:textId="77777777" w:rsidTr="008F79AB">
        <w:tc>
          <w:tcPr>
            <w:tcW w:w="2263" w:type="dxa"/>
          </w:tcPr>
          <w:p w14:paraId="5CB57338" w14:textId="18E1A552" w:rsidR="00AA02B0" w:rsidRPr="00D40332" w:rsidDel="000B2B80" w:rsidRDefault="00A079DE" w:rsidP="00727C46">
            <w:pPr>
              <w:rPr>
                <w:rFonts w:ascii="Sanskrit Text" w:hAnsi="Sanskrit Text" w:cs="Sanskrit Text"/>
                <w:noProof/>
                <w:sz w:val="20"/>
                <w:szCs w:val="20"/>
                <w:lang w:val="en-US"/>
              </w:rPr>
            </w:pPr>
            <w:r w:rsidRPr="00D40332">
              <w:rPr>
                <w:rFonts w:ascii="Sanskrit Text" w:hAnsi="Sanskrit Text" w:cs="Sanskrit Text"/>
                <w:b/>
                <w:bCs/>
                <w:noProof/>
                <w:sz w:val="20"/>
                <w:szCs w:val="20"/>
                <w:lang w:val="en-US"/>
              </w:rPr>
              <w:t xml:space="preserve">In </w:t>
            </w:r>
            <w:r w:rsidR="008F79AB">
              <w:rPr>
                <w:rFonts w:ascii="Sanskrit Text" w:hAnsi="Sanskrit Text" w:cs="Sanskrit Text"/>
                <w:b/>
                <w:bCs/>
                <w:noProof/>
                <w:sz w:val="20"/>
                <w:szCs w:val="20"/>
                <w:lang w:val="en-US"/>
              </w:rPr>
              <w:t xml:space="preserve">the </w:t>
            </w:r>
            <w:r w:rsidRPr="00D40332">
              <w:rPr>
                <w:rFonts w:ascii="Sanskrit Text" w:hAnsi="Sanskrit Text" w:cs="Sanskrit Text"/>
                <w:b/>
                <w:bCs/>
                <w:noProof/>
                <w:sz w:val="20"/>
                <w:szCs w:val="20"/>
                <w:lang w:val="en-US"/>
              </w:rPr>
              <w:t xml:space="preserve">last </w:t>
            </w:r>
            <w:r w:rsidR="004A262D" w:rsidRPr="00D40332">
              <w:rPr>
                <w:rFonts w:ascii="Sanskrit Text" w:hAnsi="Sanskrit Text" w:cs="Sanskrit Text"/>
                <w:b/>
                <w:bCs/>
                <w:noProof/>
                <w:sz w:val="20"/>
                <w:szCs w:val="20"/>
                <w:u w:val="single"/>
                <w:lang w:val="en-US"/>
              </w:rPr>
              <w:t>10</w:t>
            </w:r>
            <w:r w:rsidRPr="00D40332">
              <w:rPr>
                <w:rFonts w:ascii="Sanskrit Text" w:hAnsi="Sanskrit Text" w:cs="Sanskrit Text"/>
                <w:b/>
                <w:bCs/>
                <w:noProof/>
                <w:sz w:val="20"/>
                <w:szCs w:val="20"/>
                <w:u w:val="single"/>
                <w:lang w:val="en-US"/>
              </w:rPr>
              <w:t xml:space="preserve"> years:</w:t>
            </w:r>
          </w:p>
        </w:tc>
        <w:tc>
          <w:tcPr>
            <w:tcW w:w="1560" w:type="dxa"/>
          </w:tcPr>
          <w:p w14:paraId="7671C74A" w14:textId="615D0647" w:rsidR="00AA02B0" w:rsidRPr="00D40332" w:rsidRDefault="00AA02B0" w:rsidP="00727C46">
            <w:pPr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</w:pPr>
            <w:r w:rsidRPr="00D40332">
              <w:rPr>
                <w:rFonts w:ascii="Sanskrit Text" w:hAnsi="Sanskrit Text" w:cs="Sanskrit Text"/>
                <w:sz w:val="20"/>
                <w:szCs w:val="20"/>
                <w:lang w:val="en-US"/>
              </w:rPr>
              <w:t xml:space="preserve"> </w:t>
            </w:r>
            <w:r w:rsidR="0045314A"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>C</w:t>
            </w:r>
            <w:r w:rsidR="00A079DE"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>rops</w:t>
            </w:r>
          </w:p>
          <w:p w14:paraId="5E138C5B" w14:textId="77777777" w:rsidR="00AA02B0" w:rsidRPr="00D40332" w:rsidRDefault="00AA02B0" w:rsidP="00727C46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5193" w:type="dxa"/>
          </w:tcPr>
          <w:p w14:paraId="3812221B" w14:textId="52423687" w:rsidR="00AA02B0" w:rsidRPr="00D40332" w:rsidDel="000B2B80" w:rsidRDefault="004A262D" w:rsidP="00727C46">
            <w:pPr>
              <w:rPr>
                <w:rFonts w:ascii="Sanskrit Text" w:hAnsi="Sanskrit Text" w:cs="Sanskrit Text"/>
                <w:b/>
                <w:bCs/>
                <w:noProof/>
                <w:sz w:val="20"/>
                <w:szCs w:val="20"/>
                <w:lang w:val="en-US"/>
              </w:rPr>
            </w:pPr>
            <w:r w:rsidRPr="00D40332">
              <w:rPr>
                <w:rFonts w:ascii="Sanskrit Text" w:hAnsi="Sanskrit Text" w:cs="Sanskrit Text"/>
                <w:b/>
                <w:bCs/>
                <w:noProof/>
                <w:sz w:val="20"/>
                <w:szCs w:val="20"/>
                <w:lang w:val="en-US"/>
              </w:rPr>
              <w:t>Reason</w:t>
            </w:r>
            <w:r w:rsidR="00EC468A" w:rsidRPr="00D40332">
              <w:rPr>
                <w:rFonts w:ascii="Sanskrit Text" w:hAnsi="Sanskrit Text" w:cs="Sanskrit Text"/>
                <w:b/>
                <w:bCs/>
                <w:noProof/>
                <w:sz w:val="20"/>
                <w:szCs w:val="20"/>
                <w:lang w:val="en-US"/>
              </w:rPr>
              <w:t>s</w:t>
            </w:r>
            <w:r w:rsidRPr="00D40332">
              <w:rPr>
                <w:rFonts w:ascii="Sanskrit Text" w:hAnsi="Sanskrit Text" w:cs="Sanskrit Text"/>
                <w:b/>
                <w:bCs/>
                <w:noProof/>
                <w:sz w:val="20"/>
                <w:szCs w:val="20"/>
                <w:lang w:val="en-US"/>
              </w:rPr>
              <w:t xml:space="preserve"> for the change</w:t>
            </w:r>
          </w:p>
        </w:tc>
      </w:tr>
      <w:tr w:rsidR="00AA02B0" w:rsidRPr="00D40332" w14:paraId="7CD22D6E" w14:textId="77777777" w:rsidTr="008F79AB">
        <w:tc>
          <w:tcPr>
            <w:tcW w:w="2263" w:type="dxa"/>
          </w:tcPr>
          <w:p w14:paraId="598248C7" w14:textId="5E6CA326" w:rsidR="00AA02B0" w:rsidRPr="00D40332" w:rsidRDefault="00EC468A" w:rsidP="00A079DE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  <w:r w:rsidRPr="00D40332"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  <w:t>INCREASED</w:t>
            </w:r>
            <w:r w:rsidR="00410099" w:rsidRPr="00D40332"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  <w:t xml:space="preserve"> in area</w:t>
            </w:r>
          </w:p>
        </w:tc>
        <w:tc>
          <w:tcPr>
            <w:tcW w:w="1560" w:type="dxa"/>
          </w:tcPr>
          <w:p w14:paraId="7100E284" w14:textId="77777777" w:rsidR="00AA02B0" w:rsidRPr="00D40332" w:rsidRDefault="00AA02B0" w:rsidP="00727C46">
            <w:pPr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</w:pPr>
          </w:p>
        </w:tc>
        <w:tc>
          <w:tcPr>
            <w:tcW w:w="5193" w:type="dxa"/>
          </w:tcPr>
          <w:p w14:paraId="762ECF43" w14:textId="4AB08591" w:rsidR="00AA02B0" w:rsidRPr="00D40332" w:rsidRDefault="00AA02B0" w:rsidP="00727C46">
            <w:pPr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</w:pPr>
          </w:p>
        </w:tc>
      </w:tr>
      <w:tr w:rsidR="00AA02B0" w:rsidRPr="00D40332" w14:paraId="03263C90" w14:textId="77777777" w:rsidTr="008F79AB">
        <w:trPr>
          <w:trHeight w:val="325"/>
        </w:trPr>
        <w:tc>
          <w:tcPr>
            <w:tcW w:w="2263" w:type="dxa"/>
          </w:tcPr>
          <w:p w14:paraId="7ACD03BB" w14:textId="1DE15691" w:rsidR="00AA02B0" w:rsidRPr="00D40332" w:rsidRDefault="00EC468A" w:rsidP="00A079DE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>DECREASED</w:t>
            </w:r>
            <w:r w:rsidR="00410099"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 xml:space="preserve"> in area</w:t>
            </w:r>
          </w:p>
        </w:tc>
        <w:tc>
          <w:tcPr>
            <w:tcW w:w="1560" w:type="dxa"/>
          </w:tcPr>
          <w:p w14:paraId="2D3738CC" w14:textId="77777777" w:rsidR="00AA02B0" w:rsidRPr="00D40332" w:rsidRDefault="00AA02B0" w:rsidP="00727C46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5193" w:type="dxa"/>
          </w:tcPr>
          <w:p w14:paraId="2D327103" w14:textId="53E5AD53" w:rsidR="00AA02B0" w:rsidRPr="00D40332" w:rsidRDefault="00AA02B0" w:rsidP="00727C46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</w:tr>
      <w:tr w:rsidR="00AA02B0" w:rsidRPr="00D40332" w14:paraId="167E34C5" w14:textId="77777777" w:rsidTr="008F79AB">
        <w:trPr>
          <w:trHeight w:val="350"/>
        </w:trPr>
        <w:tc>
          <w:tcPr>
            <w:tcW w:w="2263" w:type="dxa"/>
          </w:tcPr>
          <w:p w14:paraId="6CEE03D3" w14:textId="4CF846F1" w:rsidR="00EC468A" w:rsidRPr="00D40332" w:rsidRDefault="00AA02B0" w:rsidP="00CD1620">
            <w:pPr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</w:pPr>
            <w:r w:rsidRPr="00D40332"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  <w:t>N</w:t>
            </w:r>
            <w:r w:rsidR="00EC468A" w:rsidRPr="00D40332"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  <w:t>EW</w:t>
            </w:r>
          </w:p>
        </w:tc>
        <w:tc>
          <w:tcPr>
            <w:tcW w:w="1560" w:type="dxa"/>
          </w:tcPr>
          <w:p w14:paraId="7973CFC6" w14:textId="77777777" w:rsidR="00AA02B0" w:rsidRPr="00D40332" w:rsidRDefault="00AA02B0" w:rsidP="00727C46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5193" w:type="dxa"/>
          </w:tcPr>
          <w:p w14:paraId="0215B99C" w14:textId="02E07EF9" w:rsidR="00AA02B0" w:rsidRPr="00D40332" w:rsidRDefault="00AA02B0" w:rsidP="00727C46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</w:tr>
      <w:tr w:rsidR="00AA02B0" w:rsidRPr="00D40332" w14:paraId="53955600" w14:textId="77777777" w:rsidTr="008F79AB">
        <w:trPr>
          <w:trHeight w:val="350"/>
        </w:trPr>
        <w:tc>
          <w:tcPr>
            <w:tcW w:w="2263" w:type="dxa"/>
          </w:tcPr>
          <w:p w14:paraId="27E4E073" w14:textId="05CDFFA0" w:rsidR="00EC468A" w:rsidRPr="00D40332" w:rsidRDefault="00EC468A" w:rsidP="00CD1620">
            <w:pPr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</w:pPr>
            <w:r w:rsidRPr="00D40332"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  <w:t>ABANDONED</w:t>
            </w:r>
          </w:p>
        </w:tc>
        <w:tc>
          <w:tcPr>
            <w:tcW w:w="1560" w:type="dxa"/>
          </w:tcPr>
          <w:p w14:paraId="476D1584" w14:textId="77777777" w:rsidR="00AA02B0" w:rsidRPr="00D40332" w:rsidRDefault="00AA02B0" w:rsidP="00727C46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5193" w:type="dxa"/>
          </w:tcPr>
          <w:p w14:paraId="12835660" w14:textId="05EF466A" w:rsidR="00AA02B0" w:rsidRPr="00D40332" w:rsidRDefault="00AA02B0" w:rsidP="00727C46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</w:tr>
    </w:tbl>
    <w:p w14:paraId="47FA4A03" w14:textId="77777777" w:rsidR="00113491" w:rsidRPr="00D40332" w:rsidRDefault="00113491" w:rsidP="00113491">
      <w:pPr>
        <w:pStyle w:val="FootnoteText"/>
        <w:rPr>
          <w:rFonts w:ascii="Sanskrit Text" w:hAnsi="Sanskrit Text" w:cs="Sanskrit Text"/>
          <w:sz w:val="22"/>
          <w:szCs w:val="22"/>
          <w:lang w:val="en-US"/>
        </w:rPr>
      </w:pPr>
    </w:p>
    <w:p w14:paraId="1436FA4A" w14:textId="5EE0672C" w:rsidR="00647BCC" w:rsidRPr="00D40332" w:rsidRDefault="00647BCC" w:rsidP="003D4121">
      <w:pPr>
        <w:pStyle w:val="ListParagraph"/>
        <w:numPr>
          <w:ilvl w:val="0"/>
          <w:numId w:val="39"/>
        </w:numPr>
        <w:rPr>
          <w:rFonts w:ascii="Sanskrit Text" w:hAnsi="Sanskrit Text" w:cs="Sanskrit Text"/>
          <w:lang w:val="en-US"/>
        </w:rPr>
      </w:pPr>
      <w:r w:rsidRPr="00D40332">
        <w:rPr>
          <w:rFonts w:ascii="Sanskrit Text" w:hAnsi="Sanskrit Text" w:cs="Sanskrit Text"/>
          <w:b/>
          <w:bCs/>
          <w:lang w:val="en-US"/>
        </w:rPr>
        <w:t>I</w:t>
      </w:r>
      <w:r w:rsidR="00B51953" w:rsidRPr="00D40332">
        <w:rPr>
          <w:rFonts w:ascii="Sanskrit Text" w:hAnsi="Sanskrit Text" w:cs="Sanskrit Text"/>
          <w:b/>
          <w:bCs/>
          <w:lang w:val="en-US"/>
        </w:rPr>
        <w:t xml:space="preserve">n the </w:t>
      </w:r>
      <w:r w:rsidR="00AA4FD1" w:rsidRPr="00D40332">
        <w:rPr>
          <w:rFonts w:ascii="Sanskrit Text" w:hAnsi="Sanskrit Text" w:cs="Sanskrit Text"/>
          <w:b/>
          <w:bCs/>
          <w:lang w:val="en-US"/>
        </w:rPr>
        <w:t>l</w:t>
      </w:r>
      <w:r w:rsidR="00B51953" w:rsidRPr="00D40332">
        <w:rPr>
          <w:rFonts w:ascii="Sanskrit Text" w:hAnsi="Sanskrit Text" w:cs="Sanskrit Text"/>
          <w:b/>
          <w:bCs/>
          <w:lang w:val="en-US"/>
        </w:rPr>
        <w:t>ast few years</w:t>
      </w:r>
      <w:r w:rsidRPr="00D40332">
        <w:rPr>
          <w:rFonts w:ascii="Sanskrit Text" w:hAnsi="Sanskrit Text" w:cs="Sanskrit Text"/>
          <w:b/>
          <w:bCs/>
          <w:lang w:val="en-US"/>
        </w:rPr>
        <w:t xml:space="preserve">, </w:t>
      </w:r>
      <w:r w:rsidR="002242F3" w:rsidRPr="00D40332">
        <w:rPr>
          <w:rFonts w:ascii="Sanskrit Text" w:hAnsi="Sanskrit Text" w:cs="Sanskrit Text"/>
          <w:b/>
          <w:bCs/>
          <w:lang w:val="en-US"/>
        </w:rPr>
        <w:t xml:space="preserve">what have been the </w:t>
      </w:r>
      <w:r w:rsidR="002242F3" w:rsidRPr="00D40332">
        <w:rPr>
          <w:rFonts w:ascii="Sanskrit Text" w:hAnsi="Sanskrit Text" w:cs="Sanskrit Text"/>
          <w:b/>
          <w:bCs/>
          <w:u w:val="single"/>
          <w:lang w:val="en-US"/>
        </w:rPr>
        <w:t xml:space="preserve">major </w:t>
      </w:r>
      <w:r w:rsidR="00201ADC" w:rsidRPr="00D40332">
        <w:rPr>
          <w:rFonts w:ascii="Sanskrit Text" w:hAnsi="Sanskrit Text" w:cs="Sanskrit Text"/>
          <w:b/>
          <w:bCs/>
          <w:u w:val="single"/>
          <w:lang w:val="en-US"/>
        </w:rPr>
        <w:t>problems</w:t>
      </w:r>
      <w:r w:rsidR="002242F3" w:rsidRPr="00D40332">
        <w:rPr>
          <w:rFonts w:ascii="Sanskrit Text" w:hAnsi="Sanskrit Text" w:cs="Sanskrit Text"/>
          <w:b/>
          <w:bCs/>
          <w:u w:val="single"/>
          <w:lang w:val="en-US"/>
        </w:rPr>
        <w:t xml:space="preserve"> in </w:t>
      </w:r>
      <w:r w:rsidR="002A4F95" w:rsidRPr="00D40332">
        <w:rPr>
          <w:rFonts w:ascii="Sanskrit Text" w:hAnsi="Sanskrit Text" w:cs="Sanskrit Text"/>
          <w:b/>
          <w:bCs/>
          <w:u w:val="single"/>
          <w:lang w:val="en-US"/>
        </w:rPr>
        <w:t>crop </w:t>
      </w:r>
      <w:r w:rsidR="002242F3" w:rsidRPr="00D40332">
        <w:rPr>
          <w:rFonts w:ascii="Sanskrit Text" w:hAnsi="Sanskrit Text" w:cs="Sanskrit Text"/>
          <w:b/>
          <w:bCs/>
          <w:u w:val="single"/>
          <w:lang w:val="en-US"/>
        </w:rPr>
        <w:t>production</w:t>
      </w:r>
      <w:r w:rsidR="002242F3" w:rsidRPr="00D40332">
        <w:rPr>
          <w:rFonts w:ascii="Sanskrit Text" w:hAnsi="Sanskrit Text" w:cs="Sanskrit Text"/>
          <w:b/>
          <w:bCs/>
          <w:lang w:val="en-US"/>
        </w:rPr>
        <w:t xml:space="preserve"> </w:t>
      </w:r>
      <w:r w:rsidR="00B51953" w:rsidRPr="00D40332">
        <w:rPr>
          <w:rFonts w:ascii="Sanskrit Text" w:hAnsi="Sanskrit Text" w:cs="Sanskrit Text"/>
          <w:b/>
          <w:bCs/>
          <w:lang w:val="en-US"/>
        </w:rPr>
        <w:t>that farmers in this community have faced</w:t>
      </w:r>
      <w:r w:rsidR="00201ADC" w:rsidRPr="00D40332">
        <w:rPr>
          <w:rFonts w:ascii="Sanskrit Text" w:hAnsi="Sanskrit Text" w:cs="Sanskrit Text"/>
          <w:b/>
          <w:bCs/>
          <w:lang w:val="en-US"/>
        </w:rPr>
        <w:t>?</w:t>
      </w:r>
      <w:r w:rsidR="00B354E8" w:rsidRPr="00D40332">
        <w:rPr>
          <w:rFonts w:ascii="Sanskrit Text" w:hAnsi="Sanskrit Text" w:cs="Sanskrit Text"/>
          <w:b/>
          <w:bCs/>
          <w:lang w:val="en-US"/>
        </w:rPr>
        <w:t xml:space="preserve"> </w:t>
      </w:r>
      <w:r w:rsidR="00C51628" w:rsidRPr="00D40332">
        <w:rPr>
          <w:rFonts w:ascii="Sanskrit Text" w:hAnsi="Sanskrit Text" w:cs="Sanskrit Text"/>
          <w:b/>
          <w:bCs/>
          <w:lang w:val="en-US"/>
        </w:rPr>
        <w:t xml:space="preserve"> </w:t>
      </w:r>
      <w:r w:rsidR="00C27776" w:rsidRPr="00D40332">
        <w:rPr>
          <w:rFonts w:ascii="Sanskrit Text" w:hAnsi="Sanskrit Text" w:cs="Sanskrit Text"/>
          <w:b/>
          <w:bCs/>
          <w:lang w:val="en-US"/>
        </w:rPr>
        <w:t>Who in the community has been most affected?</w:t>
      </w:r>
    </w:p>
    <w:tbl>
      <w:tblPr>
        <w:tblW w:w="0" w:type="auto"/>
        <w:tblInd w:w="1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94"/>
        <w:gridCol w:w="4494"/>
      </w:tblGrid>
      <w:tr w:rsidR="00813438" w:rsidRPr="002E4242" w14:paraId="4C912B0E" w14:textId="77777777" w:rsidTr="007366AF">
        <w:tc>
          <w:tcPr>
            <w:tcW w:w="4494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555EF4" w14:textId="011A18D2" w:rsidR="00CB115C" w:rsidRPr="00D40332" w:rsidRDefault="00CB115C" w:rsidP="00756757">
            <w:pPr>
              <w:pStyle w:val="ColorfulList-Accent11"/>
              <w:ind w:left="0"/>
              <w:rPr>
                <w:rFonts w:ascii="Sanskrit Text" w:hAnsi="Sanskrit Text" w:cs="Sanskrit Text"/>
                <w:b/>
                <w:bCs/>
                <w:sz w:val="20"/>
                <w:szCs w:val="20"/>
              </w:rPr>
            </w:pP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t xml:space="preserve">Problems in </w:t>
            </w:r>
            <w:r w:rsidR="007E38B4" w:rsidRPr="00D40332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t>crop</w:t>
            </w: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t xml:space="preserve"> production- last few years</w:t>
            </w:r>
          </w:p>
        </w:tc>
        <w:tc>
          <w:tcPr>
            <w:tcW w:w="4494" w:type="dxa"/>
            <w:tcBorders>
              <w:top w:val="single" w:sz="8" w:space="0" w:color="000000"/>
              <w:left w:val="nil"/>
              <w:bottom w:val="single" w:sz="4" w:space="0" w:color="auto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D69DDC" w14:textId="0654DD7E" w:rsidR="00CB115C" w:rsidRPr="00D40332" w:rsidRDefault="00723080" w:rsidP="00756757">
            <w:pPr>
              <w:pStyle w:val="ColorfulList-Accent11"/>
              <w:ind w:left="0"/>
              <w:rPr>
                <w:rFonts w:ascii="Sanskrit Text" w:hAnsi="Sanskrit Text" w:cs="Sanskrit Text"/>
                <w:b/>
                <w:bCs/>
                <w:sz w:val="20"/>
                <w:szCs w:val="20"/>
              </w:rPr>
            </w:pP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t>Who has been most affected</w:t>
            </w:r>
            <w:r w:rsidR="00C27776" w:rsidRPr="00D40332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t xml:space="preserve"> (women, men, certain kinds of farmers)</w:t>
            </w: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t>?</w:t>
            </w:r>
          </w:p>
        </w:tc>
      </w:tr>
      <w:tr w:rsidR="00813438" w:rsidRPr="002E4242" w14:paraId="4A090097" w14:textId="77777777" w:rsidTr="007366AF">
        <w:trPr>
          <w:trHeight w:val="220"/>
        </w:trPr>
        <w:tc>
          <w:tcPr>
            <w:tcW w:w="4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560E94" w14:textId="77777777" w:rsidR="00813438" w:rsidRPr="00D40332" w:rsidRDefault="00813438" w:rsidP="00756757">
            <w:pPr>
              <w:pStyle w:val="ColorfulList-Accent11"/>
              <w:ind w:left="0"/>
              <w:rPr>
                <w:rFonts w:ascii="Sanskrit Text" w:hAnsi="Sanskrit Text" w:cs="Sanskrit Text"/>
                <w:sz w:val="20"/>
                <w:szCs w:val="20"/>
              </w:rPr>
            </w:pPr>
          </w:p>
        </w:tc>
        <w:tc>
          <w:tcPr>
            <w:tcW w:w="4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CC6F1" w14:textId="77777777" w:rsidR="00813438" w:rsidRPr="00D40332" w:rsidRDefault="00813438" w:rsidP="00756757">
            <w:pPr>
              <w:pStyle w:val="ColorfulList-Accent11"/>
              <w:ind w:left="0"/>
              <w:rPr>
                <w:rFonts w:ascii="Sanskrit Text" w:hAnsi="Sanskrit Text" w:cs="Sanskrit Text"/>
                <w:sz w:val="20"/>
                <w:szCs w:val="20"/>
              </w:rPr>
            </w:pPr>
          </w:p>
        </w:tc>
      </w:tr>
      <w:tr w:rsidR="00813438" w:rsidRPr="002E4242" w14:paraId="1112A4DB" w14:textId="77777777" w:rsidTr="007366AF">
        <w:trPr>
          <w:trHeight w:val="220"/>
        </w:trPr>
        <w:tc>
          <w:tcPr>
            <w:tcW w:w="4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963082" w14:textId="77777777" w:rsidR="00813438" w:rsidRPr="00D40332" w:rsidRDefault="00813438" w:rsidP="00756757">
            <w:pPr>
              <w:pStyle w:val="ColorfulList-Accent11"/>
              <w:ind w:left="0"/>
              <w:rPr>
                <w:rFonts w:ascii="Sanskrit Text" w:hAnsi="Sanskrit Text" w:cs="Sanskrit Text"/>
                <w:sz w:val="20"/>
                <w:szCs w:val="20"/>
              </w:rPr>
            </w:pPr>
          </w:p>
        </w:tc>
        <w:tc>
          <w:tcPr>
            <w:tcW w:w="4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BA416" w14:textId="6F721B82" w:rsidR="00813438" w:rsidRPr="00D40332" w:rsidRDefault="00813438" w:rsidP="00756757">
            <w:pPr>
              <w:pStyle w:val="ColorfulList-Accent11"/>
              <w:ind w:left="0"/>
              <w:rPr>
                <w:rFonts w:ascii="Sanskrit Text" w:hAnsi="Sanskrit Text" w:cs="Sanskrit Text"/>
                <w:sz w:val="20"/>
                <w:szCs w:val="20"/>
              </w:rPr>
            </w:pPr>
          </w:p>
        </w:tc>
      </w:tr>
      <w:tr w:rsidR="00813438" w:rsidRPr="002E4242" w14:paraId="42A1E4BA" w14:textId="77777777" w:rsidTr="007366AF">
        <w:trPr>
          <w:trHeight w:val="220"/>
        </w:trPr>
        <w:tc>
          <w:tcPr>
            <w:tcW w:w="4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844F7" w14:textId="77777777" w:rsidR="00813438" w:rsidRPr="00D40332" w:rsidRDefault="00813438" w:rsidP="00756757">
            <w:pPr>
              <w:pStyle w:val="ColorfulList-Accent11"/>
              <w:ind w:left="0"/>
              <w:rPr>
                <w:rFonts w:ascii="Sanskrit Text" w:hAnsi="Sanskrit Text" w:cs="Sanskrit Text"/>
                <w:sz w:val="20"/>
                <w:szCs w:val="20"/>
              </w:rPr>
            </w:pPr>
          </w:p>
        </w:tc>
        <w:tc>
          <w:tcPr>
            <w:tcW w:w="4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B1644" w14:textId="1F9FF720" w:rsidR="00813438" w:rsidRPr="00D40332" w:rsidRDefault="00813438" w:rsidP="00756757">
            <w:pPr>
              <w:pStyle w:val="ColorfulList-Accent11"/>
              <w:ind w:left="0"/>
              <w:rPr>
                <w:rFonts w:ascii="Sanskrit Text" w:hAnsi="Sanskrit Text" w:cs="Sanskrit Text"/>
                <w:sz w:val="20"/>
                <w:szCs w:val="20"/>
              </w:rPr>
            </w:pPr>
          </w:p>
        </w:tc>
      </w:tr>
    </w:tbl>
    <w:p w14:paraId="04D4CA5E" w14:textId="5427B83D" w:rsidR="007F7ED6" w:rsidRPr="00D40332" w:rsidRDefault="007F7ED6" w:rsidP="00CB115C">
      <w:pPr>
        <w:rPr>
          <w:rFonts w:ascii="Sanskrit Text" w:hAnsi="Sanskrit Text" w:cs="Sanskrit Text"/>
          <w:lang w:val="en-US"/>
        </w:rPr>
      </w:pPr>
    </w:p>
    <w:p w14:paraId="3A2B527E" w14:textId="4B63382A" w:rsidR="0031446B" w:rsidRPr="00D40332" w:rsidRDefault="009E7048" w:rsidP="00813438">
      <w:pPr>
        <w:pStyle w:val="ListParagraph"/>
        <w:numPr>
          <w:ilvl w:val="0"/>
          <w:numId w:val="39"/>
        </w:numPr>
        <w:rPr>
          <w:rFonts w:ascii="Sanskrit Text" w:hAnsi="Sanskrit Text" w:cs="Sanskrit Text"/>
          <w:b/>
          <w:bCs/>
          <w:lang w:val="en-US"/>
        </w:rPr>
      </w:pPr>
      <w:r w:rsidRPr="00D40332">
        <w:rPr>
          <w:rFonts w:ascii="Sanskrit Text" w:hAnsi="Sanskrit Text" w:cs="Sanskrit Text"/>
          <w:b/>
          <w:bCs/>
          <w:lang w:val="en-US"/>
        </w:rPr>
        <w:lastRenderedPageBreak/>
        <w:t xml:space="preserve">Focusing on </w:t>
      </w:r>
      <w:r w:rsidRPr="00D40332">
        <w:rPr>
          <w:rFonts w:ascii="Sanskrit Text" w:hAnsi="Sanskrit Text" w:cs="Sanskrit Text"/>
          <w:b/>
          <w:bCs/>
          <w:u w:val="single"/>
          <w:lang w:val="en-US"/>
        </w:rPr>
        <w:t>seed</w:t>
      </w:r>
      <w:r w:rsidRPr="00D40332">
        <w:rPr>
          <w:rFonts w:ascii="Sanskrit Text" w:hAnsi="Sanskrit Text" w:cs="Sanskrit Text"/>
          <w:b/>
          <w:bCs/>
          <w:lang w:val="en-US"/>
        </w:rPr>
        <w:t xml:space="preserve">, are there any </w:t>
      </w:r>
      <w:r w:rsidRPr="00D40332">
        <w:rPr>
          <w:rFonts w:ascii="Sanskrit Text" w:hAnsi="Sanskrit Text" w:cs="Sanskrit Text"/>
          <w:b/>
          <w:bCs/>
          <w:u w:val="single"/>
          <w:lang w:val="en-US"/>
        </w:rPr>
        <w:t>concerns/problems</w:t>
      </w:r>
      <w:r w:rsidRPr="00D40332">
        <w:rPr>
          <w:rFonts w:ascii="Sanskrit Text" w:hAnsi="Sanskrit Text" w:cs="Sanskrit Text"/>
          <w:b/>
          <w:bCs/>
          <w:lang w:val="en-US"/>
        </w:rPr>
        <w:t xml:space="preserve"> </w:t>
      </w:r>
      <w:r w:rsidR="00C40110" w:rsidRPr="00D40332">
        <w:rPr>
          <w:rFonts w:ascii="Sanskrit Text" w:hAnsi="Sanskrit Text" w:cs="Sanskrit Text"/>
          <w:b/>
          <w:bCs/>
          <w:lang w:val="en-US"/>
        </w:rPr>
        <w:t xml:space="preserve">that farmers in this community </w:t>
      </w:r>
      <w:r w:rsidR="000D697B" w:rsidRPr="00D40332">
        <w:rPr>
          <w:rFonts w:ascii="Sanskrit Text" w:hAnsi="Sanskrit Text" w:cs="Sanskrit Text"/>
          <w:b/>
          <w:bCs/>
          <w:lang w:val="en-US"/>
        </w:rPr>
        <w:t xml:space="preserve">have </w:t>
      </w:r>
      <w:r w:rsidR="00C40110" w:rsidRPr="00D40332">
        <w:rPr>
          <w:rFonts w:ascii="Sanskrit Text" w:hAnsi="Sanskrit Text" w:cs="Sanskrit Text"/>
          <w:b/>
          <w:bCs/>
          <w:lang w:val="en-US"/>
        </w:rPr>
        <w:t>face</w:t>
      </w:r>
      <w:r w:rsidR="000D697B" w:rsidRPr="00D40332">
        <w:rPr>
          <w:rFonts w:ascii="Sanskrit Text" w:hAnsi="Sanskrit Text" w:cs="Sanskrit Text"/>
          <w:b/>
          <w:bCs/>
          <w:lang w:val="en-US"/>
        </w:rPr>
        <w:t xml:space="preserve">d in the </w:t>
      </w:r>
      <w:r w:rsidR="000D697B" w:rsidRPr="00D40332">
        <w:rPr>
          <w:rFonts w:ascii="Sanskrit Text" w:hAnsi="Sanskrit Text" w:cs="Sanskrit Text"/>
          <w:b/>
          <w:bCs/>
          <w:u w:val="single"/>
          <w:lang w:val="en-US"/>
        </w:rPr>
        <w:t>last few years</w:t>
      </w:r>
      <w:r w:rsidRPr="00D40332">
        <w:rPr>
          <w:rFonts w:ascii="Sanskrit Text" w:hAnsi="Sanskrit Text" w:cs="Sanskrit Text"/>
          <w:b/>
          <w:bCs/>
          <w:lang w:val="en-US"/>
        </w:rPr>
        <w:t>?</w:t>
      </w:r>
      <w:r w:rsidR="00C40110" w:rsidRPr="00D40332">
        <w:rPr>
          <w:rFonts w:ascii="Sanskrit Text" w:hAnsi="Sanskrit Text" w:cs="Sanskrit Text"/>
          <w:b/>
          <w:bCs/>
          <w:lang w:val="en-US"/>
        </w:rPr>
        <w:t xml:space="preserve"> For which crop(s)?</w:t>
      </w:r>
    </w:p>
    <w:p w14:paraId="66EABC33" w14:textId="2E8F5677" w:rsidR="00653B10" w:rsidRPr="00D40332" w:rsidRDefault="002B7546" w:rsidP="007366AF">
      <w:pPr>
        <w:pStyle w:val="ListParagraph"/>
        <w:numPr>
          <w:ilvl w:val="0"/>
          <w:numId w:val="44"/>
        </w:numPr>
        <w:rPr>
          <w:rFonts w:ascii="Sanskrit Text" w:hAnsi="Sanskrit Text" w:cs="Sanskrit Text"/>
          <w:i/>
          <w:iCs/>
          <w:lang w:val="en-US"/>
        </w:rPr>
      </w:pPr>
      <w:r w:rsidRPr="00D40332">
        <w:rPr>
          <w:rFonts w:ascii="Sanskrit Text" w:hAnsi="Sanskrit Text" w:cs="Sanskrit Text"/>
          <w:i/>
          <w:iCs/>
          <w:lang w:val="en-US"/>
        </w:rPr>
        <w:t xml:space="preserve">Prompt to find out if there are problems with </w:t>
      </w:r>
      <w:r w:rsidR="00C40110" w:rsidRPr="00D40332">
        <w:rPr>
          <w:rFonts w:ascii="Sanskrit Text" w:hAnsi="Sanskrit Text" w:cs="Sanskrit Text"/>
          <w:i/>
          <w:iCs/>
          <w:lang w:val="en-US"/>
        </w:rPr>
        <w:t>seed production,</w:t>
      </w:r>
      <w:r w:rsidR="0082589A" w:rsidRPr="00D40332">
        <w:rPr>
          <w:rFonts w:ascii="Sanskrit Text" w:hAnsi="Sanskrit Text" w:cs="Sanskrit Text"/>
          <w:i/>
          <w:iCs/>
          <w:lang w:val="en-US"/>
        </w:rPr>
        <w:t xml:space="preserve"> </w:t>
      </w:r>
      <w:r w:rsidR="00C40110" w:rsidRPr="00D40332">
        <w:rPr>
          <w:rFonts w:ascii="Sanskrit Text" w:hAnsi="Sanskrit Text" w:cs="Sanskrit Text"/>
          <w:i/>
          <w:iCs/>
          <w:lang w:val="en-US"/>
        </w:rPr>
        <w:t>seed storage</w:t>
      </w:r>
      <w:r w:rsidR="00F34E62" w:rsidRPr="00D40332">
        <w:rPr>
          <w:rFonts w:ascii="Sanskrit Text" w:hAnsi="Sanskrit Text" w:cs="Sanskrit Text"/>
          <w:i/>
          <w:iCs/>
          <w:lang w:val="en-US"/>
        </w:rPr>
        <w:t>, etc.</w:t>
      </w:r>
    </w:p>
    <w:tbl>
      <w:tblPr>
        <w:tblW w:w="0" w:type="auto"/>
        <w:tblInd w:w="1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15"/>
        <w:gridCol w:w="2126"/>
        <w:gridCol w:w="2410"/>
        <w:gridCol w:w="2637"/>
      </w:tblGrid>
      <w:tr w:rsidR="003A15FF" w:rsidRPr="00D40332" w14:paraId="759C7188" w14:textId="77777777" w:rsidTr="007366AF"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85FE5D" w14:textId="0E8B00D4" w:rsidR="003A15FF" w:rsidRPr="00D40332" w:rsidRDefault="003A15FF" w:rsidP="00756757">
            <w:pPr>
              <w:pStyle w:val="ColorfulList-Accent11"/>
              <w:ind w:left="0"/>
              <w:rPr>
                <w:rFonts w:ascii="Sanskrit Text" w:hAnsi="Sanskrit Text" w:cs="Sanskrit Text"/>
                <w:b/>
                <w:bCs/>
                <w:sz w:val="20"/>
                <w:szCs w:val="20"/>
              </w:rPr>
            </w:pP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t>Crop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44DB02" w14:textId="6DD557FD" w:rsidR="003A15FF" w:rsidRPr="00D40332" w:rsidRDefault="003A15FF" w:rsidP="00756757">
            <w:pPr>
              <w:pStyle w:val="ColorfulList-Accent11"/>
              <w:ind w:left="0"/>
              <w:rPr>
                <w:rFonts w:ascii="Sanskrit Text" w:hAnsi="Sanskrit Text" w:cs="Sanskrit Text"/>
                <w:b/>
                <w:bCs/>
                <w:sz w:val="20"/>
                <w:szCs w:val="20"/>
              </w:rPr>
            </w:pP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t>Concerns with seed production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B7930" w14:textId="77777777" w:rsidR="003A15FF" w:rsidRPr="00D40332" w:rsidRDefault="003A15FF" w:rsidP="00756757">
            <w:pPr>
              <w:pStyle w:val="ColorfulList-Accent11"/>
              <w:ind w:left="0"/>
              <w:rPr>
                <w:rFonts w:ascii="Sanskrit Text" w:hAnsi="Sanskrit Text" w:cs="Sanskrit Text"/>
                <w:b/>
                <w:bCs/>
                <w:sz w:val="20"/>
                <w:szCs w:val="20"/>
              </w:rPr>
            </w:pP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t>Concerns with seed storage</w:t>
            </w:r>
          </w:p>
        </w:tc>
        <w:tc>
          <w:tcPr>
            <w:tcW w:w="2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41954" w14:textId="37C5F103" w:rsidR="003A15FF" w:rsidRPr="00D40332" w:rsidRDefault="003A15FF" w:rsidP="00756757">
            <w:pPr>
              <w:pStyle w:val="ColorfulList-Accent11"/>
              <w:ind w:left="0"/>
              <w:rPr>
                <w:rFonts w:ascii="Sanskrit Text" w:hAnsi="Sanskrit Text" w:cs="Sanskrit Text"/>
                <w:b/>
                <w:bCs/>
                <w:sz w:val="20"/>
                <w:szCs w:val="20"/>
              </w:rPr>
            </w:pP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t>Other</w:t>
            </w:r>
            <w:r w:rsidR="002B7546" w:rsidRPr="00D40332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t xml:space="preserve"> problems with seed</w:t>
            </w:r>
          </w:p>
        </w:tc>
      </w:tr>
      <w:tr w:rsidR="003A15FF" w:rsidRPr="00D40332" w14:paraId="273645B1" w14:textId="77777777" w:rsidTr="007366AF">
        <w:trPr>
          <w:trHeight w:val="220"/>
        </w:trPr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C77FA" w14:textId="77777777" w:rsidR="003A15FF" w:rsidRPr="00D40332" w:rsidRDefault="003A15FF" w:rsidP="00756757">
            <w:pPr>
              <w:pStyle w:val="ColorfulList-Accent11"/>
              <w:ind w:left="0"/>
              <w:rPr>
                <w:rFonts w:ascii="Sanskrit Text" w:hAnsi="Sanskrit Text" w:cs="Sanskrit Text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63112" w14:textId="77777777" w:rsidR="003A15FF" w:rsidRPr="00D40332" w:rsidRDefault="003A15FF" w:rsidP="00756757">
            <w:pPr>
              <w:pStyle w:val="ColorfulList-Accent11"/>
              <w:ind w:left="0"/>
              <w:rPr>
                <w:rFonts w:ascii="Sanskrit Text" w:hAnsi="Sanskrit Text" w:cs="Sanskrit Text"/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3F395" w14:textId="77777777" w:rsidR="003A15FF" w:rsidRPr="00D40332" w:rsidRDefault="003A15FF" w:rsidP="00756757">
            <w:pPr>
              <w:pStyle w:val="ColorfulList-Accent11"/>
              <w:ind w:left="0"/>
              <w:rPr>
                <w:rFonts w:ascii="Sanskrit Text" w:hAnsi="Sanskrit Text" w:cs="Sanskrit Text"/>
                <w:sz w:val="20"/>
                <w:szCs w:val="20"/>
              </w:rPr>
            </w:pPr>
          </w:p>
        </w:tc>
        <w:tc>
          <w:tcPr>
            <w:tcW w:w="2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3782E" w14:textId="24684B0D" w:rsidR="003A15FF" w:rsidRPr="00D40332" w:rsidRDefault="003A15FF" w:rsidP="00756757">
            <w:pPr>
              <w:pStyle w:val="ColorfulList-Accent11"/>
              <w:ind w:left="0"/>
              <w:rPr>
                <w:rFonts w:ascii="Sanskrit Text" w:hAnsi="Sanskrit Text" w:cs="Sanskrit Text"/>
                <w:sz w:val="20"/>
                <w:szCs w:val="20"/>
              </w:rPr>
            </w:pPr>
          </w:p>
        </w:tc>
      </w:tr>
      <w:tr w:rsidR="003A15FF" w:rsidRPr="00D40332" w14:paraId="19FF96BC" w14:textId="77777777" w:rsidTr="007366AF">
        <w:trPr>
          <w:trHeight w:val="220"/>
        </w:trPr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C6DFE" w14:textId="77777777" w:rsidR="003A15FF" w:rsidRPr="00D40332" w:rsidRDefault="003A15FF" w:rsidP="00756757">
            <w:pPr>
              <w:pStyle w:val="ColorfulList-Accent11"/>
              <w:ind w:left="0"/>
              <w:rPr>
                <w:rFonts w:ascii="Sanskrit Text" w:hAnsi="Sanskrit Text" w:cs="Sanskrit Text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A8F77" w14:textId="77777777" w:rsidR="003A15FF" w:rsidRPr="00D40332" w:rsidRDefault="003A15FF" w:rsidP="00756757">
            <w:pPr>
              <w:pStyle w:val="ColorfulList-Accent11"/>
              <w:ind w:left="0"/>
              <w:rPr>
                <w:rFonts w:ascii="Sanskrit Text" w:hAnsi="Sanskrit Text" w:cs="Sanskrit Text"/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9765A" w14:textId="77777777" w:rsidR="003A15FF" w:rsidRPr="00D40332" w:rsidRDefault="003A15FF" w:rsidP="00756757">
            <w:pPr>
              <w:pStyle w:val="ColorfulList-Accent11"/>
              <w:ind w:left="0"/>
              <w:rPr>
                <w:rFonts w:ascii="Sanskrit Text" w:hAnsi="Sanskrit Text" w:cs="Sanskrit Text"/>
                <w:sz w:val="20"/>
                <w:szCs w:val="20"/>
              </w:rPr>
            </w:pPr>
          </w:p>
        </w:tc>
        <w:tc>
          <w:tcPr>
            <w:tcW w:w="2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4892F" w14:textId="31F56752" w:rsidR="003A15FF" w:rsidRPr="00D40332" w:rsidRDefault="003A15FF" w:rsidP="00756757">
            <w:pPr>
              <w:pStyle w:val="ColorfulList-Accent11"/>
              <w:ind w:left="0"/>
              <w:rPr>
                <w:rFonts w:ascii="Sanskrit Text" w:hAnsi="Sanskrit Text" w:cs="Sanskrit Text"/>
                <w:sz w:val="20"/>
                <w:szCs w:val="20"/>
              </w:rPr>
            </w:pPr>
          </w:p>
        </w:tc>
      </w:tr>
      <w:tr w:rsidR="003A15FF" w:rsidRPr="00D40332" w14:paraId="4C782956" w14:textId="77777777" w:rsidTr="007366AF">
        <w:trPr>
          <w:trHeight w:val="220"/>
        </w:trPr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4668C9" w14:textId="77777777" w:rsidR="003A15FF" w:rsidRPr="00D40332" w:rsidRDefault="003A15FF" w:rsidP="00756757">
            <w:pPr>
              <w:pStyle w:val="ColorfulList-Accent11"/>
              <w:ind w:left="0"/>
              <w:rPr>
                <w:rFonts w:ascii="Sanskrit Text" w:hAnsi="Sanskrit Text" w:cs="Sanskrit Text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5F186" w14:textId="77777777" w:rsidR="003A15FF" w:rsidRPr="00D40332" w:rsidRDefault="003A15FF" w:rsidP="00756757">
            <w:pPr>
              <w:pStyle w:val="ColorfulList-Accent11"/>
              <w:ind w:left="0"/>
              <w:rPr>
                <w:rFonts w:ascii="Sanskrit Text" w:hAnsi="Sanskrit Text" w:cs="Sanskrit Text"/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07922" w14:textId="77777777" w:rsidR="003A15FF" w:rsidRPr="00D40332" w:rsidRDefault="003A15FF" w:rsidP="00756757">
            <w:pPr>
              <w:pStyle w:val="ColorfulList-Accent11"/>
              <w:ind w:left="0"/>
              <w:rPr>
                <w:rFonts w:ascii="Sanskrit Text" w:hAnsi="Sanskrit Text" w:cs="Sanskrit Text"/>
                <w:sz w:val="20"/>
                <w:szCs w:val="20"/>
              </w:rPr>
            </w:pPr>
          </w:p>
        </w:tc>
        <w:tc>
          <w:tcPr>
            <w:tcW w:w="2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ED398" w14:textId="3F53116E" w:rsidR="003A15FF" w:rsidRPr="00D40332" w:rsidRDefault="003A15FF" w:rsidP="00756757">
            <w:pPr>
              <w:pStyle w:val="ColorfulList-Accent11"/>
              <w:ind w:left="0"/>
              <w:rPr>
                <w:rFonts w:ascii="Sanskrit Text" w:hAnsi="Sanskrit Text" w:cs="Sanskrit Text"/>
                <w:sz w:val="20"/>
                <w:szCs w:val="20"/>
              </w:rPr>
            </w:pPr>
          </w:p>
        </w:tc>
      </w:tr>
    </w:tbl>
    <w:p w14:paraId="56D80CD0" w14:textId="6C29A3D8" w:rsidR="00CF587D" w:rsidRPr="00D40332" w:rsidRDefault="00CF587D" w:rsidP="0012711B">
      <w:pPr>
        <w:rPr>
          <w:rFonts w:ascii="Sanskrit Text" w:hAnsi="Sanskrit Text" w:cs="Sanskrit Text"/>
          <w:lang w:val="en-US"/>
        </w:rPr>
      </w:pPr>
    </w:p>
    <w:p w14:paraId="5950866F" w14:textId="69E9048F" w:rsidR="0012711B" w:rsidRPr="00D40332" w:rsidRDefault="0012711B">
      <w:pPr>
        <w:pStyle w:val="ListParagraph"/>
        <w:numPr>
          <w:ilvl w:val="0"/>
          <w:numId w:val="39"/>
        </w:numPr>
        <w:rPr>
          <w:rFonts w:ascii="Sanskrit Text" w:hAnsi="Sanskrit Text" w:cs="Sanskrit Text"/>
          <w:lang w:val="en-US"/>
        </w:rPr>
      </w:pPr>
      <w:r w:rsidRPr="00D40332">
        <w:rPr>
          <w:rFonts w:ascii="Sanskrit Text" w:hAnsi="Sanskrit Text" w:cs="Sanskrit Text"/>
          <w:b/>
          <w:bCs/>
          <w:lang w:val="en-US"/>
        </w:rPr>
        <w:t xml:space="preserve">In the last few years, </w:t>
      </w:r>
      <w:r w:rsidR="00E77FBA" w:rsidRPr="00D40332">
        <w:rPr>
          <w:rFonts w:ascii="Sanskrit Text" w:hAnsi="Sanskrit Text" w:cs="Sanskrit Text"/>
          <w:b/>
          <w:bCs/>
          <w:lang w:val="en-US"/>
        </w:rPr>
        <w:t xml:space="preserve">has there been anything that </w:t>
      </w:r>
      <w:r w:rsidRPr="00D40332">
        <w:rPr>
          <w:rFonts w:ascii="Sanskrit Text" w:hAnsi="Sanskrit Text" w:cs="Sanskrit Text"/>
          <w:b/>
          <w:bCs/>
          <w:lang w:val="en-US"/>
        </w:rPr>
        <w:t>has helped farmers improve their</w:t>
      </w:r>
      <w:r w:rsidR="006B76FE" w:rsidRPr="00D40332">
        <w:rPr>
          <w:rFonts w:ascii="Sanskrit Text" w:hAnsi="Sanskrit Text" w:cs="Sanskrit Text"/>
          <w:b/>
          <w:bCs/>
          <w:lang w:val="en-US"/>
        </w:rPr>
        <w:t xml:space="preserve"> </w:t>
      </w:r>
      <w:r w:rsidR="006B76FE" w:rsidRPr="00D40332">
        <w:rPr>
          <w:rFonts w:ascii="Sanskrit Text" w:hAnsi="Sanskrit Text" w:cs="Sanskrit Text"/>
          <w:b/>
          <w:bCs/>
          <w:u w:val="single"/>
          <w:lang w:val="en-US"/>
        </w:rPr>
        <w:t>access to</w:t>
      </w:r>
      <w:r w:rsidR="00E77FBA" w:rsidRPr="00D40332">
        <w:rPr>
          <w:rFonts w:ascii="Sanskrit Text" w:hAnsi="Sanskrit Text" w:cs="Sanskrit Text"/>
          <w:b/>
          <w:bCs/>
          <w:u w:val="single"/>
          <w:lang w:val="en-US"/>
        </w:rPr>
        <w:t xml:space="preserve"> seed</w:t>
      </w:r>
      <w:r w:rsidR="00E77FBA" w:rsidRPr="00D40332">
        <w:rPr>
          <w:rFonts w:ascii="Sanskrit Text" w:hAnsi="Sanskrit Text" w:cs="Sanskrit Text"/>
          <w:b/>
          <w:bCs/>
          <w:lang w:val="en-US"/>
        </w:rPr>
        <w:t xml:space="preserve">? </w:t>
      </w:r>
      <w:r w:rsidRPr="00D40332">
        <w:rPr>
          <w:rFonts w:ascii="Sanskrit Text" w:hAnsi="Sanskrit Text" w:cs="Sanskrit Text"/>
          <w:b/>
          <w:bCs/>
          <w:lang w:val="en-US"/>
        </w:rPr>
        <w:t xml:space="preserve">Who </w:t>
      </w:r>
      <w:r w:rsidR="00E90E6F" w:rsidRPr="00D40332">
        <w:rPr>
          <w:rFonts w:ascii="Sanskrit Text" w:hAnsi="Sanskrit Text" w:cs="Sanskrit Text"/>
          <w:b/>
          <w:bCs/>
          <w:lang w:val="en-US"/>
        </w:rPr>
        <w:t>has benefitted most from these improvements</w:t>
      </w:r>
      <w:r w:rsidRPr="00D40332">
        <w:rPr>
          <w:rFonts w:ascii="Sanskrit Text" w:hAnsi="Sanskrit Text" w:cs="Sanskrit Text"/>
          <w:b/>
          <w:bCs/>
          <w:lang w:val="en-US"/>
        </w:rPr>
        <w:t>?</w:t>
      </w:r>
    </w:p>
    <w:p w14:paraId="2B60D198" w14:textId="51B5B13A" w:rsidR="00873C58" w:rsidRPr="00D40332" w:rsidRDefault="00873C58" w:rsidP="007366AF">
      <w:pPr>
        <w:pStyle w:val="ListParagraph"/>
        <w:numPr>
          <w:ilvl w:val="1"/>
          <w:numId w:val="39"/>
        </w:numPr>
        <w:rPr>
          <w:rFonts w:ascii="Sanskrit Text" w:hAnsi="Sanskrit Text" w:cs="Sanskrit Text"/>
          <w:i/>
          <w:iCs/>
          <w:lang w:val="en-US"/>
        </w:rPr>
      </w:pPr>
      <w:r w:rsidRPr="00D40332">
        <w:rPr>
          <w:rFonts w:ascii="Sanskrit Text" w:hAnsi="Sanskrit Text" w:cs="Sanskrit Text"/>
          <w:i/>
          <w:iCs/>
          <w:lang w:val="en-US"/>
        </w:rPr>
        <w:t xml:space="preserve">This can include any kind of improvement related to seed </w:t>
      </w:r>
    </w:p>
    <w:tbl>
      <w:tblPr>
        <w:tblW w:w="0" w:type="auto"/>
        <w:tblInd w:w="1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94"/>
        <w:gridCol w:w="4494"/>
      </w:tblGrid>
      <w:tr w:rsidR="0012711B" w:rsidRPr="002E4242" w14:paraId="632DBD97" w14:textId="77777777" w:rsidTr="00756757">
        <w:tc>
          <w:tcPr>
            <w:tcW w:w="4494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4236AE" w14:textId="388B0AB7" w:rsidR="0012711B" w:rsidRPr="00D40332" w:rsidRDefault="002266F1" w:rsidP="00756757">
            <w:pPr>
              <w:pStyle w:val="ColorfulList-Accent11"/>
              <w:ind w:left="0"/>
              <w:rPr>
                <w:rFonts w:ascii="Sanskrit Text" w:hAnsi="Sanskrit Text" w:cs="Sanskrit Text"/>
                <w:b/>
                <w:bCs/>
                <w:sz w:val="20"/>
                <w:szCs w:val="20"/>
              </w:rPr>
            </w:pP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t>Improvements</w:t>
            </w:r>
            <w:r w:rsidR="0012711B" w:rsidRPr="00D40332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t xml:space="preserve"> in </w:t>
            </w: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t xml:space="preserve">access to seed </w:t>
            </w:r>
            <w:r w:rsidR="0012711B" w:rsidRPr="00D40332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t>- last few years</w:t>
            </w:r>
          </w:p>
        </w:tc>
        <w:tc>
          <w:tcPr>
            <w:tcW w:w="4494" w:type="dxa"/>
            <w:tcBorders>
              <w:top w:val="single" w:sz="8" w:space="0" w:color="000000"/>
              <w:left w:val="nil"/>
              <w:bottom w:val="single" w:sz="4" w:space="0" w:color="auto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386955" w14:textId="78A15EF1" w:rsidR="0012711B" w:rsidRPr="00D40332" w:rsidRDefault="0012711B" w:rsidP="00756757">
            <w:pPr>
              <w:pStyle w:val="ColorfulList-Accent11"/>
              <w:ind w:left="0"/>
              <w:rPr>
                <w:rFonts w:ascii="Sanskrit Text" w:hAnsi="Sanskrit Text" w:cs="Sanskrit Text"/>
                <w:b/>
                <w:bCs/>
                <w:sz w:val="20"/>
                <w:szCs w:val="20"/>
              </w:rPr>
            </w:pP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t xml:space="preserve">Who </w:t>
            </w:r>
            <w:r w:rsidR="00DC603C" w:rsidRPr="00D40332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t>has benefitted most</w:t>
            </w: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t xml:space="preserve"> (women, men, certain kinds of farmers)?</w:t>
            </w:r>
          </w:p>
        </w:tc>
      </w:tr>
      <w:tr w:rsidR="0012711B" w:rsidRPr="002E4242" w14:paraId="13EAC49D" w14:textId="77777777" w:rsidTr="00756757">
        <w:trPr>
          <w:trHeight w:val="220"/>
        </w:trPr>
        <w:tc>
          <w:tcPr>
            <w:tcW w:w="4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CF3BBE" w14:textId="77777777" w:rsidR="0012711B" w:rsidRPr="00D40332" w:rsidRDefault="0012711B" w:rsidP="00756757">
            <w:pPr>
              <w:pStyle w:val="ColorfulList-Accent11"/>
              <w:ind w:left="0"/>
              <w:rPr>
                <w:rFonts w:ascii="Sanskrit Text" w:hAnsi="Sanskrit Text" w:cs="Sanskrit Text"/>
                <w:sz w:val="20"/>
                <w:szCs w:val="20"/>
              </w:rPr>
            </w:pPr>
          </w:p>
        </w:tc>
        <w:tc>
          <w:tcPr>
            <w:tcW w:w="4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3EBD2" w14:textId="77777777" w:rsidR="0012711B" w:rsidRPr="00D40332" w:rsidRDefault="0012711B" w:rsidP="00756757">
            <w:pPr>
              <w:pStyle w:val="ColorfulList-Accent11"/>
              <w:ind w:left="0"/>
              <w:rPr>
                <w:rFonts w:ascii="Sanskrit Text" w:hAnsi="Sanskrit Text" w:cs="Sanskrit Text"/>
                <w:sz w:val="20"/>
                <w:szCs w:val="20"/>
              </w:rPr>
            </w:pPr>
          </w:p>
        </w:tc>
      </w:tr>
      <w:tr w:rsidR="0012711B" w:rsidRPr="002E4242" w14:paraId="77D8EDF6" w14:textId="77777777" w:rsidTr="00756757">
        <w:trPr>
          <w:trHeight w:val="220"/>
        </w:trPr>
        <w:tc>
          <w:tcPr>
            <w:tcW w:w="4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856F09" w14:textId="77777777" w:rsidR="0012711B" w:rsidRPr="00D40332" w:rsidRDefault="0012711B" w:rsidP="00756757">
            <w:pPr>
              <w:pStyle w:val="ColorfulList-Accent11"/>
              <w:ind w:left="0"/>
              <w:rPr>
                <w:rFonts w:ascii="Sanskrit Text" w:hAnsi="Sanskrit Text" w:cs="Sanskrit Text"/>
                <w:sz w:val="20"/>
                <w:szCs w:val="20"/>
              </w:rPr>
            </w:pPr>
          </w:p>
        </w:tc>
        <w:tc>
          <w:tcPr>
            <w:tcW w:w="4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1885C" w14:textId="77777777" w:rsidR="0012711B" w:rsidRPr="00D40332" w:rsidRDefault="0012711B" w:rsidP="00756757">
            <w:pPr>
              <w:pStyle w:val="ColorfulList-Accent11"/>
              <w:ind w:left="0"/>
              <w:rPr>
                <w:rFonts w:ascii="Sanskrit Text" w:hAnsi="Sanskrit Text" w:cs="Sanskrit Text"/>
                <w:sz w:val="20"/>
                <w:szCs w:val="20"/>
              </w:rPr>
            </w:pPr>
          </w:p>
        </w:tc>
      </w:tr>
      <w:tr w:rsidR="0012711B" w:rsidRPr="002E4242" w14:paraId="20E42C80" w14:textId="77777777" w:rsidTr="00756757">
        <w:trPr>
          <w:trHeight w:val="220"/>
        </w:trPr>
        <w:tc>
          <w:tcPr>
            <w:tcW w:w="4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DED94" w14:textId="77777777" w:rsidR="0012711B" w:rsidRPr="00D40332" w:rsidRDefault="0012711B" w:rsidP="00756757">
            <w:pPr>
              <w:pStyle w:val="ColorfulList-Accent11"/>
              <w:ind w:left="0"/>
              <w:rPr>
                <w:rFonts w:ascii="Sanskrit Text" w:hAnsi="Sanskrit Text" w:cs="Sanskrit Text"/>
                <w:sz w:val="20"/>
                <w:szCs w:val="20"/>
              </w:rPr>
            </w:pPr>
          </w:p>
        </w:tc>
        <w:tc>
          <w:tcPr>
            <w:tcW w:w="4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0204D" w14:textId="77777777" w:rsidR="0012711B" w:rsidRPr="00D40332" w:rsidRDefault="0012711B" w:rsidP="00756757">
            <w:pPr>
              <w:pStyle w:val="ColorfulList-Accent11"/>
              <w:ind w:left="0"/>
              <w:rPr>
                <w:rFonts w:ascii="Sanskrit Text" w:hAnsi="Sanskrit Text" w:cs="Sanskrit Text"/>
                <w:sz w:val="20"/>
                <w:szCs w:val="20"/>
              </w:rPr>
            </w:pPr>
          </w:p>
        </w:tc>
      </w:tr>
    </w:tbl>
    <w:p w14:paraId="6C8BEE28" w14:textId="77777777" w:rsidR="0012711B" w:rsidRPr="00D40332" w:rsidRDefault="0012711B" w:rsidP="007D7981">
      <w:pPr>
        <w:rPr>
          <w:rFonts w:ascii="Sanskrit Text" w:hAnsi="Sanskrit Text" w:cs="Sanskrit Text"/>
          <w:lang w:val="en-US"/>
        </w:rPr>
      </w:pPr>
    </w:p>
    <w:p w14:paraId="6A26A79F" w14:textId="512E23A5" w:rsidR="00C54248" w:rsidRPr="00D40332" w:rsidRDefault="00C54248" w:rsidP="007366AF">
      <w:pPr>
        <w:pStyle w:val="Heading2"/>
        <w:numPr>
          <w:ilvl w:val="0"/>
          <w:numId w:val="47"/>
        </w:numPr>
        <w:rPr>
          <w:rFonts w:ascii="Sanskrit Text" w:hAnsi="Sanskrit Text"/>
        </w:rPr>
      </w:pPr>
      <w:r w:rsidRPr="00D40332">
        <w:rPr>
          <w:rFonts w:ascii="Sanskrit Text" w:hAnsi="Sanskrit Text"/>
        </w:rPr>
        <w:t>Actors engaged in the local seed system</w:t>
      </w:r>
    </w:p>
    <w:p w14:paraId="1597FC6D" w14:textId="68D48328" w:rsidR="00B24DB2" w:rsidRPr="00D40332" w:rsidRDefault="00E02F61" w:rsidP="005E0823">
      <w:pPr>
        <w:spacing w:after="0"/>
        <w:rPr>
          <w:rFonts w:ascii="Sanskrit Text" w:hAnsi="Sanskrit Text" w:cs="Sanskrit Text"/>
          <w:lang w:val="en-US"/>
        </w:rPr>
      </w:pPr>
      <w:r w:rsidRPr="00D40332">
        <w:rPr>
          <w:rFonts w:ascii="Sanskrit Text" w:hAnsi="Sanskrit Text" w:cs="Sanskrit Text"/>
          <w:lang w:val="en-US"/>
        </w:rPr>
        <w:t xml:space="preserve">We would like to know more about the different actors who are involved </w:t>
      </w:r>
      <w:r w:rsidR="00B913D0" w:rsidRPr="00D40332">
        <w:rPr>
          <w:rFonts w:ascii="Sanskrit Text" w:hAnsi="Sanskrit Text" w:cs="Sanskrit Text"/>
          <w:lang w:val="en-US"/>
        </w:rPr>
        <w:t xml:space="preserve">in or supporting </w:t>
      </w:r>
      <w:r w:rsidR="00B913D0" w:rsidRPr="00D40332">
        <w:rPr>
          <w:rFonts w:ascii="Sanskrit Text" w:hAnsi="Sanskrit Text" w:cs="Sanskrit Text"/>
          <w:u w:val="single"/>
          <w:lang w:val="en-US"/>
        </w:rPr>
        <w:t>seed-related activitie</w:t>
      </w:r>
      <w:r w:rsidR="00B913D0" w:rsidRPr="00D40332">
        <w:rPr>
          <w:rFonts w:ascii="Sanskrit Text" w:hAnsi="Sanskrit Text" w:cs="Sanskrit Text"/>
          <w:lang w:val="en-US"/>
        </w:rPr>
        <w:t>s in this community.</w:t>
      </w:r>
      <w:r w:rsidR="00C94AE2" w:rsidRPr="00D40332">
        <w:rPr>
          <w:rFonts w:ascii="Sanskrit Text" w:hAnsi="Sanskrit Text" w:cs="Sanskrit Text"/>
          <w:lang w:val="en-US"/>
        </w:rPr>
        <w:t xml:space="preserve"> </w:t>
      </w:r>
    </w:p>
    <w:p w14:paraId="74202CC8" w14:textId="77777777" w:rsidR="00E02F61" w:rsidRPr="00D40332" w:rsidRDefault="00E02F61" w:rsidP="005E0823">
      <w:pPr>
        <w:spacing w:after="0"/>
        <w:rPr>
          <w:rFonts w:ascii="Sanskrit Text" w:hAnsi="Sanskrit Text" w:cs="Sanskrit Text"/>
          <w:lang w:val="en-US"/>
        </w:rPr>
      </w:pPr>
    </w:p>
    <w:p w14:paraId="1DF5CF42" w14:textId="180E1960" w:rsidR="003A5FA5" w:rsidRPr="00D40332" w:rsidRDefault="00B24DB2" w:rsidP="007366AF">
      <w:pPr>
        <w:pStyle w:val="ListParagraph"/>
        <w:numPr>
          <w:ilvl w:val="0"/>
          <w:numId w:val="39"/>
        </w:numPr>
        <w:spacing w:after="0"/>
        <w:rPr>
          <w:rFonts w:ascii="Sanskrit Text" w:hAnsi="Sanskrit Text" w:cs="Sanskrit Text"/>
          <w:b/>
          <w:bCs/>
          <w:lang w:val="en-US"/>
        </w:rPr>
      </w:pPr>
      <w:r w:rsidRPr="00D40332">
        <w:rPr>
          <w:rFonts w:ascii="Sanskrit Text" w:hAnsi="Sanskrit Text" w:cs="Sanskrit Text"/>
          <w:b/>
          <w:bCs/>
          <w:lang w:val="en-US"/>
        </w:rPr>
        <w:t>Are there any</w:t>
      </w:r>
      <w:r w:rsidR="007C3E26" w:rsidRPr="00D40332">
        <w:rPr>
          <w:rFonts w:ascii="Sanskrit Text" w:hAnsi="Sanskrit Text" w:cs="Sanskrit Text"/>
          <w:b/>
          <w:bCs/>
          <w:lang w:val="en-US"/>
        </w:rPr>
        <w:t xml:space="preserve"> </w:t>
      </w:r>
      <w:r w:rsidR="007C3E26" w:rsidRPr="00D40332">
        <w:rPr>
          <w:rFonts w:ascii="Sanskrit Text" w:hAnsi="Sanskrit Text" w:cs="Sanskrit Text"/>
          <w:b/>
          <w:bCs/>
          <w:u w:val="single"/>
          <w:lang w:val="en-US"/>
        </w:rPr>
        <w:t>farmers’ organizations</w:t>
      </w:r>
      <w:r w:rsidR="00286F75" w:rsidRPr="00D40332">
        <w:rPr>
          <w:rFonts w:ascii="Sanskrit Text" w:hAnsi="Sanskrit Text" w:cs="Sanskrit Text"/>
          <w:b/>
          <w:bCs/>
          <w:u w:val="single"/>
          <w:lang w:val="en-US"/>
        </w:rPr>
        <w:t xml:space="preserve">, </w:t>
      </w:r>
      <w:proofErr w:type="gramStart"/>
      <w:r w:rsidR="00286F75" w:rsidRPr="00D40332">
        <w:rPr>
          <w:rFonts w:ascii="Sanskrit Text" w:hAnsi="Sanskrit Text" w:cs="Sanskrit Text"/>
          <w:b/>
          <w:bCs/>
          <w:u w:val="single"/>
          <w:lang w:val="en-US"/>
        </w:rPr>
        <w:t>groups</w:t>
      </w:r>
      <w:proofErr w:type="gramEnd"/>
      <w:r w:rsidR="00286F75" w:rsidRPr="00D40332">
        <w:rPr>
          <w:rFonts w:ascii="Sanskrit Text" w:hAnsi="Sanskrit Text" w:cs="Sanskrit Text"/>
          <w:b/>
          <w:bCs/>
          <w:u w:val="single"/>
          <w:lang w:val="en-US"/>
        </w:rPr>
        <w:t xml:space="preserve"> or cooperatives</w:t>
      </w:r>
      <w:r w:rsidR="00286F75" w:rsidRPr="00D40332">
        <w:rPr>
          <w:rFonts w:ascii="Sanskrit Text" w:hAnsi="Sanskrit Text" w:cs="Sanskrit Text"/>
          <w:b/>
          <w:bCs/>
          <w:lang w:val="en-US"/>
        </w:rPr>
        <w:t xml:space="preserve"> in this community or nearby that </w:t>
      </w:r>
      <w:r w:rsidR="001B6250" w:rsidRPr="00D40332">
        <w:rPr>
          <w:rFonts w:ascii="Sanskrit Text" w:hAnsi="Sanskrit Text" w:cs="Sanskrit Text"/>
          <w:b/>
          <w:bCs/>
          <w:lang w:val="en-US"/>
        </w:rPr>
        <w:t xml:space="preserve">are </w:t>
      </w:r>
      <w:r w:rsidR="001B6250" w:rsidRPr="00D40332">
        <w:rPr>
          <w:rFonts w:ascii="Sanskrit Text" w:hAnsi="Sanskrit Text" w:cs="Sanskrit Text"/>
          <w:b/>
          <w:bCs/>
          <w:u w:val="single"/>
          <w:lang w:val="en-US"/>
        </w:rPr>
        <w:t xml:space="preserve">working </w:t>
      </w:r>
      <w:r w:rsidR="009E5CAE" w:rsidRPr="00D40332">
        <w:rPr>
          <w:rFonts w:ascii="Sanskrit Text" w:hAnsi="Sanskrit Text" w:cs="Sanskrit Text"/>
          <w:b/>
          <w:bCs/>
          <w:u w:val="single"/>
          <w:lang w:val="en-US"/>
        </w:rPr>
        <w:t xml:space="preserve">on </w:t>
      </w:r>
      <w:r w:rsidR="00651DA8" w:rsidRPr="00D40332">
        <w:rPr>
          <w:rFonts w:ascii="Sanskrit Text" w:hAnsi="Sanskrit Text" w:cs="Sanskrit Text"/>
          <w:b/>
          <w:bCs/>
          <w:u w:val="single"/>
          <w:lang w:val="en-US"/>
        </w:rPr>
        <w:t>seed</w:t>
      </w:r>
      <w:r w:rsidR="00C8709A">
        <w:rPr>
          <w:rFonts w:ascii="Sanskrit Text" w:hAnsi="Sanskrit Text" w:cs="Sanskrit Text"/>
          <w:b/>
          <w:bCs/>
          <w:u w:val="single"/>
          <w:lang w:val="en-US"/>
        </w:rPr>
        <w:t>s</w:t>
      </w:r>
      <w:r w:rsidR="00EA7C9A" w:rsidRPr="00D40332">
        <w:rPr>
          <w:rFonts w:ascii="Sanskrit Text" w:hAnsi="Sanskrit Text" w:cs="Sanskrit Text"/>
          <w:b/>
          <w:bCs/>
          <w:u w:val="single"/>
          <w:lang w:val="en-US"/>
        </w:rPr>
        <w:t>?</w:t>
      </w:r>
      <w:r w:rsidR="003A5FA5" w:rsidRPr="00D40332">
        <w:rPr>
          <w:rFonts w:ascii="Sanskrit Text" w:hAnsi="Sanskrit Text" w:cs="Sanskrit Text"/>
          <w:lang w:val="en-US"/>
        </w:rPr>
        <w:t xml:space="preserve"> </w:t>
      </w:r>
      <w:r w:rsidR="00622C5E" w:rsidRPr="00D40332">
        <w:rPr>
          <w:rFonts w:ascii="Sanskrit Text" w:hAnsi="Sanskrit Text" w:cs="Sanskrit Text"/>
          <w:b/>
          <w:bCs/>
          <w:lang w:val="en-US"/>
        </w:rPr>
        <w:t>F</w:t>
      </w:r>
      <w:r w:rsidR="003A5FA5" w:rsidRPr="00D40332">
        <w:rPr>
          <w:rFonts w:ascii="Sanskrit Text" w:hAnsi="Sanskrit Text" w:cs="Sanskrit Text"/>
          <w:b/>
          <w:bCs/>
          <w:lang w:val="en-US"/>
        </w:rPr>
        <w:t>or example:</w:t>
      </w:r>
    </w:p>
    <w:p w14:paraId="3A9EE811" w14:textId="5E7D14E7" w:rsidR="00744B3D" w:rsidRPr="00C8709A" w:rsidRDefault="00744B3D" w:rsidP="00D0337E">
      <w:pPr>
        <w:pStyle w:val="ListParagraph"/>
        <w:numPr>
          <w:ilvl w:val="0"/>
          <w:numId w:val="28"/>
        </w:numPr>
        <w:spacing w:after="0"/>
        <w:rPr>
          <w:rFonts w:ascii="Sanskrit Text" w:hAnsi="Sanskrit Text" w:cs="Sanskrit Text"/>
          <w:lang w:val="en-US"/>
        </w:rPr>
      </w:pPr>
      <w:r w:rsidRPr="00C8709A">
        <w:rPr>
          <w:rFonts w:ascii="Sanskrit Text" w:hAnsi="Sanskrit Text" w:cs="Sanskrit Text"/>
          <w:lang w:val="en-US"/>
        </w:rPr>
        <w:t>c</w:t>
      </w:r>
      <w:r w:rsidR="00651DA8" w:rsidRPr="00C8709A">
        <w:rPr>
          <w:rFonts w:ascii="Sanskrit Text" w:hAnsi="Sanskrit Text" w:cs="Sanskrit Text"/>
          <w:lang w:val="en-US"/>
        </w:rPr>
        <w:t>onserving</w:t>
      </w:r>
      <w:r w:rsidRPr="00C8709A">
        <w:rPr>
          <w:rFonts w:ascii="Sanskrit Text" w:hAnsi="Sanskrit Text" w:cs="Sanskrit Text"/>
          <w:lang w:val="en-US"/>
        </w:rPr>
        <w:t xml:space="preserve">/sharing </w:t>
      </w:r>
      <w:r w:rsidR="007E78F2" w:rsidRPr="00C8709A">
        <w:rPr>
          <w:rFonts w:ascii="Sanskrit Text" w:hAnsi="Sanskrit Text" w:cs="Sanskrit Text"/>
          <w:lang w:val="en-US"/>
        </w:rPr>
        <w:t>crop diversity</w:t>
      </w:r>
      <w:r w:rsidR="00D0337E" w:rsidRPr="00C8709A">
        <w:rPr>
          <w:rFonts w:ascii="Sanskrit Text" w:hAnsi="Sanskrit Text" w:cs="Sanskrit Text"/>
          <w:lang w:val="en-US"/>
        </w:rPr>
        <w:t xml:space="preserve">, </w:t>
      </w:r>
      <w:r w:rsidR="00E145C1" w:rsidRPr="00C8709A">
        <w:rPr>
          <w:rFonts w:ascii="Sanskrit Text" w:hAnsi="Sanskrit Text" w:cs="Sanskrit Text"/>
          <w:lang w:val="en-US"/>
        </w:rPr>
        <w:t xml:space="preserve">organizing </w:t>
      </w:r>
      <w:r w:rsidR="00D0337E" w:rsidRPr="00C8709A">
        <w:rPr>
          <w:rFonts w:ascii="Sanskrit Text" w:hAnsi="Sanskrit Text" w:cs="Sanskrit Text"/>
          <w:lang w:val="en-US"/>
        </w:rPr>
        <w:t>seed fairs</w:t>
      </w:r>
    </w:p>
    <w:p w14:paraId="5E21FE8A" w14:textId="34A5FE76" w:rsidR="00E145C1" w:rsidRPr="00C8709A" w:rsidRDefault="00E145C1" w:rsidP="00B6365F">
      <w:pPr>
        <w:pStyle w:val="ListParagraph"/>
        <w:numPr>
          <w:ilvl w:val="0"/>
          <w:numId w:val="28"/>
        </w:numPr>
        <w:spacing w:after="0"/>
        <w:rPr>
          <w:rFonts w:ascii="Sanskrit Text" w:hAnsi="Sanskrit Text" w:cs="Sanskrit Text"/>
          <w:lang w:val="en-US"/>
        </w:rPr>
      </w:pPr>
      <w:r w:rsidRPr="00C8709A">
        <w:rPr>
          <w:rFonts w:ascii="Sanskrit Text" w:hAnsi="Sanskrit Text" w:cs="Sanskrit Text"/>
          <w:lang w:val="en-US"/>
        </w:rPr>
        <w:t>testing new varieties</w:t>
      </w:r>
    </w:p>
    <w:p w14:paraId="41F6FBA6" w14:textId="76BF9848" w:rsidR="00D0337E" w:rsidRPr="00C8709A" w:rsidRDefault="00A11E74" w:rsidP="00E145C1">
      <w:pPr>
        <w:pStyle w:val="ListParagraph"/>
        <w:numPr>
          <w:ilvl w:val="0"/>
          <w:numId w:val="28"/>
        </w:numPr>
        <w:spacing w:after="0"/>
        <w:rPr>
          <w:rFonts w:ascii="Sanskrit Text" w:hAnsi="Sanskrit Text" w:cs="Sanskrit Text"/>
          <w:lang w:val="en-US"/>
        </w:rPr>
      </w:pPr>
      <w:r w:rsidRPr="00C8709A">
        <w:rPr>
          <w:rFonts w:ascii="Sanskrit Text" w:hAnsi="Sanskrit Text" w:cs="Sanskrit Text"/>
          <w:lang w:val="en-US"/>
        </w:rPr>
        <w:t>producing</w:t>
      </w:r>
      <w:r w:rsidR="0054037C" w:rsidRPr="00C8709A">
        <w:rPr>
          <w:rFonts w:ascii="Sanskrit Text" w:hAnsi="Sanskrit Text" w:cs="Sanskrit Text"/>
          <w:lang w:val="en-US"/>
        </w:rPr>
        <w:t xml:space="preserve"> </w:t>
      </w:r>
      <w:r w:rsidR="000B15D3" w:rsidRPr="00C8709A">
        <w:rPr>
          <w:rFonts w:ascii="Sanskrit Text" w:hAnsi="Sanskrit Text" w:cs="Sanskrit Text"/>
          <w:lang w:val="en-US"/>
        </w:rPr>
        <w:t>and/</w:t>
      </w:r>
      <w:r w:rsidR="0054037C" w:rsidRPr="00C8709A">
        <w:rPr>
          <w:rFonts w:ascii="Sanskrit Text" w:hAnsi="Sanskrit Text" w:cs="Sanskrit Text"/>
          <w:lang w:val="en-US"/>
        </w:rPr>
        <w:t>or selling</w:t>
      </w:r>
      <w:r w:rsidRPr="00C8709A">
        <w:rPr>
          <w:rFonts w:ascii="Sanskrit Text" w:hAnsi="Sanskrit Text" w:cs="Sanskrit Text"/>
          <w:lang w:val="en-US"/>
        </w:rPr>
        <w:t xml:space="preserve"> see</w:t>
      </w:r>
      <w:r w:rsidR="00AD5F0B" w:rsidRPr="00C8709A">
        <w:rPr>
          <w:rFonts w:ascii="Sanskrit Text" w:hAnsi="Sanskrit Text" w:cs="Sanskrit Text"/>
          <w:lang w:val="en-US"/>
        </w:rPr>
        <w:t>d</w:t>
      </w:r>
    </w:p>
    <w:p w14:paraId="2F41FCBE" w14:textId="776CFE92" w:rsidR="00AD5F0B" w:rsidRPr="00C8709A" w:rsidRDefault="00AD5F0B" w:rsidP="008706D6">
      <w:pPr>
        <w:pStyle w:val="ListParagraph"/>
        <w:numPr>
          <w:ilvl w:val="0"/>
          <w:numId w:val="28"/>
        </w:numPr>
        <w:spacing w:after="0"/>
        <w:rPr>
          <w:rFonts w:ascii="Sanskrit Text" w:hAnsi="Sanskrit Text" w:cs="Sanskrit Text"/>
          <w:lang w:val="en-US"/>
        </w:rPr>
      </w:pPr>
      <w:r w:rsidRPr="00C8709A">
        <w:rPr>
          <w:rFonts w:ascii="Sanskrit Text" w:hAnsi="Sanskrit Text" w:cs="Sanskrit Text"/>
          <w:lang w:val="en-US"/>
        </w:rPr>
        <w:t xml:space="preserve">providing information on </w:t>
      </w:r>
      <w:r w:rsidR="00C8709A">
        <w:rPr>
          <w:rFonts w:ascii="Sanskrit Text" w:hAnsi="Sanskrit Text" w:cs="Sanskrit Text"/>
          <w:lang w:val="en-US"/>
        </w:rPr>
        <w:t>seeds</w:t>
      </w:r>
      <w:r w:rsidR="008706D6" w:rsidRPr="00C8709A">
        <w:rPr>
          <w:rFonts w:ascii="Sanskrit Text" w:hAnsi="Sanskrit Text" w:cs="Sanskrit Text"/>
          <w:lang w:val="en-US"/>
        </w:rPr>
        <w:t xml:space="preserve">, helping farmers access </w:t>
      </w:r>
      <w:r w:rsidR="00C8709A">
        <w:rPr>
          <w:rFonts w:ascii="Sanskrit Text" w:hAnsi="Sanskrit Text" w:cs="Sanskrit Text"/>
          <w:lang w:val="en-US"/>
        </w:rPr>
        <w:t>seeds</w:t>
      </w:r>
      <w:r w:rsidR="008706D6" w:rsidRPr="00C8709A">
        <w:rPr>
          <w:rFonts w:ascii="Sanskrit Text" w:hAnsi="Sanskrit Text" w:cs="Sanskrit Text"/>
          <w:lang w:val="en-US"/>
        </w:rPr>
        <w:t>, etc.</w:t>
      </w:r>
    </w:p>
    <w:p w14:paraId="0366ADF3" w14:textId="77777777" w:rsidR="000B15D3" w:rsidRPr="00D40332" w:rsidRDefault="000B15D3" w:rsidP="007366AF">
      <w:pPr>
        <w:pStyle w:val="ListParagraph"/>
        <w:spacing w:after="0"/>
        <w:ind w:left="1492"/>
        <w:rPr>
          <w:rFonts w:ascii="Sanskrit Text" w:hAnsi="Sanskrit Text" w:cs="Sanskrit Text"/>
          <w:lang w:val="en-US"/>
        </w:rPr>
      </w:pPr>
    </w:p>
    <w:p w14:paraId="3C19ED9F" w14:textId="20AA53B9" w:rsidR="00B24DB2" w:rsidRPr="00D40332" w:rsidRDefault="0054037C" w:rsidP="00B2446C">
      <w:pPr>
        <w:spacing w:after="0"/>
        <w:rPr>
          <w:rFonts w:ascii="Sanskrit Text" w:hAnsi="Sanskrit Text" w:cs="Sanskrit Text"/>
          <w:lang w:val="en-US"/>
        </w:rPr>
      </w:pPr>
      <w:r w:rsidRPr="00D40332">
        <w:rPr>
          <w:rFonts w:ascii="Sanskrit Text" w:hAnsi="Sanskrit Text" w:cs="Sanskrit Text"/>
          <w:b/>
          <w:bCs/>
          <w:lang w:val="en-US"/>
        </w:rPr>
        <w:t>Please describe the</w:t>
      </w:r>
      <w:r w:rsidR="008706D6" w:rsidRPr="00D40332">
        <w:rPr>
          <w:rFonts w:ascii="Sanskrit Text" w:hAnsi="Sanskrit Text" w:cs="Sanskrit Text"/>
          <w:b/>
          <w:bCs/>
          <w:lang w:val="en-US"/>
        </w:rPr>
        <w:t xml:space="preserve">ir </w:t>
      </w:r>
      <w:r w:rsidRPr="00D40332">
        <w:rPr>
          <w:rFonts w:ascii="Sanskrit Text" w:hAnsi="Sanskrit Text" w:cs="Sanskrit Text"/>
          <w:b/>
          <w:bCs/>
          <w:lang w:val="en-US"/>
        </w:rPr>
        <w:t>activities</w:t>
      </w:r>
      <w:r w:rsidR="008706D6" w:rsidRPr="00D40332">
        <w:rPr>
          <w:rFonts w:ascii="Sanskrit Text" w:hAnsi="Sanskrit Text" w:cs="Sanskrit Text"/>
          <w:b/>
          <w:bCs/>
          <w:lang w:val="en-US"/>
        </w:rPr>
        <w:t xml:space="preserve"> and the geographic area they cover</w:t>
      </w:r>
      <w:r w:rsidRPr="00D40332">
        <w:rPr>
          <w:rFonts w:ascii="Sanskrit Text" w:hAnsi="Sanskrit Text" w:cs="Sanskrit Text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0"/>
        <w:gridCol w:w="3415"/>
        <w:gridCol w:w="3351"/>
      </w:tblGrid>
      <w:tr w:rsidR="008706D6" w:rsidRPr="00D40332" w14:paraId="023984E4" w14:textId="77777777" w:rsidTr="007366AF">
        <w:tc>
          <w:tcPr>
            <w:tcW w:w="2250" w:type="dxa"/>
          </w:tcPr>
          <w:p w14:paraId="16783DA8" w14:textId="415AAEE2" w:rsidR="009A0044" w:rsidRPr="00D40332" w:rsidRDefault="005A0AFF" w:rsidP="005E0823">
            <w:pPr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</w:pP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 xml:space="preserve">Name of organization/group </w:t>
            </w:r>
          </w:p>
        </w:tc>
        <w:tc>
          <w:tcPr>
            <w:tcW w:w="3415" w:type="dxa"/>
          </w:tcPr>
          <w:p w14:paraId="5BC9A7D7" w14:textId="5BA0F100" w:rsidR="009A0044" w:rsidRPr="00D40332" w:rsidRDefault="008706D6" w:rsidP="005E0823">
            <w:pPr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</w:pP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 xml:space="preserve">Main seed-related activities </w:t>
            </w:r>
            <w:r w:rsidR="009D690E"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>&amp; crops</w:t>
            </w:r>
          </w:p>
        </w:tc>
        <w:tc>
          <w:tcPr>
            <w:tcW w:w="3351" w:type="dxa"/>
          </w:tcPr>
          <w:p w14:paraId="1DE21533" w14:textId="50450387" w:rsidR="009A0044" w:rsidRPr="00D40332" w:rsidRDefault="00EE724A" w:rsidP="005E0823">
            <w:pPr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</w:pP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>Location</w:t>
            </w:r>
            <w:r w:rsidR="00F77A7F"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>/geographic area</w:t>
            </w:r>
          </w:p>
        </w:tc>
      </w:tr>
      <w:tr w:rsidR="008706D6" w:rsidRPr="00D40332" w14:paraId="4B412655" w14:textId="77777777" w:rsidTr="007366AF">
        <w:tc>
          <w:tcPr>
            <w:tcW w:w="2250" w:type="dxa"/>
          </w:tcPr>
          <w:p w14:paraId="73ABDAC5" w14:textId="3F8E681E" w:rsidR="009A0044" w:rsidRPr="00D40332" w:rsidRDefault="009A0044" w:rsidP="005E0823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3415" w:type="dxa"/>
          </w:tcPr>
          <w:p w14:paraId="659A47B3" w14:textId="77777777" w:rsidR="009A0044" w:rsidRPr="00D40332" w:rsidRDefault="009A0044" w:rsidP="005E0823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3351" w:type="dxa"/>
          </w:tcPr>
          <w:p w14:paraId="22F49D66" w14:textId="318F681F" w:rsidR="009A0044" w:rsidRPr="00D40332" w:rsidRDefault="009A0044" w:rsidP="005E0823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</w:tr>
      <w:tr w:rsidR="008706D6" w:rsidRPr="00D40332" w14:paraId="767C1064" w14:textId="77777777" w:rsidTr="007366AF">
        <w:tc>
          <w:tcPr>
            <w:tcW w:w="2250" w:type="dxa"/>
          </w:tcPr>
          <w:p w14:paraId="1D686F83" w14:textId="77777777" w:rsidR="009A0044" w:rsidRPr="00D40332" w:rsidRDefault="009A0044" w:rsidP="005E0823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3415" w:type="dxa"/>
          </w:tcPr>
          <w:p w14:paraId="3B2A8BE1" w14:textId="77777777" w:rsidR="009A0044" w:rsidRPr="00D40332" w:rsidRDefault="009A0044" w:rsidP="005E0823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3351" w:type="dxa"/>
          </w:tcPr>
          <w:p w14:paraId="4A8AA5E4" w14:textId="468D70BB" w:rsidR="009A0044" w:rsidRPr="00D40332" w:rsidRDefault="009A0044" w:rsidP="005E0823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</w:tr>
      <w:tr w:rsidR="008706D6" w:rsidRPr="00D40332" w14:paraId="75ACE750" w14:textId="77777777" w:rsidTr="007366AF">
        <w:tc>
          <w:tcPr>
            <w:tcW w:w="2250" w:type="dxa"/>
          </w:tcPr>
          <w:p w14:paraId="108DB60E" w14:textId="77777777" w:rsidR="009A0044" w:rsidRPr="00D40332" w:rsidRDefault="009A0044" w:rsidP="005E0823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3415" w:type="dxa"/>
          </w:tcPr>
          <w:p w14:paraId="1584C87C" w14:textId="77777777" w:rsidR="009A0044" w:rsidRPr="00D40332" w:rsidRDefault="009A0044" w:rsidP="005E0823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3351" w:type="dxa"/>
          </w:tcPr>
          <w:p w14:paraId="278DF5F4" w14:textId="19776C5C" w:rsidR="009A0044" w:rsidRPr="00D40332" w:rsidRDefault="009A0044" w:rsidP="005E0823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</w:tr>
    </w:tbl>
    <w:p w14:paraId="2FE8BAA3" w14:textId="77777777" w:rsidR="00676FDF" w:rsidRPr="00D40332" w:rsidRDefault="00676FDF" w:rsidP="005E0823">
      <w:pPr>
        <w:spacing w:after="0"/>
        <w:rPr>
          <w:rFonts w:ascii="Sanskrit Text" w:hAnsi="Sanskrit Text" w:cs="Sanskrit Text"/>
          <w:lang w:val="en-US"/>
        </w:rPr>
      </w:pPr>
    </w:p>
    <w:p w14:paraId="3F1AC174" w14:textId="446E6144" w:rsidR="00BB509B" w:rsidRPr="00D40332" w:rsidRDefault="00BB509B" w:rsidP="007366AF">
      <w:pPr>
        <w:pStyle w:val="ListParagraph"/>
        <w:spacing w:after="0"/>
        <w:rPr>
          <w:rFonts w:ascii="Sanskrit Text" w:hAnsi="Sanskrit Text" w:cs="Sanskrit Text"/>
          <w:sz w:val="20"/>
          <w:szCs w:val="20"/>
          <w:lang w:val="en-US"/>
        </w:rPr>
      </w:pPr>
    </w:p>
    <w:p w14:paraId="5570330B" w14:textId="6DCE9FAA" w:rsidR="00C50082" w:rsidRPr="00D40332" w:rsidRDefault="00C50082" w:rsidP="0012711B">
      <w:pPr>
        <w:pStyle w:val="ListParagraph"/>
        <w:numPr>
          <w:ilvl w:val="0"/>
          <w:numId w:val="39"/>
        </w:numPr>
        <w:spacing w:after="0"/>
        <w:rPr>
          <w:rFonts w:ascii="Sanskrit Text" w:hAnsi="Sanskrit Text" w:cs="Sanskrit Text"/>
          <w:b/>
          <w:bCs/>
          <w:lang w:val="en-US"/>
        </w:rPr>
      </w:pPr>
      <w:r w:rsidRPr="00D40332">
        <w:rPr>
          <w:rFonts w:ascii="Sanskrit Text" w:hAnsi="Sanskrit Text" w:cs="Sanskrit Text"/>
          <w:b/>
          <w:bCs/>
          <w:lang w:val="en-US"/>
        </w:rPr>
        <w:lastRenderedPageBreak/>
        <w:t>Are there</w:t>
      </w:r>
      <w:r w:rsidR="00F125A3" w:rsidRPr="00D40332">
        <w:rPr>
          <w:rFonts w:ascii="Sanskrit Text" w:hAnsi="Sanskrit Text" w:cs="Sanskrit Text"/>
          <w:b/>
          <w:bCs/>
          <w:lang w:val="en-US"/>
        </w:rPr>
        <w:t xml:space="preserve"> </w:t>
      </w:r>
      <w:r w:rsidR="009315C1" w:rsidRPr="00D40332">
        <w:rPr>
          <w:rFonts w:ascii="Sanskrit Text" w:hAnsi="Sanskrit Text" w:cs="Sanskrit Text"/>
          <w:b/>
          <w:bCs/>
          <w:lang w:val="en-US"/>
        </w:rPr>
        <w:t xml:space="preserve">any </w:t>
      </w:r>
      <w:r w:rsidR="00F125A3" w:rsidRPr="00D40332">
        <w:rPr>
          <w:rFonts w:ascii="Sanskrit Text" w:hAnsi="Sanskrit Text" w:cs="Sanskrit Text"/>
          <w:b/>
          <w:bCs/>
          <w:u w:val="single"/>
          <w:lang w:val="en-US"/>
        </w:rPr>
        <w:t>grain</w:t>
      </w:r>
      <w:r w:rsidRPr="00D40332">
        <w:rPr>
          <w:rFonts w:ascii="Sanskrit Text" w:hAnsi="Sanskrit Text" w:cs="Sanskrit Text"/>
          <w:b/>
          <w:bCs/>
          <w:u w:val="single"/>
          <w:lang w:val="en-US"/>
        </w:rPr>
        <w:t xml:space="preserve"> </w:t>
      </w:r>
      <w:r w:rsidR="002D0B0A" w:rsidRPr="00D40332">
        <w:rPr>
          <w:rFonts w:ascii="Sanskrit Text" w:hAnsi="Sanskrit Text" w:cs="Sanskrit Text"/>
          <w:b/>
          <w:bCs/>
          <w:u w:val="single"/>
          <w:lang w:val="en-US"/>
        </w:rPr>
        <w:t>traders</w:t>
      </w:r>
      <w:r w:rsidR="006134A1" w:rsidRPr="00D40332">
        <w:rPr>
          <w:rFonts w:ascii="Sanskrit Text" w:hAnsi="Sanskrit Text" w:cs="Sanskrit Text"/>
          <w:b/>
          <w:bCs/>
          <w:lang w:val="en-US"/>
        </w:rPr>
        <w:t xml:space="preserve"> (informal)</w:t>
      </w:r>
      <w:r w:rsidR="00F125A3" w:rsidRPr="00D40332">
        <w:rPr>
          <w:rFonts w:ascii="Sanskrit Text" w:hAnsi="Sanskrit Text" w:cs="Sanskrit Text"/>
          <w:b/>
          <w:bCs/>
          <w:lang w:val="en-US"/>
        </w:rPr>
        <w:t>,</w:t>
      </w:r>
      <w:r w:rsidR="002D0B0A" w:rsidRPr="00D40332">
        <w:rPr>
          <w:rFonts w:ascii="Sanskrit Text" w:hAnsi="Sanskrit Text" w:cs="Sanskrit Text"/>
          <w:b/>
          <w:bCs/>
          <w:lang w:val="en-US"/>
        </w:rPr>
        <w:t xml:space="preserve"> </w:t>
      </w:r>
      <w:proofErr w:type="spellStart"/>
      <w:r w:rsidR="002D0B0A" w:rsidRPr="00D40332">
        <w:rPr>
          <w:rFonts w:ascii="Sanskrit Text" w:hAnsi="Sanskrit Text" w:cs="Sanskrit Text"/>
          <w:b/>
          <w:bCs/>
          <w:u w:val="single"/>
          <w:lang w:val="en-US"/>
        </w:rPr>
        <w:t>agrodealers</w:t>
      </w:r>
      <w:proofErr w:type="spellEnd"/>
      <w:r w:rsidR="002D0B0A" w:rsidRPr="00D40332">
        <w:rPr>
          <w:rFonts w:ascii="Sanskrit Text" w:hAnsi="Sanskrit Text" w:cs="Sanskrit Text"/>
          <w:b/>
          <w:bCs/>
          <w:lang w:val="en-US"/>
        </w:rPr>
        <w:t xml:space="preserve">, </w:t>
      </w:r>
      <w:r w:rsidR="006134A1" w:rsidRPr="00D40332">
        <w:rPr>
          <w:rFonts w:ascii="Sanskrit Text" w:hAnsi="Sanskrit Text" w:cs="Sanskrit Text"/>
          <w:b/>
          <w:bCs/>
          <w:u w:val="single"/>
          <w:lang w:val="en-US"/>
        </w:rPr>
        <w:t>companies</w:t>
      </w:r>
      <w:r w:rsidR="006134A1" w:rsidRPr="00D40332">
        <w:rPr>
          <w:rFonts w:ascii="Sanskrit Text" w:hAnsi="Sanskrit Text" w:cs="Sanskrit Text"/>
          <w:b/>
          <w:bCs/>
          <w:lang w:val="en-US"/>
        </w:rPr>
        <w:t xml:space="preserve"> </w:t>
      </w:r>
      <w:r w:rsidR="002D0B0A" w:rsidRPr="00D40332">
        <w:rPr>
          <w:rFonts w:ascii="Sanskrit Text" w:hAnsi="Sanskrit Text" w:cs="Sanskrit Text"/>
          <w:b/>
          <w:bCs/>
          <w:lang w:val="en-US"/>
        </w:rPr>
        <w:t xml:space="preserve">or </w:t>
      </w:r>
      <w:r w:rsidR="00F125A3" w:rsidRPr="00D40332">
        <w:rPr>
          <w:rFonts w:ascii="Sanskrit Text" w:hAnsi="Sanskrit Text" w:cs="Sanskrit Text"/>
          <w:b/>
          <w:bCs/>
          <w:lang w:val="en-US"/>
        </w:rPr>
        <w:t xml:space="preserve">other </w:t>
      </w:r>
      <w:r w:rsidR="002D0B0A" w:rsidRPr="00D40332">
        <w:rPr>
          <w:rFonts w:ascii="Sanskrit Text" w:hAnsi="Sanskrit Text" w:cs="Sanskrit Text"/>
          <w:b/>
          <w:bCs/>
          <w:lang w:val="en-US"/>
        </w:rPr>
        <w:t>commercial actors that</w:t>
      </w:r>
      <w:r w:rsidR="00F125A3" w:rsidRPr="00D40332">
        <w:rPr>
          <w:rFonts w:ascii="Sanskrit Text" w:hAnsi="Sanskrit Text" w:cs="Sanskrit Text"/>
          <w:b/>
          <w:bCs/>
          <w:lang w:val="en-US"/>
        </w:rPr>
        <w:t xml:space="preserve"> farmers in this community sometimes </w:t>
      </w:r>
      <w:r w:rsidR="004C6722" w:rsidRPr="00D40332">
        <w:rPr>
          <w:rFonts w:ascii="Sanskrit Text" w:hAnsi="Sanskrit Text" w:cs="Sanskrit Text"/>
          <w:b/>
          <w:bCs/>
          <w:lang w:val="en-US"/>
        </w:rPr>
        <w:t xml:space="preserve">acquire </w:t>
      </w:r>
      <w:r w:rsidR="00F125A3" w:rsidRPr="00D40332">
        <w:rPr>
          <w:rFonts w:ascii="Sanskrit Text" w:hAnsi="Sanskrit Text" w:cs="Sanskrit Text"/>
          <w:b/>
          <w:bCs/>
          <w:lang w:val="en-US"/>
        </w:rPr>
        <w:t>seed from?</w:t>
      </w:r>
      <w:r w:rsidR="00502C5E" w:rsidRPr="00D40332">
        <w:rPr>
          <w:rFonts w:ascii="Sanskrit Text" w:hAnsi="Sanskrit Text" w:cs="Sanskrit Text"/>
          <w:b/>
          <w:bCs/>
          <w:lang w:val="en-US"/>
        </w:rPr>
        <w:t xml:space="preserve"> What types of </w:t>
      </w:r>
      <w:r w:rsidR="00C8709A">
        <w:rPr>
          <w:rFonts w:ascii="Sanskrit Text" w:hAnsi="Sanskrit Text" w:cs="Sanskrit Text"/>
          <w:b/>
          <w:bCs/>
          <w:lang w:val="en-US"/>
        </w:rPr>
        <w:t>seeds</w:t>
      </w:r>
      <w:r w:rsidR="00502C5E" w:rsidRPr="00D40332">
        <w:rPr>
          <w:rFonts w:ascii="Sanskrit Text" w:hAnsi="Sanskrit Text" w:cs="Sanskrit Text"/>
          <w:b/>
          <w:bCs/>
          <w:lang w:val="en-US"/>
        </w:rPr>
        <w:t xml:space="preserve"> </w:t>
      </w:r>
      <w:r w:rsidR="00271624" w:rsidRPr="00D40332">
        <w:rPr>
          <w:rFonts w:ascii="Sanskrit Text" w:hAnsi="Sanskrit Text" w:cs="Sanskrit Text"/>
          <w:b/>
          <w:bCs/>
          <w:lang w:val="en-US"/>
        </w:rPr>
        <w:t>do</w:t>
      </w:r>
      <w:r w:rsidR="00502C5E" w:rsidRPr="00D40332">
        <w:rPr>
          <w:rFonts w:ascii="Sanskrit Text" w:hAnsi="Sanskrit Text" w:cs="Sanskrit Text"/>
          <w:b/>
          <w:bCs/>
          <w:lang w:val="en-US"/>
        </w:rPr>
        <w:t xml:space="preserve"> the</w:t>
      </w:r>
      <w:r w:rsidR="00405FA5" w:rsidRPr="00D40332">
        <w:rPr>
          <w:rFonts w:ascii="Sanskrit Text" w:hAnsi="Sanskrit Text" w:cs="Sanskrit Text"/>
          <w:b/>
          <w:bCs/>
          <w:lang w:val="en-US"/>
        </w:rPr>
        <w:t xml:space="preserve">se actors </w:t>
      </w:r>
      <w:r w:rsidR="00502C5E" w:rsidRPr="00D40332">
        <w:rPr>
          <w:rFonts w:ascii="Sanskrit Text" w:hAnsi="Sanskrit Text" w:cs="Sanskrit Text"/>
          <w:b/>
          <w:bCs/>
          <w:lang w:val="en-US"/>
        </w:rPr>
        <w:t>sell</w:t>
      </w:r>
      <w:r w:rsidR="00405FA5" w:rsidRPr="00D40332">
        <w:rPr>
          <w:rFonts w:ascii="Sanskrit Text" w:hAnsi="Sanskrit Text" w:cs="Sanskrit Text"/>
          <w:b/>
          <w:bCs/>
          <w:lang w:val="en-US"/>
        </w:rPr>
        <w:t xml:space="preserve"> to farmers</w:t>
      </w:r>
      <w:r w:rsidR="00502C5E" w:rsidRPr="00D40332">
        <w:rPr>
          <w:rFonts w:ascii="Sanskrit Text" w:hAnsi="Sanskrit Text" w:cs="Sanskrit Text"/>
          <w:b/>
          <w:bCs/>
          <w:lang w:val="en-US"/>
        </w:rPr>
        <w:t>?</w:t>
      </w:r>
    </w:p>
    <w:p w14:paraId="3912124D" w14:textId="16652F53" w:rsidR="0002670D" w:rsidRPr="00D40332" w:rsidRDefault="0002670D" w:rsidP="007366AF">
      <w:pPr>
        <w:pStyle w:val="ListParagraph"/>
        <w:numPr>
          <w:ilvl w:val="1"/>
          <w:numId w:val="39"/>
        </w:numPr>
        <w:spacing w:after="0"/>
        <w:rPr>
          <w:rFonts w:ascii="Sanskrit Text" w:hAnsi="Sanskrit Text" w:cs="Sanskrit Text"/>
          <w:i/>
          <w:iCs/>
          <w:lang w:val="en-US"/>
        </w:rPr>
      </w:pPr>
      <w:r w:rsidRPr="00D40332">
        <w:rPr>
          <w:rFonts w:ascii="Sanskrit Text" w:hAnsi="Sanskrit Text" w:cs="Sanskrit Text"/>
          <w:i/>
          <w:iCs/>
          <w:lang w:val="en-US"/>
        </w:rPr>
        <w:t>If relevant</w:t>
      </w:r>
      <w:r w:rsidR="00D01F48" w:rsidRPr="00D40332">
        <w:rPr>
          <w:rFonts w:ascii="Sanskrit Text" w:hAnsi="Sanskrit Text" w:cs="Sanskrit Text"/>
          <w:i/>
          <w:iCs/>
          <w:lang w:val="en-US"/>
        </w:rPr>
        <w:t>,</w:t>
      </w:r>
      <w:r w:rsidRPr="00D40332">
        <w:rPr>
          <w:rFonts w:ascii="Sanskrit Text" w:hAnsi="Sanskrit Text" w:cs="Sanskrit Text"/>
          <w:i/>
          <w:iCs/>
          <w:lang w:val="en-US"/>
        </w:rPr>
        <w:t xml:space="preserve"> you may also ask about </w:t>
      </w:r>
      <w:r w:rsidR="004C6722" w:rsidRPr="00D40332">
        <w:rPr>
          <w:rFonts w:ascii="Sanskrit Text" w:hAnsi="Sanskrit Text" w:cs="Sanskrit Text"/>
          <w:i/>
          <w:iCs/>
          <w:lang w:val="en-US"/>
        </w:rPr>
        <w:t>companies that</w:t>
      </w:r>
      <w:r w:rsidR="00D34C1D" w:rsidRPr="00D40332">
        <w:rPr>
          <w:rFonts w:ascii="Sanskrit Text" w:hAnsi="Sanskrit Text" w:cs="Sanskrit Text"/>
          <w:i/>
          <w:iCs/>
          <w:lang w:val="en-US"/>
        </w:rPr>
        <w:t xml:space="preserve"> provide seed</w:t>
      </w:r>
      <w:r w:rsidR="00882E59" w:rsidRPr="00D40332">
        <w:rPr>
          <w:rFonts w:ascii="Sanskrit Text" w:hAnsi="Sanskrit Text" w:cs="Sanskrit Text"/>
          <w:i/>
          <w:iCs/>
          <w:lang w:val="en-US"/>
        </w:rPr>
        <w:t xml:space="preserve"> </w:t>
      </w:r>
      <w:r w:rsidR="00496F03" w:rsidRPr="00D40332">
        <w:rPr>
          <w:rFonts w:ascii="Sanskrit Text" w:hAnsi="Sanskrit Text" w:cs="Sanskrit Text"/>
          <w:i/>
          <w:iCs/>
          <w:lang w:val="en-US"/>
        </w:rPr>
        <w:t xml:space="preserve">to farmers </w:t>
      </w:r>
      <w:r w:rsidR="00D01F48" w:rsidRPr="00D40332">
        <w:rPr>
          <w:rFonts w:ascii="Sanskrit Text" w:hAnsi="Sanskrit Text" w:cs="Sanskrit Text"/>
          <w:i/>
          <w:iCs/>
          <w:lang w:val="en-US"/>
        </w:rPr>
        <w:t>at no</w:t>
      </w:r>
      <w:r w:rsidR="00F26610" w:rsidRPr="00D40332">
        <w:rPr>
          <w:rFonts w:ascii="Sanskrit Text" w:hAnsi="Sanskrit Text" w:cs="Sanskrit Text"/>
          <w:i/>
          <w:iCs/>
          <w:lang w:val="en-US"/>
        </w:rPr>
        <w:t xml:space="preserve"> cost</w:t>
      </w:r>
      <w:r w:rsidR="00496F03" w:rsidRPr="00D40332">
        <w:rPr>
          <w:rFonts w:ascii="Sanskrit Text" w:hAnsi="Sanskrit Text" w:cs="Sanskrit Text"/>
          <w:i/>
          <w:iCs/>
          <w:lang w:val="en-US"/>
        </w:rPr>
        <w:t xml:space="preserve"> (i.e., </w:t>
      </w:r>
      <w:r w:rsidR="00882E59" w:rsidRPr="00D40332">
        <w:rPr>
          <w:rFonts w:ascii="Sanskrit Text" w:hAnsi="Sanskrit Text" w:cs="Sanskrit Text"/>
          <w:i/>
          <w:iCs/>
          <w:lang w:val="en-US"/>
        </w:rPr>
        <w:t xml:space="preserve">as part of out-grower </w:t>
      </w:r>
      <w:r w:rsidR="001418B8" w:rsidRPr="00D40332">
        <w:rPr>
          <w:rFonts w:ascii="Sanskrit Text" w:hAnsi="Sanskrit Text" w:cs="Sanskrit Text"/>
          <w:i/>
          <w:iCs/>
          <w:lang w:val="en-US"/>
        </w:rPr>
        <w:t xml:space="preserve">or commercialization </w:t>
      </w:r>
      <w:r w:rsidR="00882E59" w:rsidRPr="00D40332">
        <w:rPr>
          <w:rFonts w:ascii="Sanskrit Text" w:hAnsi="Sanskrit Text" w:cs="Sanskrit Text"/>
          <w:i/>
          <w:iCs/>
          <w:lang w:val="en-US"/>
        </w:rPr>
        <w:t>schemes</w:t>
      </w:r>
      <w:r w:rsidR="00496F03" w:rsidRPr="00D40332">
        <w:rPr>
          <w:rFonts w:ascii="Sanskrit Text" w:hAnsi="Sanskrit Text" w:cs="Sanskrit Text"/>
          <w:i/>
          <w:iCs/>
          <w:lang w:val="en-US"/>
        </w:rPr>
        <w:t>)</w:t>
      </w:r>
    </w:p>
    <w:p w14:paraId="7024F297" w14:textId="18AD24EE" w:rsidR="009E5CAE" w:rsidRPr="00D40332" w:rsidRDefault="009E5CAE" w:rsidP="005E0823">
      <w:pPr>
        <w:spacing w:after="0"/>
        <w:rPr>
          <w:rFonts w:ascii="Sanskrit Text" w:hAnsi="Sanskrit Text" w:cs="Sanskrit Text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3079"/>
        <w:gridCol w:w="3248"/>
      </w:tblGrid>
      <w:tr w:rsidR="00AE2C17" w:rsidRPr="002E4242" w14:paraId="4C4C823D" w14:textId="02F2E223" w:rsidTr="007366AF">
        <w:tc>
          <w:tcPr>
            <w:tcW w:w="2689" w:type="dxa"/>
          </w:tcPr>
          <w:p w14:paraId="4B814FA8" w14:textId="5E5D07E4" w:rsidR="00AE2C17" w:rsidRPr="00D40332" w:rsidRDefault="00AE2C17" w:rsidP="009F7331">
            <w:pPr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</w:pP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 xml:space="preserve">Name of trader, </w:t>
            </w:r>
            <w:proofErr w:type="spellStart"/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>agrodealer</w:t>
            </w:r>
            <w:proofErr w:type="spellEnd"/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 xml:space="preserve"> or </w:t>
            </w:r>
            <w:r w:rsidR="001346F2"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>company</w:t>
            </w: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079" w:type="dxa"/>
          </w:tcPr>
          <w:p w14:paraId="3AD9B048" w14:textId="6A79B904" w:rsidR="00AE2C17" w:rsidRPr="00D40332" w:rsidRDefault="00C40A0D" w:rsidP="009F7331">
            <w:pPr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</w:pP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 xml:space="preserve">Crops and types of </w:t>
            </w:r>
            <w:r w:rsidR="004B1F6F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>seeds</w:t>
            </w: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4A01ED"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>sold</w:t>
            </w:r>
            <w:r w:rsidR="007C3A26"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>/provided</w:t>
            </w: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248" w:type="dxa"/>
          </w:tcPr>
          <w:p w14:paraId="3AD9FB2F" w14:textId="31454658" w:rsidR="00AE2C17" w:rsidRPr="00D40332" w:rsidRDefault="00C40A0D" w:rsidP="009F7331">
            <w:pPr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</w:pP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>Location</w:t>
            </w:r>
            <w:r w:rsidR="001346F2"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 xml:space="preserve"> of trader, </w:t>
            </w:r>
            <w:proofErr w:type="spellStart"/>
            <w:r w:rsidR="001346F2"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>agrodealer</w:t>
            </w:r>
            <w:proofErr w:type="spellEnd"/>
            <w:r w:rsidR="001346F2"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 xml:space="preserve"> or company</w:t>
            </w:r>
          </w:p>
        </w:tc>
      </w:tr>
      <w:tr w:rsidR="00AE2C17" w:rsidRPr="002E4242" w14:paraId="08D21787" w14:textId="45201AD3" w:rsidTr="007366AF">
        <w:tc>
          <w:tcPr>
            <w:tcW w:w="2689" w:type="dxa"/>
          </w:tcPr>
          <w:p w14:paraId="2E2D2DF6" w14:textId="77777777" w:rsidR="00AE2C17" w:rsidRPr="00D40332" w:rsidRDefault="00AE2C17" w:rsidP="009F7331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3079" w:type="dxa"/>
          </w:tcPr>
          <w:p w14:paraId="1648FB01" w14:textId="77777777" w:rsidR="00AE2C17" w:rsidRPr="00D40332" w:rsidRDefault="00AE2C17" w:rsidP="009F7331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3248" w:type="dxa"/>
          </w:tcPr>
          <w:p w14:paraId="7BB1FD5F" w14:textId="77777777" w:rsidR="00AE2C17" w:rsidRPr="00D40332" w:rsidRDefault="00AE2C17" w:rsidP="009F7331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</w:tr>
      <w:tr w:rsidR="00AE2C17" w:rsidRPr="002E4242" w14:paraId="7CD1C79D" w14:textId="2CD7F2FA" w:rsidTr="007366AF">
        <w:tc>
          <w:tcPr>
            <w:tcW w:w="2689" w:type="dxa"/>
          </w:tcPr>
          <w:p w14:paraId="7EDD586D" w14:textId="77777777" w:rsidR="00AE2C17" w:rsidRPr="00D40332" w:rsidRDefault="00AE2C17" w:rsidP="009F7331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3079" w:type="dxa"/>
          </w:tcPr>
          <w:p w14:paraId="0C964B42" w14:textId="77777777" w:rsidR="00AE2C17" w:rsidRPr="00D40332" w:rsidRDefault="00AE2C17" w:rsidP="009F7331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3248" w:type="dxa"/>
          </w:tcPr>
          <w:p w14:paraId="73912633" w14:textId="77777777" w:rsidR="00AE2C17" w:rsidRPr="00D40332" w:rsidRDefault="00AE2C17" w:rsidP="009F7331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</w:tr>
      <w:tr w:rsidR="00AE2C17" w:rsidRPr="002E4242" w14:paraId="5A6703B7" w14:textId="4EC3C16A" w:rsidTr="007366AF">
        <w:tc>
          <w:tcPr>
            <w:tcW w:w="2689" w:type="dxa"/>
          </w:tcPr>
          <w:p w14:paraId="16E3CB6C" w14:textId="77777777" w:rsidR="00AE2C17" w:rsidRPr="00D40332" w:rsidRDefault="00AE2C17" w:rsidP="009F7331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3079" w:type="dxa"/>
          </w:tcPr>
          <w:p w14:paraId="3BFFAB9A" w14:textId="77777777" w:rsidR="00AE2C17" w:rsidRPr="00D40332" w:rsidRDefault="00AE2C17" w:rsidP="009F7331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3248" w:type="dxa"/>
          </w:tcPr>
          <w:p w14:paraId="46DFEFD3" w14:textId="77777777" w:rsidR="00AE2C17" w:rsidRPr="00D40332" w:rsidRDefault="00AE2C17" w:rsidP="009F7331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</w:tr>
    </w:tbl>
    <w:p w14:paraId="74DECC66" w14:textId="77777777" w:rsidR="00815897" w:rsidRPr="00D40332" w:rsidRDefault="00815897" w:rsidP="007366AF">
      <w:pPr>
        <w:rPr>
          <w:rFonts w:ascii="Sanskrit Text" w:hAnsi="Sanskrit Text" w:cs="Sanskrit Text"/>
          <w:vertAlign w:val="superscript"/>
          <w:lang w:val="en-US"/>
        </w:rPr>
      </w:pPr>
    </w:p>
    <w:p w14:paraId="4513E50C" w14:textId="77777777" w:rsidR="009C5304" w:rsidRPr="00D40332" w:rsidRDefault="00075362" w:rsidP="0012711B">
      <w:pPr>
        <w:pStyle w:val="ListParagraph"/>
        <w:numPr>
          <w:ilvl w:val="0"/>
          <w:numId w:val="39"/>
        </w:numPr>
        <w:spacing w:after="0"/>
        <w:rPr>
          <w:rFonts w:ascii="Sanskrit Text" w:hAnsi="Sanskrit Text" w:cs="Sanskrit Text"/>
          <w:lang w:val="en-US"/>
        </w:rPr>
      </w:pPr>
      <w:r w:rsidRPr="00D40332">
        <w:rPr>
          <w:rFonts w:ascii="Sanskrit Text" w:hAnsi="Sanskrit Text" w:cs="Sanskrit Text"/>
          <w:b/>
          <w:bCs/>
          <w:lang w:val="en-US"/>
        </w:rPr>
        <w:t xml:space="preserve">Are there any </w:t>
      </w:r>
      <w:r w:rsidRPr="00D40332">
        <w:rPr>
          <w:rFonts w:ascii="Sanskrit Text" w:hAnsi="Sanskrit Text" w:cs="Sanskrit Text"/>
          <w:b/>
          <w:bCs/>
          <w:u w:val="single"/>
          <w:lang w:val="en-US"/>
        </w:rPr>
        <w:t>government agencies, extension services, NGOs, or projects</w:t>
      </w:r>
      <w:r w:rsidRPr="00D40332">
        <w:rPr>
          <w:rFonts w:ascii="Sanskrit Text" w:hAnsi="Sanskrit Text" w:cs="Sanskrit Text"/>
          <w:b/>
          <w:bCs/>
          <w:lang w:val="en-US"/>
        </w:rPr>
        <w:t xml:space="preserve"> that are supporting </w:t>
      </w:r>
      <w:r w:rsidRPr="00D40332">
        <w:rPr>
          <w:rFonts w:ascii="Sanskrit Text" w:hAnsi="Sanskrit Text" w:cs="Sanskrit Text"/>
          <w:b/>
          <w:bCs/>
          <w:u w:val="single"/>
          <w:lang w:val="en-US"/>
        </w:rPr>
        <w:t>agriculture/seed-related activities</w:t>
      </w:r>
      <w:r w:rsidRPr="00D40332">
        <w:rPr>
          <w:rFonts w:ascii="Sanskrit Text" w:hAnsi="Sanskrit Text" w:cs="Sanskrit Text"/>
          <w:b/>
          <w:bCs/>
          <w:lang w:val="en-US"/>
        </w:rPr>
        <w:t xml:space="preserve"> in this community</w:t>
      </w:r>
      <w:r w:rsidR="00993059" w:rsidRPr="00D40332">
        <w:rPr>
          <w:rFonts w:ascii="Sanskrit Text" w:hAnsi="Sanskrit Text" w:cs="Sanskrit Text"/>
          <w:b/>
          <w:bCs/>
          <w:lang w:val="en-US"/>
        </w:rPr>
        <w:t>?</w:t>
      </w:r>
      <w:r w:rsidRPr="00D40332">
        <w:rPr>
          <w:rFonts w:ascii="Sanskrit Text" w:hAnsi="Sanskrit Text" w:cs="Sanskrit Text"/>
          <w:lang w:val="en-US"/>
        </w:rPr>
        <w:t xml:space="preserve"> </w:t>
      </w:r>
    </w:p>
    <w:p w14:paraId="5B07C346" w14:textId="474CA9F8" w:rsidR="00075362" w:rsidRPr="00D40332" w:rsidRDefault="000A2EA6" w:rsidP="007366AF">
      <w:pPr>
        <w:pStyle w:val="ListParagraph"/>
        <w:numPr>
          <w:ilvl w:val="1"/>
          <w:numId w:val="39"/>
        </w:numPr>
        <w:spacing w:after="0"/>
        <w:rPr>
          <w:rFonts w:ascii="Sanskrit Text" w:hAnsi="Sanskrit Text" w:cs="Sanskrit Text"/>
          <w:i/>
          <w:iCs/>
          <w:lang w:val="en-US"/>
        </w:rPr>
      </w:pPr>
      <w:r w:rsidRPr="00D40332">
        <w:rPr>
          <w:rFonts w:ascii="Sanskrit Text" w:hAnsi="Sanskrit Text" w:cs="Sanskrit Text"/>
          <w:i/>
          <w:iCs/>
          <w:lang w:val="en-US"/>
        </w:rPr>
        <w:t>Prompt participants to think about organizations that engage in</w:t>
      </w:r>
      <w:r w:rsidR="00075362" w:rsidRPr="00D40332">
        <w:rPr>
          <w:rFonts w:ascii="Sanskrit Text" w:hAnsi="Sanskrit Text" w:cs="Sanskrit Text"/>
          <w:i/>
          <w:iCs/>
          <w:lang w:val="en-US"/>
        </w:rPr>
        <w:t>:</w:t>
      </w:r>
    </w:p>
    <w:p w14:paraId="53DB2BDF" w14:textId="77777777" w:rsidR="00075362" w:rsidRPr="00D40332" w:rsidRDefault="00075362" w:rsidP="00075362">
      <w:pPr>
        <w:pStyle w:val="ListParagraph"/>
        <w:numPr>
          <w:ilvl w:val="0"/>
          <w:numId w:val="29"/>
        </w:numPr>
        <w:spacing w:after="0"/>
        <w:rPr>
          <w:rFonts w:ascii="Sanskrit Text" w:hAnsi="Sanskrit Text" w:cs="Sanskrit Text"/>
          <w:i/>
          <w:iCs/>
          <w:lang w:val="en-US"/>
        </w:rPr>
      </w:pPr>
      <w:r w:rsidRPr="00D40332">
        <w:rPr>
          <w:rFonts w:ascii="Sanskrit Text" w:hAnsi="Sanskrit Text" w:cs="Sanskrit Text"/>
          <w:i/>
          <w:iCs/>
          <w:lang w:val="en-US"/>
        </w:rPr>
        <w:t>providing information or training on crop varieties, seed production &amp; management, or related agricultural practices</w:t>
      </w:r>
    </w:p>
    <w:p w14:paraId="1A2EE2E1" w14:textId="77777777" w:rsidR="00075362" w:rsidRPr="00D40332" w:rsidRDefault="00075362" w:rsidP="00075362">
      <w:pPr>
        <w:pStyle w:val="ListParagraph"/>
        <w:numPr>
          <w:ilvl w:val="0"/>
          <w:numId w:val="29"/>
        </w:numPr>
        <w:spacing w:after="0"/>
        <w:rPr>
          <w:rFonts w:ascii="Sanskrit Text" w:hAnsi="Sanskrit Text" w:cs="Sanskrit Text"/>
          <w:i/>
          <w:iCs/>
          <w:lang w:val="en-US"/>
        </w:rPr>
      </w:pPr>
      <w:r w:rsidRPr="00D40332">
        <w:rPr>
          <w:rFonts w:ascii="Sanskrit Text" w:hAnsi="Sanskrit Text" w:cs="Sanskrit Text"/>
          <w:i/>
          <w:iCs/>
          <w:lang w:val="en-US"/>
        </w:rPr>
        <w:t>distributing or providing seed</w:t>
      </w:r>
    </w:p>
    <w:p w14:paraId="13C2958D" w14:textId="46597D80" w:rsidR="00075362" w:rsidRPr="00D40332" w:rsidRDefault="00075362" w:rsidP="00075362">
      <w:pPr>
        <w:pStyle w:val="ListParagraph"/>
        <w:numPr>
          <w:ilvl w:val="0"/>
          <w:numId w:val="29"/>
        </w:numPr>
        <w:spacing w:after="0"/>
        <w:rPr>
          <w:rFonts w:ascii="Sanskrit Text" w:hAnsi="Sanskrit Text" w:cs="Sanskrit Text"/>
          <w:lang w:val="en-US"/>
        </w:rPr>
      </w:pPr>
      <w:r w:rsidRPr="00D40332">
        <w:rPr>
          <w:rFonts w:ascii="Sanskrit Text" w:hAnsi="Sanskrit Text" w:cs="Sanskrit Text"/>
          <w:i/>
          <w:iCs/>
          <w:lang w:val="en-US"/>
        </w:rPr>
        <w:t>seed inspection/certification services, etc</w:t>
      </w:r>
      <w:r w:rsidR="0075424B">
        <w:rPr>
          <w:rFonts w:ascii="Sanskrit Text" w:hAnsi="Sanskrit Text" w:cs="Sanskrit Text"/>
          <w:i/>
          <w:iCs/>
          <w:lang w:val="en-US"/>
        </w:rPr>
        <w:t>.</w:t>
      </w:r>
      <w:r w:rsidR="000A2EA6" w:rsidRPr="00D40332">
        <w:rPr>
          <w:rFonts w:ascii="Sanskrit Text" w:hAnsi="Sanskrit Text" w:cs="Sanskrit Text"/>
          <w:i/>
          <w:iCs/>
          <w:lang w:val="en-US"/>
        </w:rPr>
        <w:t>…</w:t>
      </w:r>
    </w:p>
    <w:p w14:paraId="2AF00476" w14:textId="77777777" w:rsidR="00075362" w:rsidRPr="00D40332" w:rsidRDefault="00075362" w:rsidP="00075362">
      <w:pPr>
        <w:spacing w:after="0"/>
        <w:rPr>
          <w:rFonts w:ascii="Sanskrit Text" w:hAnsi="Sanskrit Text" w:cs="Sanskrit Text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1559"/>
        <w:gridCol w:w="4201"/>
      </w:tblGrid>
      <w:tr w:rsidR="00075362" w:rsidRPr="00D40332" w14:paraId="2BBCA687" w14:textId="77777777" w:rsidTr="007366AF">
        <w:tc>
          <w:tcPr>
            <w:tcW w:w="3256" w:type="dxa"/>
          </w:tcPr>
          <w:p w14:paraId="54E7EC39" w14:textId="3B1ECF38" w:rsidR="00075362" w:rsidRPr="00D40332" w:rsidRDefault="00C77960" w:rsidP="00483BC9">
            <w:pPr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</w:pP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 xml:space="preserve">Name of organization/agency </w:t>
            </w:r>
          </w:p>
        </w:tc>
        <w:tc>
          <w:tcPr>
            <w:tcW w:w="1559" w:type="dxa"/>
          </w:tcPr>
          <w:p w14:paraId="605E19E0" w14:textId="3C41E0CA" w:rsidR="00075362" w:rsidRPr="00D40332" w:rsidRDefault="00C77960" w:rsidP="00483BC9">
            <w:pPr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</w:pP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>Type (NGO, GO, etc</w:t>
            </w:r>
            <w:r w:rsidR="0075424B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>.</w:t>
            </w: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4201" w:type="dxa"/>
          </w:tcPr>
          <w:p w14:paraId="1513980B" w14:textId="2EBAD81D" w:rsidR="00075362" w:rsidRPr="00D40332" w:rsidRDefault="00C77960" w:rsidP="00483BC9">
            <w:pPr>
              <w:rPr>
                <w:rFonts w:ascii="Sanskrit Text" w:hAnsi="Sanskrit Text" w:cs="Sanskrit Text"/>
                <w:b/>
                <w:sz w:val="20"/>
                <w:szCs w:val="20"/>
                <w:lang w:val="en-US"/>
              </w:rPr>
            </w:pPr>
            <w:r w:rsidRPr="00D40332">
              <w:rPr>
                <w:rFonts w:ascii="Sanskrit Text" w:hAnsi="Sanskrit Text" w:cs="Sanskrit Text"/>
                <w:b/>
                <w:bCs/>
                <w:sz w:val="20"/>
                <w:szCs w:val="20"/>
                <w:lang w:val="en-US"/>
              </w:rPr>
              <w:t>Main activities &amp; crops</w:t>
            </w:r>
          </w:p>
        </w:tc>
      </w:tr>
      <w:tr w:rsidR="00075362" w:rsidRPr="00D40332" w14:paraId="3E00E7EA" w14:textId="77777777" w:rsidTr="007366AF">
        <w:tc>
          <w:tcPr>
            <w:tcW w:w="3256" w:type="dxa"/>
          </w:tcPr>
          <w:p w14:paraId="7F4D5C49" w14:textId="77777777" w:rsidR="00075362" w:rsidRPr="00D40332" w:rsidRDefault="00075362" w:rsidP="00483BC9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55DA5527" w14:textId="77777777" w:rsidR="00075362" w:rsidRPr="00D40332" w:rsidRDefault="00075362" w:rsidP="00483BC9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4201" w:type="dxa"/>
          </w:tcPr>
          <w:p w14:paraId="3401A417" w14:textId="77777777" w:rsidR="00075362" w:rsidRPr="00D40332" w:rsidRDefault="00075362" w:rsidP="00483BC9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</w:tr>
      <w:tr w:rsidR="00075362" w:rsidRPr="00D40332" w14:paraId="13361C87" w14:textId="77777777" w:rsidTr="007366AF">
        <w:tc>
          <w:tcPr>
            <w:tcW w:w="3256" w:type="dxa"/>
          </w:tcPr>
          <w:p w14:paraId="43CDC284" w14:textId="77777777" w:rsidR="00075362" w:rsidRPr="00D40332" w:rsidRDefault="00075362" w:rsidP="00483BC9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47AC18DF" w14:textId="77777777" w:rsidR="00075362" w:rsidRPr="00D40332" w:rsidRDefault="00075362" w:rsidP="00483BC9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4201" w:type="dxa"/>
          </w:tcPr>
          <w:p w14:paraId="3042F177" w14:textId="77777777" w:rsidR="00075362" w:rsidRPr="00D40332" w:rsidRDefault="00075362" w:rsidP="00483BC9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</w:tr>
      <w:tr w:rsidR="00075362" w:rsidRPr="00D40332" w14:paraId="7684690B" w14:textId="77777777" w:rsidTr="007366AF">
        <w:tc>
          <w:tcPr>
            <w:tcW w:w="3256" w:type="dxa"/>
          </w:tcPr>
          <w:p w14:paraId="1DF126A9" w14:textId="77777777" w:rsidR="00075362" w:rsidRPr="00D40332" w:rsidRDefault="00075362" w:rsidP="00483BC9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4764DD0A" w14:textId="77777777" w:rsidR="00075362" w:rsidRPr="00D40332" w:rsidRDefault="00075362" w:rsidP="00483BC9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  <w:tc>
          <w:tcPr>
            <w:tcW w:w="4201" w:type="dxa"/>
          </w:tcPr>
          <w:p w14:paraId="03809297" w14:textId="77777777" w:rsidR="00075362" w:rsidRPr="00D40332" w:rsidRDefault="00075362" w:rsidP="00483BC9">
            <w:pPr>
              <w:rPr>
                <w:rFonts w:ascii="Sanskrit Text" w:hAnsi="Sanskrit Text" w:cs="Sanskrit Text"/>
                <w:sz w:val="20"/>
                <w:szCs w:val="20"/>
                <w:lang w:val="en-US"/>
              </w:rPr>
            </w:pPr>
          </w:p>
        </w:tc>
      </w:tr>
    </w:tbl>
    <w:p w14:paraId="1BBD3B24" w14:textId="57410603" w:rsidR="00815897" w:rsidRPr="00D40332" w:rsidRDefault="00815897">
      <w:pPr>
        <w:rPr>
          <w:rFonts w:ascii="Sanskrit Text" w:eastAsiaTheme="majorEastAsia" w:hAnsi="Sanskrit Text" w:cs="Sanskrit Text"/>
          <w:color w:val="1F3763" w:themeColor="accent1" w:themeShade="7F"/>
          <w:sz w:val="24"/>
          <w:szCs w:val="24"/>
          <w:vertAlign w:val="superscript"/>
          <w:lang w:val="en-US"/>
        </w:rPr>
      </w:pPr>
    </w:p>
    <w:p w14:paraId="1FC6E48C" w14:textId="0FBAA076" w:rsidR="008D4081" w:rsidRPr="00D40332" w:rsidRDefault="00FD707A" w:rsidP="0012711B">
      <w:pPr>
        <w:pStyle w:val="FootnoteText"/>
        <w:numPr>
          <w:ilvl w:val="0"/>
          <w:numId w:val="39"/>
        </w:numPr>
        <w:rPr>
          <w:rFonts w:ascii="Sanskrit Text" w:hAnsi="Sanskrit Text" w:cs="Sanskrit Text"/>
          <w:sz w:val="22"/>
          <w:szCs w:val="22"/>
          <w:lang w:val="en-US"/>
        </w:rPr>
      </w:pPr>
      <w:r w:rsidRPr="00D40332">
        <w:rPr>
          <w:rFonts w:ascii="Sanskrit Text" w:hAnsi="Sanskrit Text" w:cs="Sanskrit Text"/>
          <w:b/>
          <w:bCs/>
          <w:sz w:val="22"/>
          <w:szCs w:val="22"/>
          <w:lang w:val="en-US"/>
        </w:rPr>
        <w:t>Do the</w:t>
      </w:r>
      <w:r w:rsidR="00BD391A" w:rsidRPr="00D40332">
        <w:rPr>
          <w:rFonts w:ascii="Sanskrit Text" w:hAnsi="Sanskrit Text" w:cs="Sanskrit Text"/>
          <w:b/>
          <w:bCs/>
          <w:sz w:val="22"/>
          <w:szCs w:val="22"/>
          <w:lang w:val="en-US"/>
        </w:rPr>
        <w:t xml:space="preserve"> </w:t>
      </w:r>
      <w:r w:rsidR="0022614E" w:rsidRPr="00D40332">
        <w:rPr>
          <w:rFonts w:ascii="Sanskrit Text" w:hAnsi="Sanskrit Text" w:cs="Sanskrit Text"/>
          <w:b/>
          <w:bCs/>
          <w:sz w:val="22"/>
          <w:szCs w:val="22"/>
          <w:u w:val="single"/>
          <w:lang w:val="en-US"/>
        </w:rPr>
        <w:t>policies, r</w:t>
      </w:r>
      <w:r w:rsidR="005A3919" w:rsidRPr="00D40332">
        <w:rPr>
          <w:rFonts w:ascii="Sanskrit Text" w:hAnsi="Sanskrit Text" w:cs="Sanskrit Text"/>
          <w:b/>
          <w:bCs/>
          <w:sz w:val="22"/>
          <w:szCs w:val="22"/>
          <w:u w:val="single"/>
          <w:lang w:val="en-US"/>
        </w:rPr>
        <w:t>egulations</w:t>
      </w:r>
      <w:r w:rsidR="0022614E" w:rsidRPr="00D40332">
        <w:rPr>
          <w:rFonts w:ascii="Sanskrit Text" w:hAnsi="Sanskrit Text" w:cs="Sanskrit Text"/>
          <w:b/>
          <w:bCs/>
          <w:sz w:val="22"/>
          <w:szCs w:val="22"/>
          <w:u w:val="single"/>
          <w:lang w:val="en-US"/>
        </w:rPr>
        <w:t xml:space="preserve">, </w:t>
      </w:r>
      <w:r w:rsidR="006C57D6" w:rsidRPr="00D40332">
        <w:rPr>
          <w:rFonts w:ascii="Sanskrit Text" w:hAnsi="Sanskrit Text" w:cs="Sanskrit Text"/>
          <w:b/>
          <w:bCs/>
          <w:sz w:val="22"/>
          <w:szCs w:val="22"/>
          <w:u w:val="single"/>
          <w:lang w:val="en-US"/>
        </w:rPr>
        <w:t>or practices</w:t>
      </w:r>
      <w:r w:rsidR="00BD391A" w:rsidRPr="00D40332">
        <w:rPr>
          <w:rFonts w:ascii="Sanskrit Text" w:hAnsi="Sanskrit Text" w:cs="Sanskrit Text"/>
          <w:b/>
          <w:bCs/>
          <w:sz w:val="22"/>
          <w:szCs w:val="22"/>
          <w:lang w:val="en-US"/>
        </w:rPr>
        <w:t xml:space="preserve"> of </w:t>
      </w:r>
      <w:r w:rsidR="00BD391A" w:rsidRPr="00D40332">
        <w:rPr>
          <w:rFonts w:ascii="Sanskrit Text" w:hAnsi="Sanskrit Text" w:cs="Sanskrit Text"/>
          <w:b/>
          <w:bCs/>
          <w:sz w:val="22"/>
          <w:szCs w:val="22"/>
          <w:u w:val="single"/>
          <w:lang w:val="en-US"/>
        </w:rPr>
        <w:t>government agencies or other institutions</w:t>
      </w:r>
      <w:r w:rsidR="00BD391A" w:rsidRPr="00D40332">
        <w:rPr>
          <w:rFonts w:ascii="Sanskrit Text" w:hAnsi="Sanskrit Text" w:cs="Sanskrit Text"/>
          <w:b/>
          <w:bCs/>
          <w:sz w:val="22"/>
          <w:szCs w:val="22"/>
          <w:lang w:val="en-US"/>
        </w:rPr>
        <w:t xml:space="preserve"> influence farmers’ seed use?</w:t>
      </w:r>
      <w:r w:rsidR="00BD391A" w:rsidRPr="00D40332">
        <w:rPr>
          <w:rFonts w:ascii="Sanskrit Text" w:hAnsi="Sanskrit Text" w:cs="Sanskrit Text"/>
          <w:sz w:val="22"/>
          <w:szCs w:val="22"/>
          <w:lang w:val="en-US"/>
        </w:rPr>
        <w:t xml:space="preserve"> </w:t>
      </w:r>
      <w:r w:rsidR="005A3919" w:rsidRPr="00D40332">
        <w:rPr>
          <w:rFonts w:ascii="Sanskrit Text" w:hAnsi="Sanskrit Text" w:cs="Sanskrit Text"/>
          <w:b/>
          <w:bCs/>
          <w:sz w:val="22"/>
          <w:szCs w:val="22"/>
          <w:lang w:val="en-US"/>
        </w:rPr>
        <w:t>Please describe.</w:t>
      </w:r>
    </w:p>
    <w:p w14:paraId="704BAA4A" w14:textId="0AA1CF5A" w:rsidR="00512F6C" w:rsidRPr="00D40332" w:rsidRDefault="008D4081" w:rsidP="00512F6C">
      <w:pPr>
        <w:pStyle w:val="ListParagraph"/>
        <w:numPr>
          <w:ilvl w:val="1"/>
          <w:numId w:val="26"/>
        </w:numPr>
        <w:spacing w:after="0"/>
        <w:rPr>
          <w:rFonts w:ascii="Sanskrit Text" w:hAnsi="Sanskrit Text" w:cs="Sanskrit Text"/>
          <w:lang w:val="en-US"/>
        </w:rPr>
      </w:pPr>
      <w:r w:rsidRPr="00D40332">
        <w:rPr>
          <w:rFonts w:ascii="Sanskrit Text" w:hAnsi="Sanskrit Text" w:cs="Sanskrit Text"/>
          <w:i/>
          <w:iCs/>
          <w:lang w:val="en-US"/>
        </w:rPr>
        <w:t xml:space="preserve">Prompt participants to think about </w:t>
      </w:r>
      <w:r w:rsidR="0022614E" w:rsidRPr="00D40332">
        <w:rPr>
          <w:rFonts w:ascii="Sanskrit Text" w:hAnsi="Sanskrit Text" w:cs="Sanskrit Text"/>
          <w:i/>
          <w:iCs/>
          <w:lang w:val="en-US"/>
        </w:rPr>
        <w:t>policies, r</w:t>
      </w:r>
      <w:r w:rsidR="005A3919" w:rsidRPr="00D40332">
        <w:rPr>
          <w:rFonts w:ascii="Sanskrit Text" w:hAnsi="Sanskrit Text" w:cs="Sanskrit Text"/>
          <w:i/>
          <w:iCs/>
          <w:lang w:val="en-US"/>
        </w:rPr>
        <w:t>egulations</w:t>
      </w:r>
      <w:r w:rsidR="00D8282E" w:rsidRPr="00D40332">
        <w:rPr>
          <w:rFonts w:ascii="Sanskrit Text" w:hAnsi="Sanskrit Text" w:cs="Sanskrit Text"/>
          <w:i/>
          <w:iCs/>
          <w:lang w:val="en-US"/>
        </w:rPr>
        <w:t>,</w:t>
      </w:r>
      <w:r w:rsidR="0022614E" w:rsidRPr="00D40332">
        <w:rPr>
          <w:rFonts w:ascii="Sanskrit Text" w:hAnsi="Sanskrit Text" w:cs="Sanskrit Text"/>
          <w:i/>
          <w:iCs/>
          <w:lang w:val="en-US"/>
        </w:rPr>
        <w:t xml:space="preserve"> or practices that influence:</w:t>
      </w:r>
    </w:p>
    <w:p w14:paraId="64A9F6A3" w14:textId="7D0CC3EB" w:rsidR="00F027BC" w:rsidRPr="00D40332" w:rsidRDefault="00BD391A" w:rsidP="00F027BC">
      <w:pPr>
        <w:pStyle w:val="ListParagraph"/>
        <w:numPr>
          <w:ilvl w:val="2"/>
          <w:numId w:val="26"/>
        </w:numPr>
        <w:spacing w:after="0"/>
        <w:ind w:left="1701"/>
        <w:rPr>
          <w:rFonts w:ascii="Sanskrit Text" w:hAnsi="Sanskrit Text" w:cs="Sanskrit Text"/>
          <w:i/>
          <w:iCs/>
          <w:lang w:val="en-US"/>
        </w:rPr>
      </w:pPr>
      <w:r w:rsidRPr="00D40332">
        <w:rPr>
          <w:rFonts w:ascii="Sanskrit Text" w:hAnsi="Sanskrit Text" w:cs="Sanskrit Text"/>
          <w:i/>
          <w:iCs/>
          <w:lang w:val="en-US"/>
        </w:rPr>
        <w:t>what crops</w:t>
      </w:r>
      <w:r w:rsidR="00BC6AE2" w:rsidRPr="00D40332">
        <w:rPr>
          <w:rFonts w:ascii="Sanskrit Text" w:hAnsi="Sanskrit Text" w:cs="Sanskrit Text"/>
          <w:i/>
          <w:iCs/>
          <w:lang w:val="en-US"/>
        </w:rPr>
        <w:t xml:space="preserve">, </w:t>
      </w:r>
      <w:r w:rsidRPr="00D40332">
        <w:rPr>
          <w:rFonts w:ascii="Sanskrit Text" w:hAnsi="Sanskrit Text" w:cs="Sanskrit Text"/>
          <w:i/>
          <w:iCs/>
          <w:lang w:val="en-US"/>
        </w:rPr>
        <w:t>varieties</w:t>
      </w:r>
      <w:r w:rsidR="00BC6AE2" w:rsidRPr="00D40332">
        <w:rPr>
          <w:rFonts w:ascii="Sanskrit Text" w:hAnsi="Sanskrit Text" w:cs="Sanskrit Text"/>
          <w:i/>
          <w:iCs/>
          <w:lang w:val="en-US"/>
        </w:rPr>
        <w:t xml:space="preserve"> or seeds</w:t>
      </w:r>
      <w:r w:rsidRPr="00D40332">
        <w:rPr>
          <w:rFonts w:ascii="Sanskrit Text" w:hAnsi="Sanskrit Text" w:cs="Sanskrit Text"/>
          <w:i/>
          <w:iCs/>
          <w:lang w:val="en-US"/>
        </w:rPr>
        <w:t xml:space="preserve"> </w:t>
      </w:r>
      <w:r w:rsidR="00384F18" w:rsidRPr="00D40332">
        <w:rPr>
          <w:rFonts w:ascii="Sanskrit Text" w:hAnsi="Sanskrit Text" w:cs="Sanskrit Text"/>
          <w:i/>
          <w:iCs/>
          <w:lang w:val="en-US"/>
        </w:rPr>
        <w:t xml:space="preserve">farmers </w:t>
      </w:r>
      <w:r w:rsidRPr="00D40332">
        <w:rPr>
          <w:rFonts w:ascii="Sanskrit Text" w:hAnsi="Sanskrit Text" w:cs="Sanskrit Text"/>
          <w:i/>
          <w:iCs/>
          <w:lang w:val="en-US"/>
        </w:rPr>
        <w:t>can cultivate</w:t>
      </w:r>
    </w:p>
    <w:p w14:paraId="7BA92870" w14:textId="7CD0CA8A" w:rsidR="00F027BC" w:rsidRPr="00D40332" w:rsidRDefault="00384F18" w:rsidP="007366AF">
      <w:pPr>
        <w:pStyle w:val="ListParagraph"/>
        <w:numPr>
          <w:ilvl w:val="2"/>
          <w:numId w:val="26"/>
        </w:numPr>
        <w:spacing w:after="0"/>
        <w:ind w:left="1701"/>
        <w:rPr>
          <w:rFonts w:ascii="Sanskrit Text" w:hAnsi="Sanskrit Text" w:cs="Sanskrit Text"/>
          <w:i/>
          <w:iCs/>
          <w:lang w:val="en-US"/>
        </w:rPr>
      </w:pPr>
      <w:r w:rsidRPr="00D40332">
        <w:rPr>
          <w:rFonts w:ascii="Sanskrit Text" w:hAnsi="Sanskrit Text" w:cs="Sanskrit Text"/>
          <w:i/>
          <w:iCs/>
          <w:lang w:val="en-US"/>
        </w:rPr>
        <w:t xml:space="preserve">how </w:t>
      </w:r>
      <w:r w:rsidR="0022614E" w:rsidRPr="00D40332">
        <w:rPr>
          <w:rFonts w:ascii="Sanskrit Text" w:hAnsi="Sanskrit Text" w:cs="Sanskrit Text"/>
          <w:i/>
          <w:iCs/>
          <w:lang w:val="en-US"/>
        </w:rPr>
        <w:t>f</w:t>
      </w:r>
      <w:r w:rsidR="00BD391A" w:rsidRPr="00D40332">
        <w:rPr>
          <w:rFonts w:ascii="Sanskrit Text" w:hAnsi="Sanskrit Text" w:cs="Sanskrit Text"/>
          <w:i/>
          <w:iCs/>
          <w:lang w:val="en-US"/>
        </w:rPr>
        <w:t>armers</w:t>
      </w:r>
      <w:r w:rsidRPr="00D40332">
        <w:rPr>
          <w:rFonts w:ascii="Sanskrit Text" w:hAnsi="Sanskrit Text" w:cs="Sanskrit Text"/>
          <w:i/>
          <w:iCs/>
          <w:lang w:val="en-US"/>
        </w:rPr>
        <w:t xml:space="preserve"> </w:t>
      </w:r>
      <w:r w:rsidR="00BD391A" w:rsidRPr="00D40332">
        <w:rPr>
          <w:rFonts w:ascii="Sanskrit Text" w:hAnsi="Sanskrit Text" w:cs="Sanskrit Text"/>
          <w:i/>
          <w:iCs/>
          <w:lang w:val="en-US"/>
        </w:rPr>
        <w:t>produc</w:t>
      </w:r>
      <w:r w:rsidRPr="00D40332">
        <w:rPr>
          <w:rFonts w:ascii="Sanskrit Text" w:hAnsi="Sanskrit Text" w:cs="Sanskrit Text"/>
          <w:i/>
          <w:iCs/>
          <w:lang w:val="en-US"/>
        </w:rPr>
        <w:t xml:space="preserve">e </w:t>
      </w:r>
      <w:r w:rsidR="007C793B" w:rsidRPr="00D40332">
        <w:rPr>
          <w:rFonts w:ascii="Sanskrit Text" w:hAnsi="Sanskrit Text" w:cs="Sanskrit Text"/>
          <w:i/>
          <w:iCs/>
          <w:lang w:val="en-US"/>
        </w:rPr>
        <w:t xml:space="preserve">or store </w:t>
      </w:r>
      <w:r w:rsidRPr="00D40332">
        <w:rPr>
          <w:rFonts w:ascii="Sanskrit Text" w:hAnsi="Sanskrit Text" w:cs="Sanskrit Text"/>
          <w:i/>
          <w:iCs/>
          <w:lang w:val="en-US"/>
        </w:rPr>
        <w:t>seed</w:t>
      </w:r>
    </w:p>
    <w:p w14:paraId="5B50EDD1" w14:textId="77777777" w:rsidR="00FE08B2" w:rsidRPr="00D40332" w:rsidRDefault="007C793B" w:rsidP="00FE08B2">
      <w:pPr>
        <w:pStyle w:val="ListParagraph"/>
        <w:numPr>
          <w:ilvl w:val="2"/>
          <w:numId w:val="26"/>
        </w:numPr>
        <w:spacing w:after="0"/>
        <w:ind w:left="1701"/>
        <w:rPr>
          <w:rFonts w:ascii="Sanskrit Text" w:hAnsi="Sanskrit Text" w:cs="Sanskrit Text"/>
          <w:i/>
          <w:iCs/>
          <w:lang w:val="en-US"/>
        </w:rPr>
      </w:pPr>
      <w:r w:rsidRPr="00D40332">
        <w:rPr>
          <w:rFonts w:ascii="Sanskrit Text" w:hAnsi="Sanskrit Text" w:cs="Sanskrit Text"/>
          <w:i/>
          <w:iCs/>
          <w:lang w:val="en-US"/>
        </w:rPr>
        <w:t xml:space="preserve">what seed can </w:t>
      </w:r>
      <w:r w:rsidR="00EC3F3D" w:rsidRPr="00D40332">
        <w:rPr>
          <w:rFonts w:ascii="Sanskrit Text" w:hAnsi="Sanskrit Text" w:cs="Sanskrit Text"/>
          <w:i/>
          <w:iCs/>
          <w:lang w:val="en-US"/>
        </w:rPr>
        <w:t>be s</w:t>
      </w:r>
      <w:r w:rsidR="00FF72C6" w:rsidRPr="00D40332">
        <w:rPr>
          <w:rFonts w:ascii="Sanskrit Text" w:hAnsi="Sanskrit Text" w:cs="Sanskrit Text"/>
          <w:i/>
          <w:iCs/>
          <w:lang w:val="en-US"/>
        </w:rPr>
        <w:t>old</w:t>
      </w:r>
      <w:r w:rsidRPr="00D40332">
        <w:rPr>
          <w:rFonts w:ascii="Sanskrit Text" w:hAnsi="Sanskrit Text" w:cs="Sanskrit Text"/>
          <w:i/>
          <w:iCs/>
          <w:lang w:val="en-US"/>
        </w:rPr>
        <w:t xml:space="preserve"> or </w:t>
      </w:r>
      <w:r w:rsidR="00807AC1" w:rsidRPr="00D40332">
        <w:rPr>
          <w:rFonts w:ascii="Sanskrit Text" w:hAnsi="Sanskrit Text" w:cs="Sanskrit Text"/>
          <w:i/>
          <w:iCs/>
          <w:lang w:val="en-US"/>
        </w:rPr>
        <w:t>who can sell seed</w:t>
      </w:r>
    </w:p>
    <w:p w14:paraId="18C9AD77" w14:textId="21D6BF62" w:rsidR="00FE08B2" w:rsidRPr="00D40332" w:rsidRDefault="00FE08B2" w:rsidP="007366AF">
      <w:pPr>
        <w:pStyle w:val="ListParagraph"/>
        <w:numPr>
          <w:ilvl w:val="1"/>
          <w:numId w:val="26"/>
        </w:numPr>
        <w:spacing w:after="0"/>
        <w:rPr>
          <w:rFonts w:ascii="Sanskrit Text" w:hAnsi="Sanskrit Text" w:cs="Sanskrit Text"/>
          <w:i/>
          <w:iCs/>
          <w:lang w:val="en-US"/>
        </w:rPr>
      </w:pPr>
      <w:r w:rsidRPr="00D40332">
        <w:rPr>
          <w:rFonts w:ascii="Sanskrit Text" w:hAnsi="Sanskrit Text" w:cs="Sanskrit Text"/>
          <w:i/>
          <w:iCs/>
          <w:lang w:val="en-US"/>
        </w:rPr>
        <w:t>Probe: are these positive or negative and for whom?</w:t>
      </w:r>
    </w:p>
    <w:p w14:paraId="09A727F7" w14:textId="77777777" w:rsidR="00FE08B2" w:rsidRPr="00D40332" w:rsidRDefault="00601C1C" w:rsidP="00FE08B2">
      <w:pPr>
        <w:pStyle w:val="FootnoteText"/>
        <w:rPr>
          <w:rFonts w:ascii="Sanskrit Text" w:hAnsi="Sanskrit Text" w:cs="Sanskrit Text"/>
          <w:sz w:val="22"/>
          <w:szCs w:val="22"/>
          <w:lang w:val="en-US"/>
        </w:rPr>
      </w:pPr>
      <w:r w:rsidRPr="00D40332">
        <w:rPr>
          <w:rFonts w:ascii="Sanskrit Text" w:hAnsi="Sanskrit Text" w:cs="Sanskrit Text"/>
          <w:b/>
          <w:bCs/>
          <w:noProof/>
          <w:sz w:val="22"/>
          <w:szCs w:val="22"/>
          <w:lang w:val="en-US"/>
        </w:rPr>
        <w:lastRenderedPageBreak/>
        <mc:AlternateContent>
          <mc:Choice Requires="wps">
            <w:drawing>
              <wp:anchor distT="45720" distB="45720" distL="114300" distR="114300" simplePos="0" relativeHeight="251666433" behindDoc="0" locked="0" layoutInCell="1" allowOverlap="1" wp14:anchorId="7A0EDDC9" wp14:editId="4A8A40B9">
                <wp:simplePos x="0" y="0"/>
                <wp:positionH relativeFrom="column">
                  <wp:posOffset>94615</wp:posOffset>
                </wp:positionH>
                <wp:positionV relativeFrom="paragraph">
                  <wp:posOffset>309245</wp:posOffset>
                </wp:positionV>
                <wp:extent cx="5874385" cy="1198880"/>
                <wp:effectExtent l="0" t="0" r="12065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74385" cy="1198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16BA5C" w14:textId="12E1A77C" w:rsidR="00601C1C" w:rsidRPr="005600CE" w:rsidRDefault="00B31A82">
                            <w:pPr>
                              <w:rPr>
                                <w:lang w:val="en-US"/>
                              </w:rPr>
                            </w:pPr>
                            <w:r w:rsidRPr="005600CE">
                              <w:rPr>
                                <w:lang w:val="en-US"/>
                              </w:rPr>
                              <w:t>Government p</w:t>
                            </w:r>
                            <w:r w:rsidR="00D756F9" w:rsidRPr="005600CE">
                              <w:rPr>
                                <w:lang w:val="en-US"/>
                              </w:rPr>
                              <w:t xml:space="preserve">olicies, </w:t>
                            </w:r>
                            <w:r w:rsidRPr="005600CE">
                              <w:rPr>
                                <w:lang w:val="en-US"/>
                              </w:rPr>
                              <w:t>regulations or practices that influence farmers seed us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0EDDC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.45pt;margin-top:24.35pt;width:462.55pt;height:94.4pt;z-index:25166643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">
                <v:textbox>
                  <w:txbxContent>
                    <w:p w14:paraId="5B16BA5C" w14:textId="12E1A77C" w:rsidR="00601C1C" w:rsidRPr="005600CE" w:rsidRDefault="00B31A82">
                      <w:pPr>
                        <w:rPr>
                          <w:lang w:val="en-US"/>
                        </w:rPr>
                      </w:pPr>
                      <w:r w:rsidRPr="005600CE">
                        <w:rPr>
                          <w:lang w:val="en-US"/>
                        </w:rPr>
                        <w:t>Government p</w:t>
                      </w:r>
                      <w:r w:rsidR="00D756F9" w:rsidRPr="005600CE">
                        <w:rPr>
                          <w:lang w:val="en-US"/>
                        </w:rPr>
                        <w:t xml:space="preserve">olicies, </w:t>
                      </w:r>
                      <w:r w:rsidRPr="005600CE">
                        <w:rPr>
                          <w:lang w:val="en-US"/>
                        </w:rPr>
                        <w:t>regulations or practices that influence farmers seed use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F423FD0" w14:textId="77777777" w:rsidR="00BD391A" w:rsidRPr="00D40332" w:rsidRDefault="00BD391A" w:rsidP="00BD391A">
      <w:pPr>
        <w:pStyle w:val="ColorfulList-Accent11"/>
        <w:ind w:left="0"/>
        <w:rPr>
          <w:rFonts w:ascii="Sanskrit Text" w:hAnsi="Sanskrit Text" w:cs="Sanskrit Text"/>
          <w:bCs/>
          <w:i/>
          <w:iCs/>
        </w:rPr>
      </w:pPr>
    </w:p>
    <w:p w14:paraId="787201FE" w14:textId="0EDA3A6A" w:rsidR="008B6AF6" w:rsidRPr="00D40332" w:rsidRDefault="00BA5786" w:rsidP="0012711B">
      <w:pPr>
        <w:pStyle w:val="FootnoteText"/>
        <w:numPr>
          <w:ilvl w:val="0"/>
          <w:numId w:val="39"/>
        </w:numPr>
        <w:rPr>
          <w:rFonts w:ascii="Sanskrit Text" w:hAnsi="Sanskrit Text" w:cs="Sanskrit Text"/>
          <w:b/>
          <w:bCs/>
          <w:sz w:val="22"/>
          <w:szCs w:val="22"/>
          <w:lang w:val="en-US"/>
        </w:rPr>
      </w:pPr>
      <w:r w:rsidRPr="00D40332">
        <w:rPr>
          <w:rFonts w:ascii="Sanskrit Text" w:hAnsi="Sanskrit Text" w:cs="Sanskrit Text"/>
          <w:b/>
          <w:bCs/>
          <w:sz w:val="22"/>
          <w:szCs w:val="22"/>
          <w:lang w:val="en-US"/>
        </w:rPr>
        <w:t>Are there</w:t>
      </w:r>
      <w:r w:rsidR="008660CF" w:rsidRPr="00D40332">
        <w:rPr>
          <w:rFonts w:ascii="Sanskrit Text" w:hAnsi="Sanskrit Text" w:cs="Sanskrit Text"/>
          <w:b/>
          <w:bCs/>
          <w:sz w:val="22"/>
          <w:szCs w:val="22"/>
          <w:lang w:val="en-US"/>
        </w:rPr>
        <w:t xml:space="preserve"> any</w:t>
      </w:r>
      <w:r w:rsidRPr="00D40332">
        <w:rPr>
          <w:rFonts w:ascii="Sanskrit Text" w:hAnsi="Sanskrit Text" w:cs="Sanskrit Text"/>
          <w:b/>
          <w:bCs/>
          <w:sz w:val="22"/>
          <w:szCs w:val="22"/>
          <w:lang w:val="en-US"/>
        </w:rPr>
        <w:t xml:space="preserve"> </w:t>
      </w:r>
      <w:r w:rsidRPr="00D40332">
        <w:rPr>
          <w:rFonts w:ascii="Sanskrit Text" w:hAnsi="Sanskrit Text" w:cs="Sanskrit Text"/>
          <w:b/>
          <w:bCs/>
          <w:sz w:val="22"/>
          <w:szCs w:val="22"/>
          <w:u w:val="single"/>
          <w:lang w:val="en-US"/>
        </w:rPr>
        <w:t xml:space="preserve">local </w:t>
      </w:r>
      <w:r w:rsidR="00970BF9" w:rsidRPr="00D40332">
        <w:rPr>
          <w:rFonts w:ascii="Sanskrit Text" w:hAnsi="Sanskrit Text" w:cs="Sanskrit Text"/>
          <w:b/>
          <w:bCs/>
          <w:sz w:val="22"/>
          <w:szCs w:val="22"/>
          <w:u w:val="single"/>
          <w:lang w:val="en-US"/>
        </w:rPr>
        <w:t>customs, beliefs,</w:t>
      </w:r>
      <w:r w:rsidR="00F33048" w:rsidRPr="00D40332">
        <w:rPr>
          <w:rFonts w:ascii="Sanskrit Text" w:hAnsi="Sanskrit Text" w:cs="Sanskrit Text"/>
          <w:b/>
          <w:bCs/>
          <w:sz w:val="22"/>
          <w:szCs w:val="22"/>
          <w:u w:val="single"/>
          <w:lang w:val="en-US"/>
        </w:rPr>
        <w:t xml:space="preserve"> </w:t>
      </w:r>
      <w:r w:rsidR="0058465E" w:rsidRPr="00D40332">
        <w:rPr>
          <w:rFonts w:ascii="Sanskrit Text" w:hAnsi="Sanskrit Text" w:cs="Sanskrit Text"/>
          <w:b/>
          <w:bCs/>
          <w:sz w:val="22"/>
          <w:szCs w:val="22"/>
          <w:u w:val="single"/>
          <w:lang w:val="en-US"/>
        </w:rPr>
        <w:t xml:space="preserve">or </w:t>
      </w:r>
      <w:r w:rsidR="00E04E21" w:rsidRPr="00D40332">
        <w:rPr>
          <w:rFonts w:ascii="Sanskrit Text" w:hAnsi="Sanskrit Text" w:cs="Sanskrit Text"/>
          <w:b/>
          <w:bCs/>
          <w:sz w:val="22"/>
          <w:szCs w:val="22"/>
          <w:u w:val="single"/>
          <w:lang w:val="en-US"/>
        </w:rPr>
        <w:t xml:space="preserve">practices </w:t>
      </w:r>
      <w:r w:rsidRPr="00D40332">
        <w:rPr>
          <w:rFonts w:ascii="Sanskrit Text" w:hAnsi="Sanskrit Text" w:cs="Sanskrit Text"/>
          <w:b/>
          <w:bCs/>
          <w:sz w:val="22"/>
          <w:szCs w:val="22"/>
          <w:lang w:val="en-US"/>
        </w:rPr>
        <w:t xml:space="preserve">that influence </w:t>
      </w:r>
      <w:r w:rsidR="00151AFC" w:rsidRPr="00D40332">
        <w:rPr>
          <w:rFonts w:ascii="Sanskrit Text" w:hAnsi="Sanskrit Text" w:cs="Sanskrit Text"/>
          <w:b/>
          <w:bCs/>
          <w:sz w:val="22"/>
          <w:szCs w:val="22"/>
          <w:lang w:val="en-US"/>
        </w:rPr>
        <w:t>farmers’ seed use</w:t>
      </w:r>
      <w:r w:rsidR="00373BAD" w:rsidRPr="00D40332">
        <w:rPr>
          <w:rFonts w:ascii="Sanskrit Text" w:hAnsi="Sanskrit Text" w:cs="Sanskrit Text"/>
          <w:b/>
          <w:bCs/>
          <w:sz w:val="22"/>
          <w:szCs w:val="22"/>
          <w:lang w:val="en-US"/>
        </w:rPr>
        <w:t>?</w:t>
      </w:r>
      <w:r w:rsidR="00151AFC" w:rsidRPr="00D40332">
        <w:rPr>
          <w:rFonts w:ascii="Sanskrit Text" w:hAnsi="Sanskrit Text" w:cs="Sanskrit Text"/>
          <w:sz w:val="22"/>
          <w:szCs w:val="22"/>
          <w:lang w:val="en-US"/>
        </w:rPr>
        <w:t xml:space="preserve"> </w:t>
      </w:r>
      <w:r w:rsidR="0090532D" w:rsidRPr="00D40332">
        <w:rPr>
          <w:rFonts w:ascii="Sanskrit Text" w:hAnsi="Sanskrit Text" w:cs="Sanskrit Text"/>
          <w:sz w:val="22"/>
          <w:szCs w:val="22"/>
          <w:lang w:val="en-US"/>
        </w:rPr>
        <w:t xml:space="preserve"> </w:t>
      </w:r>
      <w:r w:rsidR="00EC0B5D" w:rsidRPr="00D40332">
        <w:rPr>
          <w:rFonts w:ascii="Sanskrit Text" w:hAnsi="Sanskrit Text" w:cs="Sanskrit Text"/>
          <w:b/>
          <w:bCs/>
          <w:sz w:val="22"/>
          <w:szCs w:val="22"/>
          <w:lang w:val="en-US"/>
        </w:rPr>
        <w:t>Please describe.</w:t>
      </w:r>
    </w:p>
    <w:p w14:paraId="4F7DDCCD" w14:textId="1AD05C95" w:rsidR="008B6AF6" w:rsidRPr="00D40332" w:rsidRDefault="008B6AF6" w:rsidP="008B6AF6">
      <w:pPr>
        <w:pStyle w:val="ListParagraph"/>
        <w:numPr>
          <w:ilvl w:val="1"/>
          <w:numId w:val="26"/>
        </w:numPr>
        <w:spacing w:after="0"/>
        <w:rPr>
          <w:rFonts w:ascii="Sanskrit Text" w:hAnsi="Sanskrit Text" w:cs="Sanskrit Text"/>
          <w:lang w:val="en-US"/>
        </w:rPr>
      </w:pPr>
      <w:r w:rsidRPr="00D40332">
        <w:rPr>
          <w:rFonts w:ascii="Sanskrit Text" w:hAnsi="Sanskrit Text" w:cs="Sanskrit Text"/>
          <w:i/>
          <w:iCs/>
          <w:lang w:val="en-US"/>
        </w:rPr>
        <w:t>Prompt participants to think about local customs, beliefs, or practices that influence:</w:t>
      </w:r>
    </w:p>
    <w:p w14:paraId="2A8C80C9" w14:textId="761E95A3" w:rsidR="008B6AF6" w:rsidRPr="00D40332" w:rsidRDefault="000529CB" w:rsidP="008B6AF6">
      <w:pPr>
        <w:pStyle w:val="ListParagraph"/>
        <w:numPr>
          <w:ilvl w:val="2"/>
          <w:numId w:val="26"/>
        </w:numPr>
        <w:spacing w:after="0"/>
        <w:ind w:left="1701"/>
        <w:rPr>
          <w:rFonts w:ascii="Sanskrit Text" w:hAnsi="Sanskrit Text" w:cs="Sanskrit Text"/>
          <w:i/>
          <w:iCs/>
          <w:lang w:val="en-US"/>
        </w:rPr>
      </w:pPr>
      <w:r w:rsidRPr="00D40332">
        <w:rPr>
          <w:rFonts w:ascii="Sanskrit Text" w:hAnsi="Sanskrit Text" w:cs="Sanskrit Text"/>
          <w:i/>
          <w:iCs/>
          <w:lang w:val="en-US"/>
        </w:rPr>
        <w:t>h</w:t>
      </w:r>
      <w:r w:rsidR="00506E1B" w:rsidRPr="00D40332">
        <w:rPr>
          <w:rFonts w:ascii="Sanskrit Text" w:hAnsi="Sanskrit Text" w:cs="Sanskrit Text"/>
          <w:i/>
          <w:iCs/>
          <w:lang w:val="en-US"/>
        </w:rPr>
        <w:t xml:space="preserve">ow farmers </w:t>
      </w:r>
      <w:r w:rsidRPr="00D40332">
        <w:rPr>
          <w:rFonts w:ascii="Sanskrit Text" w:hAnsi="Sanskrit Text" w:cs="Sanskrit Text"/>
          <w:i/>
          <w:iCs/>
          <w:lang w:val="en-US"/>
        </w:rPr>
        <w:t xml:space="preserve">acquire new </w:t>
      </w:r>
      <w:r w:rsidR="008B6AF6" w:rsidRPr="00D40332">
        <w:rPr>
          <w:rFonts w:ascii="Sanskrit Text" w:hAnsi="Sanskrit Text" w:cs="Sanskrit Text"/>
          <w:i/>
          <w:iCs/>
          <w:lang w:val="en-US"/>
        </w:rPr>
        <w:t>varieties or seeds</w:t>
      </w:r>
    </w:p>
    <w:p w14:paraId="02500A5B" w14:textId="77777777" w:rsidR="00164122" w:rsidRPr="00D40332" w:rsidRDefault="008B6AF6" w:rsidP="00164122">
      <w:pPr>
        <w:pStyle w:val="ListParagraph"/>
        <w:numPr>
          <w:ilvl w:val="2"/>
          <w:numId w:val="26"/>
        </w:numPr>
        <w:spacing w:after="0"/>
        <w:ind w:left="1701"/>
        <w:rPr>
          <w:rFonts w:ascii="Sanskrit Text" w:hAnsi="Sanskrit Text" w:cs="Sanskrit Text"/>
          <w:i/>
          <w:iCs/>
          <w:lang w:val="en-US"/>
        </w:rPr>
      </w:pPr>
      <w:r w:rsidRPr="00D40332">
        <w:rPr>
          <w:rFonts w:ascii="Sanskrit Text" w:hAnsi="Sanskrit Text" w:cs="Sanskrit Text"/>
          <w:i/>
          <w:iCs/>
          <w:lang w:val="en-US"/>
        </w:rPr>
        <w:t>how farmers produce or store seed</w:t>
      </w:r>
    </w:p>
    <w:p w14:paraId="2B5306F2" w14:textId="50747B2C" w:rsidR="00772416" w:rsidRPr="00D40332" w:rsidRDefault="00164122" w:rsidP="00072549">
      <w:pPr>
        <w:pStyle w:val="ListParagraph"/>
        <w:numPr>
          <w:ilvl w:val="2"/>
          <w:numId w:val="26"/>
        </w:numPr>
        <w:spacing w:after="0"/>
        <w:ind w:left="1701"/>
        <w:rPr>
          <w:rFonts w:ascii="Sanskrit Text" w:hAnsi="Sanskrit Text" w:cs="Sanskrit Text"/>
          <w:i/>
          <w:iCs/>
          <w:lang w:val="en-US"/>
        </w:rPr>
      </w:pPr>
      <w:r w:rsidRPr="00D40332">
        <w:rPr>
          <w:rFonts w:ascii="Sanskrit Text" w:hAnsi="Sanskrit Text" w:cs="Sanskrit Text"/>
          <w:i/>
          <w:iCs/>
          <w:lang w:val="en-US"/>
        </w:rPr>
        <w:t>how seed</w:t>
      </w:r>
      <w:r w:rsidR="00374595">
        <w:rPr>
          <w:rFonts w:ascii="Sanskrit Text" w:hAnsi="Sanskrit Text" w:cs="Sanskrit Text"/>
          <w:i/>
          <w:iCs/>
          <w:lang w:val="en-US"/>
        </w:rPr>
        <w:t>s</w:t>
      </w:r>
      <w:r w:rsidRPr="00D40332">
        <w:rPr>
          <w:rFonts w:ascii="Sanskrit Text" w:hAnsi="Sanskrit Text" w:cs="Sanskrit Text"/>
          <w:i/>
          <w:iCs/>
          <w:lang w:val="en-US"/>
        </w:rPr>
        <w:t xml:space="preserve"> </w:t>
      </w:r>
      <w:r w:rsidR="00374595" w:rsidRPr="00D40332">
        <w:rPr>
          <w:rFonts w:ascii="Sanskrit Text" w:hAnsi="Sanskrit Text" w:cs="Sanskrit Text"/>
          <w:i/>
          <w:iCs/>
          <w:lang w:val="en-US"/>
        </w:rPr>
        <w:t>are</w:t>
      </w:r>
      <w:r w:rsidRPr="00D40332">
        <w:rPr>
          <w:rFonts w:ascii="Sanskrit Text" w:hAnsi="Sanskrit Text" w:cs="Sanskrit Text"/>
          <w:i/>
          <w:iCs/>
          <w:lang w:val="en-US"/>
        </w:rPr>
        <w:t xml:space="preserve"> exchanged</w:t>
      </w:r>
      <w:r w:rsidR="00072549" w:rsidRPr="00D40332">
        <w:rPr>
          <w:rFonts w:ascii="Sanskrit Text" w:hAnsi="Sanskrit Text" w:cs="Sanskrit Text"/>
          <w:i/>
          <w:iCs/>
          <w:lang w:val="en-US"/>
        </w:rPr>
        <w:t xml:space="preserve"> or sold</w:t>
      </w:r>
      <w:r w:rsidRPr="00D40332">
        <w:rPr>
          <w:rFonts w:ascii="Sanskrit Text" w:hAnsi="Sanskrit Text" w:cs="Sanskrit Text"/>
          <w:i/>
          <w:iCs/>
          <w:lang w:val="en-US"/>
        </w:rPr>
        <w:t xml:space="preserve"> </w:t>
      </w:r>
      <w:r w:rsidR="00072549" w:rsidRPr="00D40332">
        <w:rPr>
          <w:rFonts w:ascii="Sanskrit Text" w:hAnsi="Sanskrit Text" w:cs="Sanskrit Text"/>
          <w:i/>
          <w:iCs/>
          <w:lang w:val="en-US"/>
        </w:rPr>
        <w:t>among</w:t>
      </w:r>
      <w:r w:rsidRPr="00D40332">
        <w:rPr>
          <w:rFonts w:ascii="Sanskrit Text" w:hAnsi="Sanskrit Text" w:cs="Sanskrit Text"/>
          <w:i/>
          <w:iCs/>
          <w:lang w:val="en-US"/>
        </w:rPr>
        <w:t xml:space="preserve"> farmers</w:t>
      </w:r>
    </w:p>
    <w:p w14:paraId="5611AAE9" w14:textId="3874226B" w:rsidR="00491476" w:rsidRPr="00D40332" w:rsidRDefault="003126E4" w:rsidP="007366AF">
      <w:pPr>
        <w:pStyle w:val="ListParagraph"/>
        <w:spacing w:after="0"/>
        <w:ind w:left="1341"/>
        <w:rPr>
          <w:rFonts w:ascii="Sanskrit Text" w:hAnsi="Sanskrit Text" w:cs="Sanskrit Text"/>
          <w:i/>
          <w:iCs/>
          <w:lang w:val="en-US"/>
        </w:rPr>
      </w:pPr>
      <w:r w:rsidRPr="00D40332">
        <w:rPr>
          <w:rFonts w:ascii="Sanskrit Text" w:hAnsi="Sanskrit Text" w:cs="Sanskrit Text"/>
          <w:i/>
          <w:iCs/>
          <w:lang w:val="en-US"/>
        </w:rPr>
        <w:t>(</w:t>
      </w:r>
      <w:r w:rsidR="00523503" w:rsidRPr="00D40332">
        <w:rPr>
          <w:rFonts w:ascii="Sanskrit Text" w:hAnsi="Sanskrit Text" w:cs="Sanskrit Text"/>
          <w:i/>
          <w:iCs/>
          <w:lang w:val="en-US"/>
        </w:rPr>
        <w:t xml:space="preserve">This </w:t>
      </w:r>
      <w:r w:rsidR="00B5650C" w:rsidRPr="00D40332">
        <w:rPr>
          <w:rFonts w:ascii="Sanskrit Text" w:hAnsi="Sanskrit Text" w:cs="Sanskrit Text"/>
          <w:i/>
          <w:iCs/>
          <w:lang w:val="en-US"/>
        </w:rPr>
        <w:t>may</w:t>
      </w:r>
      <w:r w:rsidR="00523503" w:rsidRPr="00D40332">
        <w:rPr>
          <w:rFonts w:ascii="Sanskrit Text" w:hAnsi="Sanskrit Text" w:cs="Sanskrit Text"/>
          <w:i/>
          <w:iCs/>
          <w:lang w:val="en-US"/>
        </w:rPr>
        <w:t xml:space="preserve"> involve </w:t>
      </w:r>
      <w:r w:rsidR="00931C40" w:rsidRPr="00D40332">
        <w:rPr>
          <w:rFonts w:ascii="Sanskrit Text" w:hAnsi="Sanskrit Text" w:cs="Sanskrit Text"/>
          <w:i/>
          <w:iCs/>
          <w:lang w:val="en-US"/>
        </w:rPr>
        <w:t>cultural</w:t>
      </w:r>
      <w:r w:rsidR="00530C99" w:rsidRPr="00D40332">
        <w:rPr>
          <w:rFonts w:ascii="Sanskrit Text" w:hAnsi="Sanskrit Text" w:cs="Sanskrit Text"/>
          <w:i/>
          <w:iCs/>
          <w:lang w:val="en-US"/>
        </w:rPr>
        <w:t>, social</w:t>
      </w:r>
      <w:r w:rsidR="00374595">
        <w:rPr>
          <w:rFonts w:ascii="Sanskrit Text" w:hAnsi="Sanskrit Text" w:cs="Sanskrit Text"/>
          <w:i/>
          <w:iCs/>
          <w:lang w:val="en-US"/>
        </w:rPr>
        <w:t>,</w:t>
      </w:r>
      <w:r w:rsidR="00530C99" w:rsidRPr="00D40332">
        <w:rPr>
          <w:rFonts w:ascii="Sanskrit Text" w:hAnsi="Sanskrit Text" w:cs="Sanskrit Text"/>
          <w:i/>
          <w:iCs/>
          <w:lang w:val="en-US"/>
        </w:rPr>
        <w:t xml:space="preserve"> or religious</w:t>
      </w:r>
      <w:r w:rsidR="00931C40" w:rsidRPr="00D40332">
        <w:rPr>
          <w:rFonts w:ascii="Sanskrit Text" w:hAnsi="Sanskrit Text" w:cs="Sanskrit Text"/>
          <w:i/>
          <w:iCs/>
          <w:lang w:val="en-US"/>
        </w:rPr>
        <w:t xml:space="preserve"> </w:t>
      </w:r>
      <w:r w:rsidR="00523503" w:rsidRPr="00D40332">
        <w:rPr>
          <w:rFonts w:ascii="Sanskrit Text" w:hAnsi="Sanskrit Text" w:cs="Sanskrit Text"/>
          <w:i/>
          <w:iCs/>
          <w:lang w:val="en-US"/>
        </w:rPr>
        <w:t xml:space="preserve">practices or institutions </w:t>
      </w:r>
      <w:r w:rsidR="004456D4" w:rsidRPr="00D40332">
        <w:rPr>
          <w:rFonts w:ascii="Sanskrit Text" w:hAnsi="Sanskrit Text" w:cs="Sanskrit Text"/>
          <w:i/>
          <w:iCs/>
          <w:lang w:val="en-US"/>
        </w:rPr>
        <w:t>where farmers or family members exchange seed or related knowledge/information (</w:t>
      </w:r>
      <w:r w:rsidR="00374595">
        <w:rPr>
          <w:rFonts w:ascii="Sanskrit Text" w:hAnsi="Sanskrit Text" w:cs="Sanskrit Text"/>
          <w:i/>
          <w:iCs/>
          <w:lang w:val="en-US"/>
        </w:rPr>
        <w:t>labor</w:t>
      </w:r>
      <w:r w:rsidR="004456D4" w:rsidRPr="00D40332">
        <w:rPr>
          <w:rFonts w:ascii="Sanskrit Text" w:hAnsi="Sanskrit Text" w:cs="Sanskrit Text"/>
          <w:i/>
          <w:iCs/>
          <w:lang w:val="en-US"/>
        </w:rPr>
        <w:t xml:space="preserve"> exchanges, </w:t>
      </w:r>
      <w:r w:rsidR="00C34D08" w:rsidRPr="00D40332">
        <w:rPr>
          <w:rFonts w:ascii="Sanskrit Text" w:hAnsi="Sanskrit Text" w:cs="Sanskrit Text"/>
          <w:i/>
          <w:iCs/>
          <w:lang w:val="en-US"/>
        </w:rPr>
        <w:t>social/cultural events, religious ceremonies, etc</w:t>
      </w:r>
      <w:r w:rsidR="00530C99" w:rsidRPr="00D40332">
        <w:rPr>
          <w:rFonts w:ascii="Sanskrit Text" w:hAnsi="Sanskrit Text" w:cs="Sanskrit Text"/>
          <w:i/>
          <w:iCs/>
          <w:lang w:val="en-US"/>
        </w:rPr>
        <w:t>.</w:t>
      </w:r>
      <w:r w:rsidR="00C34D08" w:rsidRPr="00D40332">
        <w:rPr>
          <w:rFonts w:ascii="Sanskrit Text" w:hAnsi="Sanskrit Text" w:cs="Sanskrit Text"/>
          <w:i/>
          <w:iCs/>
          <w:lang w:val="en-US"/>
        </w:rPr>
        <w:t>)</w:t>
      </w:r>
      <w:r w:rsidR="00B5650C" w:rsidRPr="00D40332">
        <w:rPr>
          <w:rFonts w:ascii="Sanskrit Text" w:hAnsi="Sanskrit Text" w:cs="Sanskrit Text"/>
          <w:i/>
          <w:iCs/>
          <w:lang w:val="en-US"/>
        </w:rPr>
        <w:t xml:space="preserve">. </w:t>
      </w:r>
      <w:r w:rsidR="003A4E71" w:rsidRPr="00D40332">
        <w:rPr>
          <w:rFonts w:ascii="Sanskrit Text" w:hAnsi="Sanskrit Text" w:cs="Sanskrit Text"/>
          <w:i/>
          <w:iCs/>
          <w:lang w:val="en-US"/>
        </w:rPr>
        <w:t xml:space="preserve">There can also be taboos </w:t>
      </w:r>
      <w:r w:rsidR="001B361E" w:rsidRPr="00D40332">
        <w:rPr>
          <w:rFonts w:ascii="Sanskrit Text" w:hAnsi="Sanskrit Text" w:cs="Sanskrit Text"/>
          <w:i/>
          <w:iCs/>
          <w:lang w:val="en-US"/>
        </w:rPr>
        <w:t xml:space="preserve">or customs </w:t>
      </w:r>
      <w:r w:rsidR="003A4E71" w:rsidRPr="00D40332">
        <w:rPr>
          <w:rFonts w:ascii="Sanskrit Text" w:hAnsi="Sanskrit Text" w:cs="Sanskrit Text"/>
          <w:i/>
          <w:iCs/>
          <w:lang w:val="en-US"/>
        </w:rPr>
        <w:t xml:space="preserve">related to </w:t>
      </w:r>
      <w:r w:rsidR="00374595">
        <w:rPr>
          <w:rFonts w:ascii="Sanskrit Text" w:hAnsi="Sanskrit Text" w:cs="Sanskrit Text"/>
          <w:i/>
          <w:iCs/>
          <w:lang w:val="en-US"/>
        </w:rPr>
        <w:t>seeds</w:t>
      </w:r>
      <w:r w:rsidR="003A4E71" w:rsidRPr="00D40332">
        <w:rPr>
          <w:rFonts w:ascii="Sanskrit Text" w:hAnsi="Sanskrit Text" w:cs="Sanskrit Text"/>
          <w:i/>
          <w:iCs/>
          <w:lang w:val="en-US"/>
        </w:rPr>
        <w:t xml:space="preserve">. </w:t>
      </w:r>
      <w:r w:rsidR="00B5650C" w:rsidRPr="00D40332">
        <w:rPr>
          <w:rFonts w:ascii="Sanskrit Text" w:hAnsi="Sanskrit Text" w:cs="Sanskrit Text"/>
          <w:i/>
          <w:iCs/>
          <w:lang w:val="en-US"/>
        </w:rPr>
        <w:t xml:space="preserve">Consider </w:t>
      </w:r>
      <w:r w:rsidR="00530C99" w:rsidRPr="00D40332">
        <w:rPr>
          <w:rFonts w:ascii="Sanskrit Text" w:hAnsi="Sanskrit Text" w:cs="Sanskrit Text"/>
          <w:i/>
          <w:iCs/>
          <w:lang w:val="en-US"/>
        </w:rPr>
        <w:t xml:space="preserve">what might be relevant in your context and </w:t>
      </w:r>
      <w:r w:rsidR="00B5650C" w:rsidRPr="00D40332">
        <w:rPr>
          <w:rFonts w:ascii="Sanskrit Text" w:hAnsi="Sanskrit Text" w:cs="Sanskrit Text"/>
          <w:i/>
          <w:iCs/>
          <w:lang w:val="en-US"/>
        </w:rPr>
        <w:t xml:space="preserve">how to probe for this in your </w:t>
      </w:r>
      <w:proofErr w:type="gramStart"/>
      <w:r w:rsidR="00B5650C" w:rsidRPr="00D40332">
        <w:rPr>
          <w:rFonts w:ascii="Sanskrit Text" w:hAnsi="Sanskrit Text" w:cs="Sanskrit Text"/>
          <w:i/>
          <w:iCs/>
          <w:lang w:val="en-US"/>
        </w:rPr>
        <w:t>particular context</w:t>
      </w:r>
      <w:proofErr w:type="gramEnd"/>
      <w:r w:rsidR="00B5650C" w:rsidRPr="00D40332">
        <w:rPr>
          <w:rFonts w:ascii="Sanskrit Text" w:hAnsi="Sanskrit Text" w:cs="Sanskrit Text"/>
          <w:i/>
          <w:iCs/>
          <w:lang w:val="en-US"/>
        </w:rPr>
        <w:t>.</w:t>
      </w:r>
      <w:r w:rsidR="00006EDC" w:rsidRPr="00D40332">
        <w:rPr>
          <w:rFonts w:ascii="Sanskrit Text" w:hAnsi="Sanskrit Text" w:cs="Sanskrit Text"/>
          <w:i/>
          <w:iCs/>
          <w:lang w:val="en-US"/>
        </w:rPr>
        <w:t>)</w:t>
      </w:r>
    </w:p>
    <w:p w14:paraId="52739B7B" w14:textId="5A594420" w:rsidR="003126E4" w:rsidRPr="00D40332" w:rsidRDefault="003126E4" w:rsidP="003126E4">
      <w:pPr>
        <w:pStyle w:val="ListParagraph"/>
        <w:numPr>
          <w:ilvl w:val="1"/>
          <w:numId w:val="26"/>
        </w:numPr>
        <w:spacing w:after="0"/>
        <w:rPr>
          <w:rFonts w:ascii="Sanskrit Text" w:hAnsi="Sanskrit Text" w:cs="Sanskrit Text"/>
          <w:i/>
          <w:iCs/>
          <w:lang w:val="en-US"/>
        </w:rPr>
      </w:pPr>
      <w:r w:rsidRPr="00D40332">
        <w:rPr>
          <w:rFonts w:ascii="Sanskrit Text" w:hAnsi="Sanskrit Text" w:cs="Sanskrit Text"/>
          <w:i/>
          <w:iCs/>
          <w:lang w:val="en-US"/>
        </w:rPr>
        <w:t>Probe: are these positive or negative</w:t>
      </w:r>
      <w:r w:rsidR="00374595">
        <w:rPr>
          <w:rFonts w:ascii="Sanskrit Text" w:hAnsi="Sanskrit Text" w:cs="Sanskrit Text"/>
          <w:i/>
          <w:iCs/>
          <w:lang w:val="en-US"/>
        </w:rPr>
        <w:t>,</w:t>
      </w:r>
      <w:r w:rsidRPr="00D40332">
        <w:rPr>
          <w:rFonts w:ascii="Sanskrit Text" w:hAnsi="Sanskrit Text" w:cs="Sanskrit Text"/>
          <w:i/>
          <w:iCs/>
          <w:lang w:val="en-US"/>
        </w:rPr>
        <w:t xml:space="preserve"> and for whom?</w:t>
      </w:r>
    </w:p>
    <w:p w14:paraId="71A8ACDE" w14:textId="3573024A" w:rsidR="00D756F9" w:rsidRPr="00D40332" w:rsidRDefault="00D756F9" w:rsidP="00006EDC">
      <w:pPr>
        <w:pStyle w:val="FootnoteText"/>
        <w:ind w:firstLine="360"/>
        <w:rPr>
          <w:rFonts w:ascii="Sanskrit Text" w:hAnsi="Sanskrit Text" w:cs="Sanskrit Text"/>
          <w:sz w:val="22"/>
          <w:szCs w:val="22"/>
          <w:lang w:val="en-US"/>
        </w:rPr>
      </w:pPr>
      <w:r w:rsidRPr="00D40332">
        <w:rPr>
          <w:rFonts w:ascii="Sanskrit Text" w:hAnsi="Sanskrit Text" w:cs="Sanskrit Text"/>
          <w:noProof/>
          <w:sz w:val="22"/>
          <w:szCs w:val="22"/>
          <w:lang w:val="en-US"/>
        </w:rPr>
        <mc:AlternateContent>
          <mc:Choice Requires="wps">
            <w:drawing>
              <wp:anchor distT="45720" distB="45720" distL="114300" distR="114300" simplePos="0" relativeHeight="251668481" behindDoc="0" locked="0" layoutInCell="1" allowOverlap="1" wp14:anchorId="17B2B1A6" wp14:editId="466173ED">
                <wp:simplePos x="0" y="0"/>
                <wp:positionH relativeFrom="column">
                  <wp:posOffset>0</wp:posOffset>
                </wp:positionH>
                <wp:positionV relativeFrom="paragraph">
                  <wp:posOffset>217500</wp:posOffset>
                </wp:positionV>
                <wp:extent cx="5874385" cy="1184910"/>
                <wp:effectExtent l="0" t="0" r="12065" b="1524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74385" cy="1184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9115CB" w14:textId="63A5C8B1" w:rsidR="0058738B" w:rsidRPr="005600CE" w:rsidRDefault="00B16DD3" w:rsidP="0058738B">
                            <w:pPr>
                              <w:rPr>
                                <w:lang w:val="en-US"/>
                              </w:rPr>
                            </w:pPr>
                            <w:r w:rsidRPr="005600CE">
                              <w:rPr>
                                <w:lang w:val="en-US"/>
                              </w:rPr>
                              <w:t>Local customs, beliefs or practices</w:t>
                            </w:r>
                            <w:r w:rsidR="00D756F9" w:rsidRPr="005600CE">
                              <w:rPr>
                                <w:lang w:val="en-US"/>
                              </w:rPr>
                              <w:t xml:space="preserve"> that influence farmer’s seed use</w:t>
                            </w:r>
                            <w:r w:rsidRPr="005600CE">
                              <w:rPr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2B1A6" id="_x0000_s1027" type="#_x0000_t202" style="position:absolute;left:0;text-align:left;margin-left:0;margin-top:17.15pt;width:462.55pt;height:93.3pt;z-index:25166848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">
                <v:textbox>
                  <w:txbxContent>
                    <w:p w14:paraId="159115CB" w14:textId="63A5C8B1" w:rsidR="0058738B" w:rsidRPr="005600CE" w:rsidRDefault="00B16DD3" w:rsidP="0058738B">
                      <w:pPr>
                        <w:rPr>
                          <w:lang w:val="en-US"/>
                        </w:rPr>
                      </w:pPr>
                      <w:r w:rsidRPr="005600CE">
                        <w:rPr>
                          <w:lang w:val="en-US"/>
                        </w:rPr>
                        <w:t>Local customs, beliefs or practices</w:t>
                      </w:r>
                      <w:r w:rsidR="00D756F9" w:rsidRPr="005600CE">
                        <w:rPr>
                          <w:lang w:val="en-US"/>
                        </w:rPr>
                        <w:t xml:space="preserve"> that influence farmer’s seed use</w:t>
                      </w:r>
                      <w:r w:rsidRPr="005600CE">
                        <w:rPr>
                          <w:lang w:val="en-US"/>
                        </w:rPr>
                        <w:t>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C81F66E" w14:textId="21304697" w:rsidR="0033123B" w:rsidRPr="00D40332" w:rsidRDefault="00B90015" w:rsidP="007366AF">
      <w:pPr>
        <w:pStyle w:val="Heading2"/>
        <w:numPr>
          <w:ilvl w:val="0"/>
          <w:numId w:val="47"/>
        </w:numPr>
        <w:rPr>
          <w:rFonts w:ascii="Sanskrit Text" w:hAnsi="Sanskrit Text"/>
        </w:rPr>
      </w:pPr>
      <w:r w:rsidRPr="00D40332">
        <w:rPr>
          <w:rFonts w:ascii="Sanskrit Text" w:hAnsi="Sanskrit Text"/>
        </w:rPr>
        <w:t>Recommendations</w:t>
      </w:r>
    </w:p>
    <w:p w14:paraId="6DE7A6C4" w14:textId="77D1D6CD" w:rsidR="00D5506F" w:rsidRPr="00D40332" w:rsidRDefault="00BC6CBD" w:rsidP="007366AF">
      <w:pPr>
        <w:pStyle w:val="ListParagraph"/>
        <w:rPr>
          <w:rFonts w:ascii="Sanskrit Text" w:hAnsi="Sanskrit Text" w:cs="Sanskrit Text"/>
          <w:b/>
          <w:lang w:val="en-US"/>
        </w:rPr>
      </w:pPr>
      <w:r w:rsidRPr="00D40332">
        <w:rPr>
          <w:rFonts w:ascii="Sanskrit Text" w:hAnsi="Sanskrit Text" w:cs="Sanskrit Text"/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0529" behindDoc="0" locked="0" layoutInCell="1" allowOverlap="1" wp14:anchorId="567AF5E8" wp14:editId="65DEDE98">
                <wp:simplePos x="0" y="0"/>
                <wp:positionH relativeFrom="column">
                  <wp:posOffset>0</wp:posOffset>
                </wp:positionH>
                <wp:positionV relativeFrom="paragraph">
                  <wp:posOffset>507282</wp:posOffset>
                </wp:positionV>
                <wp:extent cx="5874385" cy="1164590"/>
                <wp:effectExtent l="0" t="0" r="12065" b="1651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74385" cy="1164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8B3649" w14:textId="3FF9F81C" w:rsidR="00BC6CBD" w:rsidRPr="007366AF" w:rsidRDefault="00B16DD3" w:rsidP="00BC6CBD">
                            <w:r>
                              <w:t>Recommendation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AF5E8" id="_x0000_s1028" type="#_x0000_t202" style="position:absolute;left:0;text-align:left;margin-left:0;margin-top:39.95pt;width:462.55pt;height:91.7pt;z-index:25167052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">
                <v:textbox>
                  <w:txbxContent>
                    <w:p w14:paraId="608B3649" w14:textId="3FF9F81C" w:rsidR="00BC6CBD" w:rsidRPr="007366AF" w:rsidRDefault="00B16DD3" w:rsidP="00BC6CBD">
                      <w:r>
                        <w:t>Recommendations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B256D" w:rsidRPr="00D40332">
        <w:rPr>
          <w:rFonts w:ascii="Sanskrit Text" w:hAnsi="Sanskrit Text" w:cs="Sanskrit Text"/>
          <w:b/>
          <w:bCs/>
          <w:lang w:val="en-US"/>
        </w:rPr>
        <w:t>Do you have any suggestions or recommendations on how to improve farmers’ access to crop diversity or quality seed</w:t>
      </w:r>
      <w:r w:rsidR="005B256D" w:rsidRPr="00D40332">
        <w:rPr>
          <w:rFonts w:ascii="Sanskrit Text" w:hAnsi="Sanskrit Text" w:cs="Sanskrit Text"/>
          <w:lang w:val="en-US"/>
        </w:rPr>
        <w:t>?</w:t>
      </w:r>
    </w:p>
    <w:sectPr w:rsidR="00D5506F" w:rsidRPr="00D40332" w:rsidSect="00DF240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7027D" w14:textId="77777777" w:rsidR="001A411D" w:rsidRDefault="001A411D" w:rsidP="004303AC">
      <w:pPr>
        <w:spacing w:after="0" w:line="240" w:lineRule="auto"/>
      </w:pPr>
      <w:r>
        <w:separator/>
      </w:r>
    </w:p>
  </w:endnote>
  <w:endnote w:type="continuationSeparator" w:id="0">
    <w:p w14:paraId="571BDDD8" w14:textId="77777777" w:rsidR="001A411D" w:rsidRDefault="001A411D" w:rsidP="004303AC">
      <w:pPr>
        <w:spacing w:after="0" w:line="240" w:lineRule="auto"/>
      </w:pPr>
      <w:r>
        <w:continuationSeparator/>
      </w:r>
    </w:p>
  </w:endnote>
  <w:endnote w:type="continuationNotice" w:id="1">
    <w:p w14:paraId="0D52292E" w14:textId="77777777" w:rsidR="001A411D" w:rsidRDefault="001A411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Bitter">
    <w:altName w:val="Calibri"/>
    <w:charset w:val="4D"/>
    <w:family w:val="auto"/>
    <w:pitch w:val="variable"/>
    <w:sig w:usb0="A00002FF" w:usb1="400020FB" w:usb2="00000000" w:usb3="00000000" w:csb0="00000197" w:csb1="00000000"/>
  </w:font>
  <w:font w:name="Sanskrit Text">
    <w:altName w:val="Nirmala UI"/>
    <w:charset w:val="00"/>
    <w:family w:val="roman"/>
    <w:pitch w:val="variable"/>
    <w:sig w:usb0="A0008047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D4120" w14:textId="77777777" w:rsidR="006E3382" w:rsidRDefault="006E33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6125643"/>
      <w:docPartObj>
        <w:docPartGallery w:val="Page Numbers (Bottom of Page)"/>
        <w:docPartUnique/>
      </w:docPartObj>
    </w:sdtPr>
    <w:sdtContent>
      <w:p w14:paraId="47F6D966" w14:textId="0F1415BD" w:rsidR="006E3382" w:rsidRDefault="006E3382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45BFFD8" w14:textId="77777777" w:rsidR="006876D8" w:rsidRDefault="006876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176DF" w14:textId="77777777" w:rsidR="006E3382" w:rsidRDefault="006E33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5AAEA" w14:textId="77777777" w:rsidR="001A411D" w:rsidRDefault="001A411D" w:rsidP="004303AC">
      <w:pPr>
        <w:spacing w:after="0" w:line="240" w:lineRule="auto"/>
      </w:pPr>
      <w:r>
        <w:separator/>
      </w:r>
    </w:p>
  </w:footnote>
  <w:footnote w:type="continuationSeparator" w:id="0">
    <w:p w14:paraId="7890B47F" w14:textId="77777777" w:rsidR="001A411D" w:rsidRDefault="001A411D" w:rsidP="004303AC">
      <w:pPr>
        <w:spacing w:after="0" w:line="240" w:lineRule="auto"/>
      </w:pPr>
      <w:r>
        <w:continuationSeparator/>
      </w:r>
    </w:p>
  </w:footnote>
  <w:footnote w:type="continuationNotice" w:id="1">
    <w:p w14:paraId="01D592B3" w14:textId="77777777" w:rsidR="001A411D" w:rsidRDefault="001A411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5F41B" w14:textId="77777777" w:rsidR="006E3382" w:rsidRDefault="006E33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91F15" w14:textId="6429B6E2" w:rsidR="00030AC7" w:rsidRDefault="00294FA5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7D002F7B" wp14:editId="22C37F53">
          <wp:simplePos x="0" y="0"/>
          <wp:positionH relativeFrom="column">
            <wp:posOffset>2374265</wp:posOffset>
          </wp:positionH>
          <wp:positionV relativeFrom="paragraph">
            <wp:posOffset>-17145</wp:posOffset>
          </wp:positionV>
          <wp:extent cx="789940" cy="323215"/>
          <wp:effectExtent l="0" t="0" r="0" b="635"/>
          <wp:wrapNone/>
          <wp:docPr id="38" name="Picture 3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8" descr="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940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4A26226B" wp14:editId="68B5D544">
          <wp:simplePos x="0" y="0"/>
          <wp:positionH relativeFrom="column">
            <wp:posOffset>4796790</wp:posOffset>
          </wp:positionH>
          <wp:positionV relativeFrom="paragraph">
            <wp:posOffset>-42545</wp:posOffset>
          </wp:positionV>
          <wp:extent cx="916305" cy="383540"/>
          <wp:effectExtent l="0" t="0" r="0" b="0"/>
          <wp:wrapNone/>
          <wp:docPr id="34" name="Picture 34" descr="A black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Picture 34" descr="A black text on a white background&#10;&#10;Description automatically generated with medium confidence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6305" cy="383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26DE3ACD" wp14:editId="61A544DE">
          <wp:simplePos x="0" y="0"/>
          <wp:positionH relativeFrom="page">
            <wp:posOffset>914400</wp:posOffset>
          </wp:positionH>
          <wp:positionV relativeFrom="topMargin">
            <wp:posOffset>270984</wp:posOffset>
          </wp:positionV>
          <wp:extent cx="668020" cy="532765"/>
          <wp:effectExtent l="0" t="0" r="0" b="635"/>
          <wp:wrapNone/>
          <wp:docPr id="3" name="Picture 3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1" name="Picture 741" descr="Text&#10;&#10;Description automatically generated with medium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8020" cy="53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68E1C" w14:textId="77777777" w:rsidR="006E3382" w:rsidRDefault="006E33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00582"/>
    <w:multiLevelType w:val="hybridMultilevel"/>
    <w:tmpl w:val="4F82C38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E762B"/>
    <w:multiLevelType w:val="hybridMultilevel"/>
    <w:tmpl w:val="23061C7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745405"/>
    <w:multiLevelType w:val="hybridMultilevel"/>
    <w:tmpl w:val="54281CB6"/>
    <w:lvl w:ilvl="0" w:tplc="041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FFFFFFFF">
      <w:start w:val="1"/>
      <w:numFmt w:val="lowerRoman"/>
      <w:lvlText w:val="%5."/>
      <w:lvlJc w:val="left"/>
      <w:pPr>
        <w:ind w:left="3960" w:hanging="720"/>
      </w:pPr>
      <w:rPr>
        <w:rFonts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1C2D68"/>
    <w:multiLevelType w:val="hybridMultilevel"/>
    <w:tmpl w:val="8FC620D6"/>
    <w:lvl w:ilvl="0" w:tplc="0414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525A5E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EBE8B346">
      <w:start w:val="1"/>
      <w:numFmt w:val="lowerRoman"/>
      <w:lvlText w:val="%5."/>
      <w:lvlJc w:val="left"/>
      <w:pPr>
        <w:ind w:left="3960" w:hanging="720"/>
      </w:pPr>
      <w:rPr>
        <w:rFonts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1278F"/>
    <w:multiLevelType w:val="hybridMultilevel"/>
    <w:tmpl w:val="FDF40188"/>
    <w:lvl w:ilvl="0" w:tplc="0414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195410"/>
    <w:multiLevelType w:val="hybridMultilevel"/>
    <w:tmpl w:val="6016AFDC"/>
    <w:lvl w:ilvl="0" w:tplc="FFFFFFFF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FFFFFFFF">
      <w:start w:val="1"/>
      <w:numFmt w:val="lowerRoman"/>
      <w:lvlText w:val="%5."/>
      <w:lvlJc w:val="left"/>
      <w:pPr>
        <w:ind w:left="3960" w:hanging="720"/>
      </w:pPr>
      <w:rPr>
        <w:rFonts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886375"/>
    <w:multiLevelType w:val="hybridMultilevel"/>
    <w:tmpl w:val="846EE124"/>
    <w:lvl w:ilvl="0" w:tplc="040C000F">
      <w:start w:val="1"/>
      <w:numFmt w:val="decimal"/>
      <w:lvlText w:val="%1."/>
      <w:lvlJc w:val="left"/>
      <w:pPr>
        <w:ind w:left="720" w:hanging="72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426125"/>
    <w:multiLevelType w:val="hybridMultilevel"/>
    <w:tmpl w:val="364C5234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A60143B"/>
    <w:multiLevelType w:val="hybridMultilevel"/>
    <w:tmpl w:val="4E36009C"/>
    <w:lvl w:ilvl="0" w:tplc="041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F14DA7"/>
    <w:multiLevelType w:val="hybridMultilevel"/>
    <w:tmpl w:val="5A9C7884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4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3B07A3"/>
    <w:multiLevelType w:val="hybridMultilevel"/>
    <w:tmpl w:val="1CD21C08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B836C6"/>
    <w:multiLevelType w:val="hybridMultilevel"/>
    <w:tmpl w:val="D08AD50C"/>
    <w:lvl w:ilvl="0" w:tplc="041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AF065B"/>
    <w:multiLevelType w:val="hybridMultilevel"/>
    <w:tmpl w:val="0B00589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A13430"/>
    <w:multiLevelType w:val="hybridMultilevel"/>
    <w:tmpl w:val="F440FDF2"/>
    <w:lvl w:ilvl="0" w:tplc="0414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4297A7B"/>
    <w:multiLevelType w:val="hybridMultilevel"/>
    <w:tmpl w:val="B43015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CB20FD"/>
    <w:multiLevelType w:val="hybridMultilevel"/>
    <w:tmpl w:val="8DCE7B36"/>
    <w:lvl w:ilvl="0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7355B7B"/>
    <w:multiLevelType w:val="hybridMultilevel"/>
    <w:tmpl w:val="D3E69A76"/>
    <w:lvl w:ilvl="0" w:tplc="041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9001642"/>
    <w:multiLevelType w:val="hybridMultilevel"/>
    <w:tmpl w:val="A9FEEE6E"/>
    <w:lvl w:ilvl="0" w:tplc="0FDA92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3F4116"/>
    <w:multiLevelType w:val="hybridMultilevel"/>
    <w:tmpl w:val="F1DABC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114969"/>
    <w:multiLevelType w:val="hybridMultilevel"/>
    <w:tmpl w:val="E6EA34CE"/>
    <w:lvl w:ilvl="0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0875DB1"/>
    <w:multiLevelType w:val="hybridMultilevel"/>
    <w:tmpl w:val="528C159C"/>
    <w:lvl w:ilvl="0" w:tplc="0414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336D9A"/>
    <w:multiLevelType w:val="hybridMultilevel"/>
    <w:tmpl w:val="F1DABC88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CB1F6D"/>
    <w:multiLevelType w:val="hybridMultilevel"/>
    <w:tmpl w:val="BF3CFDE6"/>
    <w:lvl w:ilvl="0" w:tplc="04140001">
      <w:start w:val="1"/>
      <w:numFmt w:val="bullet"/>
      <w:lvlText w:val=""/>
      <w:lvlJc w:val="left"/>
      <w:pPr>
        <w:ind w:left="1492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212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932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652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72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92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812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532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252" w:hanging="360"/>
      </w:pPr>
      <w:rPr>
        <w:rFonts w:ascii="Wingdings" w:hAnsi="Wingdings" w:hint="default"/>
      </w:rPr>
    </w:lvl>
  </w:abstractNum>
  <w:abstractNum w:abstractNumId="23" w15:restartNumberingAfterBreak="0">
    <w:nsid w:val="34293EC4"/>
    <w:multiLevelType w:val="hybridMultilevel"/>
    <w:tmpl w:val="3D8EE47E"/>
    <w:lvl w:ilvl="0" w:tplc="04140019">
      <w:start w:val="1"/>
      <w:numFmt w:val="lowerLetter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5C0A6B"/>
    <w:multiLevelType w:val="hybridMultilevel"/>
    <w:tmpl w:val="42FC386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260C21"/>
    <w:multiLevelType w:val="hybridMultilevel"/>
    <w:tmpl w:val="1DE08C80"/>
    <w:lvl w:ilvl="0" w:tplc="98E2A248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DDC68C0"/>
    <w:multiLevelType w:val="hybridMultilevel"/>
    <w:tmpl w:val="984E8CC0"/>
    <w:lvl w:ilvl="0" w:tplc="0414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7" w15:restartNumberingAfterBreak="0">
    <w:nsid w:val="417D1CB6"/>
    <w:multiLevelType w:val="hybridMultilevel"/>
    <w:tmpl w:val="FD6EEA46"/>
    <w:lvl w:ilvl="0" w:tplc="FFFFFFFF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FFFFFFFF">
      <w:start w:val="1"/>
      <w:numFmt w:val="lowerRoman"/>
      <w:lvlText w:val="%5."/>
      <w:lvlJc w:val="left"/>
      <w:pPr>
        <w:ind w:left="3960" w:hanging="720"/>
      </w:pPr>
      <w:rPr>
        <w:rFonts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5E79B8"/>
    <w:multiLevelType w:val="hybridMultilevel"/>
    <w:tmpl w:val="86E2ECD0"/>
    <w:lvl w:ilvl="0" w:tplc="138C58F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4A4F22"/>
    <w:multiLevelType w:val="hybridMultilevel"/>
    <w:tmpl w:val="263E9C6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63765D"/>
    <w:multiLevelType w:val="hybridMultilevel"/>
    <w:tmpl w:val="955C808A"/>
    <w:lvl w:ilvl="0" w:tplc="8B220766">
      <w:start w:val="1"/>
      <w:numFmt w:val="upperLetter"/>
      <w:pStyle w:val="Heading2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C931AF"/>
    <w:multiLevelType w:val="hybridMultilevel"/>
    <w:tmpl w:val="8140E3E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71600C"/>
    <w:multiLevelType w:val="hybridMultilevel"/>
    <w:tmpl w:val="7426415C"/>
    <w:lvl w:ilvl="0" w:tplc="041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A7407B"/>
    <w:multiLevelType w:val="hybridMultilevel"/>
    <w:tmpl w:val="0052A3AC"/>
    <w:lvl w:ilvl="0" w:tplc="FFFFFFFF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1D097D"/>
    <w:multiLevelType w:val="hybridMultilevel"/>
    <w:tmpl w:val="0028681C"/>
    <w:lvl w:ilvl="0" w:tplc="04140019">
      <w:start w:val="1"/>
      <w:numFmt w:val="lowerLetter"/>
      <w:lvlText w:val="%1."/>
      <w:lvlJc w:val="left"/>
      <w:pPr>
        <w:ind w:left="720" w:hanging="360"/>
      </w:pPr>
      <w:rPr>
        <w:lang w:val="en-US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7E1944"/>
    <w:multiLevelType w:val="hybridMultilevel"/>
    <w:tmpl w:val="88DA945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883870"/>
    <w:multiLevelType w:val="hybridMultilevel"/>
    <w:tmpl w:val="9B34C068"/>
    <w:lvl w:ilvl="0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1C34A71"/>
    <w:multiLevelType w:val="hybridMultilevel"/>
    <w:tmpl w:val="4C9A349E"/>
    <w:lvl w:ilvl="0" w:tplc="98E2A24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E83923"/>
    <w:multiLevelType w:val="hybridMultilevel"/>
    <w:tmpl w:val="C114CAF4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A55D18"/>
    <w:multiLevelType w:val="hybridMultilevel"/>
    <w:tmpl w:val="0BF2C4E4"/>
    <w:lvl w:ilvl="0" w:tplc="0414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5A31D8"/>
    <w:multiLevelType w:val="hybridMultilevel"/>
    <w:tmpl w:val="C8784186"/>
    <w:lvl w:ilvl="0" w:tplc="041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1" w15:restartNumberingAfterBreak="0">
    <w:nsid w:val="6F4450B0"/>
    <w:multiLevelType w:val="hybridMultilevel"/>
    <w:tmpl w:val="7486AF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6FF37D27"/>
    <w:multiLevelType w:val="hybridMultilevel"/>
    <w:tmpl w:val="263E9C60"/>
    <w:lvl w:ilvl="0" w:tplc="0414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970946"/>
    <w:multiLevelType w:val="hybridMultilevel"/>
    <w:tmpl w:val="42763F38"/>
    <w:lvl w:ilvl="0" w:tplc="0414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175AD7"/>
    <w:multiLevelType w:val="hybridMultilevel"/>
    <w:tmpl w:val="8FC620D6"/>
    <w:lvl w:ilvl="0" w:tplc="FFFFFFFF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FFFFFFFF">
      <w:start w:val="1"/>
      <w:numFmt w:val="lowerRoman"/>
      <w:lvlText w:val="%5."/>
      <w:lvlJc w:val="left"/>
      <w:pPr>
        <w:ind w:left="3960" w:hanging="720"/>
      </w:pPr>
      <w:rPr>
        <w:rFonts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031059"/>
    <w:multiLevelType w:val="hybridMultilevel"/>
    <w:tmpl w:val="05B0819E"/>
    <w:lvl w:ilvl="0" w:tplc="EA8825F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444868"/>
    <w:multiLevelType w:val="hybridMultilevel"/>
    <w:tmpl w:val="22F68D3A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73604061">
    <w:abstractNumId w:val="3"/>
  </w:num>
  <w:num w:numId="2" w16cid:durableId="54938093">
    <w:abstractNumId w:val="41"/>
  </w:num>
  <w:num w:numId="3" w16cid:durableId="795568343">
    <w:abstractNumId w:val="32"/>
  </w:num>
  <w:num w:numId="4" w16cid:durableId="578053223">
    <w:abstractNumId w:val="11"/>
  </w:num>
  <w:num w:numId="5" w16cid:durableId="1599211884">
    <w:abstractNumId w:val="34"/>
  </w:num>
  <w:num w:numId="6" w16cid:durableId="2037190729">
    <w:abstractNumId w:val="42"/>
  </w:num>
  <w:num w:numId="7" w16cid:durableId="1260483809">
    <w:abstractNumId w:val="17"/>
  </w:num>
  <w:num w:numId="8" w16cid:durableId="1815953425">
    <w:abstractNumId w:val="0"/>
  </w:num>
  <w:num w:numId="9" w16cid:durableId="218594776">
    <w:abstractNumId w:val="44"/>
  </w:num>
  <w:num w:numId="10" w16cid:durableId="1338729077">
    <w:abstractNumId w:val="36"/>
  </w:num>
  <w:num w:numId="11" w16cid:durableId="57558906">
    <w:abstractNumId w:val="5"/>
  </w:num>
  <w:num w:numId="12" w16cid:durableId="297036170">
    <w:abstractNumId w:val="8"/>
  </w:num>
  <w:num w:numId="13" w16cid:durableId="78226206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59458314">
    <w:abstractNumId w:val="13"/>
  </w:num>
  <w:num w:numId="15" w16cid:durableId="209614412">
    <w:abstractNumId w:val="28"/>
  </w:num>
  <w:num w:numId="16" w16cid:durableId="307438796">
    <w:abstractNumId w:val="2"/>
  </w:num>
  <w:num w:numId="17" w16cid:durableId="547760272">
    <w:abstractNumId w:val="37"/>
  </w:num>
  <w:num w:numId="18" w16cid:durableId="1114909838">
    <w:abstractNumId w:val="25"/>
  </w:num>
  <w:num w:numId="19" w16cid:durableId="1688866429">
    <w:abstractNumId w:val="33"/>
  </w:num>
  <w:num w:numId="20" w16cid:durableId="440417293">
    <w:abstractNumId w:val="1"/>
  </w:num>
  <w:num w:numId="21" w16cid:durableId="1758162922">
    <w:abstractNumId w:val="16"/>
  </w:num>
  <w:num w:numId="22" w16cid:durableId="161356241">
    <w:abstractNumId w:val="10"/>
  </w:num>
  <w:num w:numId="23" w16cid:durableId="51276800">
    <w:abstractNumId w:val="46"/>
  </w:num>
  <w:num w:numId="24" w16cid:durableId="297414855">
    <w:abstractNumId w:val="45"/>
  </w:num>
  <w:num w:numId="25" w16cid:durableId="589506251">
    <w:abstractNumId w:val="38"/>
  </w:num>
  <w:num w:numId="26" w16cid:durableId="1423797731">
    <w:abstractNumId w:val="9"/>
  </w:num>
  <w:num w:numId="27" w16cid:durableId="1884095014">
    <w:abstractNumId w:val="12"/>
  </w:num>
  <w:num w:numId="28" w16cid:durableId="1118914308">
    <w:abstractNumId w:val="22"/>
  </w:num>
  <w:num w:numId="29" w16cid:durableId="843786687">
    <w:abstractNumId w:val="26"/>
  </w:num>
  <w:num w:numId="30" w16cid:durableId="587539077">
    <w:abstractNumId w:val="29"/>
  </w:num>
  <w:num w:numId="31" w16cid:durableId="992441373">
    <w:abstractNumId w:val="43"/>
  </w:num>
  <w:num w:numId="32" w16cid:durableId="480659993">
    <w:abstractNumId w:val="27"/>
  </w:num>
  <w:num w:numId="33" w16cid:durableId="218246703">
    <w:abstractNumId w:val="39"/>
  </w:num>
  <w:num w:numId="34" w16cid:durableId="1921672834">
    <w:abstractNumId w:val="31"/>
  </w:num>
  <w:num w:numId="35" w16cid:durableId="2094233917">
    <w:abstractNumId w:val="40"/>
  </w:num>
  <w:num w:numId="36" w16cid:durableId="1447851827">
    <w:abstractNumId w:val="24"/>
  </w:num>
  <w:num w:numId="37" w16cid:durableId="630015029">
    <w:abstractNumId w:val="14"/>
  </w:num>
  <w:num w:numId="38" w16cid:durableId="489952450">
    <w:abstractNumId w:val="6"/>
  </w:num>
  <w:num w:numId="39" w16cid:durableId="1930039678">
    <w:abstractNumId w:val="21"/>
  </w:num>
  <w:num w:numId="40" w16cid:durableId="994071748">
    <w:abstractNumId w:val="23"/>
  </w:num>
  <w:num w:numId="41" w16cid:durableId="1865560093">
    <w:abstractNumId w:val="35"/>
  </w:num>
  <w:num w:numId="42" w16cid:durableId="1452478307">
    <w:abstractNumId w:val="4"/>
  </w:num>
  <w:num w:numId="43" w16cid:durableId="839854346">
    <w:abstractNumId w:val="19"/>
  </w:num>
  <w:num w:numId="44" w16cid:durableId="553465779">
    <w:abstractNumId w:val="7"/>
  </w:num>
  <w:num w:numId="45" w16cid:durableId="325019101">
    <w:abstractNumId w:val="15"/>
  </w:num>
  <w:num w:numId="46" w16cid:durableId="908464096">
    <w:abstractNumId w:val="18"/>
  </w:num>
  <w:num w:numId="47" w16cid:durableId="1018234240">
    <w:abstractNumId w:val="20"/>
  </w:num>
  <w:num w:numId="48" w16cid:durableId="176387443">
    <w:abstractNumId w:val="3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wMDE3NjY2N7M0MjNR0lEKTi0uzszPAykwNK8FAGZHQGEtAAAA"/>
  </w:docVars>
  <w:rsids>
    <w:rsidRoot w:val="00C663A3"/>
    <w:rsid w:val="00000407"/>
    <w:rsid w:val="00000DAA"/>
    <w:rsid w:val="00000F07"/>
    <w:rsid w:val="00001101"/>
    <w:rsid w:val="00001F69"/>
    <w:rsid w:val="00001FAA"/>
    <w:rsid w:val="00002338"/>
    <w:rsid w:val="0000238D"/>
    <w:rsid w:val="000030A7"/>
    <w:rsid w:val="00003DD1"/>
    <w:rsid w:val="000044D9"/>
    <w:rsid w:val="00004641"/>
    <w:rsid w:val="0000493D"/>
    <w:rsid w:val="00004B15"/>
    <w:rsid w:val="000053D0"/>
    <w:rsid w:val="00005496"/>
    <w:rsid w:val="00005588"/>
    <w:rsid w:val="00005DB1"/>
    <w:rsid w:val="00006580"/>
    <w:rsid w:val="00006942"/>
    <w:rsid w:val="00006EDC"/>
    <w:rsid w:val="0001105E"/>
    <w:rsid w:val="000117E0"/>
    <w:rsid w:val="00011C36"/>
    <w:rsid w:val="0001322E"/>
    <w:rsid w:val="000161F0"/>
    <w:rsid w:val="00016C3C"/>
    <w:rsid w:val="00016E9B"/>
    <w:rsid w:val="00016F84"/>
    <w:rsid w:val="000179D3"/>
    <w:rsid w:val="00017C2B"/>
    <w:rsid w:val="00020289"/>
    <w:rsid w:val="0002039E"/>
    <w:rsid w:val="00020CA5"/>
    <w:rsid w:val="00020EF6"/>
    <w:rsid w:val="000211E3"/>
    <w:rsid w:val="000218B5"/>
    <w:rsid w:val="000218C2"/>
    <w:rsid w:val="000219A2"/>
    <w:rsid w:val="00021F6F"/>
    <w:rsid w:val="00022F07"/>
    <w:rsid w:val="000248A9"/>
    <w:rsid w:val="0002670D"/>
    <w:rsid w:val="00026B40"/>
    <w:rsid w:val="000276EA"/>
    <w:rsid w:val="00027799"/>
    <w:rsid w:val="00027FF0"/>
    <w:rsid w:val="000307ED"/>
    <w:rsid w:val="00030821"/>
    <w:rsid w:val="00030AC7"/>
    <w:rsid w:val="00030CC3"/>
    <w:rsid w:val="00031012"/>
    <w:rsid w:val="00033094"/>
    <w:rsid w:val="00033543"/>
    <w:rsid w:val="00033A41"/>
    <w:rsid w:val="00033A57"/>
    <w:rsid w:val="0003405A"/>
    <w:rsid w:val="000360A4"/>
    <w:rsid w:val="00036BBA"/>
    <w:rsid w:val="00040063"/>
    <w:rsid w:val="0004092F"/>
    <w:rsid w:val="00042690"/>
    <w:rsid w:val="00044893"/>
    <w:rsid w:val="000452FA"/>
    <w:rsid w:val="000457A1"/>
    <w:rsid w:val="0004601B"/>
    <w:rsid w:val="00046F16"/>
    <w:rsid w:val="00047135"/>
    <w:rsid w:val="0004734F"/>
    <w:rsid w:val="00047751"/>
    <w:rsid w:val="00050F94"/>
    <w:rsid w:val="0005106D"/>
    <w:rsid w:val="000513DC"/>
    <w:rsid w:val="00052047"/>
    <w:rsid w:val="000529CB"/>
    <w:rsid w:val="00052B32"/>
    <w:rsid w:val="000539E8"/>
    <w:rsid w:val="00054787"/>
    <w:rsid w:val="00056067"/>
    <w:rsid w:val="0005635A"/>
    <w:rsid w:val="00057066"/>
    <w:rsid w:val="00057281"/>
    <w:rsid w:val="000577A3"/>
    <w:rsid w:val="00061510"/>
    <w:rsid w:val="00061E5E"/>
    <w:rsid w:val="0006208E"/>
    <w:rsid w:val="000625EF"/>
    <w:rsid w:val="000629A6"/>
    <w:rsid w:val="0006307F"/>
    <w:rsid w:val="00063F76"/>
    <w:rsid w:val="00064146"/>
    <w:rsid w:val="00065431"/>
    <w:rsid w:val="00066315"/>
    <w:rsid w:val="00066762"/>
    <w:rsid w:val="000669FC"/>
    <w:rsid w:val="00066E1D"/>
    <w:rsid w:val="00066FE0"/>
    <w:rsid w:val="000672B7"/>
    <w:rsid w:val="00067D52"/>
    <w:rsid w:val="0007030A"/>
    <w:rsid w:val="00070AC5"/>
    <w:rsid w:val="000715A7"/>
    <w:rsid w:val="00071FE1"/>
    <w:rsid w:val="00072549"/>
    <w:rsid w:val="000734CE"/>
    <w:rsid w:val="00073879"/>
    <w:rsid w:val="00073A17"/>
    <w:rsid w:val="00073A94"/>
    <w:rsid w:val="0007413E"/>
    <w:rsid w:val="00074365"/>
    <w:rsid w:val="0007475C"/>
    <w:rsid w:val="00075362"/>
    <w:rsid w:val="00075B20"/>
    <w:rsid w:val="00076278"/>
    <w:rsid w:val="00080D3F"/>
    <w:rsid w:val="00082739"/>
    <w:rsid w:val="0008284E"/>
    <w:rsid w:val="00082A0B"/>
    <w:rsid w:val="0008322D"/>
    <w:rsid w:val="0008351E"/>
    <w:rsid w:val="00083A32"/>
    <w:rsid w:val="00083E71"/>
    <w:rsid w:val="000845F8"/>
    <w:rsid w:val="00085533"/>
    <w:rsid w:val="000856E2"/>
    <w:rsid w:val="000868DC"/>
    <w:rsid w:val="00086F00"/>
    <w:rsid w:val="0009020C"/>
    <w:rsid w:val="000902B1"/>
    <w:rsid w:val="000904A7"/>
    <w:rsid w:val="00090756"/>
    <w:rsid w:val="00090E50"/>
    <w:rsid w:val="000921F1"/>
    <w:rsid w:val="00093823"/>
    <w:rsid w:val="000945D9"/>
    <w:rsid w:val="00094AC8"/>
    <w:rsid w:val="00096028"/>
    <w:rsid w:val="000962BB"/>
    <w:rsid w:val="00096618"/>
    <w:rsid w:val="000973C4"/>
    <w:rsid w:val="00097721"/>
    <w:rsid w:val="000A0036"/>
    <w:rsid w:val="000A0367"/>
    <w:rsid w:val="000A09F2"/>
    <w:rsid w:val="000A0AC0"/>
    <w:rsid w:val="000A0B6C"/>
    <w:rsid w:val="000A15E5"/>
    <w:rsid w:val="000A1AEE"/>
    <w:rsid w:val="000A200E"/>
    <w:rsid w:val="000A23AF"/>
    <w:rsid w:val="000A2EA6"/>
    <w:rsid w:val="000A39F8"/>
    <w:rsid w:val="000A3C5A"/>
    <w:rsid w:val="000A4C5C"/>
    <w:rsid w:val="000A4ED6"/>
    <w:rsid w:val="000A58AB"/>
    <w:rsid w:val="000A6036"/>
    <w:rsid w:val="000A6377"/>
    <w:rsid w:val="000A6908"/>
    <w:rsid w:val="000A734F"/>
    <w:rsid w:val="000B010A"/>
    <w:rsid w:val="000B0319"/>
    <w:rsid w:val="000B1589"/>
    <w:rsid w:val="000B15D3"/>
    <w:rsid w:val="000B2B80"/>
    <w:rsid w:val="000B2C3D"/>
    <w:rsid w:val="000B38B1"/>
    <w:rsid w:val="000B4401"/>
    <w:rsid w:val="000B44BF"/>
    <w:rsid w:val="000B5166"/>
    <w:rsid w:val="000B529D"/>
    <w:rsid w:val="000B63B2"/>
    <w:rsid w:val="000B6DE5"/>
    <w:rsid w:val="000B75A1"/>
    <w:rsid w:val="000C007D"/>
    <w:rsid w:val="000C055F"/>
    <w:rsid w:val="000C1C05"/>
    <w:rsid w:val="000C3324"/>
    <w:rsid w:val="000C3559"/>
    <w:rsid w:val="000C48E3"/>
    <w:rsid w:val="000C4930"/>
    <w:rsid w:val="000C493A"/>
    <w:rsid w:val="000C56C2"/>
    <w:rsid w:val="000C5859"/>
    <w:rsid w:val="000C5C7A"/>
    <w:rsid w:val="000C63DA"/>
    <w:rsid w:val="000C7E8A"/>
    <w:rsid w:val="000D0A44"/>
    <w:rsid w:val="000D1DFA"/>
    <w:rsid w:val="000D2E7D"/>
    <w:rsid w:val="000D346E"/>
    <w:rsid w:val="000D4E07"/>
    <w:rsid w:val="000D60AF"/>
    <w:rsid w:val="000D697B"/>
    <w:rsid w:val="000D7B5B"/>
    <w:rsid w:val="000E0653"/>
    <w:rsid w:val="000E0706"/>
    <w:rsid w:val="000E0AB2"/>
    <w:rsid w:val="000E17EA"/>
    <w:rsid w:val="000E2487"/>
    <w:rsid w:val="000E2920"/>
    <w:rsid w:val="000E29AC"/>
    <w:rsid w:val="000E2B03"/>
    <w:rsid w:val="000E34BD"/>
    <w:rsid w:val="000E3784"/>
    <w:rsid w:val="000E40EC"/>
    <w:rsid w:val="000E4336"/>
    <w:rsid w:val="000E48CB"/>
    <w:rsid w:val="000E66E8"/>
    <w:rsid w:val="000F1285"/>
    <w:rsid w:val="000F1FF4"/>
    <w:rsid w:val="000F2165"/>
    <w:rsid w:val="000F220F"/>
    <w:rsid w:val="000F2BF3"/>
    <w:rsid w:val="000F30A1"/>
    <w:rsid w:val="000F4FEC"/>
    <w:rsid w:val="000F627F"/>
    <w:rsid w:val="000F6E7B"/>
    <w:rsid w:val="000F7143"/>
    <w:rsid w:val="000F7806"/>
    <w:rsid w:val="000F7ACB"/>
    <w:rsid w:val="00100018"/>
    <w:rsid w:val="00100A57"/>
    <w:rsid w:val="00101F1C"/>
    <w:rsid w:val="001048EB"/>
    <w:rsid w:val="001058A2"/>
    <w:rsid w:val="00106DEE"/>
    <w:rsid w:val="001077FE"/>
    <w:rsid w:val="00110232"/>
    <w:rsid w:val="0011070D"/>
    <w:rsid w:val="00111344"/>
    <w:rsid w:val="001125EA"/>
    <w:rsid w:val="00113491"/>
    <w:rsid w:val="00113EC5"/>
    <w:rsid w:val="001146B0"/>
    <w:rsid w:val="00116015"/>
    <w:rsid w:val="001167BA"/>
    <w:rsid w:val="0011793D"/>
    <w:rsid w:val="0012073E"/>
    <w:rsid w:val="00120B7A"/>
    <w:rsid w:val="00122179"/>
    <w:rsid w:val="00123F77"/>
    <w:rsid w:val="00124B9B"/>
    <w:rsid w:val="00124DA6"/>
    <w:rsid w:val="00124DD0"/>
    <w:rsid w:val="001252F4"/>
    <w:rsid w:val="001254E5"/>
    <w:rsid w:val="00126646"/>
    <w:rsid w:val="00126DE8"/>
    <w:rsid w:val="00126E14"/>
    <w:rsid w:val="0012711B"/>
    <w:rsid w:val="00127765"/>
    <w:rsid w:val="00130821"/>
    <w:rsid w:val="0013097A"/>
    <w:rsid w:val="0013278E"/>
    <w:rsid w:val="00132936"/>
    <w:rsid w:val="00132E5B"/>
    <w:rsid w:val="00133231"/>
    <w:rsid w:val="0013459D"/>
    <w:rsid w:val="001346F2"/>
    <w:rsid w:val="00134FF9"/>
    <w:rsid w:val="0013581A"/>
    <w:rsid w:val="00136EA9"/>
    <w:rsid w:val="0013737C"/>
    <w:rsid w:val="00140066"/>
    <w:rsid w:val="001407AA"/>
    <w:rsid w:val="00140EA8"/>
    <w:rsid w:val="00140EDD"/>
    <w:rsid w:val="001418B8"/>
    <w:rsid w:val="00141A08"/>
    <w:rsid w:val="00142512"/>
    <w:rsid w:val="00142E05"/>
    <w:rsid w:val="00144B83"/>
    <w:rsid w:val="00144ECB"/>
    <w:rsid w:val="001460FB"/>
    <w:rsid w:val="001466D3"/>
    <w:rsid w:val="00146888"/>
    <w:rsid w:val="00146ECA"/>
    <w:rsid w:val="001477A7"/>
    <w:rsid w:val="00150EF2"/>
    <w:rsid w:val="00150FD1"/>
    <w:rsid w:val="001515D7"/>
    <w:rsid w:val="00151A75"/>
    <w:rsid w:val="00151AFC"/>
    <w:rsid w:val="00152654"/>
    <w:rsid w:val="00153FA3"/>
    <w:rsid w:val="00154275"/>
    <w:rsid w:val="00155A80"/>
    <w:rsid w:val="0015632D"/>
    <w:rsid w:val="00156E5A"/>
    <w:rsid w:val="001577FA"/>
    <w:rsid w:val="00157FC8"/>
    <w:rsid w:val="00161A89"/>
    <w:rsid w:val="001637DB"/>
    <w:rsid w:val="00164122"/>
    <w:rsid w:val="00164493"/>
    <w:rsid w:val="00164B0B"/>
    <w:rsid w:val="00166423"/>
    <w:rsid w:val="001669F8"/>
    <w:rsid w:val="00167302"/>
    <w:rsid w:val="001709B0"/>
    <w:rsid w:val="0017165A"/>
    <w:rsid w:val="00172208"/>
    <w:rsid w:val="0017347C"/>
    <w:rsid w:val="00173F37"/>
    <w:rsid w:val="0017495C"/>
    <w:rsid w:val="001750C7"/>
    <w:rsid w:val="0017565D"/>
    <w:rsid w:val="001760FC"/>
    <w:rsid w:val="00176AC1"/>
    <w:rsid w:val="00176C73"/>
    <w:rsid w:val="00177967"/>
    <w:rsid w:val="00177F55"/>
    <w:rsid w:val="0018142C"/>
    <w:rsid w:val="00181DE2"/>
    <w:rsid w:val="00181FD0"/>
    <w:rsid w:val="001823CB"/>
    <w:rsid w:val="00182A67"/>
    <w:rsid w:val="00182ABA"/>
    <w:rsid w:val="00182FA5"/>
    <w:rsid w:val="0018303A"/>
    <w:rsid w:val="00184C7E"/>
    <w:rsid w:val="00184E80"/>
    <w:rsid w:val="0018530B"/>
    <w:rsid w:val="001857F4"/>
    <w:rsid w:val="00185D01"/>
    <w:rsid w:val="00186181"/>
    <w:rsid w:val="00187BBC"/>
    <w:rsid w:val="00190429"/>
    <w:rsid w:val="001905AA"/>
    <w:rsid w:val="00190C45"/>
    <w:rsid w:val="0019148C"/>
    <w:rsid w:val="00192AB9"/>
    <w:rsid w:val="00192ECF"/>
    <w:rsid w:val="001937B1"/>
    <w:rsid w:val="00193831"/>
    <w:rsid w:val="00193FDE"/>
    <w:rsid w:val="00194A10"/>
    <w:rsid w:val="00194B94"/>
    <w:rsid w:val="00194D63"/>
    <w:rsid w:val="00195984"/>
    <w:rsid w:val="00196470"/>
    <w:rsid w:val="00197EC0"/>
    <w:rsid w:val="001A1A5D"/>
    <w:rsid w:val="001A21CA"/>
    <w:rsid w:val="001A23E1"/>
    <w:rsid w:val="001A3BB3"/>
    <w:rsid w:val="001A411D"/>
    <w:rsid w:val="001A493D"/>
    <w:rsid w:val="001A4AA8"/>
    <w:rsid w:val="001A5112"/>
    <w:rsid w:val="001A5471"/>
    <w:rsid w:val="001A6858"/>
    <w:rsid w:val="001A78D8"/>
    <w:rsid w:val="001B0408"/>
    <w:rsid w:val="001B0A90"/>
    <w:rsid w:val="001B0AF3"/>
    <w:rsid w:val="001B1553"/>
    <w:rsid w:val="001B1BFE"/>
    <w:rsid w:val="001B22D8"/>
    <w:rsid w:val="001B2630"/>
    <w:rsid w:val="001B263A"/>
    <w:rsid w:val="001B285E"/>
    <w:rsid w:val="001B2BA8"/>
    <w:rsid w:val="001B2D30"/>
    <w:rsid w:val="001B361E"/>
    <w:rsid w:val="001B3DDA"/>
    <w:rsid w:val="001B5664"/>
    <w:rsid w:val="001B5774"/>
    <w:rsid w:val="001B6250"/>
    <w:rsid w:val="001B6B82"/>
    <w:rsid w:val="001B7661"/>
    <w:rsid w:val="001B7952"/>
    <w:rsid w:val="001C053B"/>
    <w:rsid w:val="001C0A4F"/>
    <w:rsid w:val="001C0C83"/>
    <w:rsid w:val="001C18C4"/>
    <w:rsid w:val="001C1EEB"/>
    <w:rsid w:val="001C3A75"/>
    <w:rsid w:val="001C467C"/>
    <w:rsid w:val="001C64C6"/>
    <w:rsid w:val="001C75E0"/>
    <w:rsid w:val="001D0AC0"/>
    <w:rsid w:val="001D0BC3"/>
    <w:rsid w:val="001D113B"/>
    <w:rsid w:val="001D1418"/>
    <w:rsid w:val="001D2E3D"/>
    <w:rsid w:val="001D316D"/>
    <w:rsid w:val="001D35EF"/>
    <w:rsid w:val="001D4037"/>
    <w:rsid w:val="001D481D"/>
    <w:rsid w:val="001D4F4C"/>
    <w:rsid w:val="001D51A7"/>
    <w:rsid w:val="001D56BD"/>
    <w:rsid w:val="001D5E92"/>
    <w:rsid w:val="001D783D"/>
    <w:rsid w:val="001D7C12"/>
    <w:rsid w:val="001D7E93"/>
    <w:rsid w:val="001E00E5"/>
    <w:rsid w:val="001E02F5"/>
    <w:rsid w:val="001E1377"/>
    <w:rsid w:val="001E1953"/>
    <w:rsid w:val="001E4071"/>
    <w:rsid w:val="001E4860"/>
    <w:rsid w:val="001E4F29"/>
    <w:rsid w:val="001E5063"/>
    <w:rsid w:val="001E51DB"/>
    <w:rsid w:val="001E5384"/>
    <w:rsid w:val="001E5CBC"/>
    <w:rsid w:val="001E634C"/>
    <w:rsid w:val="001E684F"/>
    <w:rsid w:val="001E6CB8"/>
    <w:rsid w:val="001E6D9E"/>
    <w:rsid w:val="001E6E06"/>
    <w:rsid w:val="001E74D5"/>
    <w:rsid w:val="001E78FE"/>
    <w:rsid w:val="001E7961"/>
    <w:rsid w:val="001E7D3C"/>
    <w:rsid w:val="001F07CB"/>
    <w:rsid w:val="001F15CA"/>
    <w:rsid w:val="001F2718"/>
    <w:rsid w:val="001F290A"/>
    <w:rsid w:val="001F2E62"/>
    <w:rsid w:val="001F359E"/>
    <w:rsid w:val="001F376A"/>
    <w:rsid w:val="001F3B68"/>
    <w:rsid w:val="001F4125"/>
    <w:rsid w:val="001F47FF"/>
    <w:rsid w:val="001F579B"/>
    <w:rsid w:val="001F62E1"/>
    <w:rsid w:val="001F7ED7"/>
    <w:rsid w:val="00200094"/>
    <w:rsid w:val="002009B4"/>
    <w:rsid w:val="00200E2D"/>
    <w:rsid w:val="002016D5"/>
    <w:rsid w:val="002017D1"/>
    <w:rsid w:val="00201ADC"/>
    <w:rsid w:val="00201F64"/>
    <w:rsid w:val="00204933"/>
    <w:rsid w:val="00205094"/>
    <w:rsid w:val="0020537A"/>
    <w:rsid w:val="002060F9"/>
    <w:rsid w:val="00206C47"/>
    <w:rsid w:val="00210AEC"/>
    <w:rsid w:val="00211033"/>
    <w:rsid w:val="00211871"/>
    <w:rsid w:val="00212163"/>
    <w:rsid w:val="00212819"/>
    <w:rsid w:val="00212C1E"/>
    <w:rsid w:val="00213E05"/>
    <w:rsid w:val="0021408E"/>
    <w:rsid w:val="00214305"/>
    <w:rsid w:val="0021482F"/>
    <w:rsid w:val="00214C28"/>
    <w:rsid w:val="00215BCD"/>
    <w:rsid w:val="00216047"/>
    <w:rsid w:val="00216FFC"/>
    <w:rsid w:val="0022026D"/>
    <w:rsid w:val="00221926"/>
    <w:rsid w:val="002219E6"/>
    <w:rsid w:val="00222509"/>
    <w:rsid w:val="00222CE1"/>
    <w:rsid w:val="00223603"/>
    <w:rsid w:val="002242F3"/>
    <w:rsid w:val="00225336"/>
    <w:rsid w:val="00225980"/>
    <w:rsid w:val="00225F70"/>
    <w:rsid w:val="0022614E"/>
    <w:rsid w:val="00226515"/>
    <w:rsid w:val="002266F1"/>
    <w:rsid w:val="00227C57"/>
    <w:rsid w:val="00231279"/>
    <w:rsid w:val="00231B74"/>
    <w:rsid w:val="002322DF"/>
    <w:rsid w:val="00232426"/>
    <w:rsid w:val="00232D17"/>
    <w:rsid w:val="002336FD"/>
    <w:rsid w:val="00233E11"/>
    <w:rsid w:val="00236FE3"/>
    <w:rsid w:val="0023724E"/>
    <w:rsid w:val="00237E46"/>
    <w:rsid w:val="002415A1"/>
    <w:rsid w:val="00241D69"/>
    <w:rsid w:val="002446EA"/>
    <w:rsid w:val="00245C6B"/>
    <w:rsid w:val="00247247"/>
    <w:rsid w:val="00247A78"/>
    <w:rsid w:val="00251080"/>
    <w:rsid w:val="00251A7D"/>
    <w:rsid w:val="00251D4D"/>
    <w:rsid w:val="00252384"/>
    <w:rsid w:val="002523E1"/>
    <w:rsid w:val="002529CA"/>
    <w:rsid w:val="002532F9"/>
    <w:rsid w:val="00253353"/>
    <w:rsid w:val="002561CC"/>
    <w:rsid w:val="002573FA"/>
    <w:rsid w:val="002602F9"/>
    <w:rsid w:val="00261BF2"/>
    <w:rsid w:val="00262480"/>
    <w:rsid w:val="002626B4"/>
    <w:rsid w:val="002642E1"/>
    <w:rsid w:val="00265129"/>
    <w:rsid w:val="0026614D"/>
    <w:rsid w:val="0026686B"/>
    <w:rsid w:val="00270963"/>
    <w:rsid w:val="00271624"/>
    <w:rsid w:val="0027189E"/>
    <w:rsid w:val="00271DCD"/>
    <w:rsid w:val="00271F64"/>
    <w:rsid w:val="0027359F"/>
    <w:rsid w:val="0027520F"/>
    <w:rsid w:val="0027568A"/>
    <w:rsid w:val="00275FE7"/>
    <w:rsid w:val="00276C40"/>
    <w:rsid w:val="00276D6D"/>
    <w:rsid w:val="002775B8"/>
    <w:rsid w:val="00281E95"/>
    <w:rsid w:val="00282396"/>
    <w:rsid w:val="00282B39"/>
    <w:rsid w:val="00282F2B"/>
    <w:rsid w:val="002851B9"/>
    <w:rsid w:val="00285232"/>
    <w:rsid w:val="00285861"/>
    <w:rsid w:val="00286752"/>
    <w:rsid w:val="00286F75"/>
    <w:rsid w:val="00287391"/>
    <w:rsid w:val="0029012A"/>
    <w:rsid w:val="0029077A"/>
    <w:rsid w:val="00290811"/>
    <w:rsid w:val="00290A02"/>
    <w:rsid w:val="00290C07"/>
    <w:rsid w:val="002917E4"/>
    <w:rsid w:val="002919E2"/>
    <w:rsid w:val="00291CD3"/>
    <w:rsid w:val="002927F2"/>
    <w:rsid w:val="00292CBD"/>
    <w:rsid w:val="002941E1"/>
    <w:rsid w:val="00294E37"/>
    <w:rsid w:val="00294FA5"/>
    <w:rsid w:val="00295155"/>
    <w:rsid w:val="00295EAE"/>
    <w:rsid w:val="00296F3A"/>
    <w:rsid w:val="002972AF"/>
    <w:rsid w:val="00297F4E"/>
    <w:rsid w:val="002A000A"/>
    <w:rsid w:val="002A01B4"/>
    <w:rsid w:val="002A035C"/>
    <w:rsid w:val="002A0E13"/>
    <w:rsid w:val="002A1C36"/>
    <w:rsid w:val="002A2690"/>
    <w:rsid w:val="002A2815"/>
    <w:rsid w:val="002A35E3"/>
    <w:rsid w:val="002A3867"/>
    <w:rsid w:val="002A3E4E"/>
    <w:rsid w:val="002A47A3"/>
    <w:rsid w:val="002A4C51"/>
    <w:rsid w:val="002A4F95"/>
    <w:rsid w:val="002A69B9"/>
    <w:rsid w:val="002A73C2"/>
    <w:rsid w:val="002B017E"/>
    <w:rsid w:val="002B0201"/>
    <w:rsid w:val="002B1207"/>
    <w:rsid w:val="002B1967"/>
    <w:rsid w:val="002B1B6D"/>
    <w:rsid w:val="002B2154"/>
    <w:rsid w:val="002B2FFE"/>
    <w:rsid w:val="002B39B8"/>
    <w:rsid w:val="002B39BD"/>
    <w:rsid w:val="002B3D11"/>
    <w:rsid w:val="002B55DF"/>
    <w:rsid w:val="002B5852"/>
    <w:rsid w:val="002B5E54"/>
    <w:rsid w:val="002B7546"/>
    <w:rsid w:val="002C0476"/>
    <w:rsid w:val="002C0669"/>
    <w:rsid w:val="002C0DCC"/>
    <w:rsid w:val="002C131D"/>
    <w:rsid w:val="002C135E"/>
    <w:rsid w:val="002C1C9F"/>
    <w:rsid w:val="002C2502"/>
    <w:rsid w:val="002C37AE"/>
    <w:rsid w:val="002C3A24"/>
    <w:rsid w:val="002C46B7"/>
    <w:rsid w:val="002C577C"/>
    <w:rsid w:val="002C59B0"/>
    <w:rsid w:val="002C612E"/>
    <w:rsid w:val="002C614C"/>
    <w:rsid w:val="002C6216"/>
    <w:rsid w:val="002D0209"/>
    <w:rsid w:val="002D0B0A"/>
    <w:rsid w:val="002D33E9"/>
    <w:rsid w:val="002D364B"/>
    <w:rsid w:val="002D3C5A"/>
    <w:rsid w:val="002D3FE2"/>
    <w:rsid w:val="002D51F6"/>
    <w:rsid w:val="002D700F"/>
    <w:rsid w:val="002D74C4"/>
    <w:rsid w:val="002D753D"/>
    <w:rsid w:val="002D76A9"/>
    <w:rsid w:val="002D7D79"/>
    <w:rsid w:val="002D7F47"/>
    <w:rsid w:val="002E0EF7"/>
    <w:rsid w:val="002E2C1F"/>
    <w:rsid w:val="002E40E9"/>
    <w:rsid w:val="002E4242"/>
    <w:rsid w:val="002E44FA"/>
    <w:rsid w:val="002E522C"/>
    <w:rsid w:val="002E562A"/>
    <w:rsid w:val="002E6145"/>
    <w:rsid w:val="002E6D9B"/>
    <w:rsid w:val="002E7074"/>
    <w:rsid w:val="002E72B3"/>
    <w:rsid w:val="002E7CA4"/>
    <w:rsid w:val="002F03EC"/>
    <w:rsid w:val="002F100B"/>
    <w:rsid w:val="002F16D8"/>
    <w:rsid w:val="002F1AB6"/>
    <w:rsid w:val="002F25CE"/>
    <w:rsid w:val="002F41AF"/>
    <w:rsid w:val="002F476A"/>
    <w:rsid w:val="002F47E3"/>
    <w:rsid w:val="002F4F23"/>
    <w:rsid w:val="002F5742"/>
    <w:rsid w:val="002F6C36"/>
    <w:rsid w:val="002F7A37"/>
    <w:rsid w:val="00300425"/>
    <w:rsid w:val="00300E2C"/>
    <w:rsid w:val="003026E3"/>
    <w:rsid w:val="00302A9B"/>
    <w:rsid w:val="00303292"/>
    <w:rsid w:val="00303C72"/>
    <w:rsid w:val="003041D6"/>
    <w:rsid w:val="00304AC2"/>
    <w:rsid w:val="00304AD2"/>
    <w:rsid w:val="00304DE1"/>
    <w:rsid w:val="00306FB1"/>
    <w:rsid w:val="00307133"/>
    <w:rsid w:val="00307357"/>
    <w:rsid w:val="00307589"/>
    <w:rsid w:val="00307C01"/>
    <w:rsid w:val="00307D42"/>
    <w:rsid w:val="00307FDA"/>
    <w:rsid w:val="00310913"/>
    <w:rsid w:val="003113C7"/>
    <w:rsid w:val="00311CA4"/>
    <w:rsid w:val="003126E4"/>
    <w:rsid w:val="0031446B"/>
    <w:rsid w:val="0031548A"/>
    <w:rsid w:val="00315ACD"/>
    <w:rsid w:val="00316141"/>
    <w:rsid w:val="00317140"/>
    <w:rsid w:val="00317B23"/>
    <w:rsid w:val="00322173"/>
    <w:rsid w:val="00322393"/>
    <w:rsid w:val="003231AF"/>
    <w:rsid w:val="003233DD"/>
    <w:rsid w:val="00323831"/>
    <w:rsid w:val="00323C1B"/>
    <w:rsid w:val="00323E9F"/>
    <w:rsid w:val="00326136"/>
    <w:rsid w:val="00326A21"/>
    <w:rsid w:val="003275EA"/>
    <w:rsid w:val="00330CA9"/>
    <w:rsid w:val="00330FBC"/>
    <w:rsid w:val="0033123B"/>
    <w:rsid w:val="003324EC"/>
    <w:rsid w:val="00333D24"/>
    <w:rsid w:val="00334A17"/>
    <w:rsid w:val="00334F74"/>
    <w:rsid w:val="00335FA0"/>
    <w:rsid w:val="0033720A"/>
    <w:rsid w:val="00337907"/>
    <w:rsid w:val="00337B15"/>
    <w:rsid w:val="00340A33"/>
    <w:rsid w:val="00340A3D"/>
    <w:rsid w:val="00341C1B"/>
    <w:rsid w:val="003423C5"/>
    <w:rsid w:val="00342A5E"/>
    <w:rsid w:val="00342E26"/>
    <w:rsid w:val="003430C6"/>
    <w:rsid w:val="003433F7"/>
    <w:rsid w:val="0034381F"/>
    <w:rsid w:val="00344527"/>
    <w:rsid w:val="003449DE"/>
    <w:rsid w:val="00344C1C"/>
    <w:rsid w:val="003460F3"/>
    <w:rsid w:val="00346335"/>
    <w:rsid w:val="0034754C"/>
    <w:rsid w:val="00347A36"/>
    <w:rsid w:val="00350704"/>
    <w:rsid w:val="00350F8B"/>
    <w:rsid w:val="00350FAC"/>
    <w:rsid w:val="003510B4"/>
    <w:rsid w:val="00351172"/>
    <w:rsid w:val="00351F96"/>
    <w:rsid w:val="003537AE"/>
    <w:rsid w:val="00353A51"/>
    <w:rsid w:val="003543BF"/>
    <w:rsid w:val="00354960"/>
    <w:rsid w:val="003557A7"/>
    <w:rsid w:val="00357F4F"/>
    <w:rsid w:val="00360870"/>
    <w:rsid w:val="00361B54"/>
    <w:rsid w:val="00361BC6"/>
    <w:rsid w:val="00362F25"/>
    <w:rsid w:val="00363FF0"/>
    <w:rsid w:val="00365D95"/>
    <w:rsid w:val="00365EB8"/>
    <w:rsid w:val="003660DE"/>
    <w:rsid w:val="003666B5"/>
    <w:rsid w:val="00366E8A"/>
    <w:rsid w:val="00366FFA"/>
    <w:rsid w:val="0036721B"/>
    <w:rsid w:val="00367650"/>
    <w:rsid w:val="0036793A"/>
    <w:rsid w:val="00370123"/>
    <w:rsid w:val="00370C2B"/>
    <w:rsid w:val="00371523"/>
    <w:rsid w:val="003717D4"/>
    <w:rsid w:val="0037306E"/>
    <w:rsid w:val="0037309C"/>
    <w:rsid w:val="0037350B"/>
    <w:rsid w:val="00373598"/>
    <w:rsid w:val="00373BAD"/>
    <w:rsid w:val="00374255"/>
    <w:rsid w:val="00374266"/>
    <w:rsid w:val="00374595"/>
    <w:rsid w:val="003750E7"/>
    <w:rsid w:val="00375BB8"/>
    <w:rsid w:val="00375C17"/>
    <w:rsid w:val="00375D57"/>
    <w:rsid w:val="0037607A"/>
    <w:rsid w:val="003762C5"/>
    <w:rsid w:val="00377A9B"/>
    <w:rsid w:val="00380AE7"/>
    <w:rsid w:val="003817B1"/>
    <w:rsid w:val="003819D2"/>
    <w:rsid w:val="0038238B"/>
    <w:rsid w:val="0038359E"/>
    <w:rsid w:val="003838F4"/>
    <w:rsid w:val="00384AEC"/>
    <w:rsid w:val="00384F18"/>
    <w:rsid w:val="00385B50"/>
    <w:rsid w:val="003868B3"/>
    <w:rsid w:val="003871A7"/>
    <w:rsid w:val="00387E8E"/>
    <w:rsid w:val="00390075"/>
    <w:rsid w:val="00392286"/>
    <w:rsid w:val="00393C7A"/>
    <w:rsid w:val="00393FA8"/>
    <w:rsid w:val="00394035"/>
    <w:rsid w:val="00394050"/>
    <w:rsid w:val="003952C5"/>
    <w:rsid w:val="003965BA"/>
    <w:rsid w:val="00396F2E"/>
    <w:rsid w:val="0039752F"/>
    <w:rsid w:val="00397934"/>
    <w:rsid w:val="003A0E1C"/>
    <w:rsid w:val="003A15A8"/>
    <w:rsid w:val="003A15FF"/>
    <w:rsid w:val="003A27A2"/>
    <w:rsid w:val="003A2E2E"/>
    <w:rsid w:val="003A453F"/>
    <w:rsid w:val="003A4E71"/>
    <w:rsid w:val="003A4F65"/>
    <w:rsid w:val="003A529A"/>
    <w:rsid w:val="003A5631"/>
    <w:rsid w:val="003A5675"/>
    <w:rsid w:val="003A5C05"/>
    <w:rsid w:val="003A5FA5"/>
    <w:rsid w:val="003A7251"/>
    <w:rsid w:val="003A7FF6"/>
    <w:rsid w:val="003B08F5"/>
    <w:rsid w:val="003B2888"/>
    <w:rsid w:val="003B4AB5"/>
    <w:rsid w:val="003B4FD2"/>
    <w:rsid w:val="003B55EA"/>
    <w:rsid w:val="003B670A"/>
    <w:rsid w:val="003B71EB"/>
    <w:rsid w:val="003B7609"/>
    <w:rsid w:val="003B7ABA"/>
    <w:rsid w:val="003C017B"/>
    <w:rsid w:val="003C134E"/>
    <w:rsid w:val="003C174A"/>
    <w:rsid w:val="003C1E22"/>
    <w:rsid w:val="003C3E8C"/>
    <w:rsid w:val="003C4077"/>
    <w:rsid w:val="003C4A11"/>
    <w:rsid w:val="003C6D74"/>
    <w:rsid w:val="003C7274"/>
    <w:rsid w:val="003C7714"/>
    <w:rsid w:val="003C7743"/>
    <w:rsid w:val="003C7A3D"/>
    <w:rsid w:val="003D1112"/>
    <w:rsid w:val="003D11E1"/>
    <w:rsid w:val="003D2DB5"/>
    <w:rsid w:val="003D31C5"/>
    <w:rsid w:val="003D330E"/>
    <w:rsid w:val="003D4121"/>
    <w:rsid w:val="003D488E"/>
    <w:rsid w:val="003D539F"/>
    <w:rsid w:val="003D53C6"/>
    <w:rsid w:val="003D5B5E"/>
    <w:rsid w:val="003D601F"/>
    <w:rsid w:val="003D6996"/>
    <w:rsid w:val="003D6D28"/>
    <w:rsid w:val="003D7913"/>
    <w:rsid w:val="003D7C60"/>
    <w:rsid w:val="003E0BD9"/>
    <w:rsid w:val="003E0EC2"/>
    <w:rsid w:val="003E151E"/>
    <w:rsid w:val="003E193A"/>
    <w:rsid w:val="003E19D6"/>
    <w:rsid w:val="003E2902"/>
    <w:rsid w:val="003E2E30"/>
    <w:rsid w:val="003E32B2"/>
    <w:rsid w:val="003E3E29"/>
    <w:rsid w:val="003E3EAB"/>
    <w:rsid w:val="003E402F"/>
    <w:rsid w:val="003E7F8A"/>
    <w:rsid w:val="003F08EA"/>
    <w:rsid w:val="003F0D60"/>
    <w:rsid w:val="003F1224"/>
    <w:rsid w:val="003F150F"/>
    <w:rsid w:val="003F2F75"/>
    <w:rsid w:val="003F3D01"/>
    <w:rsid w:val="003F4567"/>
    <w:rsid w:val="003F5D6C"/>
    <w:rsid w:val="003F706A"/>
    <w:rsid w:val="003F777A"/>
    <w:rsid w:val="003F7BC4"/>
    <w:rsid w:val="00400A8C"/>
    <w:rsid w:val="00401285"/>
    <w:rsid w:val="004014E9"/>
    <w:rsid w:val="004024A9"/>
    <w:rsid w:val="004024D5"/>
    <w:rsid w:val="004037EE"/>
    <w:rsid w:val="004038E1"/>
    <w:rsid w:val="004047CF"/>
    <w:rsid w:val="00405FA5"/>
    <w:rsid w:val="00406000"/>
    <w:rsid w:val="00406530"/>
    <w:rsid w:val="004069FD"/>
    <w:rsid w:val="004079F1"/>
    <w:rsid w:val="00410099"/>
    <w:rsid w:val="00411D08"/>
    <w:rsid w:val="004127A2"/>
    <w:rsid w:val="00412F03"/>
    <w:rsid w:val="004132BF"/>
    <w:rsid w:val="00413774"/>
    <w:rsid w:val="004149E4"/>
    <w:rsid w:val="00414BAE"/>
    <w:rsid w:val="00415F63"/>
    <w:rsid w:val="00416310"/>
    <w:rsid w:val="00420515"/>
    <w:rsid w:val="00420B02"/>
    <w:rsid w:val="00420C00"/>
    <w:rsid w:val="00420C24"/>
    <w:rsid w:val="00421693"/>
    <w:rsid w:val="00423035"/>
    <w:rsid w:val="004232B9"/>
    <w:rsid w:val="00423E90"/>
    <w:rsid w:val="004248BB"/>
    <w:rsid w:val="00425593"/>
    <w:rsid w:val="00425777"/>
    <w:rsid w:val="004259E0"/>
    <w:rsid w:val="00425A4F"/>
    <w:rsid w:val="00425BCD"/>
    <w:rsid w:val="00425D72"/>
    <w:rsid w:val="00426342"/>
    <w:rsid w:val="00426B1C"/>
    <w:rsid w:val="00427FCC"/>
    <w:rsid w:val="004303AC"/>
    <w:rsid w:val="00430416"/>
    <w:rsid w:val="00430A39"/>
    <w:rsid w:val="00430A73"/>
    <w:rsid w:val="00430BD3"/>
    <w:rsid w:val="00430EC3"/>
    <w:rsid w:val="00431A93"/>
    <w:rsid w:val="00431ABD"/>
    <w:rsid w:val="00432276"/>
    <w:rsid w:val="00432481"/>
    <w:rsid w:val="00432533"/>
    <w:rsid w:val="0043273B"/>
    <w:rsid w:val="00432BD2"/>
    <w:rsid w:val="00432C01"/>
    <w:rsid w:val="00432F68"/>
    <w:rsid w:val="00433369"/>
    <w:rsid w:val="00433718"/>
    <w:rsid w:val="00433CB8"/>
    <w:rsid w:val="004344F4"/>
    <w:rsid w:val="0043463D"/>
    <w:rsid w:val="00434B96"/>
    <w:rsid w:val="00435330"/>
    <w:rsid w:val="00435513"/>
    <w:rsid w:val="0043576C"/>
    <w:rsid w:val="00435E4C"/>
    <w:rsid w:val="004372F4"/>
    <w:rsid w:val="004378C3"/>
    <w:rsid w:val="00437B88"/>
    <w:rsid w:val="004408EC"/>
    <w:rsid w:val="00442602"/>
    <w:rsid w:val="00442A03"/>
    <w:rsid w:val="00442A94"/>
    <w:rsid w:val="00442B5E"/>
    <w:rsid w:val="004451DC"/>
    <w:rsid w:val="0044549F"/>
    <w:rsid w:val="004456D4"/>
    <w:rsid w:val="00445927"/>
    <w:rsid w:val="00445E46"/>
    <w:rsid w:val="00445F75"/>
    <w:rsid w:val="00446208"/>
    <w:rsid w:val="00446761"/>
    <w:rsid w:val="004467F9"/>
    <w:rsid w:val="004511C5"/>
    <w:rsid w:val="00451F70"/>
    <w:rsid w:val="0045258A"/>
    <w:rsid w:val="0045289B"/>
    <w:rsid w:val="0045314A"/>
    <w:rsid w:val="00453D27"/>
    <w:rsid w:val="00453DE3"/>
    <w:rsid w:val="00453FC3"/>
    <w:rsid w:val="0045417E"/>
    <w:rsid w:val="00454580"/>
    <w:rsid w:val="004553DE"/>
    <w:rsid w:val="0045545E"/>
    <w:rsid w:val="00456A96"/>
    <w:rsid w:val="004620AF"/>
    <w:rsid w:val="0046294E"/>
    <w:rsid w:val="00462B14"/>
    <w:rsid w:val="00463D10"/>
    <w:rsid w:val="0046416C"/>
    <w:rsid w:val="00470871"/>
    <w:rsid w:val="004727EC"/>
    <w:rsid w:val="004728D0"/>
    <w:rsid w:val="004730B0"/>
    <w:rsid w:val="004733B4"/>
    <w:rsid w:val="00473801"/>
    <w:rsid w:val="00474711"/>
    <w:rsid w:val="00475324"/>
    <w:rsid w:val="00476197"/>
    <w:rsid w:val="00476472"/>
    <w:rsid w:val="00476A1A"/>
    <w:rsid w:val="00476FE9"/>
    <w:rsid w:val="0047749D"/>
    <w:rsid w:val="004801AE"/>
    <w:rsid w:val="004809FA"/>
    <w:rsid w:val="0048183F"/>
    <w:rsid w:val="00481D7E"/>
    <w:rsid w:val="00481F7D"/>
    <w:rsid w:val="00482795"/>
    <w:rsid w:val="00482A0E"/>
    <w:rsid w:val="00483A88"/>
    <w:rsid w:val="00484004"/>
    <w:rsid w:val="004849DC"/>
    <w:rsid w:val="00484CF9"/>
    <w:rsid w:val="004852AA"/>
    <w:rsid w:val="00485613"/>
    <w:rsid w:val="0048563E"/>
    <w:rsid w:val="00486285"/>
    <w:rsid w:val="00486863"/>
    <w:rsid w:val="004869B9"/>
    <w:rsid w:val="00486A0B"/>
    <w:rsid w:val="00486AA2"/>
    <w:rsid w:val="004870F3"/>
    <w:rsid w:val="00490A43"/>
    <w:rsid w:val="00490CC2"/>
    <w:rsid w:val="004911B8"/>
    <w:rsid w:val="00491476"/>
    <w:rsid w:val="004914A7"/>
    <w:rsid w:val="004924FA"/>
    <w:rsid w:val="00492557"/>
    <w:rsid w:val="00493686"/>
    <w:rsid w:val="004937F6"/>
    <w:rsid w:val="00493C77"/>
    <w:rsid w:val="00494595"/>
    <w:rsid w:val="0049497F"/>
    <w:rsid w:val="0049548B"/>
    <w:rsid w:val="00495BC7"/>
    <w:rsid w:val="00496555"/>
    <w:rsid w:val="004966DE"/>
    <w:rsid w:val="00496F03"/>
    <w:rsid w:val="00497285"/>
    <w:rsid w:val="004972F4"/>
    <w:rsid w:val="00497C7D"/>
    <w:rsid w:val="004A01ED"/>
    <w:rsid w:val="004A0C21"/>
    <w:rsid w:val="004A1110"/>
    <w:rsid w:val="004A1121"/>
    <w:rsid w:val="004A2047"/>
    <w:rsid w:val="004A262D"/>
    <w:rsid w:val="004A2E80"/>
    <w:rsid w:val="004A352F"/>
    <w:rsid w:val="004A40B2"/>
    <w:rsid w:val="004A583C"/>
    <w:rsid w:val="004A69E4"/>
    <w:rsid w:val="004A6DEB"/>
    <w:rsid w:val="004A6E06"/>
    <w:rsid w:val="004A7060"/>
    <w:rsid w:val="004A7C1C"/>
    <w:rsid w:val="004A7D40"/>
    <w:rsid w:val="004B1A79"/>
    <w:rsid w:val="004B1B9F"/>
    <w:rsid w:val="004B1F6F"/>
    <w:rsid w:val="004B36E7"/>
    <w:rsid w:val="004B5412"/>
    <w:rsid w:val="004B62CA"/>
    <w:rsid w:val="004B65CC"/>
    <w:rsid w:val="004B71D3"/>
    <w:rsid w:val="004C0167"/>
    <w:rsid w:val="004C0243"/>
    <w:rsid w:val="004C0C3E"/>
    <w:rsid w:val="004C1CED"/>
    <w:rsid w:val="004C260A"/>
    <w:rsid w:val="004C2D3A"/>
    <w:rsid w:val="004C341E"/>
    <w:rsid w:val="004C3B0E"/>
    <w:rsid w:val="004C3F45"/>
    <w:rsid w:val="004C5693"/>
    <w:rsid w:val="004C6130"/>
    <w:rsid w:val="004C617C"/>
    <w:rsid w:val="004C61FC"/>
    <w:rsid w:val="004C645E"/>
    <w:rsid w:val="004C64CF"/>
    <w:rsid w:val="004C660E"/>
    <w:rsid w:val="004C6722"/>
    <w:rsid w:val="004C73A3"/>
    <w:rsid w:val="004C7BE5"/>
    <w:rsid w:val="004D0241"/>
    <w:rsid w:val="004D15D5"/>
    <w:rsid w:val="004D1A7A"/>
    <w:rsid w:val="004D2491"/>
    <w:rsid w:val="004D4383"/>
    <w:rsid w:val="004D446C"/>
    <w:rsid w:val="004D4AD8"/>
    <w:rsid w:val="004D5341"/>
    <w:rsid w:val="004D5FC5"/>
    <w:rsid w:val="004D6EBB"/>
    <w:rsid w:val="004D7002"/>
    <w:rsid w:val="004D7CAA"/>
    <w:rsid w:val="004E039B"/>
    <w:rsid w:val="004E1006"/>
    <w:rsid w:val="004E217F"/>
    <w:rsid w:val="004E36D5"/>
    <w:rsid w:val="004E4CE7"/>
    <w:rsid w:val="004E5524"/>
    <w:rsid w:val="004E614B"/>
    <w:rsid w:val="004E642C"/>
    <w:rsid w:val="004E6494"/>
    <w:rsid w:val="004E6916"/>
    <w:rsid w:val="004E7CE0"/>
    <w:rsid w:val="004E7D9C"/>
    <w:rsid w:val="004E7E31"/>
    <w:rsid w:val="004F055E"/>
    <w:rsid w:val="004F1504"/>
    <w:rsid w:val="004F18DB"/>
    <w:rsid w:val="004F1F84"/>
    <w:rsid w:val="004F3095"/>
    <w:rsid w:val="004F532E"/>
    <w:rsid w:val="004F6016"/>
    <w:rsid w:val="004F734A"/>
    <w:rsid w:val="004F752B"/>
    <w:rsid w:val="004F782F"/>
    <w:rsid w:val="0050069F"/>
    <w:rsid w:val="005009A3"/>
    <w:rsid w:val="00501E91"/>
    <w:rsid w:val="00502C5E"/>
    <w:rsid w:val="00502CA7"/>
    <w:rsid w:val="00503165"/>
    <w:rsid w:val="005048F8"/>
    <w:rsid w:val="00504C87"/>
    <w:rsid w:val="00504EFF"/>
    <w:rsid w:val="005055F0"/>
    <w:rsid w:val="00506E1B"/>
    <w:rsid w:val="00507DE4"/>
    <w:rsid w:val="00507F8B"/>
    <w:rsid w:val="00510203"/>
    <w:rsid w:val="00510884"/>
    <w:rsid w:val="00510E7D"/>
    <w:rsid w:val="00511F7D"/>
    <w:rsid w:val="005128AC"/>
    <w:rsid w:val="00512F6C"/>
    <w:rsid w:val="005131E9"/>
    <w:rsid w:val="00513EFA"/>
    <w:rsid w:val="005144A0"/>
    <w:rsid w:val="005144D6"/>
    <w:rsid w:val="00514DD9"/>
    <w:rsid w:val="00514FD6"/>
    <w:rsid w:val="00516E3C"/>
    <w:rsid w:val="00517702"/>
    <w:rsid w:val="005179B7"/>
    <w:rsid w:val="005212B9"/>
    <w:rsid w:val="0052142D"/>
    <w:rsid w:val="00521B0B"/>
    <w:rsid w:val="00521C0A"/>
    <w:rsid w:val="00521D37"/>
    <w:rsid w:val="00523021"/>
    <w:rsid w:val="00523503"/>
    <w:rsid w:val="00523505"/>
    <w:rsid w:val="005235ED"/>
    <w:rsid w:val="005239E3"/>
    <w:rsid w:val="00524E50"/>
    <w:rsid w:val="0052584E"/>
    <w:rsid w:val="00527357"/>
    <w:rsid w:val="00530C99"/>
    <w:rsid w:val="00533CA2"/>
    <w:rsid w:val="005342F3"/>
    <w:rsid w:val="00534FC7"/>
    <w:rsid w:val="00535FF8"/>
    <w:rsid w:val="0053607A"/>
    <w:rsid w:val="00536D8F"/>
    <w:rsid w:val="0054037C"/>
    <w:rsid w:val="0054054A"/>
    <w:rsid w:val="005405C7"/>
    <w:rsid w:val="005421A6"/>
    <w:rsid w:val="00543750"/>
    <w:rsid w:val="00543867"/>
    <w:rsid w:val="00543E63"/>
    <w:rsid w:val="005447A1"/>
    <w:rsid w:val="0054513E"/>
    <w:rsid w:val="00545774"/>
    <w:rsid w:val="005458C1"/>
    <w:rsid w:val="00546B61"/>
    <w:rsid w:val="005477FB"/>
    <w:rsid w:val="0055086A"/>
    <w:rsid w:val="005511A0"/>
    <w:rsid w:val="00553089"/>
    <w:rsid w:val="0055354A"/>
    <w:rsid w:val="0055496E"/>
    <w:rsid w:val="00554B08"/>
    <w:rsid w:val="00555499"/>
    <w:rsid w:val="00556298"/>
    <w:rsid w:val="00556306"/>
    <w:rsid w:val="00556EAE"/>
    <w:rsid w:val="005600B3"/>
    <w:rsid w:val="005600CE"/>
    <w:rsid w:val="005604FF"/>
    <w:rsid w:val="005607C4"/>
    <w:rsid w:val="005608A6"/>
    <w:rsid w:val="00560ADC"/>
    <w:rsid w:val="00561307"/>
    <w:rsid w:val="0056244D"/>
    <w:rsid w:val="0056315E"/>
    <w:rsid w:val="005647B7"/>
    <w:rsid w:val="005656F3"/>
    <w:rsid w:val="005657D1"/>
    <w:rsid w:val="005659EF"/>
    <w:rsid w:val="0056696C"/>
    <w:rsid w:val="00570794"/>
    <w:rsid w:val="00570842"/>
    <w:rsid w:val="00571A1A"/>
    <w:rsid w:val="005722CD"/>
    <w:rsid w:val="0057338A"/>
    <w:rsid w:val="005740FF"/>
    <w:rsid w:val="0057420A"/>
    <w:rsid w:val="005745C0"/>
    <w:rsid w:val="005757FA"/>
    <w:rsid w:val="00575FE2"/>
    <w:rsid w:val="00576211"/>
    <w:rsid w:val="00576389"/>
    <w:rsid w:val="00576EEE"/>
    <w:rsid w:val="00577410"/>
    <w:rsid w:val="005813F1"/>
    <w:rsid w:val="0058144E"/>
    <w:rsid w:val="005817B6"/>
    <w:rsid w:val="00581E12"/>
    <w:rsid w:val="00582EFB"/>
    <w:rsid w:val="005840F4"/>
    <w:rsid w:val="0058465E"/>
    <w:rsid w:val="00584952"/>
    <w:rsid w:val="0058574A"/>
    <w:rsid w:val="00585F35"/>
    <w:rsid w:val="00586007"/>
    <w:rsid w:val="00586133"/>
    <w:rsid w:val="00586944"/>
    <w:rsid w:val="00586C5E"/>
    <w:rsid w:val="0058711D"/>
    <w:rsid w:val="0058738B"/>
    <w:rsid w:val="00587A3E"/>
    <w:rsid w:val="00587AFD"/>
    <w:rsid w:val="0059097C"/>
    <w:rsid w:val="00591E88"/>
    <w:rsid w:val="00593036"/>
    <w:rsid w:val="005931C1"/>
    <w:rsid w:val="00593845"/>
    <w:rsid w:val="00593BA4"/>
    <w:rsid w:val="0059421F"/>
    <w:rsid w:val="00594953"/>
    <w:rsid w:val="00594981"/>
    <w:rsid w:val="005949B0"/>
    <w:rsid w:val="005953BC"/>
    <w:rsid w:val="00595578"/>
    <w:rsid w:val="0059568B"/>
    <w:rsid w:val="0059631F"/>
    <w:rsid w:val="00596C08"/>
    <w:rsid w:val="00596D1B"/>
    <w:rsid w:val="0059764A"/>
    <w:rsid w:val="00597A1A"/>
    <w:rsid w:val="00597C14"/>
    <w:rsid w:val="005A08D5"/>
    <w:rsid w:val="005A08DD"/>
    <w:rsid w:val="005A0AFF"/>
    <w:rsid w:val="005A0EC5"/>
    <w:rsid w:val="005A14ED"/>
    <w:rsid w:val="005A3919"/>
    <w:rsid w:val="005A5978"/>
    <w:rsid w:val="005A5AB1"/>
    <w:rsid w:val="005A6332"/>
    <w:rsid w:val="005A6444"/>
    <w:rsid w:val="005A6A5F"/>
    <w:rsid w:val="005A6C79"/>
    <w:rsid w:val="005A7DC4"/>
    <w:rsid w:val="005B055B"/>
    <w:rsid w:val="005B0A17"/>
    <w:rsid w:val="005B1D42"/>
    <w:rsid w:val="005B21DB"/>
    <w:rsid w:val="005B256D"/>
    <w:rsid w:val="005B392C"/>
    <w:rsid w:val="005B4220"/>
    <w:rsid w:val="005B5090"/>
    <w:rsid w:val="005B50B0"/>
    <w:rsid w:val="005B51DD"/>
    <w:rsid w:val="005B53A9"/>
    <w:rsid w:val="005B75DA"/>
    <w:rsid w:val="005C1E73"/>
    <w:rsid w:val="005C2197"/>
    <w:rsid w:val="005C2372"/>
    <w:rsid w:val="005C258B"/>
    <w:rsid w:val="005C29F7"/>
    <w:rsid w:val="005C318D"/>
    <w:rsid w:val="005C498D"/>
    <w:rsid w:val="005C5305"/>
    <w:rsid w:val="005C5C04"/>
    <w:rsid w:val="005C6756"/>
    <w:rsid w:val="005C69EF"/>
    <w:rsid w:val="005C6F21"/>
    <w:rsid w:val="005D01CF"/>
    <w:rsid w:val="005D0377"/>
    <w:rsid w:val="005D1790"/>
    <w:rsid w:val="005D18B5"/>
    <w:rsid w:val="005D4E30"/>
    <w:rsid w:val="005D5248"/>
    <w:rsid w:val="005D53AF"/>
    <w:rsid w:val="005D5744"/>
    <w:rsid w:val="005D59E2"/>
    <w:rsid w:val="005D64A5"/>
    <w:rsid w:val="005D7336"/>
    <w:rsid w:val="005E0549"/>
    <w:rsid w:val="005E0823"/>
    <w:rsid w:val="005E0AAF"/>
    <w:rsid w:val="005E0FE1"/>
    <w:rsid w:val="005E1BD2"/>
    <w:rsid w:val="005E352F"/>
    <w:rsid w:val="005E40D0"/>
    <w:rsid w:val="005E40E2"/>
    <w:rsid w:val="005E4749"/>
    <w:rsid w:val="005E4C46"/>
    <w:rsid w:val="005E5859"/>
    <w:rsid w:val="005E64C7"/>
    <w:rsid w:val="005E736E"/>
    <w:rsid w:val="005E7D18"/>
    <w:rsid w:val="005F1A8C"/>
    <w:rsid w:val="005F1E1D"/>
    <w:rsid w:val="005F1F0E"/>
    <w:rsid w:val="005F28DF"/>
    <w:rsid w:val="005F29C5"/>
    <w:rsid w:val="005F34DA"/>
    <w:rsid w:val="005F39FE"/>
    <w:rsid w:val="005F3BD3"/>
    <w:rsid w:val="005F3CD8"/>
    <w:rsid w:val="005F43D7"/>
    <w:rsid w:val="005F4544"/>
    <w:rsid w:val="005F4D4C"/>
    <w:rsid w:val="005F5AFB"/>
    <w:rsid w:val="005F63C9"/>
    <w:rsid w:val="005F67B2"/>
    <w:rsid w:val="006011A4"/>
    <w:rsid w:val="00601C1C"/>
    <w:rsid w:val="00602064"/>
    <w:rsid w:val="0060348E"/>
    <w:rsid w:val="0060370C"/>
    <w:rsid w:val="00603A4C"/>
    <w:rsid w:val="00603A84"/>
    <w:rsid w:val="00603C98"/>
    <w:rsid w:val="00606083"/>
    <w:rsid w:val="0060681B"/>
    <w:rsid w:val="006074BB"/>
    <w:rsid w:val="00607B71"/>
    <w:rsid w:val="00607E90"/>
    <w:rsid w:val="00610215"/>
    <w:rsid w:val="00610583"/>
    <w:rsid w:val="006108B1"/>
    <w:rsid w:val="00610B13"/>
    <w:rsid w:val="00612804"/>
    <w:rsid w:val="00612DF5"/>
    <w:rsid w:val="00612F37"/>
    <w:rsid w:val="006134A1"/>
    <w:rsid w:val="0061380F"/>
    <w:rsid w:val="00613A65"/>
    <w:rsid w:val="00613BD3"/>
    <w:rsid w:val="00613C63"/>
    <w:rsid w:val="00614068"/>
    <w:rsid w:val="006143D8"/>
    <w:rsid w:val="00616C26"/>
    <w:rsid w:val="00616FEE"/>
    <w:rsid w:val="00617714"/>
    <w:rsid w:val="006201AA"/>
    <w:rsid w:val="006223FC"/>
    <w:rsid w:val="006229F8"/>
    <w:rsid w:val="00622C5E"/>
    <w:rsid w:val="0062353B"/>
    <w:rsid w:val="00624D9E"/>
    <w:rsid w:val="0062551C"/>
    <w:rsid w:val="00625A32"/>
    <w:rsid w:val="00625B29"/>
    <w:rsid w:val="00626DE0"/>
    <w:rsid w:val="00626DF0"/>
    <w:rsid w:val="006270C6"/>
    <w:rsid w:val="006271A0"/>
    <w:rsid w:val="00627743"/>
    <w:rsid w:val="00630968"/>
    <w:rsid w:val="0063217A"/>
    <w:rsid w:val="006324A0"/>
    <w:rsid w:val="00632772"/>
    <w:rsid w:val="006336D4"/>
    <w:rsid w:val="00635030"/>
    <w:rsid w:val="006355A8"/>
    <w:rsid w:val="00635AC7"/>
    <w:rsid w:val="00635B50"/>
    <w:rsid w:val="00635D1F"/>
    <w:rsid w:val="00636360"/>
    <w:rsid w:val="006364A3"/>
    <w:rsid w:val="00640C38"/>
    <w:rsid w:val="00641CAE"/>
    <w:rsid w:val="00642F0D"/>
    <w:rsid w:val="00643448"/>
    <w:rsid w:val="00643621"/>
    <w:rsid w:val="00644754"/>
    <w:rsid w:val="00644810"/>
    <w:rsid w:val="006449FE"/>
    <w:rsid w:val="006454F0"/>
    <w:rsid w:val="006472EA"/>
    <w:rsid w:val="00647BCC"/>
    <w:rsid w:val="00647EE7"/>
    <w:rsid w:val="006504B2"/>
    <w:rsid w:val="00650C94"/>
    <w:rsid w:val="00651DA8"/>
    <w:rsid w:val="006520F3"/>
    <w:rsid w:val="00653499"/>
    <w:rsid w:val="00653B10"/>
    <w:rsid w:val="00653FCC"/>
    <w:rsid w:val="00654D0F"/>
    <w:rsid w:val="006553D5"/>
    <w:rsid w:val="006558F4"/>
    <w:rsid w:val="00655D05"/>
    <w:rsid w:val="00655E74"/>
    <w:rsid w:val="006561B2"/>
    <w:rsid w:val="006563F6"/>
    <w:rsid w:val="006565D0"/>
    <w:rsid w:val="0065708A"/>
    <w:rsid w:val="0066053D"/>
    <w:rsid w:val="006605C8"/>
    <w:rsid w:val="00660B5C"/>
    <w:rsid w:val="00662010"/>
    <w:rsid w:val="00662688"/>
    <w:rsid w:val="006626D3"/>
    <w:rsid w:val="0066315E"/>
    <w:rsid w:val="00663437"/>
    <w:rsid w:val="00663E8E"/>
    <w:rsid w:val="00664836"/>
    <w:rsid w:val="00664C28"/>
    <w:rsid w:val="00664D63"/>
    <w:rsid w:val="00664F5E"/>
    <w:rsid w:val="006654F3"/>
    <w:rsid w:val="00666FD7"/>
    <w:rsid w:val="00670C71"/>
    <w:rsid w:val="00670DD5"/>
    <w:rsid w:val="00672EC0"/>
    <w:rsid w:val="00674F38"/>
    <w:rsid w:val="00676FDF"/>
    <w:rsid w:val="00677135"/>
    <w:rsid w:val="00677580"/>
    <w:rsid w:val="00677EB5"/>
    <w:rsid w:val="00680272"/>
    <w:rsid w:val="00681BD4"/>
    <w:rsid w:val="00683591"/>
    <w:rsid w:val="00684131"/>
    <w:rsid w:val="0068490C"/>
    <w:rsid w:val="00685C28"/>
    <w:rsid w:val="00686B6D"/>
    <w:rsid w:val="006876D8"/>
    <w:rsid w:val="006913FF"/>
    <w:rsid w:val="0069153F"/>
    <w:rsid w:val="00691B4C"/>
    <w:rsid w:val="00692375"/>
    <w:rsid w:val="00692722"/>
    <w:rsid w:val="0069368B"/>
    <w:rsid w:val="0069449B"/>
    <w:rsid w:val="006961BB"/>
    <w:rsid w:val="006A0352"/>
    <w:rsid w:val="006A0981"/>
    <w:rsid w:val="006A0A55"/>
    <w:rsid w:val="006A1462"/>
    <w:rsid w:val="006A15F6"/>
    <w:rsid w:val="006A1BCB"/>
    <w:rsid w:val="006A2375"/>
    <w:rsid w:val="006A27FC"/>
    <w:rsid w:val="006A37A4"/>
    <w:rsid w:val="006A4365"/>
    <w:rsid w:val="006A487E"/>
    <w:rsid w:val="006A4CB3"/>
    <w:rsid w:val="006A6B85"/>
    <w:rsid w:val="006A6EFA"/>
    <w:rsid w:val="006A72B0"/>
    <w:rsid w:val="006A72BB"/>
    <w:rsid w:val="006A7F0A"/>
    <w:rsid w:val="006B0A92"/>
    <w:rsid w:val="006B13EF"/>
    <w:rsid w:val="006B183B"/>
    <w:rsid w:val="006B1EE9"/>
    <w:rsid w:val="006B237C"/>
    <w:rsid w:val="006B4DC6"/>
    <w:rsid w:val="006B4E1A"/>
    <w:rsid w:val="006B5685"/>
    <w:rsid w:val="006B5F4B"/>
    <w:rsid w:val="006B6C39"/>
    <w:rsid w:val="006B6CD7"/>
    <w:rsid w:val="006B742E"/>
    <w:rsid w:val="006B76FE"/>
    <w:rsid w:val="006C333C"/>
    <w:rsid w:val="006C4AD6"/>
    <w:rsid w:val="006C4C90"/>
    <w:rsid w:val="006C57D6"/>
    <w:rsid w:val="006C589B"/>
    <w:rsid w:val="006C594B"/>
    <w:rsid w:val="006C6EC2"/>
    <w:rsid w:val="006C74AC"/>
    <w:rsid w:val="006D0589"/>
    <w:rsid w:val="006D1ECC"/>
    <w:rsid w:val="006D1F11"/>
    <w:rsid w:val="006D3A76"/>
    <w:rsid w:val="006D4178"/>
    <w:rsid w:val="006D588B"/>
    <w:rsid w:val="006D63C9"/>
    <w:rsid w:val="006D799D"/>
    <w:rsid w:val="006D7B08"/>
    <w:rsid w:val="006E0409"/>
    <w:rsid w:val="006E09EE"/>
    <w:rsid w:val="006E0B37"/>
    <w:rsid w:val="006E0E43"/>
    <w:rsid w:val="006E3382"/>
    <w:rsid w:val="006E53BD"/>
    <w:rsid w:val="006F0277"/>
    <w:rsid w:val="006F1A63"/>
    <w:rsid w:val="006F1D5D"/>
    <w:rsid w:val="006F24D0"/>
    <w:rsid w:val="006F2CCE"/>
    <w:rsid w:val="006F32D4"/>
    <w:rsid w:val="006F35D3"/>
    <w:rsid w:val="006F4152"/>
    <w:rsid w:val="006F5E97"/>
    <w:rsid w:val="006F5EA7"/>
    <w:rsid w:val="006F6CC8"/>
    <w:rsid w:val="006F6F82"/>
    <w:rsid w:val="006F7E25"/>
    <w:rsid w:val="00701450"/>
    <w:rsid w:val="00701BEB"/>
    <w:rsid w:val="007027C0"/>
    <w:rsid w:val="00702D77"/>
    <w:rsid w:val="00703496"/>
    <w:rsid w:val="00703624"/>
    <w:rsid w:val="00704B92"/>
    <w:rsid w:val="00704EB3"/>
    <w:rsid w:val="00705876"/>
    <w:rsid w:val="00705FC6"/>
    <w:rsid w:val="00707F83"/>
    <w:rsid w:val="007102B0"/>
    <w:rsid w:val="0071106C"/>
    <w:rsid w:val="0071120B"/>
    <w:rsid w:val="00711564"/>
    <w:rsid w:val="00712510"/>
    <w:rsid w:val="00712759"/>
    <w:rsid w:val="00712E03"/>
    <w:rsid w:val="00713AAD"/>
    <w:rsid w:val="00713ACC"/>
    <w:rsid w:val="00713E6E"/>
    <w:rsid w:val="007145D2"/>
    <w:rsid w:val="0071634A"/>
    <w:rsid w:val="007168BC"/>
    <w:rsid w:val="00720087"/>
    <w:rsid w:val="0072083E"/>
    <w:rsid w:val="0072153F"/>
    <w:rsid w:val="00721590"/>
    <w:rsid w:val="00721CBB"/>
    <w:rsid w:val="00722277"/>
    <w:rsid w:val="00723080"/>
    <w:rsid w:val="00723D14"/>
    <w:rsid w:val="00724C88"/>
    <w:rsid w:val="00725ADE"/>
    <w:rsid w:val="0072670F"/>
    <w:rsid w:val="00726D9A"/>
    <w:rsid w:val="00727C46"/>
    <w:rsid w:val="00730766"/>
    <w:rsid w:val="00732160"/>
    <w:rsid w:val="0073244A"/>
    <w:rsid w:val="007332C8"/>
    <w:rsid w:val="007337D9"/>
    <w:rsid w:val="00733B66"/>
    <w:rsid w:val="00734FDB"/>
    <w:rsid w:val="007366AF"/>
    <w:rsid w:val="007378C1"/>
    <w:rsid w:val="007412C8"/>
    <w:rsid w:val="0074145B"/>
    <w:rsid w:val="00741A6B"/>
    <w:rsid w:val="0074343C"/>
    <w:rsid w:val="0074345F"/>
    <w:rsid w:val="00743608"/>
    <w:rsid w:val="00744723"/>
    <w:rsid w:val="00744A13"/>
    <w:rsid w:val="00744B3D"/>
    <w:rsid w:val="0074569B"/>
    <w:rsid w:val="00745F19"/>
    <w:rsid w:val="007471E0"/>
    <w:rsid w:val="00747DC3"/>
    <w:rsid w:val="007523FD"/>
    <w:rsid w:val="00752974"/>
    <w:rsid w:val="00753ECB"/>
    <w:rsid w:val="0075424B"/>
    <w:rsid w:val="0075496B"/>
    <w:rsid w:val="00754C8E"/>
    <w:rsid w:val="00755DBE"/>
    <w:rsid w:val="0075614F"/>
    <w:rsid w:val="0075690A"/>
    <w:rsid w:val="00757843"/>
    <w:rsid w:val="00761CB7"/>
    <w:rsid w:val="00761D45"/>
    <w:rsid w:val="00762DE8"/>
    <w:rsid w:val="007631F6"/>
    <w:rsid w:val="007638C6"/>
    <w:rsid w:val="007658EE"/>
    <w:rsid w:val="00767AD7"/>
    <w:rsid w:val="00770A9A"/>
    <w:rsid w:val="00770D0F"/>
    <w:rsid w:val="00770D5D"/>
    <w:rsid w:val="00771C14"/>
    <w:rsid w:val="00772416"/>
    <w:rsid w:val="00773075"/>
    <w:rsid w:val="00774A8A"/>
    <w:rsid w:val="00775C27"/>
    <w:rsid w:val="00776D57"/>
    <w:rsid w:val="00781F94"/>
    <w:rsid w:val="007828B5"/>
    <w:rsid w:val="00782F92"/>
    <w:rsid w:val="00784D1E"/>
    <w:rsid w:val="007851E3"/>
    <w:rsid w:val="00785855"/>
    <w:rsid w:val="00785CA4"/>
    <w:rsid w:val="007870CE"/>
    <w:rsid w:val="00787A07"/>
    <w:rsid w:val="007901C1"/>
    <w:rsid w:val="00790744"/>
    <w:rsid w:val="00791281"/>
    <w:rsid w:val="00793B98"/>
    <w:rsid w:val="00794905"/>
    <w:rsid w:val="00794EB9"/>
    <w:rsid w:val="00795CE2"/>
    <w:rsid w:val="00797647"/>
    <w:rsid w:val="00797799"/>
    <w:rsid w:val="00797ADA"/>
    <w:rsid w:val="007A0ED7"/>
    <w:rsid w:val="007A1C37"/>
    <w:rsid w:val="007A2435"/>
    <w:rsid w:val="007A2613"/>
    <w:rsid w:val="007A3E2C"/>
    <w:rsid w:val="007A47CE"/>
    <w:rsid w:val="007A60C2"/>
    <w:rsid w:val="007A66D8"/>
    <w:rsid w:val="007A687D"/>
    <w:rsid w:val="007A689C"/>
    <w:rsid w:val="007A7417"/>
    <w:rsid w:val="007B14EC"/>
    <w:rsid w:val="007B2301"/>
    <w:rsid w:val="007B2D06"/>
    <w:rsid w:val="007B3096"/>
    <w:rsid w:val="007B510E"/>
    <w:rsid w:val="007B5599"/>
    <w:rsid w:val="007B5901"/>
    <w:rsid w:val="007B642F"/>
    <w:rsid w:val="007B70A5"/>
    <w:rsid w:val="007B73CF"/>
    <w:rsid w:val="007C0392"/>
    <w:rsid w:val="007C03D2"/>
    <w:rsid w:val="007C0861"/>
    <w:rsid w:val="007C177B"/>
    <w:rsid w:val="007C2E4F"/>
    <w:rsid w:val="007C2EE5"/>
    <w:rsid w:val="007C2F41"/>
    <w:rsid w:val="007C3811"/>
    <w:rsid w:val="007C3A26"/>
    <w:rsid w:val="007C3E26"/>
    <w:rsid w:val="007C4F0D"/>
    <w:rsid w:val="007C52B2"/>
    <w:rsid w:val="007C5557"/>
    <w:rsid w:val="007C5920"/>
    <w:rsid w:val="007C5A11"/>
    <w:rsid w:val="007C5AAC"/>
    <w:rsid w:val="007C5ABA"/>
    <w:rsid w:val="007C705F"/>
    <w:rsid w:val="007C793B"/>
    <w:rsid w:val="007C7EFB"/>
    <w:rsid w:val="007D0CFF"/>
    <w:rsid w:val="007D0E1E"/>
    <w:rsid w:val="007D1049"/>
    <w:rsid w:val="007D18D0"/>
    <w:rsid w:val="007D22AE"/>
    <w:rsid w:val="007D288E"/>
    <w:rsid w:val="007D3297"/>
    <w:rsid w:val="007D42DC"/>
    <w:rsid w:val="007D4D73"/>
    <w:rsid w:val="007D65F4"/>
    <w:rsid w:val="007D696E"/>
    <w:rsid w:val="007D6C34"/>
    <w:rsid w:val="007D7512"/>
    <w:rsid w:val="007D77CB"/>
    <w:rsid w:val="007D7981"/>
    <w:rsid w:val="007E0D14"/>
    <w:rsid w:val="007E14C0"/>
    <w:rsid w:val="007E2DC9"/>
    <w:rsid w:val="007E35A3"/>
    <w:rsid w:val="007E38B4"/>
    <w:rsid w:val="007E3B44"/>
    <w:rsid w:val="007E4EE2"/>
    <w:rsid w:val="007E52DC"/>
    <w:rsid w:val="007E5543"/>
    <w:rsid w:val="007E58EA"/>
    <w:rsid w:val="007E5EF0"/>
    <w:rsid w:val="007E75BF"/>
    <w:rsid w:val="007E78F2"/>
    <w:rsid w:val="007E7ACA"/>
    <w:rsid w:val="007F01A6"/>
    <w:rsid w:val="007F100C"/>
    <w:rsid w:val="007F149A"/>
    <w:rsid w:val="007F2685"/>
    <w:rsid w:val="007F342E"/>
    <w:rsid w:val="007F4397"/>
    <w:rsid w:val="007F5FB2"/>
    <w:rsid w:val="007F7ED6"/>
    <w:rsid w:val="00800CDA"/>
    <w:rsid w:val="008024DE"/>
    <w:rsid w:val="0080342A"/>
    <w:rsid w:val="00803665"/>
    <w:rsid w:val="00804A15"/>
    <w:rsid w:val="00804E43"/>
    <w:rsid w:val="00806BAE"/>
    <w:rsid w:val="00807149"/>
    <w:rsid w:val="0080733F"/>
    <w:rsid w:val="00807AC1"/>
    <w:rsid w:val="00810275"/>
    <w:rsid w:val="00810CC8"/>
    <w:rsid w:val="00811190"/>
    <w:rsid w:val="008115F1"/>
    <w:rsid w:val="008117A6"/>
    <w:rsid w:val="008123FC"/>
    <w:rsid w:val="00813438"/>
    <w:rsid w:val="0081370E"/>
    <w:rsid w:val="00813D5F"/>
    <w:rsid w:val="008141B8"/>
    <w:rsid w:val="00814FC1"/>
    <w:rsid w:val="00815897"/>
    <w:rsid w:val="00816BEE"/>
    <w:rsid w:val="00816FF0"/>
    <w:rsid w:val="008171AF"/>
    <w:rsid w:val="00817BDA"/>
    <w:rsid w:val="00817D66"/>
    <w:rsid w:val="008204DE"/>
    <w:rsid w:val="008205FE"/>
    <w:rsid w:val="008207B3"/>
    <w:rsid w:val="008208C3"/>
    <w:rsid w:val="008224C6"/>
    <w:rsid w:val="008236AD"/>
    <w:rsid w:val="0082589A"/>
    <w:rsid w:val="0082598A"/>
    <w:rsid w:val="008270B1"/>
    <w:rsid w:val="0082760E"/>
    <w:rsid w:val="00830122"/>
    <w:rsid w:val="00831DEC"/>
    <w:rsid w:val="00831E12"/>
    <w:rsid w:val="00832875"/>
    <w:rsid w:val="008328F1"/>
    <w:rsid w:val="00833143"/>
    <w:rsid w:val="008331AC"/>
    <w:rsid w:val="008334BF"/>
    <w:rsid w:val="00833748"/>
    <w:rsid w:val="008338B9"/>
    <w:rsid w:val="00833E40"/>
    <w:rsid w:val="008343EE"/>
    <w:rsid w:val="008348F0"/>
    <w:rsid w:val="0083500E"/>
    <w:rsid w:val="008362A9"/>
    <w:rsid w:val="008369EF"/>
    <w:rsid w:val="0083710C"/>
    <w:rsid w:val="00837AAF"/>
    <w:rsid w:val="008402EC"/>
    <w:rsid w:val="00841185"/>
    <w:rsid w:val="00841529"/>
    <w:rsid w:val="00841644"/>
    <w:rsid w:val="00841CE8"/>
    <w:rsid w:val="00841D78"/>
    <w:rsid w:val="008424B0"/>
    <w:rsid w:val="00842A22"/>
    <w:rsid w:val="00843ACA"/>
    <w:rsid w:val="00843CB0"/>
    <w:rsid w:val="00843D9D"/>
    <w:rsid w:val="0084485A"/>
    <w:rsid w:val="00845048"/>
    <w:rsid w:val="00845B60"/>
    <w:rsid w:val="00845FF9"/>
    <w:rsid w:val="0084652E"/>
    <w:rsid w:val="00847257"/>
    <w:rsid w:val="008473B1"/>
    <w:rsid w:val="00847976"/>
    <w:rsid w:val="008503A3"/>
    <w:rsid w:val="008506EE"/>
    <w:rsid w:val="008513F9"/>
    <w:rsid w:val="008516CF"/>
    <w:rsid w:val="00851F8A"/>
    <w:rsid w:val="00852082"/>
    <w:rsid w:val="008521E4"/>
    <w:rsid w:val="0085308D"/>
    <w:rsid w:val="00855097"/>
    <w:rsid w:val="00855CB6"/>
    <w:rsid w:val="00855D4C"/>
    <w:rsid w:val="00855D89"/>
    <w:rsid w:val="0085687A"/>
    <w:rsid w:val="008616C4"/>
    <w:rsid w:val="00861D80"/>
    <w:rsid w:val="00862DDC"/>
    <w:rsid w:val="0086387F"/>
    <w:rsid w:val="00864613"/>
    <w:rsid w:val="008660CF"/>
    <w:rsid w:val="0086761D"/>
    <w:rsid w:val="00870099"/>
    <w:rsid w:val="008706B3"/>
    <w:rsid w:val="008706D6"/>
    <w:rsid w:val="00871064"/>
    <w:rsid w:val="00871071"/>
    <w:rsid w:val="00871138"/>
    <w:rsid w:val="008711BC"/>
    <w:rsid w:val="008716C8"/>
    <w:rsid w:val="00871913"/>
    <w:rsid w:val="008729A0"/>
    <w:rsid w:val="00872A30"/>
    <w:rsid w:val="00872A63"/>
    <w:rsid w:val="00873143"/>
    <w:rsid w:val="00873B4D"/>
    <w:rsid w:val="00873C58"/>
    <w:rsid w:val="00875060"/>
    <w:rsid w:val="008760E2"/>
    <w:rsid w:val="008768F0"/>
    <w:rsid w:val="00877ED1"/>
    <w:rsid w:val="008800F5"/>
    <w:rsid w:val="0088010A"/>
    <w:rsid w:val="008812D7"/>
    <w:rsid w:val="008816AF"/>
    <w:rsid w:val="00881C19"/>
    <w:rsid w:val="00882DA4"/>
    <w:rsid w:val="00882E59"/>
    <w:rsid w:val="0088314D"/>
    <w:rsid w:val="00886B32"/>
    <w:rsid w:val="00886B9B"/>
    <w:rsid w:val="00886CAB"/>
    <w:rsid w:val="00887A1D"/>
    <w:rsid w:val="00887E8B"/>
    <w:rsid w:val="00891A9E"/>
    <w:rsid w:val="00891EDC"/>
    <w:rsid w:val="0089237A"/>
    <w:rsid w:val="00892D2F"/>
    <w:rsid w:val="00893C2C"/>
    <w:rsid w:val="00894394"/>
    <w:rsid w:val="0089493F"/>
    <w:rsid w:val="00894A66"/>
    <w:rsid w:val="008953F9"/>
    <w:rsid w:val="00895D60"/>
    <w:rsid w:val="00897476"/>
    <w:rsid w:val="00897503"/>
    <w:rsid w:val="00897C16"/>
    <w:rsid w:val="008A0387"/>
    <w:rsid w:val="008A1D87"/>
    <w:rsid w:val="008A24C4"/>
    <w:rsid w:val="008A2989"/>
    <w:rsid w:val="008A2FDA"/>
    <w:rsid w:val="008A3A87"/>
    <w:rsid w:val="008A3E22"/>
    <w:rsid w:val="008A477C"/>
    <w:rsid w:val="008A51D0"/>
    <w:rsid w:val="008A590C"/>
    <w:rsid w:val="008A5951"/>
    <w:rsid w:val="008A5E84"/>
    <w:rsid w:val="008A7477"/>
    <w:rsid w:val="008B257D"/>
    <w:rsid w:val="008B284E"/>
    <w:rsid w:val="008B3BDF"/>
    <w:rsid w:val="008B50E5"/>
    <w:rsid w:val="008B5ABE"/>
    <w:rsid w:val="008B69A0"/>
    <w:rsid w:val="008B6AF6"/>
    <w:rsid w:val="008B7816"/>
    <w:rsid w:val="008B7F04"/>
    <w:rsid w:val="008B7F09"/>
    <w:rsid w:val="008C08B2"/>
    <w:rsid w:val="008C1F21"/>
    <w:rsid w:val="008C20A9"/>
    <w:rsid w:val="008C215E"/>
    <w:rsid w:val="008C2CA3"/>
    <w:rsid w:val="008C3D70"/>
    <w:rsid w:val="008C4D9E"/>
    <w:rsid w:val="008C58DA"/>
    <w:rsid w:val="008C5A29"/>
    <w:rsid w:val="008C6887"/>
    <w:rsid w:val="008C6EDF"/>
    <w:rsid w:val="008D0318"/>
    <w:rsid w:val="008D06DD"/>
    <w:rsid w:val="008D1188"/>
    <w:rsid w:val="008D1E1A"/>
    <w:rsid w:val="008D267B"/>
    <w:rsid w:val="008D3044"/>
    <w:rsid w:val="008D30DB"/>
    <w:rsid w:val="008D320D"/>
    <w:rsid w:val="008D4081"/>
    <w:rsid w:val="008D42F0"/>
    <w:rsid w:val="008D4C6D"/>
    <w:rsid w:val="008D5639"/>
    <w:rsid w:val="008D5689"/>
    <w:rsid w:val="008D5F19"/>
    <w:rsid w:val="008D699F"/>
    <w:rsid w:val="008D6C1C"/>
    <w:rsid w:val="008D70CC"/>
    <w:rsid w:val="008D70D2"/>
    <w:rsid w:val="008D75DA"/>
    <w:rsid w:val="008D7F79"/>
    <w:rsid w:val="008E07CD"/>
    <w:rsid w:val="008E091E"/>
    <w:rsid w:val="008E0EE2"/>
    <w:rsid w:val="008E0FAB"/>
    <w:rsid w:val="008E320A"/>
    <w:rsid w:val="008E3678"/>
    <w:rsid w:val="008E4203"/>
    <w:rsid w:val="008E436E"/>
    <w:rsid w:val="008E46DD"/>
    <w:rsid w:val="008E47E1"/>
    <w:rsid w:val="008E4B36"/>
    <w:rsid w:val="008E4BC4"/>
    <w:rsid w:val="008E4EC5"/>
    <w:rsid w:val="008E724F"/>
    <w:rsid w:val="008E7CE6"/>
    <w:rsid w:val="008F01AF"/>
    <w:rsid w:val="008F18C0"/>
    <w:rsid w:val="008F2763"/>
    <w:rsid w:val="008F2B95"/>
    <w:rsid w:val="008F34FF"/>
    <w:rsid w:val="008F3707"/>
    <w:rsid w:val="008F53D9"/>
    <w:rsid w:val="008F6F8F"/>
    <w:rsid w:val="008F7892"/>
    <w:rsid w:val="008F79AB"/>
    <w:rsid w:val="008F7AF0"/>
    <w:rsid w:val="008F7ECD"/>
    <w:rsid w:val="00900150"/>
    <w:rsid w:val="009022A3"/>
    <w:rsid w:val="009034B3"/>
    <w:rsid w:val="00903779"/>
    <w:rsid w:val="0090395E"/>
    <w:rsid w:val="00903D0C"/>
    <w:rsid w:val="00903F41"/>
    <w:rsid w:val="00904183"/>
    <w:rsid w:val="00904B06"/>
    <w:rsid w:val="00905092"/>
    <w:rsid w:val="0090532D"/>
    <w:rsid w:val="0090638A"/>
    <w:rsid w:val="00906F24"/>
    <w:rsid w:val="00907C90"/>
    <w:rsid w:val="00907F8D"/>
    <w:rsid w:val="009114A9"/>
    <w:rsid w:val="00911BCD"/>
    <w:rsid w:val="009125FF"/>
    <w:rsid w:val="00913824"/>
    <w:rsid w:val="0091426E"/>
    <w:rsid w:val="0091564E"/>
    <w:rsid w:val="00915E7F"/>
    <w:rsid w:val="00916EB7"/>
    <w:rsid w:val="00917459"/>
    <w:rsid w:val="009175CA"/>
    <w:rsid w:val="00921077"/>
    <w:rsid w:val="009210C8"/>
    <w:rsid w:val="00921DAF"/>
    <w:rsid w:val="0092224D"/>
    <w:rsid w:val="00924DEE"/>
    <w:rsid w:val="00924F43"/>
    <w:rsid w:val="00924FB5"/>
    <w:rsid w:val="009252CF"/>
    <w:rsid w:val="00925D0D"/>
    <w:rsid w:val="00926ADA"/>
    <w:rsid w:val="00927E20"/>
    <w:rsid w:val="00930CAD"/>
    <w:rsid w:val="00930F55"/>
    <w:rsid w:val="009315C1"/>
    <w:rsid w:val="00931C40"/>
    <w:rsid w:val="009325D0"/>
    <w:rsid w:val="009328E6"/>
    <w:rsid w:val="00932E88"/>
    <w:rsid w:val="009340D3"/>
    <w:rsid w:val="00934828"/>
    <w:rsid w:val="009348EC"/>
    <w:rsid w:val="00935036"/>
    <w:rsid w:val="00935E69"/>
    <w:rsid w:val="00936507"/>
    <w:rsid w:val="009367AD"/>
    <w:rsid w:val="00936A34"/>
    <w:rsid w:val="00936D15"/>
    <w:rsid w:val="0093769E"/>
    <w:rsid w:val="009377E2"/>
    <w:rsid w:val="00937ABA"/>
    <w:rsid w:val="009404EE"/>
    <w:rsid w:val="00940F5C"/>
    <w:rsid w:val="00941E05"/>
    <w:rsid w:val="009422D9"/>
    <w:rsid w:val="009426B5"/>
    <w:rsid w:val="00942CE9"/>
    <w:rsid w:val="00943D2A"/>
    <w:rsid w:val="00944320"/>
    <w:rsid w:val="0094432F"/>
    <w:rsid w:val="009449A6"/>
    <w:rsid w:val="0094576B"/>
    <w:rsid w:val="00946898"/>
    <w:rsid w:val="00947020"/>
    <w:rsid w:val="0094707A"/>
    <w:rsid w:val="009503C6"/>
    <w:rsid w:val="0095069C"/>
    <w:rsid w:val="00950E95"/>
    <w:rsid w:val="009510B5"/>
    <w:rsid w:val="009516D2"/>
    <w:rsid w:val="00951CC7"/>
    <w:rsid w:val="0095328B"/>
    <w:rsid w:val="00954852"/>
    <w:rsid w:val="009548DF"/>
    <w:rsid w:val="0095555C"/>
    <w:rsid w:val="00955A01"/>
    <w:rsid w:val="009578C1"/>
    <w:rsid w:val="0096070B"/>
    <w:rsid w:val="009619D3"/>
    <w:rsid w:val="00961DD9"/>
    <w:rsid w:val="009626C6"/>
    <w:rsid w:val="00963512"/>
    <w:rsid w:val="009643B1"/>
    <w:rsid w:val="009644E6"/>
    <w:rsid w:val="009652E2"/>
    <w:rsid w:val="009655F8"/>
    <w:rsid w:val="00966783"/>
    <w:rsid w:val="009668BB"/>
    <w:rsid w:val="0096697E"/>
    <w:rsid w:val="00966A52"/>
    <w:rsid w:val="0096764D"/>
    <w:rsid w:val="009678C9"/>
    <w:rsid w:val="00970BF9"/>
    <w:rsid w:val="00970C95"/>
    <w:rsid w:val="00970E89"/>
    <w:rsid w:val="00971820"/>
    <w:rsid w:val="00973B13"/>
    <w:rsid w:val="00974521"/>
    <w:rsid w:val="00975C08"/>
    <w:rsid w:val="00975CB8"/>
    <w:rsid w:val="009764E9"/>
    <w:rsid w:val="00976F6F"/>
    <w:rsid w:val="00977E11"/>
    <w:rsid w:val="0098089F"/>
    <w:rsid w:val="00980DC0"/>
    <w:rsid w:val="00980EE7"/>
    <w:rsid w:val="0098113A"/>
    <w:rsid w:val="00984478"/>
    <w:rsid w:val="00984B7C"/>
    <w:rsid w:val="00984D25"/>
    <w:rsid w:val="00985886"/>
    <w:rsid w:val="00985BC5"/>
    <w:rsid w:val="00985E0F"/>
    <w:rsid w:val="00985E79"/>
    <w:rsid w:val="00986371"/>
    <w:rsid w:val="0098769D"/>
    <w:rsid w:val="00987BD3"/>
    <w:rsid w:val="00991FB2"/>
    <w:rsid w:val="0099206F"/>
    <w:rsid w:val="00992AFD"/>
    <w:rsid w:val="00993059"/>
    <w:rsid w:val="00993381"/>
    <w:rsid w:val="00993B39"/>
    <w:rsid w:val="00994225"/>
    <w:rsid w:val="00994B39"/>
    <w:rsid w:val="00994B5D"/>
    <w:rsid w:val="00995237"/>
    <w:rsid w:val="009956C2"/>
    <w:rsid w:val="009968C6"/>
    <w:rsid w:val="009970B5"/>
    <w:rsid w:val="0099727C"/>
    <w:rsid w:val="00997ECA"/>
    <w:rsid w:val="009A0044"/>
    <w:rsid w:val="009A097B"/>
    <w:rsid w:val="009A1824"/>
    <w:rsid w:val="009A26CA"/>
    <w:rsid w:val="009A3205"/>
    <w:rsid w:val="009A36A4"/>
    <w:rsid w:val="009A36BC"/>
    <w:rsid w:val="009A3F22"/>
    <w:rsid w:val="009A4871"/>
    <w:rsid w:val="009A4A01"/>
    <w:rsid w:val="009A4DB8"/>
    <w:rsid w:val="009A57FD"/>
    <w:rsid w:val="009A592E"/>
    <w:rsid w:val="009A656A"/>
    <w:rsid w:val="009A7D06"/>
    <w:rsid w:val="009B0510"/>
    <w:rsid w:val="009B06A0"/>
    <w:rsid w:val="009B1014"/>
    <w:rsid w:val="009B11F7"/>
    <w:rsid w:val="009B14E4"/>
    <w:rsid w:val="009B183A"/>
    <w:rsid w:val="009B19D2"/>
    <w:rsid w:val="009B41DC"/>
    <w:rsid w:val="009B572B"/>
    <w:rsid w:val="009B6009"/>
    <w:rsid w:val="009B6BCF"/>
    <w:rsid w:val="009B6F9A"/>
    <w:rsid w:val="009B7CD4"/>
    <w:rsid w:val="009C00D2"/>
    <w:rsid w:val="009C0576"/>
    <w:rsid w:val="009C0B8A"/>
    <w:rsid w:val="009C117E"/>
    <w:rsid w:val="009C13B3"/>
    <w:rsid w:val="009C2F80"/>
    <w:rsid w:val="009C394B"/>
    <w:rsid w:val="009C3F8C"/>
    <w:rsid w:val="009C46EA"/>
    <w:rsid w:val="009C4CAC"/>
    <w:rsid w:val="009C4DA2"/>
    <w:rsid w:val="009C5304"/>
    <w:rsid w:val="009C54D3"/>
    <w:rsid w:val="009C586D"/>
    <w:rsid w:val="009C75B9"/>
    <w:rsid w:val="009C7C44"/>
    <w:rsid w:val="009D021E"/>
    <w:rsid w:val="009D1288"/>
    <w:rsid w:val="009D2F00"/>
    <w:rsid w:val="009D39F3"/>
    <w:rsid w:val="009D4D01"/>
    <w:rsid w:val="009D5247"/>
    <w:rsid w:val="009D55ED"/>
    <w:rsid w:val="009D610B"/>
    <w:rsid w:val="009D61B7"/>
    <w:rsid w:val="009D690E"/>
    <w:rsid w:val="009D6D2A"/>
    <w:rsid w:val="009E219D"/>
    <w:rsid w:val="009E27DE"/>
    <w:rsid w:val="009E2B55"/>
    <w:rsid w:val="009E37C2"/>
    <w:rsid w:val="009E3AF2"/>
    <w:rsid w:val="009E438C"/>
    <w:rsid w:val="009E4FED"/>
    <w:rsid w:val="009E5078"/>
    <w:rsid w:val="009E5499"/>
    <w:rsid w:val="009E5CAE"/>
    <w:rsid w:val="009E62BB"/>
    <w:rsid w:val="009E6908"/>
    <w:rsid w:val="009E7048"/>
    <w:rsid w:val="009F00B5"/>
    <w:rsid w:val="009F0F94"/>
    <w:rsid w:val="009F1E66"/>
    <w:rsid w:val="009F2060"/>
    <w:rsid w:val="009F289D"/>
    <w:rsid w:val="009F2FF6"/>
    <w:rsid w:val="009F41F3"/>
    <w:rsid w:val="009F48F1"/>
    <w:rsid w:val="009F48FD"/>
    <w:rsid w:val="009F4937"/>
    <w:rsid w:val="009F514B"/>
    <w:rsid w:val="009F6275"/>
    <w:rsid w:val="009F651A"/>
    <w:rsid w:val="009F6B7D"/>
    <w:rsid w:val="009F76F5"/>
    <w:rsid w:val="009F77AB"/>
    <w:rsid w:val="00A00D49"/>
    <w:rsid w:val="00A015D8"/>
    <w:rsid w:val="00A016D0"/>
    <w:rsid w:val="00A0203C"/>
    <w:rsid w:val="00A02080"/>
    <w:rsid w:val="00A032C8"/>
    <w:rsid w:val="00A04918"/>
    <w:rsid w:val="00A06F6D"/>
    <w:rsid w:val="00A079DE"/>
    <w:rsid w:val="00A07C22"/>
    <w:rsid w:val="00A1103E"/>
    <w:rsid w:val="00A11DAF"/>
    <w:rsid w:val="00A11E52"/>
    <w:rsid w:val="00A11E74"/>
    <w:rsid w:val="00A131BA"/>
    <w:rsid w:val="00A15248"/>
    <w:rsid w:val="00A153C3"/>
    <w:rsid w:val="00A155F3"/>
    <w:rsid w:val="00A158A9"/>
    <w:rsid w:val="00A15AF9"/>
    <w:rsid w:val="00A169C7"/>
    <w:rsid w:val="00A16F7F"/>
    <w:rsid w:val="00A177B7"/>
    <w:rsid w:val="00A204D6"/>
    <w:rsid w:val="00A21147"/>
    <w:rsid w:val="00A223F6"/>
    <w:rsid w:val="00A23210"/>
    <w:rsid w:val="00A24499"/>
    <w:rsid w:val="00A24DA7"/>
    <w:rsid w:val="00A24DC2"/>
    <w:rsid w:val="00A24FB3"/>
    <w:rsid w:val="00A2515B"/>
    <w:rsid w:val="00A2578B"/>
    <w:rsid w:val="00A25B34"/>
    <w:rsid w:val="00A26608"/>
    <w:rsid w:val="00A268E6"/>
    <w:rsid w:val="00A2799E"/>
    <w:rsid w:val="00A27BB1"/>
    <w:rsid w:val="00A30BAA"/>
    <w:rsid w:val="00A31415"/>
    <w:rsid w:val="00A3270D"/>
    <w:rsid w:val="00A32B7C"/>
    <w:rsid w:val="00A32E25"/>
    <w:rsid w:val="00A32FCD"/>
    <w:rsid w:val="00A336AC"/>
    <w:rsid w:val="00A33758"/>
    <w:rsid w:val="00A3430D"/>
    <w:rsid w:val="00A346D0"/>
    <w:rsid w:val="00A352DE"/>
    <w:rsid w:val="00A354A1"/>
    <w:rsid w:val="00A35DCE"/>
    <w:rsid w:val="00A35E6D"/>
    <w:rsid w:val="00A35FB2"/>
    <w:rsid w:val="00A36B0E"/>
    <w:rsid w:val="00A374E9"/>
    <w:rsid w:val="00A41065"/>
    <w:rsid w:val="00A420D8"/>
    <w:rsid w:val="00A42A20"/>
    <w:rsid w:val="00A42ABB"/>
    <w:rsid w:val="00A437BE"/>
    <w:rsid w:val="00A437F8"/>
    <w:rsid w:val="00A43C0D"/>
    <w:rsid w:val="00A44021"/>
    <w:rsid w:val="00A443B0"/>
    <w:rsid w:val="00A4441F"/>
    <w:rsid w:val="00A4497F"/>
    <w:rsid w:val="00A46A88"/>
    <w:rsid w:val="00A50599"/>
    <w:rsid w:val="00A50E40"/>
    <w:rsid w:val="00A50FB2"/>
    <w:rsid w:val="00A519CA"/>
    <w:rsid w:val="00A522B5"/>
    <w:rsid w:val="00A52D11"/>
    <w:rsid w:val="00A54856"/>
    <w:rsid w:val="00A54D81"/>
    <w:rsid w:val="00A5511D"/>
    <w:rsid w:val="00A55188"/>
    <w:rsid w:val="00A55425"/>
    <w:rsid w:val="00A55D3B"/>
    <w:rsid w:val="00A560CB"/>
    <w:rsid w:val="00A561DE"/>
    <w:rsid w:val="00A568EB"/>
    <w:rsid w:val="00A57222"/>
    <w:rsid w:val="00A578BA"/>
    <w:rsid w:val="00A60028"/>
    <w:rsid w:val="00A6063D"/>
    <w:rsid w:val="00A60B13"/>
    <w:rsid w:val="00A62094"/>
    <w:rsid w:val="00A62FC3"/>
    <w:rsid w:val="00A64C6B"/>
    <w:rsid w:val="00A654A0"/>
    <w:rsid w:val="00A66F23"/>
    <w:rsid w:val="00A67639"/>
    <w:rsid w:val="00A67813"/>
    <w:rsid w:val="00A67D2B"/>
    <w:rsid w:val="00A67DBB"/>
    <w:rsid w:val="00A702A2"/>
    <w:rsid w:val="00A703BF"/>
    <w:rsid w:val="00A709F6"/>
    <w:rsid w:val="00A70EA3"/>
    <w:rsid w:val="00A72366"/>
    <w:rsid w:val="00A72583"/>
    <w:rsid w:val="00A72C79"/>
    <w:rsid w:val="00A73BA1"/>
    <w:rsid w:val="00A7424F"/>
    <w:rsid w:val="00A74F19"/>
    <w:rsid w:val="00A7615D"/>
    <w:rsid w:val="00A77A07"/>
    <w:rsid w:val="00A77DBA"/>
    <w:rsid w:val="00A805EE"/>
    <w:rsid w:val="00A80F91"/>
    <w:rsid w:val="00A81215"/>
    <w:rsid w:val="00A81961"/>
    <w:rsid w:val="00A827D8"/>
    <w:rsid w:val="00A84891"/>
    <w:rsid w:val="00A8507E"/>
    <w:rsid w:val="00A90563"/>
    <w:rsid w:val="00A9072D"/>
    <w:rsid w:val="00A92CD4"/>
    <w:rsid w:val="00A92FED"/>
    <w:rsid w:val="00A936E9"/>
    <w:rsid w:val="00A94968"/>
    <w:rsid w:val="00A94A13"/>
    <w:rsid w:val="00A961D1"/>
    <w:rsid w:val="00A972A5"/>
    <w:rsid w:val="00A97556"/>
    <w:rsid w:val="00A9795C"/>
    <w:rsid w:val="00A97CE6"/>
    <w:rsid w:val="00A97F86"/>
    <w:rsid w:val="00AA02B0"/>
    <w:rsid w:val="00AA0326"/>
    <w:rsid w:val="00AA09D1"/>
    <w:rsid w:val="00AA0EAC"/>
    <w:rsid w:val="00AA176F"/>
    <w:rsid w:val="00AA2B4A"/>
    <w:rsid w:val="00AA2C65"/>
    <w:rsid w:val="00AA374B"/>
    <w:rsid w:val="00AA4FD1"/>
    <w:rsid w:val="00AA739F"/>
    <w:rsid w:val="00AA7CC5"/>
    <w:rsid w:val="00AB018D"/>
    <w:rsid w:val="00AB1B7E"/>
    <w:rsid w:val="00AB24E8"/>
    <w:rsid w:val="00AB2F74"/>
    <w:rsid w:val="00AB4879"/>
    <w:rsid w:val="00AB4A17"/>
    <w:rsid w:val="00AB4AEA"/>
    <w:rsid w:val="00AB4CAE"/>
    <w:rsid w:val="00AB620D"/>
    <w:rsid w:val="00AB67AC"/>
    <w:rsid w:val="00AB7B49"/>
    <w:rsid w:val="00AC0C6A"/>
    <w:rsid w:val="00AC0E1F"/>
    <w:rsid w:val="00AC126C"/>
    <w:rsid w:val="00AC3842"/>
    <w:rsid w:val="00AC4041"/>
    <w:rsid w:val="00AC4609"/>
    <w:rsid w:val="00AC5732"/>
    <w:rsid w:val="00AC596D"/>
    <w:rsid w:val="00AC6765"/>
    <w:rsid w:val="00AC71DD"/>
    <w:rsid w:val="00AC7F42"/>
    <w:rsid w:val="00AD053E"/>
    <w:rsid w:val="00AD0CC2"/>
    <w:rsid w:val="00AD1928"/>
    <w:rsid w:val="00AD19F9"/>
    <w:rsid w:val="00AD47E8"/>
    <w:rsid w:val="00AD529A"/>
    <w:rsid w:val="00AD5A25"/>
    <w:rsid w:val="00AD5F0B"/>
    <w:rsid w:val="00AD67DF"/>
    <w:rsid w:val="00AD6DF8"/>
    <w:rsid w:val="00AD6FAB"/>
    <w:rsid w:val="00AE083E"/>
    <w:rsid w:val="00AE127D"/>
    <w:rsid w:val="00AE1C29"/>
    <w:rsid w:val="00AE254B"/>
    <w:rsid w:val="00AE2C17"/>
    <w:rsid w:val="00AE34B0"/>
    <w:rsid w:val="00AE3728"/>
    <w:rsid w:val="00AE54E0"/>
    <w:rsid w:val="00AE5C47"/>
    <w:rsid w:val="00AE71B5"/>
    <w:rsid w:val="00AE7AE2"/>
    <w:rsid w:val="00AE7C4A"/>
    <w:rsid w:val="00AF051A"/>
    <w:rsid w:val="00AF076E"/>
    <w:rsid w:val="00AF07F1"/>
    <w:rsid w:val="00AF1868"/>
    <w:rsid w:val="00AF24EF"/>
    <w:rsid w:val="00AF274E"/>
    <w:rsid w:val="00AF2A95"/>
    <w:rsid w:val="00AF2B8A"/>
    <w:rsid w:val="00AF2E1B"/>
    <w:rsid w:val="00AF3503"/>
    <w:rsid w:val="00AF3A12"/>
    <w:rsid w:val="00AF445A"/>
    <w:rsid w:val="00AF457B"/>
    <w:rsid w:val="00AF4BD7"/>
    <w:rsid w:val="00AF55D2"/>
    <w:rsid w:val="00AF65D1"/>
    <w:rsid w:val="00AF6787"/>
    <w:rsid w:val="00AF7182"/>
    <w:rsid w:val="00AF7B5F"/>
    <w:rsid w:val="00AF7D3B"/>
    <w:rsid w:val="00AF7DE6"/>
    <w:rsid w:val="00B015DD"/>
    <w:rsid w:val="00B018B2"/>
    <w:rsid w:val="00B01DF1"/>
    <w:rsid w:val="00B02730"/>
    <w:rsid w:val="00B02D93"/>
    <w:rsid w:val="00B030C9"/>
    <w:rsid w:val="00B035C4"/>
    <w:rsid w:val="00B037B5"/>
    <w:rsid w:val="00B03918"/>
    <w:rsid w:val="00B03C51"/>
    <w:rsid w:val="00B03F09"/>
    <w:rsid w:val="00B03F6B"/>
    <w:rsid w:val="00B053D0"/>
    <w:rsid w:val="00B07200"/>
    <w:rsid w:val="00B07206"/>
    <w:rsid w:val="00B079BC"/>
    <w:rsid w:val="00B10677"/>
    <w:rsid w:val="00B11511"/>
    <w:rsid w:val="00B11ADE"/>
    <w:rsid w:val="00B12354"/>
    <w:rsid w:val="00B132A1"/>
    <w:rsid w:val="00B1348E"/>
    <w:rsid w:val="00B13B01"/>
    <w:rsid w:val="00B14AD3"/>
    <w:rsid w:val="00B15768"/>
    <w:rsid w:val="00B163C3"/>
    <w:rsid w:val="00B1688F"/>
    <w:rsid w:val="00B16A9B"/>
    <w:rsid w:val="00B16DD3"/>
    <w:rsid w:val="00B201C9"/>
    <w:rsid w:val="00B20211"/>
    <w:rsid w:val="00B20224"/>
    <w:rsid w:val="00B21D6C"/>
    <w:rsid w:val="00B23EF5"/>
    <w:rsid w:val="00B23F6C"/>
    <w:rsid w:val="00B2446C"/>
    <w:rsid w:val="00B24696"/>
    <w:rsid w:val="00B247D7"/>
    <w:rsid w:val="00B24DB2"/>
    <w:rsid w:val="00B25313"/>
    <w:rsid w:val="00B26D25"/>
    <w:rsid w:val="00B27434"/>
    <w:rsid w:val="00B27CBD"/>
    <w:rsid w:val="00B27E5B"/>
    <w:rsid w:val="00B303B7"/>
    <w:rsid w:val="00B30569"/>
    <w:rsid w:val="00B3104D"/>
    <w:rsid w:val="00B31798"/>
    <w:rsid w:val="00B31A82"/>
    <w:rsid w:val="00B31D3B"/>
    <w:rsid w:val="00B32588"/>
    <w:rsid w:val="00B32C55"/>
    <w:rsid w:val="00B339FE"/>
    <w:rsid w:val="00B33AFD"/>
    <w:rsid w:val="00B33BD2"/>
    <w:rsid w:val="00B33FAB"/>
    <w:rsid w:val="00B351A6"/>
    <w:rsid w:val="00B354E8"/>
    <w:rsid w:val="00B35BCA"/>
    <w:rsid w:val="00B36DFA"/>
    <w:rsid w:val="00B373E5"/>
    <w:rsid w:val="00B37A11"/>
    <w:rsid w:val="00B40318"/>
    <w:rsid w:val="00B40C0A"/>
    <w:rsid w:val="00B41C41"/>
    <w:rsid w:val="00B41D43"/>
    <w:rsid w:val="00B43B57"/>
    <w:rsid w:val="00B4493B"/>
    <w:rsid w:val="00B45453"/>
    <w:rsid w:val="00B4625C"/>
    <w:rsid w:val="00B47267"/>
    <w:rsid w:val="00B47480"/>
    <w:rsid w:val="00B51901"/>
    <w:rsid w:val="00B51953"/>
    <w:rsid w:val="00B5304C"/>
    <w:rsid w:val="00B53699"/>
    <w:rsid w:val="00B53A3A"/>
    <w:rsid w:val="00B54056"/>
    <w:rsid w:val="00B5459C"/>
    <w:rsid w:val="00B5563E"/>
    <w:rsid w:val="00B55E0D"/>
    <w:rsid w:val="00B5628A"/>
    <w:rsid w:val="00B5650C"/>
    <w:rsid w:val="00B56573"/>
    <w:rsid w:val="00B56D89"/>
    <w:rsid w:val="00B57CB6"/>
    <w:rsid w:val="00B60CAA"/>
    <w:rsid w:val="00B61A23"/>
    <w:rsid w:val="00B628C5"/>
    <w:rsid w:val="00B62B08"/>
    <w:rsid w:val="00B6365F"/>
    <w:rsid w:val="00B64190"/>
    <w:rsid w:val="00B64677"/>
    <w:rsid w:val="00B64B21"/>
    <w:rsid w:val="00B64E7A"/>
    <w:rsid w:val="00B66996"/>
    <w:rsid w:val="00B6705D"/>
    <w:rsid w:val="00B67E36"/>
    <w:rsid w:val="00B71205"/>
    <w:rsid w:val="00B7136F"/>
    <w:rsid w:val="00B72604"/>
    <w:rsid w:val="00B72E90"/>
    <w:rsid w:val="00B7495E"/>
    <w:rsid w:val="00B75243"/>
    <w:rsid w:val="00B76445"/>
    <w:rsid w:val="00B7765C"/>
    <w:rsid w:val="00B8066F"/>
    <w:rsid w:val="00B81C2C"/>
    <w:rsid w:val="00B82B23"/>
    <w:rsid w:val="00B85D6D"/>
    <w:rsid w:val="00B873B2"/>
    <w:rsid w:val="00B87A96"/>
    <w:rsid w:val="00B87E30"/>
    <w:rsid w:val="00B90015"/>
    <w:rsid w:val="00B90436"/>
    <w:rsid w:val="00B913D0"/>
    <w:rsid w:val="00B915DD"/>
    <w:rsid w:val="00B915EC"/>
    <w:rsid w:val="00B92922"/>
    <w:rsid w:val="00B92EB0"/>
    <w:rsid w:val="00B94033"/>
    <w:rsid w:val="00B94778"/>
    <w:rsid w:val="00B94788"/>
    <w:rsid w:val="00B94D30"/>
    <w:rsid w:val="00B95FB0"/>
    <w:rsid w:val="00B968BF"/>
    <w:rsid w:val="00B97166"/>
    <w:rsid w:val="00B97C5F"/>
    <w:rsid w:val="00BA0133"/>
    <w:rsid w:val="00BA03DF"/>
    <w:rsid w:val="00BA06EE"/>
    <w:rsid w:val="00BA0BB8"/>
    <w:rsid w:val="00BA101C"/>
    <w:rsid w:val="00BA1C10"/>
    <w:rsid w:val="00BA37F8"/>
    <w:rsid w:val="00BA51D4"/>
    <w:rsid w:val="00BA56F7"/>
    <w:rsid w:val="00BA5786"/>
    <w:rsid w:val="00BA6441"/>
    <w:rsid w:val="00BA72E0"/>
    <w:rsid w:val="00BA749F"/>
    <w:rsid w:val="00BB0987"/>
    <w:rsid w:val="00BB2304"/>
    <w:rsid w:val="00BB2A15"/>
    <w:rsid w:val="00BB2AA3"/>
    <w:rsid w:val="00BB313A"/>
    <w:rsid w:val="00BB3202"/>
    <w:rsid w:val="00BB3D29"/>
    <w:rsid w:val="00BB4305"/>
    <w:rsid w:val="00BB4694"/>
    <w:rsid w:val="00BB4BB7"/>
    <w:rsid w:val="00BB4F07"/>
    <w:rsid w:val="00BB509B"/>
    <w:rsid w:val="00BB5AFA"/>
    <w:rsid w:val="00BB64C1"/>
    <w:rsid w:val="00BB7699"/>
    <w:rsid w:val="00BB7B7E"/>
    <w:rsid w:val="00BC001A"/>
    <w:rsid w:val="00BC120F"/>
    <w:rsid w:val="00BC1366"/>
    <w:rsid w:val="00BC1B0D"/>
    <w:rsid w:val="00BC1E76"/>
    <w:rsid w:val="00BC3480"/>
    <w:rsid w:val="00BC39BA"/>
    <w:rsid w:val="00BC41F4"/>
    <w:rsid w:val="00BC4DFD"/>
    <w:rsid w:val="00BC5A9F"/>
    <w:rsid w:val="00BC64A1"/>
    <w:rsid w:val="00BC686D"/>
    <w:rsid w:val="00BC6AE2"/>
    <w:rsid w:val="00BC6CBD"/>
    <w:rsid w:val="00BC741F"/>
    <w:rsid w:val="00BC772E"/>
    <w:rsid w:val="00BD0A55"/>
    <w:rsid w:val="00BD0D0D"/>
    <w:rsid w:val="00BD0D9D"/>
    <w:rsid w:val="00BD196E"/>
    <w:rsid w:val="00BD1F95"/>
    <w:rsid w:val="00BD356B"/>
    <w:rsid w:val="00BD36AC"/>
    <w:rsid w:val="00BD391A"/>
    <w:rsid w:val="00BD3A52"/>
    <w:rsid w:val="00BD4402"/>
    <w:rsid w:val="00BD572C"/>
    <w:rsid w:val="00BD5761"/>
    <w:rsid w:val="00BD6348"/>
    <w:rsid w:val="00BD6746"/>
    <w:rsid w:val="00BD6B5A"/>
    <w:rsid w:val="00BD6B91"/>
    <w:rsid w:val="00BD79F4"/>
    <w:rsid w:val="00BD7EC9"/>
    <w:rsid w:val="00BD7F91"/>
    <w:rsid w:val="00BE1ACD"/>
    <w:rsid w:val="00BE1B2E"/>
    <w:rsid w:val="00BE20B3"/>
    <w:rsid w:val="00BE2815"/>
    <w:rsid w:val="00BE2823"/>
    <w:rsid w:val="00BE4488"/>
    <w:rsid w:val="00BE459C"/>
    <w:rsid w:val="00BE5B17"/>
    <w:rsid w:val="00BE657D"/>
    <w:rsid w:val="00BE7637"/>
    <w:rsid w:val="00BE7AA1"/>
    <w:rsid w:val="00BE7F80"/>
    <w:rsid w:val="00BF0253"/>
    <w:rsid w:val="00BF1BFC"/>
    <w:rsid w:val="00BF2332"/>
    <w:rsid w:val="00BF2D86"/>
    <w:rsid w:val="00BF366F"/>
    <w:rsid w:val="00BF3C11"/>
    <w:rsid w:val="00BF4FE8"/>
    <w:rsid w:val="00BF570D"/>
    <w:rsid w:val="00BF5850"/>
    <w:rsid w:val="00BF5E51"/>
    <w:rsid w:val="00BF64F9"/>
    <w:rsid w:val="00BF655D"/>
    <w:rsid w:val="00BF771F"/>
    <w:rsid w:val="00C003A4"/>
    <w:rsid w:val="00C00492"/>
    <w:rsid w:val="00C00EED"/>
    <w:rsid w:val="00C010C7"/>
    <w:rsid w:val="00C025AA"/>
    <w:rsid w:val="00C026C2"/>
    <w:rsid w:val="00C028A9"/>
    <w:rsid w:val="00C02D12"/>
    <w:rsid w:val="00C03555"/>
    <w:rsid w:val="00C04303"/>
    <w:rsid w:val="00C05169"/>
    <w:rsid w:val="00C057D4"/>
    <w:rsid w:val="00C0672D"/>
    <w:rsid w:val="00C105D3"/>
    <w:rsid w:val="00C112F1"/>
    <w:rsid w:val="00C121B1"/>
    <w:rsid w:val="00C12604"/>
    <w:rsid w:val="00C12C56"/>
    <w:rsid w:val="00C12FBE"/>
    <w:rsid w:val="00C13343"/>
    <w:rsid w:val="00C14067"/>
    <w:rsid w:val="00C15323"/>
    <w:rsid w:val="00C155C9"/>
    <w:rsid w:val="00C1565C"/>
    <w:rsid w:val="00C16139"/>
    <w:rsid w:val="00C169D5"/>
    <w:rsid w:val="00C17B35"/>
    <w:rsid w:val="00C219E3"/>
    <w:rsid w:val="00C21B71"/>
    <w:rsid w:val="00C22531"/>
    <w:rsid w:val="00C22BEE"/>
    <w:rsid w:val="00C231B9"/>
    <w:rsid w:val="00C234F0"/>
    <w:rsid w:val="00C238E2"/>
    <w:rsid w:val="00C2396B"/>
    <w:rsid w:val="00C24C1C"/>
    <w:rsid w:val="00C255A2"/>
    <w:rsid w:val="00C2644C"/>
    <w:rsid w:val="00C266DB"/>
    <w:rsid w:val="00C27776"/>
    <w:rsid w:val="00C30AFF"/>
    <w:rsid w:val="00C30E6A"/>
    <w:rsid w:val="00C315B3"/>
    <w:rsid w:val="00C31BE3"/>
    <w:rsid w:val="00C32570"/>
    <w:rsid w:val="00C33022"/>
    <w:rsid w:val="00C3451A"/>
    <w:rsid w:val="00C34D08"/>
    <w:rsid w:val="00C35622"/>
    <w:rsid w:val="00C35E3F"/>
    <w:rsid w:val="00C3624E"/>
    <w:rsid w:val="00C36E25"/>
    <w:rsid w:val="00C3772B"/>
    <w:rsid w:val="00C40110"/>
    <w:rsid w:val="00C40A0D"/>
    <w:rsid w:val="00C41AC7"/>
    <w:rsid w:val="00C42230"/>
    <w:rsid w:val="00C425A4"/>
    <w:rsid w:val="00C4293B"/>
    <w:rsid w:val="00C44836"/>
    <w:rsid w:val="00C45BDE"/>
    <w:rsid w:val="00C46170"/>
    <w:rsid w:val="00C46BAB"/>
    <w:rsid w:val="00C50082"/>
    <w:rsid w:val="00C50928"/>
    <w:rsid w:val="00C50A71"/>
    <w:rsid w:val="00C51628"/>
    <w:rsid w:val="00C5246F"/>
    <w:rsid w:val="00C5282B"/>
    <w:rsid w:val="00C52A04"/>
    <w:rsid w:val="00C52AFC"/>
    <w:rsid w:val="00C53DA2"/>
    <w:rsid w:val="00C54248"/>
    <w:rsid w:val="00C54B59"/>
    <w:rsid w:val="00C569CE"/>
    <w:rsid w:val="00C60682"/>
    <w:rsid w:val="00C60D2D"/>
    <w:rsid w:val="00C60F6F"/>
    <w:rsid w:val="00C60F7F"/>
    <w:rsid w:val="00C64027"/>
    <w:rsid w:val="00C64256"/>
    <w:rsid w:val="00C645FC"/>
    <w:rsid w:val="00C64A7F"/>
    <w:rsid w:val="00C65AB0"/>
    <w:rsid w:val="00C65C9A"/>
    <w:rsid w:val="00C663A3"/>
    <w:rsid w:val="00C665F3"/>
    <w:rsid w:val="00C6708B"/>
    <w:rsid w:val="00C675E5"/>
    <w:rsid w:val="00C677BC"/>
    <w:rsid w:val="00C67C13"/>
    <w:rsid w:val="00C7103E"/>
    <w:rsid w:val="00C7185B"/>
    <w:rsid w:val="00C71943"/>
    <w:rsid w:val="00C7296A"/>
    <w:rsid w:val="00C73276"/>
    <w:rsid w:val="00C749DF"/>
    <w:rsid w:val="00C75352"/>
    <w:rsid w:val="00C753FC"/>
    <w:rsid w:val="00C75404"/>
    <w:rsid w:val="00C75938"/>
    <w:rsid w:val="00C75C45"/>
    <w:rsid w:val="00C7600E"/>
    <w:rsid w:val="00C764A5"/>
    <w:rsid w:val="00C76AEA"/>
    <w:rsid w:val="00C77264"/>
    <w:rsid w:val="00C77960"/>
    <w:rsid w:val="00C779B6"/>
    <w:rsid w:val="00C77C23"/>
    <w:rsid w:val="00C8154A"/>
    <w:rsid w:val="00C81B53"/>
    <w:rsid w:val="00C822DD"/>
    <w:rsid w:val="00C82639"/>
    <w:rsid w:val="00C82A5F"/>
    <w:rsid w:val="00C82C0A"/>
    <w:rsid w:val="00C82EC1"/>
    <w:rsid w:val="00C84A5A"/>
    <w:rsid w:val="00C86AC8"/>
    <w:rsid w:val="00C86EED"/>
    <w:rsid w:val="00C8709A"/>
    <w:rsid w:val="00C87B92"/>
    <w:rsid w:val="00C904C0"/>
    <w:rsid w:val="00C91A8F"/>
    <w:rsid w:val="00C92B56"/>
    <w:rsid w:val="00C92B7C"/>
    <w:rsid w:val="00C92D8A"/>
    <w:rsid w:val="00C92F68"/>
    <w:rsid w:val="00C94A16"/>
    <w:rsid w:val="00C94AE2"/>
    <w:rsid w:val="00C94D88"/>
    <w:rsid w:val="00C94EB9"/>
    <w:rsid w:val="00C95B0F"/>
    <w:rsid w:val="00C96673"/>
    <w:rsid w:val="00C96ED9"/>
    <w:rsid w:val="00C96F30"/>
    <w:rsid w:val="00C97BE5"/>
    <w:rsid w:val="00CA0610"/>
    <w:rsid w:val="00CA1644"/>
    <w:rsid w:val="00CA1BEF"/>
    <w:rsid w:val="00CA23E9"/>
    <w:rsid w:val="00CA2B2E"/>
    <w:rsid w:val="00CA3556"/>
    <w:rsid w:val="00CA38B8"/>
    <w:rsid w:val="00CA3BA2"/>
    <w:rsid w:val="00CA4EBA"/>
    <w:rsid w:val="00CA57B8"/>
    <w:rsid w:val="00CA609F"/>
    <w:rsid w:val="00CA641C"/>
    <w:rsid w:val="00CA6BF9"/>
    <w:rsid w:val="00CB05D4"/>
    <w:rsid w:val="00CB115C"/>
    <w:rsid w:val="00CB1A5E"/>
    <w:rsid w:val="00CB1E2F"/>
    <w:rsid w:val="00CB2E81"/>
    <w:rsid w:val="00CB41AB"/>
    <w:rsid w:val="00CB41B3"/>
    <w:rsid w:val="00CB42ED"/>
    <w:rsid w:val="00CB4467"/>
    <w:rsid w:val="00CB4494"/>
    <w:rsid w:val="00CB47E1"/>
    <w:rsid w:val="00CB49A8"/>
    <w:rsid w:val="00CB50CA"/>
    <w:rsid w:val="00CB6577"/>
    <w:rsid w:val="00CC1174"/>
    <w:rsid w:val="00CC1CF7"/>
    <w:rsid w:val="00CC43F0"/>
    <w:rsid w:val="00CC54CA"/>
    <w:rsid w:val="00CC63BF"/>
    <w:rsid w:val="00CC764A"/>
    <w:rsid w:val="00CD0B44"/>
    <w:rsid w:val="00CD0D55"/>
    <w:rsid w:val="00CD1620"/>
    <w:rsid w:val="00CD18AF"/>
    <w:rsid w:val="00CD1E39"/>
    <w:rsid w:val="00CD2BAD"/>
    <w:rsid w:val="00CD3312"/>
    <w:rsid w:val="00CD3E66"/>
    <w:rsid w:val="00CD5090"/>
    <w:rsid w:val="00CD7ED9"/>
    <w:rsid w:val="00CD7FAC"/>
    <w:rsid w:val="00CE0614"/>
    <w:rsid w:val="00CE102F"/>
    <w:rsid w:val="00CE12E5"/>
    <w:rsid w:val="00CE508A"/>
    <w:rsid w:val="00CE545C"/>
    <w:rsid w:val="00CE5D5D"/>
    <w:rsid w:val="00CE72A4"/>
    <w:rsid w:val="00CE7F84"/>
    <w:rsid w:val="00CF002F"/>
    <w:rsid w:val="00CF1B4C"/>
    <w:rsid w:val="00CF1CF6"/>
    <w:rsid w:val="00CF2322"/>
    <w:rsid w:val="00CF2490"/>
    <w:rsid w:val="00CF32D6"/>
    <w:rsid w:val="00CF3911"/>
    <w:rsid w:val="00CF507A"/>
    <w:rsid w:val="00CF587D"/>
    <w:rsid w:val="00CF5A62"/>
    <w:rsid w:val="00CF6776"/>
    <w:rsid w:val="00CF6F77"/>
    <w:rsid w:val="00CF7FEE"/>
    <w:rsid w:val="00D00D13"/>
    <w:rsid w:val="00D01C3D"/>
    <w:rsid w:val="00D01F48"/>
    <w:rsid w:val="00D021B4"/>
    <w:rsid w:val="00D02BA5"/>
    <w:rsid w:val="00D0337E"/>
    <w:rsid w:val="00D03B89"/>
    <w:rsid w:val="00D04278"/>
    <w:rsid w:val="00D04378"/>
    <w:rsid w:val="00D0509D"/>
    <w:rsid w:val="00D0575C"/>
    <w:rsid w:val="00D0795D"/>
    <w:rsid w:val="00D07BD3"/>
    <w:rsid w:val="00D07D93"/>
    <w:rsid w:val="00D10AC1"/>
    <w:rsid w:val="00D1644F"/>
    <w:rsid w:val="00D16C1F"/>
    <w:rsid w:val="00D17154"/>
    <w:rsid w:val="00D20882"/>
    <w:rsid w:val="00D20E8C"/>
    <w:rsid w:val="00D21CBB"/>
    <w:rsid w:val="00D222AC"/>
    <w:rsid w:val="00D2239E"/>
    <w:rsid w:val="00D22F9A"/>
    <w:rsid w:val="00D26185"/>
    <w:rsid w:val="00D30105"/>
    <w:rsid w:val="00D30B32"/>
    <w:rsid w:val="00D315D6"/>
    <w:rsid w:val="00D31C61"/>
    <w:rsid w:val="00D31D1F"/>
    <w:rsid w:val="00D32059"/>
    <w:rsid w:val="00D33C30"/>
    <w:rsid w:val="00D33FEA"/>
    <w:rsid w:val="00D34618"/>
    <w:rsid w:val="00D348B9"/>
    <w:rsid w:val="00D34A77"/>
    <w:rsid w:val="00D34A9B"/>
    <w:rsid w:val="00D34B31"/>
    <w:rsid w:val="00D34C1D"/>
    <w:rsid w:val="00D35116"/>
    <w:rsid w:val="00D360FB"/>
    <w:rsid w:val="00D40111"/>
    <w:rsid w:val="00D40332"/>
    <w:rsid w:val="00D40673"/>
    <w:rsid w:val="00D409AE"/>
    <w:rsid w:val="00D40AD9"/>
    <w:rsid w:val="00D40D91"/>
    <w:rsid w:val="00D42018"/>
    <w:rsid w:val="00D45A24"/>
    <w:rsid w:val="00D4673A"/>
    <w:rsid w:val="00D47642"/>
    <w:rsid w:val="00D47EB4"/>
    <w:rsid w:val="00D500FB"/>
    <w:rsid w:val="00D519C0"/>
    <w:rsid w:val="00D5207F"/>
    <w:rsid w:val="00D522CD"/>
    <w:rsid w:val="00D52390"/>
    <w:rsid w:val="00D52C41"/>
    <w:rsid w:val="00D535EC"/>
    <w:rsid w:val="00D537A5"/>
    <w:rsid w:val="00D53D6E"/>
    <w:rsid w:val="00D54849"/>
    <w:rsid w:val="00D5506F"/>
    <w:rsid w:val="00D55090"/>
    <w:rsid w:val="00D55097"/>
    <w:rsid w:val="00D5621D"/>
    <w:rsid w:val="00D56747"/>
    <w:rsid w:val="00D57D49"/>
    <w:rsid w:val="00D60948"/>
    <w:rsid w:val="00D6198D"/>
    <w:rsid w:val="00D61C22"/>
    <w:rsid w:val="00D635C2"/>
    <w:rsid w:val="00D63E7C"/>
    <w:rsid w:val="00D64663"/>
    <w:rsid w:val="00D65FE7"/>
    <w:rsid w:val="00D66650"/>
    <w:rsid w:val="00D66F55"/>
    <w:rsid w:val="00D67838"/>
    <w:rsid w:val="00D7126B"/>
    <w:rsid w:val="00D713C8"/>
    <w:rsid w:val="00D71578"/>
    <w:rsid w:val="00D72449"/>
    <w:rsid w:val="00D7265E"/>
    <w:rsid w:val="00D7294C"/>
    <w:rsid w:val="00D72DC1"/>
    <w:rsid w:val="00D73569"/>
    <w:rsid w:val="00D737E1"/>
    <w:rsid w:val="00D746BC"/>
    <w:rsid w:val="00D749B0"/>
    <w:rsid w:val="00D74AF2"/>
    <w:rsid w:val="00D74BD2"/>
    <w:rsid w:val="00D74CB4"/>
    <w:rsid w:val="00D750EE"/>
    <w:rsid w:val="00D756F9"/>
    <w:rsid w:val="00D76A59"/>
    <w:rsid w:val="00D772FC"/>
    <w:rsid w:val="00D775E5"/>
    <w:rsid w:val="00D80E2B"/>
    <w:rsid w:val="00D8282E"/>
    <w:rsid w:val="00D829AD"/>
    <w:rsid w:val="00D829E4"/>
    <w:rsid w:val="00D82E6A"/>
    <w:rsid w:val="00D82EF9"/>
    <w:rsid w:val="00D84114"/>
    <w:rsid w:val="00D8438C"/>
    <w:rsid w:val="00D84D49"/>
    <w:rsid w:val="00D84E77"/>
    <w:rsid w:val="00D85764"/>
    <w:rsid w:val="00D85CD8"/>
    <w:rsid w:val="00D86204"/>
    <w:rsid w:val="00D8714C"/>
    <w:rsid w:val="00D87A43"/>
    <w:rsid w:val="00D9125F"/>
    <w:rsid w:val="00D92EB3"/>
    <w:rsid w:val="00D93239"/>
    <w:rsid w:val="00D9343F"/>
    <w:rsid w:val="00D9368E"/>
    <w:rsid w:val="00D94003"/>
    <w:rsid w:val="00D94209"/>
    <w:rsid w:val="00D946CE"/>
    <w:rsid w:val="00D95669"/>
    <w:rsid w:val="00D963A3"/>
    <w:rsid w:val="00DA0117"/>
    <w:rsid w:val="00DA0EF4"/>
    <w:rsid w:val="00DA24C3"/>
    <w:rsid w:val="00DA2901"/>
    <w:rsid w:val="00DA2EB4"/>
    <w:rsid w:val="00DA3881"/>
    <w:rsid w:val="00DA47F2"/>
    <w:rsid w:val="00DA4CDE"/>
    <w:rsid w:val="00DA5720"/>
    <w:rsid w:val="00DA705E"/>
    <w:rsid w:val="00DB0991"/>
    <w:rsid w:val="00DB0D9E"/>
    <w:rsid w:val="00DB13B3"/>
    <w:rsid w:val="00DB1EC3"/>
    <w:rsid w:val="00DB256F"/>
    <w:rsid w:val="00DB257E"/>
    <w:rsid w:val="00DB5116"/>
    <w:rsid w:val="00DB5B66"/>
    <w:rsid w:val="00DB5DEA"/>
    <w:rsid w:val="00DB62BA"/>
    <w:rsid w:val="00DB6EFF"/>
    <w:rsid w:val="00DB7855"/>
    <w:rsid w:val="00DB7C56"/>
    <w:rsid w:val="00DC0B14"/>
    <w:rsid w:val="00DC0FD6"/>
    <w:rsid w:val="00DC18A3"/>
    <w:rsid w:val="00DC2014"/>
    <w:rsid w:val="00DC2CBD"/>
    <w:rsid w:val="00DC2D51"/>
    <w:rsid w:val="00DC39C1"/>
    <w:rsid w:val="00DC5014"/>
    <w:rsid w:val="00DC56B0"/>
    <w:rsid w:val="00DC5B2F"/>
    <w:rsid w:val="00DC603C"/>
    <w:rsid w:val="00DC64B2"/>
    <w:rsid w:val="00DC6867"/>
    <w:rsid w:val="00DC695D"/>
    <w:rsid w:val="00DC736F"/>
    <w:rsid w:val="00DC73F6"/>
    <w:rsid w:val="00DC7B07"/>
    <w:rsid w:val="00DC7F23"/>
    <w:rsid w:val="00DC7F68"/>
    <w:rsid w:val="00DD3EEF"/>
    <w:rsid w:val="00DD4253"/>
    <w:rsid w:val="00DD42C9"/>
    <w:rsid w:val="00DD4716"/>
    <w:rsid w:val="00DD498F"/>
    <w:rsid w:val="00DD52BC"/>
    <w:rsid w:val="00DD53C4"/>
    <w:rsid w:val="00DD5703"/>
    <w:rsid w:val="00DD71A3"/>
    <w:rsid w:val="00DE08E9"/>
    <w:rsid w:val="00DE20E7"/>
    <w:rsid w:val="00DE2369"/>
    <w:rsid w:val="00DE23F5"/>
    <w:rsid w:val="00DE27F2"/>
    <w:rsid w:val="00DE31D2"/>
    <w:rsid w:val="00DE322A"/>
    <w:rsid w:val="00DE385E"/>
    <w:rsid w:val="00DE4008"/>
    <w:rsid w:val="00DE4B90"/>
    <w:rsid w:val="00DE57CC"/>
    <w:rsid w:val="00DE59C4"/>
    <w:rsid w:val="00DE7312"/>
    <w:rsid w:val="00DE7D7B"/>
    <w:rsid w:val="00DE7E04"/>
    <w:rsid w:val="00DE7F85"/>
    <w:rsid w:val="00DE7F97"/>
    <w:rsid w:val="00DF07B0"/>
    <w:rsid w:val="00DF0945"/>
    <w:rsid w:val="00DF23BA"/>
    <w:rsid w:val="00DF2400"/>
    <w:rsid w:val="00DF2964"/>
    <w:rsid w:val="00DF352D"/>
    <w:rsid w:val="00DF3C88"/>
    <w:rsid w:val="00DF4295"/>
    <w:rsid w:val="00DF4D6E"/>
    <w:rsid w:val="00DF4EDB"/>
    <w:rsid w:val="00DF51A4"/>
    <w:rsid w:val="00DF51D9"/>
    <w:rsid w:val="00DF5570"/>
    <w:rsid w:val="00DF5609"/>
    <w:rsid w:val="00DF5A2B"/>
    <w:rsid w:val="00DF5FE0"/>
    <w:rsid w:val="00DF6761"/>
    <w:rsid w:val="00DF677D"/>
    <w:rsid w:val="00DF71FB"/>
    <w:rsid w:val="00DF738E"/>
    <w:rsid w:val="00DF7846"/>
    <w:rsid w:val="00DF7B1F"/>
    <w:rsid w:val="00E001DF"/>
    <w:rsid w:val="00E00330"/>
    <w:rsid w:val="00E00E7F"/>
    <w:rsid w:val="00E02F61"/>
    <w:rsid w:val="00E042DF"/>
    <w:rsid w:val="00E043CE"/>
    <w:rsid w:val="00E04E21"/>
    <w:rsid w:val="00E05064"/>
    <w:rsid w:val="00E05D3C"/>
    <w:rsid w:val="00E064DF"/>
    <w:rsid w:val="00E06966"/>
    <w:rsid w:val="00E07654"/>
    <w:rsid w:val="00E079F1"/>
    <w:rsid w:val="00E10218"/>
    <w:rsid w:val="00E1063C"/>
    <w:rsid w:val="00E10A23"/>
    <w:rsid w:val="00E11988"/>
    <w:rsid w:val="00E1252C"/>
    <w:rsid w:val="00E12CA4"/>
    <w:rsid w:val="00E1427B"/>
    <w:rsid w:val="00E1453A"/>
    <w:rsid w:val="00E145C1"/>
    <w:rsid w:val="00E14BC3"/>
    <w:rsid w:val="00E15959"/>
    <w:rsid w:val="00E15AB9"/>
    <w:rsid w:val="00E16B3D"/>
    <w:rsid w:val="00E177ED"/>
    <w:rsid w:val="00E20FB8"/>
    <w:rsid w:val="00E216F4"/>
    <w:rsid w:val="00E22277"/>
    <w:rsid w:val="00E22490"/>
    <w:rsid w:val="00E225CB"/>
    <w:rsid w:val="00E22656"/>
    <w:rsid w:val="00E228BA"/>
    <w:rsid w:val="00E22AB9"/>
    <w:rsid w:val="00E23B4D"/>
    <w:rsid w:val="00E2420E"/>
    <w:rsid w:val="00E24621"/>
    <w:rsid w:val="00E24F39"/>
    <w:rsid w:val="00E258DB"/>
    <w:rsid w:val="00E25A0B"/>
    <w:rsid w:val="00E25E9F"/>
    <w:rsid w:val="00E26393"/>
    <w:rsid w:val="00E272D2"/>
    <w:rsid w:val="00E30BB8"/>
    <w:rsid w:val="00E31D5D"/>
    <w:rsid w:val="00E32206"/>
    <w:rsid w:val="00E32642"/>
    <w:rsid w:val="00E32EC3"/>
    <w:rsid w:val="00E33FA0"/>
    <w:rsid w:val="00E34A3C"/>
    <w:rsid w:val="00E357D7"/>
    <w:rsid w:val="00E35C94"/>
    <w:rsid w:val="00E36907"/>
    <w:rsid w:val="00E375BC"/>
    <w:rsid w:val="00E37F2D"/>
    <w:rsid w:val="00E40625"/>
    <w:rsid w:val="00E41378"/>
    <w:rsid w:val="00E41828"/>
    <w:rsid w:val="00E42C9A"/>
    <w:rsid w:val="00E42E2E"/>
    <w:rsid w:val="00E44AAD"/>
    <w:rsid w:val="00E450DC"/>
    <w:rsid w:val="00E4582A"/>
    <w:rsid w:val="00E4639D"/>
    <w:rsid w:val="00E50A1B"/>
    <w:rsid w:val="00E50B08"/>
    <w:rsid w:val="00E51481"/>
    <w:rsid w:val="00E52471"/>
    <w:rsid w:val="00E540C1"/>
    <w:rsid w:val="00E551F9"/>
    <w:rsid w:val="00E568D8"/>
    <w:rsid w:val="00E57642"/>
    <w:rsid w:val="00E60826"/>
    <w:rsid w:val="00E60BF7"/>
    <w:rsid w:val="00E62AB9"/>
    <w:rsid w:val="00E63241"/>
    <w:rsid w:val="00E64151"/>
    <w:rsid w:val="00E65BAD"/>
    <w:rsid w:val="00E65C27"/>
    <w:rsid w:val="00E70416"/>
    <w:rsid w:val="00E710B9"/>
    <w:rsid w:val="00E7197C"/>
    <w:rsid w:val="00E72103"/>
    <w:rsid w:val="00E725D7"/>
    <w:rsid w:val="00E72AF9"/>
    <w:rsid w:val="00E733D3"/>
    <w:rsid w:val="00E747BE"/>
    <w:rsid w:val="00E75E67"/>
    <w:rsid w:val="00E76049"/>
    <w:rsid w:val="00E77FBA"/>
    <w:rsid w:val="00E8092F"/>
    <w:rsid w:val="00E80AD5"/>
    <w:rsid w:val="00E81335"/>
    <w:rsid w:val="00E83C13"/>
    <w:rsid w:val="00E8777F"/>
    <w:rsid w:val="00E90E6F"/>
    <w:rsid w:val="00E92CD8"/>
    <w:rsid w:val="00E93703"/>
    <w:rsid w:val="00E93B25"/>
    <w:rsid w:val="00E93F9B"/>
    <w:rsid w:val="00E94927"/>
    <w:rsid w:val="00E95545"/>
    <w:rsid w:val="00E96373"/>
    <w:rsid w:val="00E979FF"/>
    <w:rsid w:val="00E97E17"/>
    <w:rsid w:val="00E97E4F"/>
    <w:rsid w:val="00EA0824"/>
    <w:rsid w:val="00EA0AC5"/>
    <w:rsid w:val="00EA0EF7"/>
    <w:rsid w:val="00EA1076"/>
    <w:rsid w:val="00EA1220"/>
    <w:rsid w:val="00EA1EEF"/>
    <w:rsid w:val="00EA2544"/>
    <w:rsid w:val="00EA3131"/>
    <w:rsid w:val="00EA3389"/>
    <w:rsid w:val="00EA4286"/>
    <w:rsid w:val="00EA581E"/>
    <w:rsid w:val="00EA5B12"/>
    <w:rsid w:val="00EA6999"/>
    <w:rsid w:val="00EA7169"/>
    <w:rsid w:val="00EA7A13"/>
    <w:rsid w:val="00EA7C9A"/>
    <w:rsid w:val="00EB03D3"/>
    <w:rsid w:val="00EB089E"/>
    <w:rsid w:val="00EB1390"/>
    <w:rsid w:val="00EB13A9"/>
    <w:rsid w:val="00EB1720"/>
    <w:rsid w:val="00EB1983"/>
    <w:rsid w:val="00EB3860"/>
    <w:rsid w:val="00EB437E"/>
    <w:rsid w:val="00EB49F4"/>
    <w:rsid w:val="00EB4B35"/>
    <w:rsid w:val="00EB511E"/>
    <w:rsid w:val="00EB5D30"/>
    <w:rsid w:val="00EB630E"/>
    <w:rsid w:val="00EB7E41"/>
    <w:rsid w:val="00EC0B5D"/>
    <w:rsid w:val="00EC0BEC"/>
    <w:rsid w:val="00EC1490"/>
    <w:rsid w:val="00EC18DA"/>
    <w:rsid w:val="00EC2FC3"/>
    <w:rsid w:val="00EC3F3D"/>
    <w:rsid w:val="00EC41B2"/>
    <w:rsid w:val="00EC4319"/>
    <w:rsid w:val="00EC453C"/>
    <w:rsid w:val="00EC460C"/>
    <w:rsid w:val="00EC468A"/>
    <w:rsid w:val="00EC4B64"/>
    <w:rsid w:val="00EC5299"/>
    <w:rsid w:val="00EC52B9"/>
    <w:rsid w:val="00EC6735"/>
    <w:rsid w:val="00EC6FE1"/>
    <w:rsid w:val="00EC70B1"/>
    <w:rsid w:val="00EC7115"/>
    <w:rsid w:val="00EC72DA"/>
    <w:rsid w:val="00ED0FE3"/>
    <w:rsid w:val="00ED1AF7"/>
    <w:rsid w:val="00ED207D"/>
    <w:rsid w:val="00ED2A60"/>
    <w:rsid w:val="00ED2A82"/>
    <w:rsid w:val="00ED37DC"/>
    <w:rsid w:val="00ED3CD9"/>
    <w:rsid w:val="00ED4E80"/>
    <w:rsid w:val="00ED4ECA"/>
    <w:rsid w:val="00ED54A7"/>
    <w:rsid w:val="00ED65A8"/>
    <w:rsid w:val="00ED68D6"/>
    <w:rsid w:val="00ED6CD5"/>
    <w:rsid w:val="00ED6E00"/>
    <w:rsid w:val="00ED6F71"/>
    <w:rsid w:val="00ED703A"/>
    <w:rsid w:val="00ED7758"/>
    <w:rsid w:val="00EE00F0"/>
    <w:rsid w:val="00EE06A7"/>
    <w:rsid w:val="00EE1217"/>
    <w:rsid w:val="00EE2D72"/>
    <w:rsid w:val="00EE3E77"/>
    <w:rsid w:val="00EE4F4B"/>
    <w:rsid w:val="00EE56FF"/>
    <w:rsid w:val="00EE724A"/>
    <w:rsid w:val="00EF03CA"/>
    <w:rsid w:val="00EF0433"/>
    <w:rsid w:val="00EF07FA"/>
    <w:rsid w:val="00EF1F91"/>
    <w:rsid w:val="00EF261F"/>
    <w:rsid w:val="00EF4109"/>
    <w:rsid w:val="00EF4D5C"/>
    <w:rsid w:val="00EF5316"/>
    <w:rsid w:val="00EF532E"/>
    <w:rsid w:val="00EF5750"/>
    <w:rsid w:val="00EF5D38"/>
    <w:rsid w:val="00EF5E92"/>
    <w:rsid w:val="00EF6984"/>
    <w:rsid w:val="00EF6C3F"/>
    <w:rsid w:val="00EF724F"/>
    <w:rsid w:val="00F0078E"/>
    <w:rsid w:val="00F007A7"/>
    <w:rsid w:val="00F0082F"/>
    <w:rsid w:val="00F00E42"/>
    <w:rsid w:val="00F010EE"/>
    <w:rsid w:val="00F021F1"/>
    <w:rsid w:val="00F027BC"/>
    <w:rsid w:val="00F032C9"/>
    <w:rsid w:val="00F041FE"/>
    <w:rsid w:val="00F05583"/>
    <w:rsid w:val="00F055E7"/>
    <w:rsid w:val="00F06C97"/>
    <w:rsid w:val="00F07078"/>
    <w:rsid w:val="00F07555"/>
    <w:rsid w:val="00F10258"/>
    <w:rsid w:val="00F102B4"/>
    <w:rsid w:val="00F119EF"/>
    <w:rsid w:val="00F120CE"/>
    <w:rsid w:val="00F125A3"/>
    <w:rsid w:val="00F12A85"/>
    <w:rsid w:val="00F13947"/>
    <w:rsid w:val="00F13EF0"/>
    <w:rsid w:val="00F14A27"/>
    <w:rsid w:val="00F14EAD"/>
    <w:rsid w:val="00F15051"/>
    <w:rsid w:val="00F158A6"/>
    <w:rsid w:val="00F16408"/>
    <w:rsid w:val="00F16873"/>
    <w:rsid w:val="00F16B95"/>
    <w:rsid w:val="00F21B9E"/>
    <w:rsid w:val="00F2338C"/>
    <w:rsid w:val="00F23677"/>
    <w:rsid w:val="00F24C1A"/>
    <w:rsid w:val="00F26610"/>
    <w:rsid w:val="00F267B8"/>
    <w:rsid w:val="00F2697A"/>
    <w:rsid w:val="00F26A70"/>
    <w:rsid w:val="00F27898"/>
    <w:rsid w:val="00F27975"/>
    <w:rsid w:val="00F27A39"/>
    <w:rsid w:val="00F301A0"/>
    <w:rsid w:val="00F303CF"/>
    <w:rsid w:val="00F304AA"/>
    <w:rsid w:val="00F3070C"/>
    <w:rsid w:val="00F324A9"/>
    <w:rsid w:val="00F33048"/>
    <w:rsid w:val="00F340C1"/>
    <w:rsid w:val="00F34935"/>
    <w:rsid w:val="00F34E62"/>
    <w:rsid w:val="00F34EBE"/>
    <w:rsid w:val="00F35947"/>
    <w:rsid w:val="00F35D4E"/>
    <w:rsid w:val="00F3658E"/>
    <w:rsid w:val="00F371D3"/>
    <w:rsid w:val="00F42B52"/>
    <w:rsid w:val="00F42D2A"/>
    <w:rsid w:val="00F43CAB"/>
    <w:rsid w:val="00F4458E"/>
    <w:rsid w:val="00F4463C"/>
    <w:rsid w:val="00F452EF"/>
    <w:rsid w:val="00F45553"/>
    <w:rsid w:val="00F45E57"/>
    <w:rsid w:val="00F46F0B"/>
    <w:rsid w:val="00F46F93"/>
    <w:rsid w:val="00F47D7C"/>
    <w:rsid w:val="00F50B98"/>
    <w:rsid w:val="00F50CD3"/>
    <w:rsid w:val="00F513D6"/>
    <w:rsid w:val="00F517A4"/>
    <w:rsid w:val="00F51905"/>
    <w:rsid w:val="00F51933"/>
    <w:rsid w:val="00F527CC"/>
    <w:rsid w:val="00F55983"/>
    <w:rsid w:val="00F55B71"/>
    <w:rsid w:val="00F561D7"/>
    <w:rsid w:val="00F562BF"/>
    <w:rsid w:val="00F562F1"/>
    <w:rsid w:val="00F5794E"/>
    <w:rsid w:val="00F57D81"/>
    <w:rsid w:val="00F61159"/>
    <w:rsid w:val="00F61289"/>
    <w:rsid w:val="00F6159B"/>
    <w:rsid w:val="00F61B2D"/>
    <w:rsid w:val="00F622A7"/>
    <w:rsid w:val="00F62B3A"/>
    <w:rsid w:val="00F62E56"/>
    <w:rsid w:val="00F63D5D"/>
    <w:rsid w:val="00F6490F"/>
    <w:rsid w:val="00F6574F"/>
    <w:rsid w:val="00F65A05"/>
    <w:rsid w:val="00F66F94"/>
    <w:rsid w:val="00F67482"/>
    <w:rsid w:val="00F67E2F"/>
    <w:rsid w:val="00F706C6"/>
    <w:rsid w:val="00F70DEF"/>
    <w:rsid w:val="00F717CC"/>
    <w:rsid w:val="00F722B8"/>
    <w:rsid w:val="00F7230D"/>
    <w:rsid w:val="00F72623"/>
    <w:rsid w:val="00F72D89"/>
    <w:rsid w:val="00F746A5"/>
    <w:rsid w:val="00F76348"/>
    <w:rsid w:val="00F7668B"/>
    <w:rsid w:val="00F76BA2"/>
    <w:rsid w:val="00F77A7F"/>
    <w:rsid w:val="00F80601"/>
    <w:rsid w:val="00F81AD1"/>
    <w:rsid w:val="00F8228B"/>
    <w:rsid w:val="00F82727"/>
    <w:rsid w:val="00F83251"/>
    <w:rsid w:val="00F8365A"/>
    <w:rsid w:val="00F84C0B"/>
    <w:rsid w:val="00F858DF"/>
    <w:rsid w:val="00F8727F"/>
    <w:rsid w:val="00F874F5"/>
    <w:rsid w:val="00F905C7"/>
    <w:rsid w:val="00F91CD1"/>
    <w:rsid w:val="00F928F8"/>
    <w:rsid w:val="00F93208"/>
    <w:rsid w:val="00F93D5B"/>
    <w:rsid w:val="00F948C7"/>
    <w:rsid w:val="00F95CCA"/>
    <w:rsid w:val="00F95CF8"/>
    <w:rsid w:val="00F96DA8"/>
    <w:rsid w:val="00F9707C"/>
    <w:rsid w:val="00F974DF"/>
    <w:rsid w:val="00F9793A"/>
    <w:rsid w:val="00F97B8C"/>
    <w:rsid w:val="00FA0F6E"/>
    <w:rsid w:val="00FA1492"/>
    <w:rsid w:val="00FA190D"/>
    <w:rsid w:val="00FA4C8B"/>
    <w:rsid w:val="00FA636B"/>
    <w:rsid w:val="00FA6428"/>
    <w:rsid w:val="00FB0829"/>
    <w:rsid w:val="00FB1451"/>
    <w:rsid w:val="00FB1859"/>
    <w:rsid w:val="00FB1936"/>
    <w:rsid w:val="00FB19DA"/>
    <w:rsid w:val="00FB2A9C"/>
    <w:rsid w:val="00FB2C95"/>
    <w:rsid w:val="00FB2C98"/>
    <w:rsid w:val="00FB3BD2"/>
    <w:rsid w:val="00FB47B8"/>
    <w:rsid w:val="00FB663A"/>
    <w:rsid w:val="00FB773A"/>
    <w:rsid w:val="00FB7CA4"/>
    <w:rsid w:val="00FB7E1B"/>
    <w:rsid w:val="00FC0A20"/>
    <w:rsid w:val="00FC11C1"/>
    <w:rsid w:val="00FC1663"/>
    <w:rsid w:val="00FC1D84"/>
    <w:rsid w:val="00FC1E9E"/>
    <w:rsid w:val="00FC44AA"/>
    <w:rsid w:val="00FC4E94"/>
    <w:rsid w:val="00FC67DA"/>
    <w:rsid w:val="00FC6EEC"/>
    <w:rsid w:val="00FC77A8"/>
    <w:rsid w:val="00FC7DA9"/>
    <w:rsid w:val="00FC7FD4"/>
    <w:rsid w:val="00FD0202"/>
    <w:rsid w:val="00FD0608"/>
    <w:rsid w:val="00FD0C6B"/>
    <w:rsid w:val="00FD1A88"/>
    <w:rsid w:val="00FD2E75"/>
    <w:rsid w:val="00FD3856"/>
    <w:rsid w:val="00FD4660"/>
    <w:rsid w:val="00FD53BA"/>
    <w:rsid w:val="00FD57AA"/>
    <w:rsid w:val="00FD61A5"/>
    <w:rsid w:val="00FD6834"/>
    <w:rsid w:val="00FD707A"/>
    <w:rsid w:val="00FD7B48"/>
    <w:rsid w:val="00FE08B2"/>
    <w:rsid w:val="00FE0BA8"/>
    <w:rsid w:val="00FE1466"/>
    <w:rsid w:val="00FE1B44"/>
    <w:rsid w:val="00FE3408"/>
    <w:rsid w:val="00FE398B"/>
    <w:rsid w:val="00FE3DB1"/>
    <w:rsid w:val="00FE40D8"/>
    <w:rsid w:val="00FE4224"/>
    <w:rsid w:val="00FE79FA"/>
    <w:rsid w:val="00FE7A37"/>
    <w:rsid w:val="00FF19B6"/>
    <w:rsid w:val="00FF1A76"/>
    <w:rsid w:val="00FF2101"/>
    <w:rsid w:val="00FF27F4"/>
    <w:rsid w:val="00FF2B79"/>
    <w:rsid w:val="00FF2BF6"/>
    <w:rsid w:val="00FF2CEA"/>
    <w:rsid w:val="00FF485D"/>
    <w:rsid w:val="00FF4903"/>
    <w:rsid w:val="00FF57B1"/>
    <w:rsid w:val="00FF5AB4"/>
    <w:rsid w:val="00FF71D1"/>
    <w:rsid w:val="00FF72C6"/>
    <w:rsid w:val="00FF7F9C"/>
    <w:rsid w:val="0ED28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B97F43"/>
  <w15:chartTrackingRefBased/>
  <w15:docId w15:val="{D3646EF7-802A-4FF8-808C-E3E13DB8F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13F9"/>
  </w:style>
  <w:style w:type="paragraph" w:styleId="Heading1">
    <w:name w:val="heading 1"/>
    <w:basedOn w:val="Normal"/>
    <w:next w:val="Normal"/>
    <w:link w:val="Heading1Char"/>
    <w:uiPriority w:val="9"/>
    <w:qFormat/>
    <w:rsid w:val="008513F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13F9"/>
    <w:pPr>
      <w:keepNext/>
      <w:keepLines/>
      <w:numPr>
        <w:numId w:val="48"/>
      </w:numPr>
      <w:spacing w:before="40" w:after="0"/>
      <w:outlineLvl w:val="1"/>
    </w:pPr>
    <w:rPr>
      <w:rFonts w:ascii="Bitter" w:eastAsiaTheme="majorEastAsia" w:hAnsi="Bitter" w:cs="Sanskrit Text"/>
      <w:b/>
      <w:bCs/>
      <w:color w:val="18543E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13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13F9"/>
    <w:pPr>
      <w:ind w:left="720"/>
      <w:contextualSpacing/>
    </w:pPr>
  </w:style>
  <w:style w:type="table" w:styleId="TableGrid">
    <w:name w:val="Table Grid"/>
    <w:basedOn w:val="TableNormal"/>
    <w:uiPriority w:val="39"/>
    <w:rsid w:val="008513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513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13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13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3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3F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513F9"/>
    <w:rPr>
      <w:rFonts w:ascii="Bitter" w:eastAsiaTheme="majorEastAsia" w:hAnsi="Bitter" w:cs="Sanskrit Text"/>
      <w:b/>
      <w:bCs/>
      <w:color w:val="18543E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513F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513F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8513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3F9"/>
  </w:style>
  <w:style w:type="paragraph" w:styleId="Footer">
    <w:name w:val="footer"/>
    <w:basedOn w:val="Normal"/>
    <w:link w:val="FooterChar"/>
    <w:uiPriority w:val="99"/>
    <w:unhideWhenUsed/>
    <w:rsid w:val="008513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3F9"/>
  </w:style>
  <w:style w:type="paragraph" w:customStyle="1" w:styleId="ColorfulList-Accent11">
    <w:name w:val="Colorful List - Accent 11"/>
    <w:basedOn w:val="Normal"/>
    <w:uiPriority w:val="34"/>
    <w:qFormat/>
    <w:rsid w:val="008513F9"/>
    <w:pPr>
      <w:spacing w:after="0" w:line="240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8513F9"/>
    <w:rPr>
      <w:color w:val="0000FF"/>
      <w:u w:val="single"/>
    </w:rPr>
  </w:style>
  <w:style w:type="character" w:customStyle="1" w:styleId="thread-794256141430355394920375">
    <w:name w:val="thread-794256141430355394920375"/>
    <w:basedOn w:val="DefaultParagraphFont"/>
    <w:rsid w:val="008513F9"/>
  </w:style>
  <w:style w:type="character" w:customStyle="1" w:styleId="highlight">
    <w:name w:val="highlight"/>
    <w:basedOn w:val="DefaultParagraphFont"/>
    <w:rsid w:val="008513F9"/>
  </w:style>
  <w:style w:type="paragraph" w:styleId="FootnoteText">
    <w:name w:val="footnote text"/>
    <w:basedOn w:val="Normal"/>
    <w:link w:val="FootnoteTextChar"/>
    <w:uiPriority w:val="99"/>
    <w:unhideWhenUsed/>
    <w:rsid w:val="008513F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513F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513F9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8513F9"/>
    <w:pPr>
      <w:spacing w:after="0" w:line="240" w:lineRule="auto"/>
      <w:contextualSpacing/>
    </w:pPr>
    <w:rPr>
      <w:rFonts w:ascii="Bitter" w:eastAsiaTheme="majorEastAsia" w:hAnsi="Bitter" w:cstheme="majorBidi"/>
      <w:b/>
      <w:bCs/>
      <w:color w:val="F59D24"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8513F9"/>
    <w:rPr>
      <w:rFonts w:ascii="Bitter" w:eastAsiaTheme="majorEastAsia" w:hAnsi="Bitter" w:cstheme="majorBidi"/>
      <w:b/>
      <w:bCs/>
      <w:color w:val="F59D24"/>
      <w:spacing w:val="-10"/>
      <w:kern w:val="28"/>
      <w:sz w:val="48"/>
      <w:szCs w:val="48"/>
    </w:rPr>
  </w:style>
  <w:style w:type="character" w:customStyle="1" w:styleId="normaltextrun">
    <w:name w:val="normaltextrun"/>
    <w:basedOn w:val="DefaultParagraphFont"/>
    <w:rsid w:val="008513F9"/>
  </w:style>
  <w:style w:type="character" w:customStyle="1" w:styleId="eop">
    <w:name w:val="eop"/>
    <w:basedOn w:val="DefaultParagraphFont"/>
    <w:rsid w:val="008513F9"/>
  </w:style>
  <w:style w:type="paragraph" w:customStyle="1" w:styleId="paragraph">
    <w:name w:val="paragraph"/>
    <w:basedOn w:val="Normal"/>
    <w:rsid w:val="008513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character" w:styleId="UnresolvedMention">
    <w:name w:val="Unresolved Mention"/>
    <w:basedOn w:val="DefaultParagraphFont"/>
    <w:uiPriority w:val="99"/>
    <w:unhideWhenUsed/>
    <w:rsid w:val="008513F9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8513F9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4D1A7A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8513F9"/>
    <w:pPr>
      <w:numPr>
        <w:ilvl w:val="1"/>
      </w:numPr>
    </w:pPr>
    <w:rPr>
      <w:rFonts w:ascii="Bitter" w:eastAsiaTheme="minorEastAsia" w:hAnsi="Bitter"/>
      <w:b/>
      <w:bCs/>
      <w:i/>
      <w:iCs/>
      <w:color w:val="5A5A5A" w:themeColor="text1" w:themeTint="A5"/>
      <w:spacing w:val="15"/>
      <w:sz w:val="32"/>
      <w:szCs w:val="3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8513F9"/>
    <w:rPr>
      <w:rFonts w:ascii="Bitter" w:eastAsiaTheme="minorEastAsia" w:hAnsi="Bitter"/>
      <w:b/>
      <w:bCs/>
      <w:i/>
      <w:iCs/>
      <w:color w:val="5A5A5A" w:themeColor="text1" w:themeTint="A5"/>
      <w:spacing w:val="15"/>
      <w:sz w:val="32"/>
      <w:szCs w:val="32"/>
      <w:lang w:val="en-US"/>
    </w:rPr>
  </w:style>
  <w:style w:type="character" w:styleId="SubtleEmphasis">
    <w:name w:val="Subtle Emphasis"/>
    <w:basedOn w:val="DefaultParagraphFont"/>
    <w:uiPriority w:val="19"/>
    <w:qFormat/>
    <w:rsid w:val="00B32588"/>
    <w:rPr>
      <w:color w:val="595959" w:themeColor="text1" w:themeTint="A6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4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5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93C8849E06F1409EF87C5F5511C132" ma:contentTypeVersion="17" ma:contentTypeDescription="Create a new document." ma:contentTypeScope="" ma:versionID="aa0ead22fb48fdd756650b0d3c0c51b1">
  <xsd:schema xmlns:xsd="http://www.w3.org/2001/XMLSchema" xmlns:xs="http://www.w3.org/2001/XMLSchema" xmlns:p="http://schemas.microsoft.com/office/2006/metadata/properties" xmlns:ns2="583c3f24-dce5-44dc-9f2e-a4ac0049dc65" xmlns:ns3="9e035562-dcca-4593-84ac-bd84c5205422" targetNamespace="http://schemas.microsoft.com/office/2006/metadata/properties" ma:root="true" ma:fieldsID="0fc3f891b3835b9785166ad57ed5dd6c" ns2:_="" ns3:_="">
    <xsd:import namespace="583c3f24-dce5-44dc-9f2e-a4ac0049dc65"/>
    <xsd:import namespace="9e035562-dcca-4593-84ac-bd84c52054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3c3f24-dce5-44dc-9f2e-a4ac0049d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cb48b10-db16-4216-a9af-9762e172f3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035562-dcca-4593-84ac-bd84c520542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91c832a-9c06-4a49-841b-6ed364a03f6d}" ma:internalName="TaxCatchAll" ma:showField="CatchAllData" ma:web="9e035562-dcca-4593-84ac-bd84c52054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83c3f24-dce5-44dc-9f2e-a4ac0049dc65">
      <Terms xmlns="http://schemas.microsoft.com/office/infopath/2007/PartnerControls"/>
    </lcf76f155ced4ddcb4097134ff3c332f>
    <TaxCatchAll xmlns="9e035562-dcca-4593-84ac-bd84c520542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31F4F-998B-44C1-A3D7-B27290649E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9CA477-E481-42D3-8E4F-99F5C4630E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3c3f24-dce5-44dc-9f2e-a4ac0049dc65"/>
    <ds:schemaRef ds:uri="9e035562-dcca-4593-84ac-bd84c5205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1A4116-121A-4977-B85B-62E7DD902966}">
  <ds:schemaRefs>
    <ds:schemaRef ds:uri="http://schemas.microsoft.com/office/2006/metadata/properties"/>
    <ds:schemaRef ds:uri="http://schemas.microsoft.com/office/infopath/2007/PartnerControls"/>
    <ds:schemaRef ds:uri="583c3f24-dce5-44dc-9f2e-a4ac0049dc65"/>
    <ds:schemaRef ds:uri="9e035562-dcca-4593-84ac-bd84c5205422"/>
  </ds:schemaRefs>
</ds:datastoreItem>
</file>

<file path=customXml/itemProps4.xml><?xml version="1.0" encoding="utf-8"?>
<ds:datastoreItem xmlns:ds="http://schemas.openxmlformats.org/officeDocument/2006/customXml" ds:itemID="{652F3818-352A-473B-BC6E-6BAA13D33D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5</Pages>
  <Words>912</Words>
  <Characters>4835</Characters>
  <Application>Microsoft Office Word</Application>
  <DocSecurity>0</DocSecurity>
  <Lines>40</Lines>
  <Paragraphs>11</Paragraphs>
  <ScaleCrop>false</ScaleCrop>
  <Company/>
  <LinksUpToDate>false</LinksUpToDate>
  <CharactersWithSpaces>5736</CharactersWithSpaces>
  <SharedDoc>false</SharedDoc>
  <HLinks>
    <vt:vector size="24" baseType="variant">
      <vt:variant>
        <vt:i4>8323135</vt:i4>
      </vt:variant>
      <vt:variant>
        <vt:i4>6</vt:i4>
      </vt:variant>
      <vt:variant>
        <vt:i4>0</vt:i4>
      </vt:variant>
      <vt:variant>
        <vt:i4>5</vt:i4>
      </vt:variant>
      <vt:variant>
        <vt:lpwstr>https://www.fao.org/resilience/resources/resources-detail/en/c/419024/</vt:lpwstr>
      </vt:variant>
      <vt:variant>
        <vt:lpwstr/>
      </vt:variant>
      <vt:variant>
        <vt:i4>8126501</vt:i4>
      </vt:variant>
      <vt:variant>
        <vt:i4>3</vt:i4>
      </vt:variant>
      <vt:variant>
        <vt:i4>0</vt:i4>
      </vt:variant>
      <vt:variant>
        <vt:i4>5</vt:i4>
      </vt:variant>
      <vt:variant>
        <vt:lpwstr>https://weseedchange.org/ssaap/</vt:lpwstr>
      </vt:variant>
      <vt:variant>
        <vt:lpwstr/>
      </vt:variant>
      <vt:variant>
        <vt:i4>6553699</vt:i4>
      </vt:variant>
      <vt:variant>
        <vt:i4>0</vt:i4>
      </vt:variant>
      <vt:variant>
        <vt:i4>0</vt:i4>
      </vt:variant>
      <vt:variant>
        <vt:i4>5</vt:i4>
      </vt:variant>
      <vt:variant>
        <vt:lpwstr>https://seedsystem.org/assessments-and-e-learning-course/seed-system-security-assessment/focus-groups/</vt:lpwstr>
      </vt:variant>
      <vt:variant>
        <vt:lpwstr/>
      </vt:variant>
      <vt:variant>
        <vt:i4>2818135</vt:i4>
      </vt:variant>
      <vt:variant>
        <vt:i4>0</vt:i4>
      </vt:variant>
      <vt:variant>
        <vt:i4>0</vt:i4>
      </vt:variant>
      <vt:variant>
        <vt:i4>5</vt:i4>
      </vt:variant>
      <vt:variant>
        <vt:lpwstr>mailto:teshome.mulesa@nmbu.n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Paule Dalle</dc:creator>
  <cp:keywords/>
  <dc:description/>
  <cp:lastModifiedBy>Sarah Paule Dalle</cp:lastModifiedBy>
  <cp:revision>290</cp:revision>
  <dcterms:created xsi:type="dcterms:W3CDTF">2022-12-16T10:31:00Z</dcterms:created>
  <dcterms:modified xsi:type="dcterms:W3CDTF">2023-11-07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0484126-3486-41a9-802e-7f1e2277276c_Enabled">
    <vt:lpwstr>true</vt:lpwstr>
  </property>
  <property fmtid="{D5CDD505-2E9C-101B-9397-08002B2CF9AE}" pid="3" name="MSIP_Label_d0484126-3486-41a9-802e-7f1e2277276c_SetDate">
    <vt:lpwstr>2022-04-20T09:20:58Z</vt:lpwstr>
  </property>
  <property fmtid="{D5CDD505-2E9C-101B-9397-08002B2CF9AE}" pid="4" name="MSIP_Label_d0484126-3486-41a9-802e-7f1e2277276c_Method">
    <vt:lpwstr>Standard</vt:lpwstr>
  </property>
  <property fmtid="{D5CDD505-2E9C-101B-9397-08002B2CF9AE}" pid="5" name="MSIP_Label_d0484126-3486-41a9-802e-7f1e2277276c_Name">
    <vt:lpwstr>d0484126-3486-41a9-802e-7f1e2277276c</vt:lpwstr>
  </property>
  <property fmtid="{D5CDD505-2E9C-101B-9397-08002B2CF9AE}" pid="6" name="MSIP_Label_d0484126-3486-41a9-802e-7f1e2277276c_SiteId">
    <vt:lpwstr>eec01f8e-737f-43e3-9ed5-f8a59913bd82</vt:lpwstr>
  </property>
  <property fmtid="{D5CDD505-2E9C-101B-9397-08002B2CF9AE}" pid="7" name="MSIP_Label_d0484126-3486-41a9-802e-7f1e2277276c_ActionId">
    <vt:lpwstr>088d865e-11b9-458d-9cde-f6d8b86fcd75</vt:lpwstr>
  </property>
  <property fmtid="{D5CDD505-2E9C-101B-9397-08002B2CF9AE}" pid="8" name="MSIP_Label_d0484126-3486-41a9-802e-7f1e2277276c_ContentBits">
    <vt:lpwstr>0</vt:lpwstr>
  </property>
  <property fmtid="{D5CDD505-2E9C-101B-9397-08002B2CF9AE}" pid="9" name="ContentTypeId">
    <vt:lpwstr>0x010100ED93C8849E06F1409EF87C5F5511C132</vt:lpwstr>
  </property>
  <property fmtid="{D5CDD505-2E9C-101B-9397-08002B2CF9AE}" pid="10" name="MediaServiceImageTags">
    <vt:lpwstr/>
  </property>
  <property fmtid="{D5CDD505-2E9C-101B-9397-08002B2CF9AE}" pid="11" name="GrammarlyDocumentId">
    <vt:lpwstr>d036d92e806d426e1608aaa9fe0cfa6ed60acbe19f91e87b290e6c7f4591ac45</vt:lpwstr>
  </property>
</Properties>
</file>